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B120A2"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05FCC69D" w:rsidR="00594CAF" w:rsidRPr="00903A86" w:rsidRDefault="00594CAF" w:rsidP="5F30F2DE">
      <w:pPr>
        <w:pStyle w:val="Title"/>
        <w:jc w:val="left"/>
        <w:rPr>
          <w:bCs/>
          <w:i/>
          <w:iCs/>
          <w:color w:val="4472C4" w:themeColor="accent1"/>
        </w:rPr>
      </w:pPr>
      <w:r w:rsidRPr="5F30F2DE">
        <w:rPr>
          <w:sz w:val="22"/>
          <w:szCs w:val="22"/>
        </w:rPr>
        <w:t>Project Name:</w:t>
      </w:r>
      <w:r w:rsidR="00FB63DB">
        <w:rPr>
          <w:sz w:val="22"/>
          <w:szCs w:val="22"/>
        </w:rPr>
        <w:t xml:space="preserve"> </w:t>
      </w:r>
      <w:proofErr w:type="spellStart"/>
      <w:r w:rsidR="007D37D6">
        <w:rPr>
          <w:sz w:val="22"/>
          <w:szCs w:val="22"/>
        </w:rPr>
        <w:t>GWC_</w:t>
      </w:r>
      <w:r w:rsidR="00284522">
        <w:rPr>
          <w:sz w:val="22"/>
          <w:szCs w:val="22"/>
        </w:rPr>
        <w:t>SalesOrderHandler_Serv</w:t>
      </w:r>
      <w:r w:rsidR="007D37D6">
        <w:rPr>
          <w:sz w:val="22"/>
          <w:szCs w:val="22"/>
        </w:rPr>
        <w:t>ice</w:t>
      </w:r>
      <w:proofErr w:type="spellEnd"/>
    </w:p>
    <w:p w14:paraId="4FB33514" w14:textId="7D6B3D0E" w:rsidR="00594CAF" w:rsidRPr="00FB63DB" w:rsidRDefault="00594CAF" w:rsidP="00594CAF">
      <w:pPr>
        <w:pStyle w:val="Title"/>
        <w:jc w:val="left"/>
        <w:rPr>
          <w:b w:val="0"/>
          <w:bCs/>
          <w:color w:val="000000"/>
          <w:sz w:val="22"/>
          <w:szCs w:val="22"/>
        </w:rPr>
      </w:pPr>
      <w:r w:rsidRPr="5F30F2DE">
        <w:rPr>
          <w:sz w:val="22"/>
          <w:szCs w:val="22"/>
        </w:rPr>
        <w:t>Issue Title:</w:t>
      </w:r>
      <w:r w:rsidR="00FB63DB">
        <w:rPr>
          <w:sz w:val="22"/>
          <w:szCs w:val="22"/>
        </w:rPr>
        <w:t xml:space="preserve"> </w:t>
      </w:r>
      <w:r w:rsidR="007D37D6">
        <w:rPr>
          <w:b w:val="0"/>
          <w:bCs/>
          <w:sz w:val="22"/>
          <w:szCs w:val="22"/>
        </w:rPr>
        <w:t xml:space="preserve">Process Sales Order based on predetermined </w:t>
      </w:r>
      <w:r w:rsidR="00816E48">
        <w:rPr>
          <w:b w:val="0"/>
          <w:bCs/>
          <w:sz w:val="22"/>
          <w:szCs w:val="22"/>
        </w:rPr>
        <w:t>process type.</w:t>
      </w:r>
    </w:p>
    <w:p w14:paraId="29081B88" w14:textId="03572DFC" w:rsidR="00594CAF" w:rsidRPr="00FB63DB" w:rsidRDefault="00594CAF" w:rsidP="00594CAF">
      <w:pPr>
        <w:pStyle w:val="Title"/>
        <w:jc w:val="left"/>
        <w:rPr>
          <w:rStyle w:val="IntenseQuoteChar"/>
          <w:b w:val="0"/>
          <w:bCs/>
        </w:rPr>
      </w:pPr>
      <w:r w:rsidRPr="00073C36">
        <w:rPr>
          <w:sz w:val="22"/>
          <w:szCs w:val="22"/>
        </w:rPr>
        <w:t>Date:</w:t>
      </w:r>
      <w:r w:rsidR="00FB63DB">
        <w:rPr>
          <w:sz w:val="22"/>
          <w:szCs w:val="22"/>
        </w:rPr>
        <w:t xml:space="preserve"> </w:t>
      </w:r>
      <w:r w:rsidR="00DA6DE0">
        <w:rPr>
          <w:b w:val="0"/>
          <w:bCs/>
          <w:sz w:val="22"/>
          <w:szCs w:val="22"/>
        </w:rPr>
        <w:t>April</w:t>
      </w:r>
      <w:r w:rsidR="00FB63DB">
        <w:rPr>
          <w:b w:val="0"/>
          <w:bCs/>
          <w:sz w:val="22"/>
          <w:szCs w:val="22"/>
        </w:rPr>
        <w:t xml:space="preserve"> 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FD5737E" w:rsidR="001F5541" w:rsidRPr="00073C36" w:rsidRDefault="00FB63DB"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0A592EF" w:rsidR="001F5541" w:rsidRPr="00073C36" w:rsidRDefault="00FB63DB"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44836F6D" w:rsidR="00A27CB2" w:rsidRPr="00A27CB2" w:rsidRDefault="00FB63DB" w:rsidP="00C639FA">
            <w:pPr>
              <w:pStyle w:val="TableText"/>
              <w:spacing w:before="20" w:after="60"/>
              <w:rPr>
                <w:rStyle w:val="IntenseEmphasis"/>
              </w:rPr>
            </w:pPr>
            <w:r>
              <w:rPr>
                <w:rStyle w:val="IntenseEmphasis"/>
                <w:color w:val="auto"/>
              </w:rPr>
              <w:t>1</w:t>
            </w:r>
            <w:r w:rsidR="00A27CB2" w:rsidRPr="00FB63DB">
              <w:rPr>
                <w:rStyle w:val="IntenseEmphasis"/>
                <w:color w:val="auto"/>
              </w:rPr>
              <w:t xml:space="preserve"> </w:t>
            </w:r>
          </w:p>
        </w:tc>
        <w:tc>
          <w:tcPr>
            <w:tcW w:w="1428" w:type="dxa"/>
            <w:tcMar>
              <w:top w:w="43" w:type="dxa"/>
              <w:left w:w="115" w:type="dxa"/>
              <w:bottom w:w="43" w:type="dxa"/>
              <w:right w:w="115" w:type="dxa"/>
            </w:tcMar>
          </w:tcPr>
          <w:p w14:paraId="4402E967" w14:textId="48736FD6" w:rsidR="00A27CB2" w:rsidRPr="00A27CB2" w:rsidRDefault="00816E48" w:rsidP="00C639FA">
            <w:pPr>
              <w:pStyle w:val="TableText"/>
              <w:spacing w:before="20" w:after="60"/>
              <w:rPr>
                <w:rStyle w:val="IntenseEmphasis"/>
              </w:rPr>
            </w:pPr>
            <w:r>
              <w:rPr>
                <w:rStyle w:val="IntenseEmphasis"/>
                <w:color w:val="auto"/>
              </w:rPr>
              <w:t>05</w:t>
            </w:r>
            <w:r w:rsidR="00FB63DB">
              <w:rPr>
                <w:rStyle w:val="IntenseEmphasis"/>
                <w:color w:val="auto"/>
              </w:rPr>
              <w:t>/</w:t>
            </w:r>
            <w:r>
              <w:rPr>
                <w:rStyle w:val="IntenseEmphasis"/>
                <w:color w:val="auto"/>
              </w:rPr>
              <w:t>*</w:t>
            </w:r>
            <w:r w:rsidR="00FB63DB">
              <w:rPr>
                <w:rStyle w:val="IntenseEmphasis"/>
                <w:color w:val="auto"/>
              </w:rPr>
              <w:t>/2022</w:t>
            </w:r>
          </w:p>
        </w:tc>
        <w:tc>
          <w:tcPr>
            <w:tcW w:w="1710" w:type="dxa"/>
            <w:tcMar>
              <w:top w:w="43" w:type="dxa"/>
              <w:left w:w="115" w:type="dxa"/>
              <w:bottom w:w="43" w:type="dxa"/>
              <w:right w:w="115" w:type="dxa"/>
            </w:tcMar>
          </w:tcPr>
          <w:p w14:paraId="0B392360" w14:textId="6EB58CB9" w:rsidR="00A27CB2" w:rsidRPr="00073C36" w:rsidRDefault="00A27CB2" w:rsidP="00C639FA">
            <w:pPr>
              <w:pStyle w:val="TableText"/>
              <w:spacing w:before="20" w:after="60"/>
              <w:rPr>
                <w:rFonts w:ascii="Verdana" w:hAnsi="Verdana" w:cs="Arial"/>
                <w:szCs w:val="16"/>
              </w:rPr>
            </w:pPr>
          </w:p>
        </w:tc>
        <w:tc>
          <w:tcPr>
            <w:tcW w:w="2070" w:type="dxa"/>
          </w:tcPr>
          <w:p w14:paraId="74ED0D0D" w14:textId="6C1B116B" w:rsidR="00A27CB2" w:rsidRPr="00FB63DB" w:rsidRDefault="00FB63DB" w:rsidP="00C639FA">
            <w:pPr>
              <w:pStyle w:val="TableText"/>
              <w:spacing w:before="20" w:after="60"/>
              <w:rPr>
                <w:rStyle w:val="IntenseEmphasis"/>
                <w:color w:val="auto"/>
              </w:rPr>
            </w:pPr>
            <w:r>
              <w:rPr>
                <w:rStyle w:val="IntenseEmphasis"/>
                <w:color w:val="auto"/>
              </w:rPr>
              <w:t>SDM 28959</w:t>
            </w:r>
            <w:r w:rsidR="00A27CB2" w:rsidRPr="00FB63DB">
              <w:rPr>
                <w:rStyle w:val="IntenseEmphasis"/>
                <w:color w:val="auto"/>
              </w:rPr>
              <w:t xml:space="preserve"> </w:t>
            </w:r>
          </w:p>
        </w:tc>
        <w:tc>
          <w:tcPr>
            <w:tcW w:w="3690" w:type="dxa"/>
            <w:tcMar>
              <w:top w:w="43" w:type="dxa"/>
              <w:left w:w="115" w:type="dxa"/>
              <w:bottom w:w="43" w:type="dxa"/>
              <w:right w:w="115" w:type="dxa"/>
            </w:tcMar>
          </w:tcPr>
          <w:p w14:paraId="2A0ED1B3" w14:textId="40F23D2B" w:rsidR="00A27CB2" w:rsidRPr="00073C36" w:rsidRDefault="00FB63DB" w:rsidP="00C639FA">
            <w:pPr>
              <w:pStyle w:val="TableText"/>
              <w:spacing w:before="20" w:after="60"/>
              <w:rPr>
                <w:rFonts w:ascii="Verdana" w:hAnsi="Verdana" w:cs="Arial"/>
                <w:szCs w:val="16"/>
              </w:rPr>
            </w:pPr>
            <w:r>
              <w:rPr>
                <w:rFonts w:ascii="Verdana" w:hAnsi="Verdana" w:cs="Arial"/>
                <w:szCs w:val="16"/>
              </w:rPr>
              <w:t>Initial Cre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p w14:paraId="75EC0E93" w14:textId="022BD6A7"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BF806D3" w14:textId="6179687C" w:rsidR="004D030E" w:rsidRDefault="00B120A2"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52ACAC1" w14:textId="219612CB" w:rsidR="004D030E" w:rsidRDefault="00B120A2"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4D030E">
          <w:rPr>
            <w:noProof/>
            <w:webHidden/>
          </w:rPr>
          <w:t>3</w:t>
        </w:r>
        <w:r w:rsidR="004D030E">
          <w:rPr>
            <w:noProof/>
            <w:webHidden/>
          </w:rPr>
          <w:fldChar w:fldCharType="end"/>
        </w:r>
      </w:hyperlink>
    </w:p>
    <w:p w14:paraId="05B142EE" w14:textId="412E3E25"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7C615ED4" w14:textId="0749D961"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E7FD7F6" w14:textId="39E51C92"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498CD667" w14:textId="0AD98FF8"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B0A05AF" w14:textId="3C93FAE6"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0A88E35E" w14:textId="11342116"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408749FE" w14:textId="1C2B3710"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212E5BA2" w14:textId="3E1F6986"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4D030E">
          <w:rPr>
            <w:noProof/>
            <w:webHidden/>
          </w:rPr>
          <w:t>8</w:t>
        </w:r>
        <w:r w:rsidR="004D030E">
          <w:rPr>
            <w:noProof/>
            <w:webHidden/>
          </w:rPr>
          <w:fldChar w:fldCharType="end"/>
        </w:r>
      </w:hyperlink>
    </w:p>
    <w:p w14:paraId="0A7E1ED6" w14:textId="5CE82240"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2371A813" w14:textId="1EC91575"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A499A72" w14:textId="4328A964"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4B6F46F" w14:textId="3F26C030"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09CC2B2E" w14:textId="2C8F4558"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78A149EA" w14:textId="04A4193C"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E9D9DC7" w14:textId="14F04F09"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FBABA3A" w14:textId="0B924D02"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1987223B" w14:textId="300E760F"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7038FF22" w14:textId="1E360794"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55A0A30D" w14:textId="17B66B98"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0E9C128D" w14:textId="4BA8DEF8"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480631F" w14:textId="6A5FA93A"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C676312" w14:textId="3E913173"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455075F7" w14:textId="54355959"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3ACA690F" w14:textId="18A4417C"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022D469C" w14:textId="0184F888"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1DFA8034" w14:textId="7DAED07E"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2E1500D8" w14:textId="0DDC65D6"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6CE208D" w14:textId="033A82CE"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CC3C95E" w14:textId="063E2C2E" w:rsidR="004D030E" w:rsidRDefault="00B120A2"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E10F6A2" w14:textId="42B51459" w:rsidR="004D030E" w:rsidRDefault="00B120A2"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4BD29CBD" w14:textId="1D61B17F"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69D3CA1C" w14:textId="1157369C"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CFD9100" w14:textId="196266DB"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26B09E5E" w14:textId="28323ECE" w:rsidR="004D030E" w:rsidRDefault="00B120A2"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19" w:name="_Toc96335888"/>
      <w:r w:rsidRPr="00F7253F">
        <w:rPr>
          <w:rStyle w:val="Heading3CharChar"/>
          <w:rFonts w:ascii="Verdana" w:hAnsi="Verdana" w:cstheme="majorBidi"/>
          <w:sz w:val="32"/>
          <w:szCs w:val="32"/>
        </w:rPr>
        <w:lastRenderedPageBreak/>
        <w:t>Design Overview</w:t>
      </w:r>
      <w:bookmarkEnd w:id="19"/>
    </w:p>
    <w:p w14:paraId="4E4A8D05" w14:textId="3B8907D9" w:rsidR="00016336" w:rsidRDefault="00D34EBA" w:rsidP="20ECFF32">
      <w:pPr>
        <w:rPr>
          <w:rStyle w:val="IntenseEmphasis"/>
          <w:i w:val="0"/>
          <w:iCs w:val="0"/>
          <w:color w:val="auto"/>
        </w:rPr>
      </w:pPr>
      <w:r w:rsidRPr="20ECFF32">
        <w:rPr>
          <w:rStyle w:val="IntenseEmphasis"/>
          <w:i w:val="0"/>
          <w:iCs w:val="0"/>
          <w:color w:val="auto"/>
        </w:rPr>
        <w:t>Th</w:t>
      </w:r>
      <w:r w:rsidR="000654BF" w:rsidRPr="20ECFF32">
        <w:rPr>
          <w:rStyle w:val="IntenseEmphasis"/>
          <w:i w:val="0"/>
          <w:iCs w:val="0"/>
          <w:color w:val="auto"/>
        </w:rPr>
        <w:t xml:space="preserve">is </w:t>
      </w:r>
      <w:r w:rsidRPr="20ECFF32">
        <w:rPr>
          <w:rStyle w:val="IntenseEmphasis"/>
          <w:i w:val="0"/>
          <w:iCs w:val="0"/>
          <w:color w:val="auto"/>
        </w:rPr>
        <w:t xml:space="preserve">application is a windows service to run on 7Syspro. This service will be set to run continuously </w:t>
      </w:r>
      <w:r w:rsidR="00816E48">
        <w:rPr>
          <w:rStyle w:val="IntenseEmphasis"/>
          <w:i w:val="0"/>
          <w:iCs w:val="0"/>
          <w:color w:val="auto"/>
        </w:rPr>
        <w:t>when Syspro is not in Black-out</w:t>
      </w:r>
      <w:r w:rsidRPr="20ECFF32">
        <w:rPr>
          <w:rStyle w:val="IntenseEmphasis"/>
          <w:i w:val="0"/>
          <w:iCs w:val="0"/>
          <w:color w:val="auto"/>
        </w:rPr>
        <w:t>.</w:t>
      </w:r>
      <w:r w:rsidR="00DA6DE0" w:rsidRPr="20ECFF32">
        <w:rPr>
          <w:rStyle w:val="IntenseEmphasis"/>
          <w:i w:val="0"/>
          <w:iCs w:val="0"/>
          <w:color w:val="auto"/>
        </w:rPr>
        <w:t xml:space="preserve">  Upon start, the service will </w:t>
      </w:r>
      <w:r w:rsidR="00C97060" w:rsidRPr="20ECFF32">
        <w:rPr>
          <w:rStyle w:val="IntenseEmphasis"/>
          <w:i w:val="0"/>
          <w:iCs w:val="0"/>
          <w:color w:val="auto"/>
        </w:rPr>
        <w:t xml:space="preserve">set up the necessary </w:t>
      </w:r>
      <w:r w:rsidR="002D7A03" w:rsidRPr="20ECFF32">
        <w:rPr>
          <w:rStyle w:val="IntenseEmphasis"/>
          <w:i w:val="0"/>
          <w:iCs w:val="0"/>
          <w:color w:val="auto"/>
        </w:rPr>
        <w:t xml:space="preserve">setting to access </w:t>
      </w:r>
      <w:r w:rsidR="003E1FC0" w:rsidRPr="20ECFF32">
        <w:rPr>
          <w:rStyle w:val="IntenseEmphasis"/>
          <w:i w:val="0"/>
          <w:iCs w:val="0"/>
          <w:color w:val="auto"/>
        </w:rPr>
        <w:t xml:space="preserve">the SQL </w:t>
      </w:r>
      <w:r w:rsidR="002C3E4F">
        <w:rPr>
          <w:rStyle w:val="IntenseEmphasis"/>
          <w:i w:val="0"/>
          <w:iCs w:val="0"/>
          <w:color w:val="auto"/>
        </w:rPr>
        <w:t xml:space="preserve">database, </w:t>
      </w:r>
      <w:r w:rsidR="003E1FC0" w:rsidRPr="20ECFF32">
        <w:rPr>
          <w:rStyle w:val="IntenseEmphasis"/>
          <w:i w:val="0"/>
          <w:iCs w:val="0"/>
          <w:color w:val="auto"/>
        </w:rPr>
        <w:t xml:space="preserve">Syspro </w:t>
      </w:r>
      <w:r w:rsidR="00E7237E" w:rsidRPr="20ECFF32">
        <w:rPr>
          <w:rStyle w:val="IntenseEmphasis"/>
          <w:i w:val="0"/>
          <w:iCs w:val="0"/>
          <w:color w:val="auto"/>
        </w:rPr>
        <w:t>Business Objects</w:t>
      </w:r>
      <w:r w:rsidR="002C3E4F">
        <w:rPr>
          <w:rStyle w:val="IntenseEmphasis"/>
          <w:i w:val="0"/>
          <w:iCs w:val="0"/>
          <w:color w:val="auto"/>
        </w:rPr>
        <w:t>, email objects</w:t>
      </w:r>
      <w:r w:rsidR="00E7237E" w:rsidRPr="20ECFF32">
        <w:rPr>
          <w:rStyle w:val="IntenseEmphasis"/>
          <w:i w:val="0"/>
          <w:iCs w:val="0"/>
          <w:color w:val="auto"/>
        </w:rPr>
        <w:t xml:space="preserve"> and configure the application timer</w:t>
      </w:r>
      <w:r w:rsidR="0024318D" w:rsidRPr="20ECFF32">
        <w:rPr>
          <w:rStyle w:val="IntenseEmphasis"/>
          <w:i w:val="0"/>
          <w:iCs w:val="0"/>
          <w:color w:val="auto"/>
        </w:rPr>
        <w:t xml:space="preserve"> to five minutes</w:t>
      </w:r>
      <w:r w:rsidR="00E7237E" w:rsidRPr="20ECFF32">
        <w:rPr>
          <w:rStyle w:val="IntenseEmphasis"/>
          <w:i w:val="0"/>
          <w:iCs w:val="0"/>
          <w:color w:val="auto"/>
        </w:rPr>
        <w:t>.</w:t>
      </w:r>
      <w:r w:rsidR="002C3E4F">
        <w:rPr>
          <w:rStyle w:val="IntenseEmphasis"/>
          <w:i w:val="0"/>
          <w:iCs w:val="0"/>
          <w:color w:val="auto"/>
        </w:rPr>
        <w:t xml:space="preserve"> When the timer has elapsed</w:t>
      </w:r>
      <w:r w:rsidR="00412CD9">
        <w:rPr>
          <w:rStyle w:val="IntenseEmphasis"/>
          <w:i w:val="0"/>
          <w:iCs w:val="0"/>
          <w:color w:val="auto"/>
        </w:rPr>
        <w:t>,</w:t>
      </w:r>
      <w:r w:rsidR="00B012CD" w:rsidRPr="20ECFF32">
        <w:rPr>
          <w:rStyle w:val="IntenseEmphasis"/>
          <w:i w:val="0"/>
          <w:iCs w:val="0"/>
          <w:color w:val="auto"/>
        </w:rPr>
        <w:t xml:space="preserve"> </w:t>
      </w:r>
      <w:r w:rsidR="00412CD9">
        <w:rPr>
          <w:rStyle w:val="IntenseEmphasis"/>
          <w:i w:val="0"/>
          <w:iCs w:val="0"/>
          <w:color w:val="auto"/>
        </w:rPr>
        <w:t>t</w:t>
      </w:r>
      <w:r w:rsidR="00B012CD" w:rsidRPr="20ECFF32">
        <w:rPr>
          <w:rStyle w:val="IntenseEmphasis"/>
          <w:i w:val="0"/>
          <w:iCs w:val="0"/>
          <w:color w:val="auto"/>
        </w:rPr>
        <w:t xml:space="preserve">he application will </w:t>
      </w:r>
      <w:r w:rsidR="00104EA1" w:rsidRPr="20ECFF32">
        <w:rPr>
          <w:rStyle w:val="IntenseEmphasis"/>
          <w:i w:val="0"/>
          <w:iCs w:val="0"/>
          <w:color w:val="auto"/>
        </w:rPr>
        <w:t>query</w:t>
      </w:r>
      <w:r w:rsidR="00C479DE" w:rsidRPr="20ECFF32">
        <w:rPr>
          <w:rStyle w:val="IntenseEmphasis"/>
          <w:i w:val="0"/>
          <w:iCs w:val="0"/>
          <w:color w:val="auto"/>
        </w:rPr>
        <w:t xml:space="preserve"> stage</w:t>
      </w:r>
      <w:r w:rsidR="00104EA1" w:rsidRPr="20ECFF32">
        <w:rPr>
          <w:rStyle w:val="IntenseEmphasis"/>
          <w:i w:val="0"/>
          <w:iCs w:val="0"/>
          <w:color w:val="auto"/>
        </w:rPr>
        <w:t>d</w:t>
      </w:r>
      <w:r w:rsidR="00C479DE" w:rsidRPr="20ECFF32">
        <w:rPr>
          <w:rStyle w:val="IntenseEmphasis"/>
          <w:i w:val="0"/>
          <w:iCs w:val="0"/>
          <w:color w:val="auto"/>
        </w:rPr>
        <w:t xml:space="preserve"> orders </w:t>
      </w:r>
      <w:r w:rsidR="00412CD9">
        <w:rPr>
          <w:rStyle w:val="IntenseEmphasis"/>
          <w:i w:val="0"/>
          <w:iCs w:val="0"/>
          <w:color w:val="auto"/>
        </w:rPr>
        <w:t>and perform the process that has been indicated for them to process.</w:t>
      </w:r>
      <w:r w:rsidR="00C479DE" w:rsidRPr="20ECFF32">
        <w:rPr>
          <w:rStyle w:val="IntenseEmphasis"/>
          <w:i w:val="0"/>
          <w:iCs w:val="0"/>
          <w:color w:val="auto"/>
        </w:rPr>
        <w:t xml:space="preserve"> </w:t>
      </w:r>
      <w:r w:rsidR="00D36E62" w:rsidRPr="20ECFF32">
        <w:rPr>
          <w:rStyle w:val="IntenseEmphasis"/>
          <w:i w:val="0"/>
          <w:iCs w:val="0"/>
          <w:color w:val="auto"/>
        </w:rPr>
        <w:t xml:space="preserve">If the </w:t>
      </w:r>
      <w:r w:rsidR="00A2784F" w:rsidRPr="20ECFF32">
        <w:rPr>
          <w:rStyle w:val="IntenseEmphasis"/>
          <w:i w:val="0"/>
          <w:iCs w:val="0"/>
          <w:color w:val="auto"/>
        </w:rPr>
        <w:t>order was processed successfully, the application will update the current record</w:t>
      </w:r>
      <w:r w:rsidR="0045070B" w:rsidRPr="20ECFF32">
        <w:rPr>
          <w:rStyle w:val="IntenseEmphasis"/>
          <w:i w:val="0"/>
          <w:iCs w:val="0"/>
          <w:color w:val="auto"/>
        </w:rPr>
        <w:t xml:space="preserve"> </w:t>
      </w:r>
      <w:r w:rsidR="005C2DFA">
        <w:rPr>
          <w:rStyle w:val="IntenseEmphasis"/>
          <w:i w:val="0"/>
          <w:iCs w:val="0"/>
          <w:color w:val="auto"/>
        </w:rPr>
        <w:t>as processed</w:t>
      </w:r>
      <w:r w:rsidR="005F42E1" w:rsidRPr="20ECFF32">
        <w:rPr>
          <w:rStyle w:val="IntenseEmphasis"/>
          <w:i w:val="0"/>
          <w:iCs w:val="0"/>
          <w:color w:val="auto"/>
        </w:rPr>
        <w:t>. If the process resulted in an error,</w:t>
      </w:r>
      <w:r w:rsidR="00735789">
        <w:rPr>
          <w:rStyle w:val="IntenseEmphasis"/>
          <w:i w:val="0"/>
          <w:iCs w:val="0"/>
          <w:color w:val="auto"/>
        </w:rPr>
        <w:t xml:space="preserve"> the application </w:t>
      </w:r>
      <w:r w:rsidR="00DB1BE5">
        <w:rPr>
          <w:rStyle w:val="IntenseEmphasis"/>
          <w:i w:val="0"/>
          <w:iCs w:val="0"/>
          <w:color w:val="auto"/>
        </w:rPr>
        <w:t>would</w:t>
      </w:r>
      <w:r w:rsidR="00735789">
        <w:rPr>
          <w:rStyle w:val="IntenseEmphasis"/>
          <w:i w:val="0"/>
          <w:iCs w:val="0"/>
          <w:color w:val="auto"/>
        </w:rPr>
        <w:t xml:space="preserve"> update the record that it errored</w:t>
      </w:r>
      <w:r w:rsidR="00E92B13">
        <w:rPr>
          <w:rStyle w:val="IntenseEmphasis"/>
          <w:i w:val="0"/>
          <w:iCs w:val="0"/>
          <w:color w:val="auto"/>
        </w:rPr>
        <w:t xml:space="preserve"> as well as send emails out based on what kind of error had happened</w:t>
      </w:r>
      <w:r w:rsidR="00B546F1" w:rsidRPr="20ECFF32">
        <w:rPr>
          <w:rStyle w:val="IntenseEmphasis"/>
          <w:i w:val="0"/>
          <w:iCs w:val="0"/>
          <w:color w:val="auto"/>
        </w:rPr>
        <w:t>.</w:t>
      </w:r>
      <w:r w:rsidR="00FC7F12" w:rsidRPr="20ECFF32">
        <w:rPr>
          <w:rStyle w:val="IntenseEmphasis"/>
          <w:i w:val="0"/>
          <w:iCs w:val="0"/>
          <w:color w:val="auto"/>
        </w:rPr>
        <w:t xml:space="preserve"> </w:t>
      </w:r>
    </w:p>
    <w:p w14:paraId="0632BB60" w14:textId="5A356AAE" w:rsidR="006F557C" w:rsidRDefault="00886DD1" w:rsidP="006F557C">
      <w:pPr>
        <w:rPr>
          <w:rStyle w:val="IntenseEmphasis"/>
          <w:i w:val="0"/>
          <w:iCs w:val="0"/>
          <w:color w:val="auto"/>
        </w:rPr>
      </w:pPr>
      <w:r>
        <w:rPr>
          <w:rStyle w:val="IntenseEmphasis"/>
          <w:i w:val="0"/>
          <w:iCs w:val="0"/>
          <w:color w:val="auto"/>
        </w:rPr>
        <w:t xml:space="preserve">The following types of records </w:t>
      </w:r>
      <w:r w:rsidR="00A44364">
        <w:rPr>
          <w:rStyle w:val="IntenseEmphasis"/>
          <w:i w:val="0"/>
          <w:iCs w:val="0"/>
          <w:color w:val="auto"/>
        </w:rPr>
        <w:t>can</w:t>
      </w:r>
      <w:r w:rsidR="006F557C">
        <w:rPr>
          <w:rStyle w:val="IntenseEmphasis"/>
          <w:i w:val="0"/>
          <w:iCs w:val="0"/>
          <w:color w:val="auto"/>
        </w:rPr>
        <w:t xml:space="preserve"> be processed:</w:t>
      </w:r>
    </w:p>
    <w:p w14:paraId="37840514" w14:textId="256675A5" w:rsidR="00BB349C" w:rsidRPr="006F557C" w:rsidRDefault="00BB349C" w:rsidP="20ECFF32">
      <w:pPr>
        <w:pStyle w:val="ListParagraph"/>
        <w:numPr>
          <w:ilvl w:val="0"/>
          <w:numId w:val="33"/>
        </w:numPr>
        <w:rPr>
          <w:rStyle w:val="IntenseEmphasis"/>
          <w:i w:val="0"/>
          <w:iCs w:val="0"/>
          <w:color w:val="auto"/>
        </w:rPr>
      </w:pPr>
      <w:r w:rsidRPr="20ECFF32">
        <w:rPr>
          <w:rStyle w:val="IntenseEmphasis"/>
          <w:i w:val="0"/>
          <w:iCs w:val="0"/>
          <w:color w:val="auto"/>
        </w:rPr>
        <w:t xml:space="preserve">Dispatch Processing: </w:t>
      </w:r>
      <w:r>
        <w:br/>
      </w:r>
      <w:r w:rsidR="009B2326" w:rsidRPr="20ECFF32">
        <w:rPr>
          <w:rStyle w:val="IntenseEmphasis"/>
          <w:i w:val="0"/>
          <w:iCs w:val="0"/>
          <w:color w:val="auto"/>
        </w:rPr>
        <w:t>The a</w:t>
      </w:r>
      <w:r w:rsidR="009F1E3D" w:rsidRPr="20ECFF32">
        <w:rPr>
          <w:rStyle w:val="IntenseEmphasis"/>
          <w:i w:val="0"/>
          <w:iCs w:val="0"/>
          <w:color w:val="auto"/>
        </w:rPr>
        <w:t>pplication</w:t>
      </w:r>
      <w:r w:rsidRPr="20ECFF32">
        <w:rPr>
          <w:rStyle w:val="IntenseEmphasis"/>
          <w:i w:val="0"/>
          <w:iCs w:val="0"/>
          <w:color w:val="C45911" w:themeColor="accent2" w:themeShade="BF"/>
        </w:rPr>
        <w:t xml:space="preserve"> </w:t>
      </w:r>
      <w:r w:rsidRPr="20ECFF32">
        <w:rPr>
          <w:rStyle w:val="IntenseEmphasis"/>
          <w:i w:val="0"/>
          <w:iCs w:val="0"/>
          <w:color w:val="auto"/>
        </w:rPr>
        <w:t xml:space="preserve">can process Orders and corresponding Dispatch Tickets to </w:t>
      </w:r>
      <w:r w:rsidR="00DB1BE5">
        <w:rPr>
          <w:rStyle w:val="IntenseEmphasis"/>
          <w:i w:val="0"/>
          <w:iCs w:val="0"/>
          <w:color w:val="auto"/>
        </w:rPr>
        <w:t>dispatch</w:t>
      </w:r>
      <w:r w:rsidRPr="20ECFF32">
        <w:rPr>
          <w:rStyle w:val="IntenseEmphasis"/>
          <w:i w:val="0"/>
          <w:iCs w:val="0"/>
          <w:color w:val="auto"/>
        </w:rPr>
        <w:t xml:space="preserve"> charges</w:t>
      </w:r>
      <w:r w:rsidR="009B2326" w:rsidRPr="20ECFF32">
        <w:rPr>
          <w:rStyle w:val="IntenseEmphasis"/>
          <w:i w:val="0"/>
          <w:iCs w:val="0"/>
          <w:color w:val="auto"/>
        </w:rPr>
        <w:t xml:space="preserve"> (freight and/or Surcharge</w:t>
      </w:r>
      <w:r w:rsidR="009A4594" w:rsidRPr="20ECFF32">
        <w:rPr>
          <w:rStyle w:val="IntenseEmphasis"/>
          <w:i w:val="0"/>
          <w:iCs w:val="0"/>
          <w:color w:val="auto"/>
        </w:rPr>
        <w:t>s)</w:t>
      </w:r>
      <w:r w:rsidRPr="20ECFF32">
        <w:rPr>
          <w:rStyle w:val="IntenseEmphasis"/>
          <w:i w:val="0"/>
          <w:iCs w:val="0"/>
          <w:color w:val="auto"/>
        </w:rPr>
        <w:t xml:space="preserve"> on the order. </w:t>
      </w:r>
      <w:r w:rsidR="008330FF" w:rsidRPr="20ECFF32">
        <w:rPr>
          <w:rStyle w:val="IntenseEmphasis"/>
          <w:i w:val="0"/>
          <w:iCs w:val="0"/>
          <w:color w:val="auto"/>
        </w:rPr>
        <w:t xml:space="preserve">The Application will </w:t>
      </w:r>
      <w:r w:rsidR="00B04618" w:rsidRPr="20ECFF32">
        <w:rPr>
          <w:rStyle w:val="IntenseEmphasis"/>
          <w:i w:val="0"/>
          <w:iCs w:val="0"/>
          <w:color w:val="auto"/>
        </w:rPr>
        <w:t xml:space="preserve">query </w:t>
      </w:r>
      <w:r w:rsidR="00126A7C" w:rsidRPr="20ECFF32">
        <w:rPr>
          <w:rStyle w:val="IntenseEmphasis"/>
          <w:i w:val="0"/>
          <w:iCs w:val="0"/>
          <w:color w:val="auto"/>
        </w:rPr>
        <w:t>for items on the Sales Order and items on the Dispatch Ticket. If the whole order has been dispatched</w:t>
      </w:r>
      <w:r w:rsidR="00803319" w:rsidRPr="20ECFF32">
        <w:rPr>
          <w:rStyle w:val="IntenseEmphasis"/>
          <w:i w:val="0"/>
          <w:iCs w:val="0"/>
          <w:color w:val="auto"/>
        </w:rPr>
        <w:t xml:space="preserve">, all charges attached to the Order will be placed on the ticket. If there </w:t>
      </w:r>
      <w:r w:rsidR="006F13E0" w:rsidRPr="20ECFF32">
        <w:rPr>
          <w:rStyle w:val="IntenseEmphasis"/>
          <w:i w:val="0"/>
          <w:iCs w:val="0"/>
          <w:color w:val="auto"/>
        </w:rPr>
        <w:t>are</w:t>
      </w:r>
      <w:r w:rsidR="00803319" w:rsidRPr="20ECFF32">
        <w:rPr>
          <w:rStyle w:val="IntenseEmphasis"/>
          <w:i w:val="0"/>
          <w:iCs w:val="0"/>
          <w:color w:val="auto"/>
        </w:rPr>
        <w:t xml:space="preserve"> items that </w:t>
      </w:r>
      <w:r w:rsidR="00530E63" w:rsidRPr="20ECFF32">
        <w:rPr>
          <w:rStyle w:val="IntenseEmphasis"/>
          <w:i w:val="0"/>
          <w:iCs w:val="0"/>
          <w:color w:val="auto"/>
        </w:rPr>
        <w:t>remain on the Sales Order</w:t>
      </w:r>
      <w:r w:rsidR="00803319" w:rsidRPr="20ECFF32">
        <w:rPr>
          <w:rStyle w:val="IntenseEmphasis"/>
          <w:i w:val="0"/>
          <w:iCs w:val="0"/>
          <w:color w:val="auto"/>
        </w:rPr>
        <w:t>,</w:t>
      </w:r>
      <w:r w:rsidR="00D10CD0" w:rsidRPr="20ECFF32">
        <w:rPr>
          <w:rStyle w:val="IntenseEmphasis"/>
          <w:i w:val="0"/>
          <w:iCs w:val="0"/>
          <w:color w:val="auto"/>
        </w:rPr>
        <w:t xml:space="preserve"> </w:t>
      </w:r>
      <w:r w:rsidR="009F3879" w:rsidRPr="20ECFF32">
        <w:rPr>
          <w:rStyle w:val="IntenseEmphasis"/>
          <w:i w:val="0"/>
          <w:iCs w:val="0"/>
          <w:color w:val="auto"/>
        </w:rPr>
        <w:t>adjust the charges based on what is being dispatched and add new charges to the sales order for what remains.</w:t>
      </w:r>
    </w:p>
    <w:p w14:paraId="29488EDD" w14:textId="40268D8D" w:rsidR="00BB349C" w:rsidRPr="00BB349C" w:rsidRDefault="00C252AB" w:rsidP="20ECFF32">
      <w:pPr>
        <w:rPr>
          <w:rStyle w:val="IntenseEmphasis"/>
          <w:i w:val="0"/>
          <w:iCs w:val="0"/>
          <w:color w:val="auto"/>
        </w:rPr>
      </w:pPr>
      <w:r w:rsidRPr="20ECFF32">
        <w:rPr>
          <w:rStyle w:val="IntenseEmphasis"/>
          <w:i w:val="0"/>
          <w:iCs w:val="0"/>
          <w:color w:val="auto"/>
        </w:rPr>
        <w:t xml:space="preserve">The application will be built on the .Net Framework and Visual Studio. The application will utilize the </w:t>
      </w:r>
      <w:r w:rsidR="00F3405B" w:rsidRPr="20ECFF32">
        <w:rPr>
          <w:rStyle w:val="IntenseEmphasis"/>
          <w:i w:val="0"/>
          <w:iCs w:val="0"/>
          <w:color w:val="auto"/>
        </w:rPr>
        <w:t>“SYSPROWCFServicesClientLibrary40” as reference.</w:t>
      </w:r>
      <w:r w:rsidR="002A10C1">
        <w:rPr>
          <w:rStyle w:val="IntenseEmphasis"/>
          <w:i w:val="0"/>
          <w:iCs w:val="0"/>
          <w:color w:val="auto"/>
        </w:rPr>
        <w:t xml:space="preserve"> The SORTOI Business Object is used to post changes to the Sales Order</w:t>
      </w:r>
      <w:r w:rsidR="00475D10">
        <w:rPr>
          <w:rStyle w:val="IntenseEmphasis"/>
          <w:i w:val="0"/>
          <w:iCs w:val="0"/>
          <w:color w:val="auto"/>
        </w:rPr>
        <w:t>.</w:t>
      </w:r>
      <w:r w:rsidR="00443556">
        <w:rPr>
          <w:rStyle w:val="IntenseEmphasis"/>
          <w:i w:val="0"/>
          <w:iCs w:val="0"/>
          <w:color w:val="auto"/>
        </w:rPr>
        <w:t xml:space="preserve"> The application will utilize SQL stored procedures on the SQL08 server</w:t>
      </w:r>
      <w:r w:rsidR="006556CB">
        <w:rPr>
          <w:rStyle w:val="IntenseEmphasis"/>
          <w:i w:val="0"/>
          <w:iCs w:val="0"/>
          <w:color w:val="auto"/>
        </w:rPr>
        <w:t xml:space="preserve"> </w:t>
      </w:r>
      <w:proofErr w:type="spellStart"/>
      <w:r w:rsidR="006556CB">
        <w:rPr>
          <w:rStyle w:val="IntenseEmphasis"/>
          <w:i w:val="0"/>
          <w:iCs w:val="0"/>
          <w:color w:val="auto"/>
        </w:rPr>
        <w:t>SysproDocument</w:t>
      </w:r>
      <w:proofErr w:type="spellEnd"/>
      <w:r w:rsidR="006556CB">
        <w:rPr>
          <w:rStyle w:val="IntenseEmphasis"/>
          <w:i w:val="0"/>
          <w:iCs w:val="0"/>
          <w:color w:val="auto"/>
        </w:rPr>
        <w:t xml:space="preserve"> database.</w:t>
      </w:r>
    </w:p>
    <w:p w14:paraId="36C14361" w14:textId="77777777" w:rsidR="00302366" w:rsidRPr="00073C36" w:rsidRDefault="00302366" w:rsidP="00302366"/>
    <w:p w14:paraId="2F42B848" w14:textId="4FB6B332" w:rsidR="00302366" w:rsidRPr="00F7253F" w:rsidRDefault="004302EE" w:rsidP="00F7253F">
      <w:pPr>
        <w:pStyle w:val="Heading2"/>
      </w:pPr>
      <w:bookmarkStart w:id="20" w:name="_Toc96335889"/>
      <w:r w:rsidRPr="00F7253F">
        <w:t xml:space="preserve">1.1 </w:t>
      </w:r>
      <w:r w:rsidR="00302366" w:rsidRPr="00F7253F">
        <w:t>Business Case/Scope</w:t>
      </w:r>
      <w:bookmarkEnd w:id="20"/>
    </w:p>
    <w:p w14:paraId="54DE3DD7" w14:textId="77777777" w:rsidR="00FB5DBE" w:rsidRDefault="00FB5DBE" w:rsidP="00302366">
      <w:pPr>
        <w:rPr>
          <w:rStyle w:val="IntenseEmphasis"/>
        </w:rPr>
      </w:pPr>
    </w:p>
    <w:p w14:paraId="551CAA79" w14:textId="78E370C3" w:rsidR="004F3D11" w:rsidRDefault="004F3D11" w:rsidP="00302366">
      <w:pPr>
        <w:rPr>
          <w:rStyle w:val="IntenseEmphasis"/>
          <w:i w:val="0"/>
          <w:iCs w:val="0"/>
          <w:color w:val="auto"/>
        </w:rPr>
      </w:pPr>
      <w:r>
        <w:rPr>
          <w:rStyle w:val="IntenseEmphasis"/>
          <w:i w:val="0"/>
          <w:iCs w:val="0"/>
          <w:color w:val="auto"/>
        </w:rPr>
        <w:t>The application is built to</w:t>
      </w:r>
      <w:r w:rsidR="00CE5289">
        <w:rPr>
          <w:rStyle w:val="IntenseEmphasis"/>
          <w:i w:val="0"/>
          <w:iCs w:val="0"/>
          <w:color w:val="auto"/>
        </w:rPr>
        <w:t xml:space="preserve"> be able to</w:t>
      </w:r>
      <w:r>
        <w:rPr>
          <w:rStyle w:val="IntenseEmphasis"/>
          <w:i w:val="0"/>
          <w:iCs w:val="0"/>
          <w:color w:val="auto"/>
        </w:rPr>
        <w:t xml:space="preserve"> handle multiple processes</w:t>
      </w:r>
      <w:r w:rsidR="00CE5289">
        <w:rPr>
          <w:rStyle w:val="IntenseEmphasis"/>
          <w:i w:val="0"/>
          <w:iCs w:val="0"/>
          <w:color w:val="auto"/>
        </w:rPr>
        <w:t>. The following issues have occurred:</w:t>
      </w:r>
    </w:p>
    <w:p w14:paraId="4BBAE4AA" w14:textId="044E90FB" w:rsidR="006B6E97" w:rsidRPr="008D0FDB" w:rsidRDefault="008D0FDB" w:rsidP="00302366">
      <w:pPr>
        <w:rPr>
          <w:rStyle w:val="IntenseEmphasis"/>
          <w:i w:val="0"/>
          <w:iCs w:val="0"/>
          <w:color w:val="auto"/>
        </w:rPr>
      </w:pPr>
      <w:r>
        <w:rPr>
          <w:rStyle w:val="IntenseEmphasis"/>
          <w:i w:val="0"/>
          <w:iCs w:val="0"/>
          <w:color w:val="auto"/>
        </w:rPr>
        <w:tab/>
      </w:r>
      <w:r>
        <w:rPr>
          <w:rStyle w:val="IntenseEmphasis"/>
          <w:b/>
          <w:bCs/>
          <w:i w:val="0"/>
          <w:iCs w:val="0"/>
          <w:color w:val="auto"/>
        </w:rPr>
        <w:t>SDM 28959 – Split Ship for Surcharge/Freight</w:t>
      </w:r>
    </w:p>
    <w:p w14:paraId="449A524B" w14:textId="2AAC17DE" w:rsidR="003A66AB" w:rsidRPr="003A66AB" w:rsidRDefault="003A66AB" w:rsidP="00302366">
      <w:pPr>
        <w:rPr>
          <w:rStyle w:val="IntenseEmphasis"/>
          <w:color w:val="auto"/>
        </w:rPr>
      </w:pPr>
      <w:r>
        <w:rPr>
          <w:rStyle w:val="IntenseEmphasis"/>
          <w:i w:val="0"/>
          <w:iCs w:val="0"/>
          <w:color w:val="auto"/>
        </w:rPr>
        <w:tab/>
      </w:r>
      <w:r>
        <w:rPr>
          <w:rStyle w:val="IntenseEmphasis"/>
          <w:color w:val="auto"/>
        </w:rPr>
        <w:t>Issue</w:t>
      </w:r>
    </w:p>
    <w:p w14:paraId="08309C72" w14:textId="64BF2F80" w:rsidR="00702373" w:rsidRDefault="00C20A5B" w:rsidP="00302366">
      <w:pPr>
        <w:rPr>
          <w:rStyle w:val="IntenseEmphasis"/>
          <w:i w:val="0"/>
          <w:iCs w:val="0"/>
          <w:color w:val="auto"/>
        </w:rPr>
      </w:pPr>
      <w:r>
        <w:rPr>
          <w:rStyle w:val="IntenseEmphasis"/>
          <w:i w:val="0"/>
          <w:iCs w:val="0"/>
          <w:color w:val="auto"/>
        </w:rPr>
        <w:t xml:space="preserve">Gabriella White </w:t>
      </w:r>
      <w:r w:rsidR="005B481B">
        <w:rPr>
          <w:rStyle w:val="IntenseEmphasis"/>
          <w:i w:val="0"/>
          <w:iCs w:val="0"/>
          <w:color w:val="auto"/>
        </w:rPr>
        <w:t>is increasing shipping split orders to resolve</w:t>
      </w:r>
      <w:r w:rsidR="00977D54">
        <w:rPr>
          <w:rStyle w:val="IntenseEmphasis"/>
          <w:i w:val="0"/>
          <w:iCs w:val="0"/>
          <w:color w:val="auto"/>
        </w:rPr>
        <w:t xml:space="preserve"> orders that are not completely ready to ship. </w:t>
      </w:r>
      <w:r w:rsidR="00DD3C99">
        <w:rPr>
          <w:rStyle w:val="IntenseEmphasis"/>
          <w:i w:val="0"/>
          <w:iCs w:val="0"/>
          <w:color w:val="auto"/>
        </w:rPr>
        <w:t xml:space="preserve">Our current process places entire amount of Surcharge and Freight onto the first </w:t>
      </w:r>
      <w:r w:rsidR="0085483D">
        <w:rPr>
          <w:rStyle w:val="IntenseEmphasis"/>
          <w:i w:val="0"/>
          <w:iCs w:val="0"/>
          <w:color w:val="auto"/>
        </w:rPr>
        <w:t xml:space="preserve">dispatch which our customers are </w:t>
      </w:r>
      <w:r w:rsidR="00193A0D">
        <w:rPr>
          <w:rStyle w:val="IntenseEmphasis"/>
          <w:i w:val="0"/>
          <w:iCs w:val="0"/>
          <w:color w:val="auto"/>
        </w:rPr>
        <w:t>unsatisfied with paying up front.</w:t>
      </w:r>
    </w:p>
    <w:p w14:paraId="158E3617" w14:textId="5A425399" w:rsidR="00193A0D" w:rsidRDefault="00193A0D" w:rsidP="00302366">
      <w:pPr>
        <w:rPr>
          <w:rStyle w:val="IntenseEmphasis"/>
          <w:color w:val="auto"/>
        </w:rPr>
      </w:pPr>
      <w:r>
        <w:rPr>
          <w:rStyle w:val="IntenseEmphasis"/>
          <w:i w:val="0"/>
          <w:iCs w:val="0"/>
          <w:color w:val="auto"/>
        </w:rPr>
        <w:tab/>
      </w:r>
      <w:r>
        <w:rPr>
          <w:rStyle w:val="IntenseEmphasis"/>
          <w:color w:val="auto"/>
        </w:rPr>
        <w:t>Solution</w:t>
      </w:r>
    </w:p>
    <w:p w14:paraId="66507DB2" w14:textId="1E329A1D" w:rsidR="00302366" w:rsidRDefault="00174185" w:rsidP="00302366">
      <w:pPr>
        <w:rPr>
          <w:rStyle w:val="IntenseEmphasis"/>
          <w:i w:val="0"/>
          <w:iCs w:val="0"/>
          <w:color w:val="auto"/>
        </w:rPr>
      </w:pPr>
      <w:r>
        <w:rPr>
          <w:rStyle w:val="IntenseEmphasis"/>
          <w:i w:val="0"/>
          <w:iCs w:val="0"/>
          <w:color w:val="auto"/>
        </w:rPr>
        <w:lastRenderedPageBreak/>
        <w:t xml:space="preserve">The application will be able to process Sales Orders and corresponding Dispatch Notes </w:t>
      </w:r>
      <w:r w:rsidR="00C813D4">
        <w:rPr>
          <w:rStyle w:val="IntenseEmphasis"/>
          <w:i w:val="0"/>
          <w:iCs w:val="0"/>
          <w:color w:val="auto"/>
        </w:rPr>
        <w:t>by adding appropriate amount onto a Dispatch Note while Backordering the remaining charge to the Sales Order.</w:t>
      </w:r>
    </w:p>
    <w:p w14:paraId="164F1923" w14:textId="77777777" w:rsidR="00526C99" w:rsidRPr="00526C99" w:rsidRDefault="00526C99" w:rsidP="00302366">
      <w:pPr>
        <w:rPr>
          <w:rStyle w:val="IntenseEmphasis"/>
          <w:i w:val="0"/>
          <w:iCs w:val="0"/>
          <w:color w:val="auto"/>
        </w:rPr>
      </w:pPr>
    </w:p>
    <w:p w14:paraId="26CBFA75" w14:textId="7EE79D66" w:rsidR="00903A86" w:rsidRPr="00302366" w:rsidRDefault="004302EE" w:rsidP="00F7253F">
      <w:pPr>
        <w:pStyle w:val="Heading2"/>
        <w:rPr>
          <w:rStyle w:val="IntenseEmphasis"/>
          <w:i w:val="0"/>
          <w:iCs w:val="0"/>
          <w:color w:val="auto"/>
        </w:rPr>
      </w:pPr>
      <w:bookmarkStart w:id="21" w:name="_Toc96335890"/>
      <w:r>
        <w:rPr>
          <w:rStyle w:val="IntenseEmphasis"/>
          <w:i w:val="0"/>
          <w:iCs w:val="0"/>
          <w:color w:val="auto"/>
        </w:rPr>
        <w:t xml:space="preserve">1.2 </w:t>
      </w:r>
      <w:r w:rsidR="00903A86" w:rsidRPr="00302366">
        <w:rPr>
          <w:rStyle w:val="IntenseEmphasis"/>
          <w:i w:val="0"/>
          <w:iCs w:val="0"/>
          <w:color w:val="auto"/>
        </w:rPr>
        <w:t>Audience</w:t>
      </w:r>
      <w:bookmarkEnd w:id="21"/>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2" w:name="_Toc96335891"/>
      <w:r>
        <w:t xml:space="preserve">1.3 </w:t>
      </w:r>
      <w:r w:rsidR="00C961E4">
        <w:t>Reference</w:t>
      </w:r>
      <w:bookmarkEnd w:id="22"/>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3AAB1AD1" w:rsidR="00C961E4" w:rsidRPr="00073C36" w:rsidRDefault="00070321"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0189608B"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7777777" w:rsidR="00C961E4" w:rsidRPr="00073C36" w:rsidRDefault="00C961E4" w:rsidP="00E65B2E">
            <w:pPr>
              <w:rPr>
                <w:rFonts w:cs="Arial"/>
                <w:szCs w:val="20"/>
              </w:rPr>
            </w:pPr>
          </w:p>
        </w:tc>
        <w:tc>
          <w:tcPr>
            <w:tcW w:w="2970" w:type="dxa"/>
          </w:tcPr>
          <w:p w14:paraId="577BCF8D" w14:textId="7130C663"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3" w:name="_Toc96335892"/>
      <w:r>
        <w:t xml:space="preserve">1.4 </w:t>
      </w:r>
      <w:r w:rsidR="00CB0070">
        <w:t>Terms and Definitions</w:t>
      </w:r>
      <w:bookmarkEnd w:id="23"/>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5E366F89" w:rsidR="00BC0691" w:rsidRPr="00CB2A70" w:rsidRDefault="00133E6D" w:rsidP="00E65B2E">
            <w:pPr>
              <w:rPr>
                <w:rFonts w:cs="Arial"/>
                <w:b w:val="0"/>
                <w:bCs w:val="0"/>
                <w:szCs w:val="20"/>
              </w:rPr>
            </w:pPr>
            <w:r w:rsidRPr="00CB2A70">
              <w:rPr>
                <w:rFonts w:cs="Arial"/>
                <w:b w:val="0"/>
                <w:bCs w:val="0"/>
                <w:szCs w:val="20"/>
              </w:rPr>
              <w:t>&lt;</w:t>
            </w:r>
            <w:r w:rsidRPr="00CB2A70">
              <w:rPr>
                <w:rStyle w:val="IntenseEmphasis"/>
                <w:b w:val="0"/>
                <w:bCs w:val="0"/>
              </w:rPr>
              <w:t>Term or Acronym</w:t>
            </w:r>
            <w:r w:rsidRPr="00CB2A70">
              <w:rPr>
                <w:rFonts w:cs="Arial"/>
                <w:b w:val="0"/>
                <w:bCs w:val="0"/>
                <w:szCs w:val="20"/>
              </w:rPr>
              <w:t>&gt;</w:t>
            </w:r>
          </w:p>
        </w:tc>
        <w:tc>
          <w:tcPr>
            <w:tcW w:w="6804" w:type="dxa"/>
          </w:tcPr>
          <w:p w14:paraId="5BD74245" w14:textId="4C47C4DA" w:rsidR="00BC0691" w:rsidRPr="00CB2A70" w:rsidRDefault="00133E6D" w:rsidP="00E65B2E">
            <w:pPr>
              <w:cnfStyle w:val="000000100000" w:firstRow="0" w:lastRow="0" w:firstColumn="0" w:lastColumn="0" w:oddVBand="0" w:evenVBand="0" w:oddHBand="1" w:evenHBand="0" w:firstRowFirstColumn="0" w:firstRowLastColumn="0" w:lastRowFirstColumn="0" w:lastRowLastColumn="0"/>
              <w:rPr>
                <w:rFonts w:cs="Arial"/>
                <w:szCs w:val="20"/>
              </w:rPr>
            </w:pPr>
            <w:r w:rsidRPr="00CB2A70">
              <w:rPr>
                <w:rFonts w:cs="Arial"/>
                <w:szCs w:val="20"/>
              </w:rPr>
              <w:t>&lt;</w:t>
            </w:r>
            <w:r w:rsidRPr="00CB2A70">
              <w:rPr>
                <w:rStyle w:val="IntenseEmphasis"/>
              </w:rPr>
              <w:t>Definition</w:t>
            </w:r>
            <w:r w:rsidRPr="00CB2A70">
              <w:rPr>
                <w:rFonts w:cs="Arial"/>
                <w:szCs w:val="20"/>
              </w:rPr>
              <w:t>&gt;</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77777777" w:rsidR="00BC0691" w:rsidRPr="00073C36" w:rsidRDefault="00BC0691" w:rsidP="00E65B2E">
            <w:pPr>
              <w:rPr>
                <w:rFonts w:cs="Arial"/>
                <w:szCs w:val="20"/>
              </w:rPr>
            </w:pPr>
          </w:p>
        </w:tc>
        <w:tc>
          <w:tcPr>
            <w:tcW w:w="6804" w:type="dxa"/>
          </w:tcPr>
          <w:p w14:paraId="54422672"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4178F06" w14:textId="1F5B93A2" w:rsidR="005E1DF4" w:rsidRDefault="00026C46" w:rsidP="00526C99">
      <w:pPr>
        <w:pStyle w:val="Heading2"/>
        <w:rPr>
          <w:rStyle w:val="IntenseEmphasis"/>
        </w:rPr>
      </w:pPr>
      <w:bookmarkStart w:id="24" w:name="_Toc96335893"/>
      <w:r>
        <w:t xml:space="preserve">1.5 </w:t>
      </w:r>
      <w:r w:rsidR="00CA78B9" w:rsidRPr="00F7253F">
        <w:t>Technical Design Diagram</w:t>
      </w:r>
      <w:bookmarkEnd w:id="24"/>
      <w:r w:rsidR="00CA78B9" w:rsidRPr="00F7253F">
        <w:t xml:space="preserve"> </w:t>
      </w:r>
    </w:p>
    <w:p w14:paraId="2D619EEF" w14:textId="68E159A6" w:rsidR="00FC153D" w:rsidRDefault="00026C46" w:rsidP="00026C46">
      <w:pPr>
        <w:pStyle w:val="Heading3"/>
        <w:rPr>
          <w:rStyle w:val="IntenseEmphasis"/>
          <w:b w:val="0"/>
          <w:bCs w:val="0"/>
          <w:i w:val="0"/>
          <w:iCs w:val="0"/>
          <w:color w:val="auto"/>
        </w:rPr>
      </w:pPr>
      <w:bookmarkStart w:id="25" w:name="_Toc96335894"/>
      <w:r w:rsidRPr="00026C46">
        <w:rPr>
          <w:rStyle w:val="IntenseEmphasis"/>
          <w:b w:val="0"/>
          <w:bCs w:val="0"/>
          <w:i w:val="0"/>
          <w:iCs w:val="0"/>
          <w:color w:val="auto"/>
        </w:rPr>
        <w:t xml:space="preserve">1.5.1 </w:t>
      </w:r>
      <w:r w:rsidR="00B34131" w:rsidRPr="00026C46">
        <w:rPr>
          <w:rStyle w:val="IntenseEmphasis"/>
          <w:b w:val="0"/>
          <w:bCs w:val="0"/>
          <w:i w:val="0"/>
          <w:iCs w:val="0"/>
          <w:color w:val="auto"/>
        </w:rPr>
        <w:t>Application Architecture Diagram</w:t>
      </w:r>
      <w:bookmarkEnd w:id="25"/>
      <w:r w:rsidR="00B34131" w:rsidRPr="00026C46">
        <w:rPr>
          <w:rStyle w:val="IntenseEmphasis"/>
          <w:b w:val="0"/>
          <w:bCs w:val="0"/>
          <w:i w:val="0"/>
          <w:iCs w:val="0"/>
          <w:color w:val="auto"/>
        </w:rPr>
        <w:t xml:space="preserve"> </w:t>
      </w:r>
    </w:p>
    <w:p w14:paraId="28392540" w14:textId="69265F82" w:rsidR="00ED5ED2" w:rsidRDefault="0059794A" w:rsidP="0059794A">
      <w:pPr>
        <w:ind w:left="720"/>
        <w:rPr>
          <w:b/>
          <w:bCs/>
        </w:rPr>
      </w:pPr>
      <w:r>
        <w:rPr>
          <w:b/>
          <w:bCs/>
        </w:rPr>
        <w:t xml:space="preserve">Main </w:t>
      </w:r>
      <w:r w:rsidR="00E72842">
        <w:rPr>
          <w:b/>
          <w:bCs/>
        </w:rPr>
        <w:t>Service</w:t>
      </w:r>
      <w:r>
        <w:rPr>
          <w:b/>
          <w:bCs/>
        </w:rPr>
        <w:t xml:space="preserve"> Loop</w:t>
      </w:r>
    </w:p>
    <w:p w14:paraId="2743FB1C" w14:textId="3F73E64C" w:rsidR="0059794A" w:rsidRDefault="009D5818" w:rsidP="0059794A">
      <w:pPr>
        <w:ind w:left="720"/>
        <w:rPr>
          <w:b/>
          <w:bCs/>
        </w:rPr>
      </w:pPr>
      <w:r w:rsidRPr="009D5818">
        <w:rPr>
          <w:b/>
          <w:bCs/>
          <w:noProof/>
        </w:rPr>
        <w:lastRenderedPageBreak/>
        <w:drawing>
          <wp:inline distT="0" distB="0" distL="0" distR="0" wp14:anchorId="45D0245C" wp14:editId="4A3639CA">
            <wp:extent cx="8229600" cy="469074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stretch>
                      <a:fillRect/>
                    </a:stretch>
                  </pic:blipFill>
                  <pic:spPr>
                    <a:xfrm>
                      <a:off x="0" y="0"/>
                      <a:ext cx="8229600" cy="4690745"/>
                    </a:xfrm>
                    <a:prstGeom prst="rect">
                      <a:avLst/>
                    </a:prstGeom>
                  </pic:spPr>
                </pic:pic>
              </a:graphicData>
            </a:graphic>
          </wp:inline>
        </w:drawing>
      </w:r>
    </w:p>
    <w:p w14:paraId="5C56C12F" w14:textId="02D6A90A" w:rsidR="00526C99" w:rsidRPr="00483BAD" w:rsidRDefault="00483BAD" w:rsidP="0059794A">
      <w:pPr>
        <w:ind w:left="720"/>
      </w:pPr>
      <w:r w:rsidRPr="00483BAD">
        <w:t xml:space="preserve">The main </w:t>
      </w:r>
      <w:r>
        <w:t xml:space="preserve">service loop </w:t>
      </w:r>
      <w:r w:rsidR="00255E03">
        <w:t>will query the database and process each staged Sales Order record</w:t>
      </w:r>
      <w:r w:rsidR="0027223A">
        <w:t xml:space="preserve"> and initiate the module that would handle the</w:t>
      </w:r>
      <w:r w:rsidR="002130E1">
        <w:t xml:space="preserve"> type of</w:t>
      </w:r>
      <w:r w:rsidR="0027223A">
        <w:t xml:space="preserve"> process</w:t>
      </w:r>
      <w:r w:rsidR="002130E1">
        <w:t xml:space="preserve"> with the record</w:t>
      </w:r>
      <w:r w:rsidR="006020F9">
        <w:t>.</w:t>
      </w:r>
      <w:r w:rsidR="002130E1">
        <w:t xml:space="preserve"> Right </w:t>
      </w:r>
      <w:proofErr w:type="gramStart"/>
      <w:r w:rsidR="002130E1">
        <w:t>now</w:t>
      </w:r>
      <w:proofErr w:type="gramEnd"/>
      <w:r w:rsidR="002130E1">
        <w:t xml:space="preserve"> there is only one process for this service but</w:t>
      </w:r>
      <w:r w:rsidR="006020F9">
        <w:t xml:space="preserve"> is</w:t>
      </w:r>
      <w:r>
        <w:t xml:space="preserve"> designed</w:t>
      </w:r>
      <w:r w:rsidR="006020F9">
        <w:t xml:space="preserve"> in a way</w:t>
      </w:r>
      <w:r>
        <w:t xml:space="preserve"> to be able to incorporate more processes in the future </w:t>
      </w:r>
      <w:r w:rsidR="006020F9">
        <w:t xml:space="preserve">if needed. </w:t>
      </w:r>
    </w:p>
    <w:p w14:paraId="704C8625" w14:textId="25D976C6" w:rsidR="00526C99" w:rsidRDefault="00526C99" w:rsidP="0059794A">
      <w:pPr>
        <w:ind w:left="720"/>
        <w:rPr>
          <w:b/>
          <w:bCs/>
        </w:rPr>
      </w:pPr>
    </w:p>
    <w:p w14:paraId="52D86B1B" w14:textId="77777777" w:rsidR="00526C99" w:rsidRDefault="00526C99" w:rsidP="0059794A">
      <w:pPr>
        <w:ind w:left="720"/>
        <w:rPr>
          <w:b/>
          <w:bCs/>
        </w:rPr>
      </w:pPr>
    </w:p>
    <w:p w14:paraId="791DE5D5" w14:textId="173B5FD5" w:rsidR="00D025F9" w:rsidRDefault="00D025F9" w:rsidP="0059794A">
      <w:pPr>
        <w:ind w:left="720"/>
        <w:rPr>
          <w:b/>
          <w:bCs/>
        </w:rPr>
      </w:pPr>
      <w:r>
        <w:rPr>
          <w:b/>
          <w:bCs/>
        </w:rPr>
        <w:lastRenderedPageBreak/>
        <w:t>Dispatch Process</w:t>
      </w:r>
    </w:p>
    <w:p w14:paraId="282A3829" w14:textId="001FA6CC" w:rsidR="00812895" w:rsidRDefault="003A1377" w:rsidP="0059794A">
      <w:pPr>
        <w:ind w:left="720"/>
        <w:rPr>
          <w:b/>
          <w:bCs/>
        </w:rPr>
      </w:pPr>
      <w:r w:rsidRPr="003A1377">
        <w:rPr>
          <w:b/>
          <w:bCs/>
          <w:noProof/>
        </w:rPr>
        <w:drawing>
          <wp:inline distT="0" distB="0" distL="0" distR="0" wp14:anchorId="0CA40756" wp14:editId="0BBA34D4">
            <wp:extent cx="5042159" cy="1930499"/>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stretch>
                      <a:fillRect/>
                    </a:stretch>
                  </pic:blipFill>
                  <pic:spPr>
                    <a:xfrm>
                      <a:off x="0" y="0"/>
                      <a:ext cx="5042159" cy="1930499"/>
                    </a:xfrm>
                    <a:prstGeom prst="rect">
                      <a:avLst/>
                    </a:prstGeom>
                  </pic:spPr>
                </pic:pic>
              </a:graphicData>
            </a:graphic>
          </wp:inline>
        </w:drawing>
      </w:r>
    </w:p>
    <w:p w14:paraId="1546D649" w14:textId="77777777" w:rsidR="00F06AF7" w:rsidRDefault="002130E1" w:rsidP="00F06AF7">
      <w:pPr>
        <w:ind w:left="720"/>
      </w:pPr>
      <w:r>
        <w:t>The dispatch process</w:t>
      </w:r>
      <w:r w:rsidR="00E01EBF">
        <w:t xml:space="preserve"> handles each action that is need for the Sales Order. </w:t>
      </w:r>
      <w:r w:rsidR="002E4060">
        <w:t>The procedure that will load the charge will inform the application on what is needed for the</w:t>
      </w:r>
      <w:r w:rsidR="001930AF">
        <w:t xml:space="preserve"> Order. The following actions are returned from the procedure:</w:t>
      </w:r>
    </w:p>
    <w:p w14:paraId="4575953F" w14:textId="2FE22C7B" w:rsidR="00F06AF7" w:rsidRDefault="003018AF" w:rsidP="00F06AF7">
      <w:pPr>
        <w:pStyle w:val="ListParagraph"/>
        <w:numPr>
          <w:ilvl w:val="0"/>
          <w:numId w:val="38"/>
        </w:numPr>
      </w:pPr>
      <w:r>
        <w:t xml:space="preserve">Dispatch: Per charge (Freight and Surcharge), there will be a row that </w:t>
      </w:r>
      <w:r w:rsidR="00423DA4">
        <w:t xml:space="preserve">will correspond to the insert into the dispatch note. </w:t>
      </w:r>
      <w:r w:rsidR="00F06AF7">
        <w:t>Information on the charge value will be returned to the application for insert.</w:t>
      </w:r>
    </w:p>
    <w:p w14:paraId="2F83E594" w14:textId="4F578B07" w:rsidR="00F95E0B" w:rsidRPr="000073D1" w:rsidRDefault="00512B8F" w:rsidP="000073D1">
      <w:pPr>
        <w:pStyle w:val="ListParagraph"/>
        <w:numPr>
          <w:ilvl w:val="0"/>
          <w:numId w:val="38"/>
        </w:numPr>
        <w:rPr>
          <w:i/>
          <w:iCs/>
          <w:color w:val="4472C4" w:themeColor="accent1"/>
        </w:rPr>
      </w:pPr>
      <w:r>
        <w:t xml:space="preserve">SORTOI: The procedure will wrap up </w:t>
      </w:r>
      <w:r w:rsidR="000073D1">
        <w:t>all</w:t>
      </w:r>
      <w:r>
        <w:t xml:space="preserve"> charges</w:t>
      </w:r>
      <w:r w:rsidR="003F69C1">
        <w:t xml:space="preserve"> that are to be back order to the Sales Order. The application will then call the </w:t>
      </w:r>
      <w:proofErr w:type="spellStart"/>
      <w:r w:rsidR="003F69C1">
        <w:t>SysPro</w:t>
      </w:r>
      <w:proofErr w:type="spellEnd"/>
      <w:r w:rsidR="003F69C1">
        <w:t xml:space="preserve"> API</w:t>
      </w:r>
      <w:r w:rsidR="000073D1">
        <w:t>.</w:t>
      </w:r>
    </w:p>
    <w:p w14:paraId="6C7D7E1B" w14:textId="77777777" w:rsidR="000073D1" w:rsidRPr="00D40666" w:rsidRDefault="000073D1" w:rsidP="000073D1">
      <w:pPr>
        <w:pStyle w:val="ListParagraph"/>
        <w:numPr>
          <w:ilvl w:val="0"/>
          <w:numId w:val="38"/>
        </w:numPr>
        <w:rPr>
          <w:rStyle w:val="IntenseEmphasis"/>
        </w:rPr>
      </w:pPr>
    </w:p>
    <w:p w14:paraId="38DCD9DA" w14:textId="385C12CC" w:rsidR="00BC0691" w:rsidRDefault="00026C46" w:rsidP="00026C46">
      <w:pPr>
        <w:pStyle w:val="Heading3"/>
        <w:rPr>
          <w:rStyle w:val="IntenseEmphasis"/>
          <w:i w:val="0"/>
          <w:iCs w:val="0"/>
          <w:color w:val="auto"/>
        </w:rPr>
      </w:pPr>
      <w:bookmarkStart w:id="26" w:name="_Toc96335895"/>
      <w:r>
        <w:rPr>
          <w:rStyle w:val="IntenseEmphasis"/>
          <w:i w:val="0"/>
          <w:iCs w:val="0"/>
          <w:color w:val="auto"/>
        </w:rPr>
        <w:t xml:space="preserve">1.5.2 </w:t>
      </w:r>
      <w:r w:rsidR="007C70CC" w:rsidRPr="007C70CC">
        <w:rPr>
          <w:rStyle w:val="IntenseEmphasis"/>
          <w:i w:val="0"/>
          <w:iCs w:val="0"/>
          <w:color w:val="auto"/>
        </w:rPr>
        <w:t>Integration Architecture Diagram</w:t>
      </w:r>
      <w:bookmarkEnd w:id="26"/>
      <w:r w:rsidR="007C70CC" w:rsidRPr="007C70CC">
        <w:rPr>
          <w:rStyle w:val="IntenseEmphasis"/>
          <w:i w:val="0"/>
          <w:iCs w:val="0"/>
          <w:color w:val="auto"/>
        </w:rPr>
        <w:t xml:space="preserve"> </w:t>
      </w:r>
    </w:p>
    <w:p w14:paraId="1E08052B" w14:textId="384043DB" w:rsidR="00611EC3" w:rsidRDefault="00611EC3" w:rsidP="00611EC3">
      <w:pPr>
        <w:pStyle w:val="ListParagraph"/>
        <w:numPr>
          <w:ilvl w:val="0"/>
          <w:numId w:val="34"/>
        </w:numPr>
        <w:rPr>
          <w:rStyle w:val="IntenseEmphasis"/>
          <w:i w:val="0"/>
          <w:iCs w:val="0"/>
          <w:color w:val="auto"/>
        </w:rPr>
      </w:pPr>
      <w:proofErr w:type="spellStart"/>
      <w:r>
        <w:rPr>
          <w:rStyle w:val="IntenseEmphasis"/>
          <w:i w:val="0"/>
          <w:iCs w:val="0"/>
          <w:color w:val="auto"/>
        </w:rPr>
        <w:t>SysPro</w:t>
      </w:r>
      <w:proofErr w:type="spellEnd"/>
      <w:r>
        <w:rPr>
          <w:rStyle w:val="IntenseEmphasis"/>
          <w:i w:val="0"/>
          <w:iCs w:val="0"/>
          <w:color w:val="auto"/>
        </w:rPr>
        <w:t xml:space="preserve"> Business Objects</w:t>
      </w:r>
    </w:p>
    <w:p w14:paraId="1477EDDF" w14:textId="695E4BD2" w:rsidR="00611EC3" w:rsidRDefault="00611EC3" w:rsidP="00611EC3">
      <w:pPr>
        <w:pStyle w:val="ListParagraph"/>
        <w:numPr>
          <w:ilvl w:val="1"/>
          <w:numId w:val="34"/>
        </w:numPr>
        <w:rPr>
          <w:rStyle w:val="IntenseEmphasis"/>
          <w:i w:val="0"/>
          <w:iCs w:val="0"/>
          <w:color w:val="auto"/>
        </w:rPr>
      </w:pPr>
      <w:r>
        <w:rPr>
          <w:rStyle w:val="IntenseEmphasis"/>
          <w:i w:val="0"/>
          <w:iCs w:val="0"/>
          <w:color w:val="auto"/>
        </w:rPr>
        <w:t>SORTIO</w:t>
      </w:r>
      <w:r w:rsidR="00CB49DE">
        <w:rPr>
          <w:rStyle w:val="IntenseEmphasis"/>
          <w:i w:val="0"/>
          <w:iCs w:val="0"/>
          <w:color w:val="auto"/>
        </w:rPr>
        <w:t xml:space="preserve"> – Sales Order Import</w:t>
      </w:r>
    </w:p>
    <w:p w14:paraId="02CA2D01" w14:textId="54A31EA6" w:rsidR="00611EC3" w:rsidRDefault="00A71970" w:rsidP="00611EC3">
      <w:pPr>
        <w:pStyle w:val="ListParagraph"/>
        <w:numPr>
          <w:ilvl w:val="2"/>
          <w:numId w:val="34"/>
        </w:numPr>
        <w:rPr>
          <w:rStyle w:val="IntenseEmphasis"/>
          <w:i w:val="0"/>
          <w:iCs w:val="0"/>
          <w:color w:val="auto"/>
        </w:rPr>
      </w:pPr>
      <w:r>
        <w:rPr>
          <w:rStyle w:val="IntenseEmphasis"/>
          <w:i w:val="0"/>
          <w:iCs w:val="0"/>
          <w:color w:val="auto"/>
        </w:rPr>
        <w:lastRenderedPageBreak/>
        <w:t>Parameters</w:t>
      </w:r>
      <w:r w:rsidR="009A190F">
        <w:rPr>
          <w:rStyle w:val="IntenseEmphasis"/>
          <w:i w:val="0"/>
          <w:iCs w:val="0"/>
          <w:color w:val="auto"/>
        </w:rPr>
        <w:br/>
      </w:r>
      <w:r w:rsidR="00A03BE1" w:rsidRPr="00A03BE1">
        <w:rPr>
          <w:rStyle w:val="IntenseEmphasis"/>
          <w:i w:val="0"/>
          <w:iCs w:val="0"/>
          <w:noProof/>
          <w:color w:val="auto"/>
        </w:rPr>
        <w:drawing>
          <wp:inline distT="0" distB="0" distL="0" distR="0" wp14:anchorId="10DB9A9A" wp14:editId="53C6C6AF">
            <wp:extent cx="3791145" cy="4178515"/>
            <wp:effectExtent l="0" t="0" r="0" b="0"/>
            <wp:docPr id="5" name="Picture 5"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timeline&#10;&#10;Description automatically generated"/>
                    <pic:cNvPicPr/>
                  </pic:nvPicPr>
                  <pic:blipFill>
                    <a:blip r:embed="rId14"/>
                    <a:stretch>
                      <a:fillRect/>
                    </a:stretch>
                  </pic:blipFill>
                  <pic:spPr>
                    <a:xfrm>
                      <a:off x="0" y="0"/>
                      <a:ext cx="3791145" cy="4178515"/>
                    </a:xfrm>
                    <a:prstGeom prst="rect">
                      <a:avLst/>
                    </a:prstGeom>
                  </pic:spPr>
                </pic:pic>
              </a:graphicData>
            </a:graphic>
          </wp:inline>
        </w:drawing>
      </w:r>
    </w:p>
    <w:p w14:paraId="0F234286" w14:textId="57BEB1D9" w:rsidR="00DC7C05" w:rsidRPr="00611EC3" w:rsidRDefault="00DC7C05" w:rsidP="00611EC3">
      <w:pPr>
        <w:pStyle w:val="ListParagraph"/>
        <w:numPr>
          <w:ilvl w:val="2"/>
          <w:numId w:val="34"/>
        </w:numPr>
        <w:rPr>
          <w:rStyle w:val="IntenseEmphasis"/>
          <w:i w:val="0"/>
          <w:iCs w:val="0"/>
          <w:color w:val="auto"/>
        </w:rPr>
      </w:pPr>
      <w:r>
        <w:rPr>
          <w:rStyle w:val="IntenseEmphasis"/>
          <w:i w:val="0"/>
          <w:iCs w:val="0"/>
          <w:color w:val="auto"/>
        </w:rPr>
        <w:lastRenderedPageBreak/>
        <w:t>SORTIODOC</w:t>
      </w:r>
      <w:r w:rsidR="00C33FFD">
        <w:rPr>
          <w:rStyle w:val="IntenseEmphasis"/>
          <w:i w:val="0"/>
          <w:iCs w:val="0"/>
          <w:color w:val="auto"/>
        </w:rPr>
        <w:br/>
      </w:r>
      <w:r w:rsidR="00C33FFD" w:rsidRPr="00C33FFD">
        <w:rPr>
          <w:rStyle w:val="IntenseEmphasis"/>
          <w:i w:val="0"/>
          <w:iCs w:val="0"/>
          <w:noProof/>
          <w:color w:val="auto"/>
        </w:rPr>
        <w:drawing>
          <wp:inline distT="0" distB="0" distL="0" distR="0" wp14:anchorId="49B9B650" wp14:editId="7493E4CA">
            <wp:extent cx="3416476" cy="5683542"/>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5"/>
                    <a:stretch>
                      <a:fillRect/>
                    </a:stretch>
                  </pic:blipFill>
                  <pic:spPr>
                    <a:xfrm>
                      <a:off x="0" y="0"/>
                      <a:ext cx="3416476" cy="5683542"/>
                    </a:xfrm>
                    <a:prstGeom prst="rect">
                      <a:avLst/>
                    </a:prstGeom>
                  </pic:spPr>
                </pic:pic>
              </a:graphicData>
            </a:graphic>
          </wp:inline>
        </w:drawing>
      </w:r>
    </w:p>
    <w:p w14:paraId="3D257797" w14:textId="618FA1E9" w:rsidR="004B2612" w:rsidRPr="00554D7D" w:rsidRDefault="004B2612" w:rsidP="007F180F"/>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27" w:name="_Toc96335896"/>
      <w:r>
        <w:t xml:space="preserve">1.6 </w:t>
      </w:r>
      <w:r w:rsidR="00F57F04" w:rsidRPr="00073C36">
        <w:t>Assumptions/</w:t>
      </w:r>
      <w:r w:rsidR="00BC0691">
        <w:t>Dependencies</w:t>
      </w:r>
      <w:bookmarkEnd w:id="27"/>
    </w:p>
    <w:p w14:paraId="4829BE3A" w14:textId="77777777" w:rsidR="000844B1" w:rsidRPr="002E058B" w:rsidRDefault="000844B1" w:rsidP="000844B1">
      <w:pPr>
        <w:pStyle w:val="ListParagraph"/>
        <w:numPr>
          <w:ilvl w:val="0"/>
          <w:numId w:val="13"/>
        </w:numPr>
        <w:rPr>
          <w:rStyle w:val="IntenseEmphasis"/>
          <w:color w:val="auto"/>
        </w:rPr>
      </w:pPr>
      <w:r w:rsidRPr="002E058B">
        <w:rPr>
          <w:rStyle w:val="IntenseEmphasis"/>
          <w:color w:val="auto"/>
        </w:rPr>
        <w:t>7Syspro server is available</w:t>
      </w:r>
      <w:r>
        <w:rPr>
          <w:rStyle w:val="IntenseEmphasis"/>
          <w:color w:val="auto"/>
        </w:rPr>
        <w:t xml:space="preserve"> with network connectivity</w:t>
      </w:r>
    </w:p>
    <w:p w14:paraId="0473A538" w14:textId="5F6FA2F9" w:rsidR="000844B1" w:rsidRPr="002E058B" w:rsidRDefault="000844B1" w:rsidP="000844B1">
      <w:pPr>
        <w:pStyle w:val="ListParagraph"/>
        <w:numPr>
          <w:ilvl w:val="0"/>
          <w:numId w:val="13"/>
        </w:numPr>
        <w:rPr>
          <w:rStyle w:val="IntenseEmphasis"/>
          <w:color w:val="auto"/>
        </w:rPr>
      </w:pPr>
      <w:r w:rsidRPr="002E058B">
        <w:rPr>
          <w:rStyle w:val="IntenseEmphasis"/>
          <w:color w:val="auto"/>
        </w:rPr>
        <w:t>SQL08 server is available</w:t>
      </w:r>
      <w:r>
        <w:rPr>
          <w:rStyle w:val="IntenseEmphasis"/>
          <w:color w:val="auto"/>
        </w:rPr>
        <w:t xml:space="preserve"> with network connectivity</w:t>
      </w:r>
    </w:p>
    <w:p w14:paraId="2FF28287" w14:textId="4AF73919" w:rsidR="005E674F" w:rsidRPr="005E674F" w:rsidRDefault="00344637" w:rsidP="005E674F">
      <w:pPr>
        <w:pStyle w:val="Heading2"/>
      </w:pPr>
      <w:bookmarkStart w:id="28" w:name="_Toc96335897"/>
      <w:r>
        <w:t xml:space="preserve">1.7 </w:t>
      </w:r>
      <w:r w:rsidR="005005A5" w:rsidRPr="00073C36">
        <w:t xml:space="preserve">Outstanding Questions </w:t>
      </w:r>
      <w:r w:rsidR="00D13162" w:rsidRPr="00073C36">
        <w:t>/Open issues</w:t>
      </w:r>
      <w:bookmarkEnd w:id="28"/>
    </w:p>
    <w:p w14:paraId="592A9520" w14:textId="0D508C96" w:rsidR="005E674F" w:rsidRPr="000844B1" w:rsidRDefault="005E674F" w:rsidP="000844B1"/>
    <w:p w14:paraId="69163CC7" w14:textId="30D678DC" w:rsidR="005079BE" w:rsidRPr="00344637" w:rsidRDefault="00D40666" w:rsidP="00344637">
      <w:pPr>
        <w:pStyle w:val="Heading1"/>
      </w:pPr>
      <w:bookmarkStart w:id="29" w:name="_Toc96335898"/>
      <w:r w:rsidRPr="00344637">
        <w:t>Data Design</w:t>
      </w:r>
      <w:bookmarkEnd w:id="29"/>
      <w:r w:rsidRPr="00344637">
        <w:t xml:space="preserve"> </w:t>
      </w:r>
    </w:p>
    <w:p w14:paraId="15269C66" w14:textId="402A917E" w:rsidR="005079BE" w:rsidRDefault="00057838" w:rsidP="00046514">
      <w:pPr>
        <w:pStyle w:val="Heading2"/>
        <w:numPr>
          <w:ilvl w:val="1"/>
          <w:numId w:val="13"/>
        </w:numPr>
      </w:pPr>
      <w:bookmarkStart w:id="30" w:name="_Toc96335899"/>
      <w:r>
        <w:t>Database Management System Files</w:t>
      </w:r>
      <w:bookmarkEnd w:id="30"/>
      <w:r>
        <w:t xml:space="preserve"> </w:t>
      </w:r>
    </w:p>
    <w:p w14:paraId="013050B8" w14:textId="3B9292B1" w:rsidR="00046514" w:rsidRDefault="001B7266" w:rsidP="002304DD">
      <w:pPr>
        <w:pStyle w:val="ListParagraph"/>
        <w:numPr>
          <w:ilvl w:val="0"/>
          <w:numId w:val="33"/>
        </w:numPr>
      </w:pPr>
      <w:r>
        <w:t>Data Connection String</w:t>
      </w:r>
    </w:p>
    <w:p w14:paraId="3EBFCB87" w14:textId="7747659C" w:rsidR="001B7266" w:rsidRDefault="007906EE" w:rsidP="001B7266">
      <w:pPr>
        <w:pStyle w:val="ListParagraph"/>
        <w:numPr>
          <w:ilvl w:val="1"/>
          <w:numId w:val="33"/>
        </w:numPr>
      </w:pPr>
      <w:proofErr w:type="spellStart"/>
      <w:r>
        <w:t>InitialCatalog</w:t>
      </w:r>
      <w:proofErr w:type="spellEnd"/>
      <w:r>
        <w:t xml:space="preserve">: </w:t>
      </w:r>
      <w:proofErr w:type="spellStart"/>
      <w:r>
        <w:t>SysproDocument</w:t>
      </w:r>
      <w:proofErr w:type="spellEnd"/>
    </w:p>
    <w:p w14:paraId="09120CB5" w14:textId="721583F5" w:rsidR="007906EE" w:rsidRDefault="007906EE" w:rsidP="001B7266">
      <w:pPr>
        <w:pStyle w:val="ListParagraph"/>
        <w:numPr>
          <w:ilvl w:val="1"/>
          <w:numId w:val="33"/>
        </w:numPr>
      </w:pPr>
      <w:proofErr w:type="spellStart"/>
      <w:r>
        <w:t>IntegeratedSecurity</w:t>
      </w:r>
      <w:proofErr w:type="spellEnd"/>
      <w:r>
        <w:t xml:space="preserve">: </w:t>
      </w:r>
      <w:r w:rsidR="00CF3F0F">
        <w:t>SSPI</w:t>
      </w:r>
    </w:p>
    <w:p w14:paraId="3E743C13" w14:textId="3ABD30BA" w:rsidR="00CF3F0F" w:rsidRDefault="00CF3F0F" w:rsidP="001B7266">
      <w:pPr>
        <w:pStyle w:val="ListParagraph"/>
        <w:numPr>
          <w:ilvl w:val="1"/>
          <w:numId w:val="33"/>
        </w:numPr>
      </w:pPr>
      <w:proofErr w:type="spellStart"/>
      <w:r>
        <w:t>PersistSecurityInfo</w:t>
      </w:r>
      <w:proofErr w:type="spellEnd"/>
      <w:r>
        <w:t>: true</w:t>
      </w:r>
    </w:p>
    <w:p w14:paraId="07032717" w14:textId="4E462773" w:rsidR="008E3C0F" w:rsidRDefault="008E3C0F" w:rsidP="008E3C0F">
      <w:pPr>
        <w:pStyle w:val="ListParagraph"/>
        <w:numPr>
          <w:ilvl w:val="0"/>
          <w:numId w:val="33"/>
        </w:numPr>
      </w:pPr>
      <w:r>
        <w:t>Tables / Added Records</w:t>
      </w:r>
    </w:p>
    <w:p w14:paraId="7464427D" w14:textId="4EE0FA8E" w:rsidR="008E3C0F" w:rsidRDefault="008E3C0F" w:rsidP="008E3C0F">
      <w:pPr>
        <w:pStyle w:val="ListParagraph"/>
        <w:numPr>
          <w:ilvl w:val="1"/>
          <w:numId w:val="33"/>
        </w:numPr>
      </w:pPr>
      <w:r>
        <w:t xml:space="preserve">Detailed information on the tables </w:t>
      </w:r>
      <w:r w:rsidR="005D401F">
        <w:t xml:space="preserve">can be seen in the Project Table Structure </w:t>
      </w:r>
      <w:r w:rsidR="00882BD9">
        <w:t xml:space="preserve">document that can be found in </w:t>
      </w:r>
      <w:r w:rsidR="0017091A">
        <w:t>Appendix C</w:t>
      </w:r>
      <w:r w:rsidR="00CA76FD">
        <w:t>.</w:t>
      </w:r>
      <w:r w:rsidR="009B17B4">
        <w:t xml:space="preserve"> The following is a list of tables names referenced in this project.</w:t>
      </w:r>
    </w:p>
    <w:p w14:paraId="242878E7" w14:textId="77777777" w:rsidR="00C70B43" w:rsidRDefault="005A0F57" w:rsidP="009B17B4">
      <w:pPr>
        <w:pStyle w:val="ListParagraph"/>
        <w:numPr>
          <w:ilvl w:val="2"/>
          <w:numId w:val="33"/>
        </w:numPr>
      </w:pPr>
      <w:r>
        <w:t>[</w:t>
      </w:r>
      <w:proofErr w:type="spellStart"/>
      <w:r>
        <w:t>SysproDocument</w:t>
      </w:r>
      <w:proofErr w:type="spellEnd"/>
      <w:proofErr w:type="gramStart"/>
      <w:r>
        <w:t>].[</w:t>
      </w:r>
      <w:proofErr w:type="spellStart"/>
      <w:proofErr w:type="gramEnd"/>
      <w:r>
        <w:t>dbo</w:t>
      </w:r>
      <w:proofErr w:type="spellEnd"/>
      <w:r>
        <w:t>]</w:t>
      </w:r>
    </w:p>
    <w:p w14:paraId="27F90BEE" w14:textId="438708ED" w:rsidR="009B17B4" w:rsidRDefault="005A0F57" w:rsidP="00C70B43">
      <w:pPr>
        <w:pStyle w:val="ListParagraph"/>
        <w:numPr>
          <w:ilvl w:val="3"/>
          <w:numId w:val="33"/>
        </w:numPr>
      </w:pPr>
      <w:r>
        <w:t>[</w:t>
      </w:r>
      <w:r w:rsidR="00C70B43">
        <w:t>Application]</w:t>
      </w:r>
    </w:p>
    <w:p w14:paraId="2E6E5539" w14:textId="7ECEB02F" w:rsidR="003B2883" w:rsidRDefault="003B2883" w:rsidP="00C70B43">
      <w:pPr>
        <w:pStyle w:val="ListParagraph"/>
        <w:numPr>
          <w:ilvl w:val="3"/>
          <w:numId w:val="33"/>
        </w:numPr>
      </w:pPr>
      <w:r>
        <w:t>[Setting]</w:t>
      </w:r>
    </w:p>
    <w:p w14:paraId="5A49EFA9" w14:textId="6200C021" w:rsidR="00A35FD8" w:rsidRDefault="00A35FD8" w:rsidP="00A35FD8">
      <w:pPr>
        <w:pStyle w:val="ListParagraph"/>
        <w:numPr>
          <w:ilvl w:val="3"/>
          <w:numId w:val="33"/>
        </w:numPr>
      </w:pPr>
      <w:r>
        <w:t>[</w:t>
      </w:r>
      <w:proofErr w:type="spellStart"/>
      <w:r>
        <w:t>Log_Event</w:t>
      </w:r>
      <w:proofErr w:type="spellEnd"/>
      <w:r>
        <w:t>]</w:t>
      </w:r>
    </w:p>
    <w:p w14:paraId="4012B272" w14:textId="1EF97BB1" w:rsidR="003B2883" w:rsidRDefault="003B2883" w:rsidP="00C70B43">
      <w:pPr>
        <w:pStyle w:val="ListParagraph"/>
        <w:numPr>
          <w:ilvl w:val="3"/>
          <w:numId w:val="33"/>
        </w:numPr>
      </w:pPr>
      <w:r>
        <w:t>[</w:t>
      </w:r>
      <w:proofErr w:type="spellStart"/>
      <w:r>
        <w:t>Log_Setting</w:t>
      </w:r>
      <w:proofErr w:type="spellEnd"/>
      <w:r>
        <w:t>]</w:t>
      </w:r>
    </w:p>
    <w:p w14:paraId="640AEE78" w14:textId="381E624F" w:rsidR="00910D37" w:rsidRDefault="002E6FBC" w:rsidP="00910D37">
      <w:pPr>
        <w:pStyle w:val="ListParagraph"/>
        <w:numPr>
          <w:ilvl w:val="2"/>
          <w:numId w:val="33"/>
        </w:numPr>
      </w:pPr>
      <w:r>
        <w:t>[</w:t>
      </w:r>
      <w:proofErr w:type="spellStart"/>
      <w:r>
        <w:t>SysproDocument</w:t>
      </w:r>
      <w:proofErr w:type="spellEnd"/>
      <w:proofErr w:type="gramStart"/>
      <w:r>
        <w:t>].[</w:t>
      </w:r>
      <w:proofErr w:type="gramEnd"/>
      <w:r>
        <w:t>SOH].[</w:t>
      </w:r>
      <w:proofErr w:type="spellStart"/>
      <w:r w:rsidR="00F75AF0">
        <w:t>SorMaster_Process_Staged</w:t>
      </w:r>
      <w:proofErr w:type="spellEnd"/>
      <w:r w:rsidR="00F75AF0">
        <w:t>]</w:t>
      </w:r>
    </w:p>
    <w:p w14:paraId="00AE4659" w14:textId="64BFEDC6" w:rsidR="00F75AF0" w:rsidRDefault="00F75AF0" w:rsidP="00910D37">
      <w:pPr>
        <w:pStyle w:val="ListParagraph"/>
        <w:numPr>
          <w:ilvl w:val="2"/>
          <w:numId w:val="33"/>
        </w:numPr>
      </w:pPr>
      <w:r>
        <w:t>[SysproCompany100</w:t>
      </w:r>
      <w:proofErr w:type="gramStart"/>
      <w:r>
        <w:t>].[</w:t>
      </w:r>
      <w:proofErr w:type="spellStart"/>
      <w:proofErr w:type="gramEnd"/>
      <w:r w:rsidR="0053312C">
        <w:t>dbo</w:t>
      </w:r>
      <w:proofErr w:type="spellEnd"/>
      <w:r w:rsidR="0053312C">
        <w:t>]</w:t>
      </w:r>
    </w:p>
    <w:p w14:paraId="3211B0D4" w14:textId="178ED42C" w:rsidR="0053312C" w:rsidRDefault="0053312C" w:rsidP="0053312C">
      <w:pPr>
        <w:pStyle w:val="ListParagraph"/>
        <w:numPr>
          <w:ilvl w:val="3"/>
          <w:numId w:val="33"/>
        </w:numPr>
      </w:pPr>
      <w:r>
        <w:t>[</w:t>
      </w:r>
      <w:proofErr w:type="spellStart"/>
      <w:r>
        <w:t>SorMaster</w:t>
      </w:r>
      <w:proofErr w:type="spellEnd"/>
      <w:r>
        <w:t>]</w:t>
      </w:r>
    </w:p>
    <w:p w14:paraId="5D6E5E26" w14:textId="76E38133" w:rsidR="0053312C" w:rsidRDefault="0053312C" w:rsidP="0053312C">
      <w:pPr>
        <w:pStyle w:val="ListParagraph"/>
        <w:numPr>
          <w:ilvl w:val="3"/>
          <w:numId w:val="33"/>
        </w:numPr>
      </w:pPr>
      <w:r>
        <w:t>[</w:t>
      </w:r>
      <w:proofErr w:type="spellStart"/>
      <w:r>
        <w:t>SorDetail</w:t>
      </w:r>
      <w:proofErr w:type="spellEnd"/>
    </w:p>
    <w:p w14:paraId="10E07C0A" w14:textId="573BBBDC" w:rsidR="0053312C" w:rsidRDefault="0053312C" w:rsidP="0053312C">
      <w:pPr>
        <w:pStyle w:val="ListParagraph"/>
        <w:numPr>
          <w:ilvl w:val="3"/>
          <w:numId w:val="33"/>
        </w:numPr>
      </w:pPr>
      <w:r>
        <w:t>[</w:t>
      </w:r>
      <w:proofErr w:type="spellStart"/>
      <w:r>
        <w:t>MdnMaster</w:t>
      </w:r>
      <w:proofErr w:type="spellEnd"/>
      <w:r>
        <w:t>]</w:t>
      </w:r>
    </w:p>
    <w:p w14:paraId="29A2C110" w14:textId="7A01B7A7" w:rsidR="0053312C" w:rsidRDefault="0053312C" w:rsidP="0053312C">
      <w:pPr>
        <w:pStyle w:val="ListParagraph"/>
        <w:numPr>
          <w:ilvl w:val="3"/>
          <w:numId w:val="33"/>
        </w:numPr>
      </w:pPr>
      <w:r>
        <w:t>[</w:t>
      </w:r>
      <w:proofErr w:type="spellStart"/>
      <w:r>
        <w:t>MdnDetail</w:t>
      </w:r>
      <w:proofErr w:type="spellEnd"/>
      <w:r>
        <w:t>]</w:t>
      </w:r>
    </w:p>
    <w:p w14:paraId="2EEF767C" w14:textId="034A6589" w:rsidR="0043137B" w:rsidRDefault="00837012" w:rsidP="0043137B">
      <w:pPr>
        <w:pStyle w:val="ListParagraph"/>
        <w:numPr>
          <w:ilvl w:val="0"/>
          <w:numId w:val="33"/>
        </w:numPr>
      </w:pPr>
      <w:r>
        <w:lastRenderedPageBreak/>
        <w:t>Stored Procedures to be created</w:t>
      </w:r>
    </w:p>
    <w:p w14:paraId="5825DEAF" w14:textId="258E8288" w:rsidR="00612A43" w:rsidRDefault="00EA7F8F" w:rsidP="00612A43">
      <w:pPr>
        <w:pStyle w:val="ListParagraph"/>
        <w:numPr>
          <w:ilvl w:val="1"/>
          <w:numId w:val="33"/>
        </w:numPr>
      </w:pPr>
      <w:r>
        <w:t>[</w:t>
      </w:r>
      <w:r w:rsidR="006A44B9">
        <w:t>SOH</w:t>
      </w:r>
      <w:proofErr w:type="gramStart"/>
      <w:r w:rsidR="006A44B9">
        <w:t>].[</w:t>
      </w:r>
      <w:proofErr w:type="spellStart"/>
      <w:proofErr w:type="gramEnd"/>
      <w:r w:rsidR="006A44B9">
        <w:t>SorMaster_Process_Staged_UPDATE</w:t>
      </w:r>
      <w:proofErr w:type="spellEnd"/>
      <w:r w:rsidR="006A44B9">
        <w:t>]</w:t>
      </w:r>
    </w:p>
    <w:p w14:paraId="673266DB" w14:textId="72021E10" w:rsidR="00083CAE" w:rsidRDefault="00083CAE" w:rsidP="00083CAE">
      <w:pPr>
        <w:pStyle w:val="ListParagraph"/>
        <w:numPr>
          <w:ilvl w:val="2"/>
          <w:numId w:val="33"/>
        </w:numPr>
      </w:pPr>
      <w:r>
        <w:t xml:space="preserve">Updates the </w:t>
      </w:r>
      <w:proofErr w:type="spellStart"/>
      <w:r>
        <w:t>SorMaster_Process_Staged</w:t>
      </w:r>
      <w:proofErr w:type="spellEnd"/>
      <w:r>
        <w:t xml:space="preserve"> record</w:t>
      </w:r>
      <w:r w:rsidR="005545A9">
        <w:t xml:space="preserve"> updating the Processed, ERROR, and </w:t>
      </w:r>
      <w:proofErr w:type="spellStart"/>
      <w:r w:rsidR="005545A9">
        <w:t>LastChangedDateTime</w:t>
      </w:r>
      <w:proofErr w:type="spellEnd"/>
      <w:r w:rsidR="005545A9">
        <w:t xml:space="preserve"> columns.</w:t>
      </w:r>
    </w:p>
    <w:p w14:paraId="56484220" w14:textId="5548DD18" w:rsidR="005545A9" w:rsidRDefault="005545A9" w:rsidP="00083CAE">
      <w:pPr>
        <w:pStyle w:val="ListParagraph"/>
        <w:numPr>
          <w:ilvl w:val="2"/>
          <w:numId w:val="33"/>
        </w:numPr>
      </w:pPr>
      <w:r>
        <w:t>Parameters:</w:t>
      </w:r>
    </w:p>
    <w:p w14:paraId="6756C8F8" w14:textId="1219193C" w:rsidR="005545A9" w:rsidRDefault="005545A9" w:rsidP="005545A9">
      <w:pPr>
        <w:pStyle w:val="ListParagraph"/>
        <w:numPr>
          <w:ilvl w:val="3"/>
          <w:numId w:val="33"/>
        </w:numPr>
      </w:pPr>
      <w:r>
        <w:t>@ProcessNumber int</w:t>
      </w:r>
    </w:p>
    <w:p w14:paraId="787FE7C9" w14:textId="2C24AF45" w:rsidR="005545A9" w:rsidRDefault="005545A9" w:rsidP="005545A9">
      <w:pPr>
        <w:pStyle w:val="ListParagraph"/>
        <w:numPr>
          <w:ilvl w:val="3"/>
          <w:numId w:val="33"/>
        </w:numPr>
      </w:pPr>
      <w:r>
        <w:t>@Processed bit</w:t>
      </w:r>
    </w:p>
    <w:p w14:paraId="2C58828D" w14:textId="77777777" w:rsidR="008D280D" w:rsidRDefault="005545A9" w:rsidP="008D280D">
      <w:pPr>
        <w:pStyle w:val="ListParagraph"/>
        <w:numPr>
          <w:ilvl w:val="3"/>
          <w:numId w:val="33"/>
        </w:numPr>
      </w:pPr>
      <w:r>
        <w:t>ERROR bit</w:t>
      </w:r>
    </w:p>
    <w:p w14:paraId="393B553D" w14:textId="56F8DA99" w:rsidR="00231FB3" w:rsidRDefault="005545A9" w:rsidP="00231FB3">
      <w:pPr>
        <w:pStyle w:val="ListParagraph"/>
        <w:numPr>
          <w:ilvl w:val="2"/>
          <w:numId w:val="33"/>
        </w:numPr>
      </w:pPr>
      <w:r>
        <w:t>SQL Statement</w:t>
      </w:r>
    </w:p>
    <w:p w14:paraId="5098E5B9" w14:textId="77777777" w:rsidR="00231FB3" w:rsidRDefault="008D280D" w:rsidP="00231FB3">
      <w:pPr>
        <w:spacing w:after="0" w:line="240" w:lineRule="auto"/>
        <w:ind w:firstLine="720"/>
      </w:pPr>
      <w:r w:rsidRPr="00231FB3">
        <w:rPr>
          <w:rFonts w:ascii="Consolas" w:eastAsiaTheme="minorHAnsi" w:hAnsi="Consolas" w:cs="Consolas"/>
          <w:color w:val="FF00FF"/>
          <w:sz w:val="19"/>
          <w:szCs w:val="19"/>
        </w:rPr>
        <w:t>Update</w:t>
      </w:r>
      <w:r w:rsidRPr="00231FB3">
        <w:rPr>
          <w:rFonts w:ascii="Consolas" w:eastAsiaTheme="minorHAnsi" w:hAnsi="Consolas" w:cs="Consolas"/>
          <w:color w:val="000000"/>
          <w:sz w:val="19"/>
          <w:szCs w:val="19"/>
        </w:rPr>
        <w:t xml:space="preserve"> SPS</w:t>
      </w:r>
    </w:p>
    <w:p w14:paraId="3B0BEC39" w14:textId="67C37629" w:rsidR="008D280D" w:rsidRDefault="008D280D" w:rsidP="00231FB3">
      <w:pPr>
        <w:spacing w:after="0" w:line="240" w:lineRule="auto"/>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Processe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cessed</w:t>
      </w:r>
      <w:r>
        <w:rPr>
          <w:rFonts w:ascii="Consolas" w:eastAsiaTheme="minorHAnsi" w:hAnsi="Consolas" w:cs="Consolas"/>
          <w:color w:val="808080"/>
          <w:sz w:val="19"/>
          <w:szCs w:val="19"/>
        </w:rPr>
        <w:t>,</w:t>
      </w:r>
    </w:p>
    <w:p w14:paraId="53720E90"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RROR</w:t>
      </w:r>
      <w:r>
        <w:rPr>
          <w:rFonts w:ascii="Consolas" w:eastAsiaTheme="minorHAnsi" w:hAnsi="Consolas" w:cs="Consolas"/>
          <w:color w:val="808080"/>
          <w:sz w:val="19"/>
          <w:szCs w:val="19"/>
        </w:rPr>
        <w:t>,</w:t>
      </w:r>
    </w:p>
    <w:p w14:paraId="59A58B91"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LastChanged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6113B79C" w14:textId="77777777" w:rsid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 SPS</w:t>
      </w:r>
    </w:p>
    <w:p w14:paraId="6B0E056C" w14:textId="6095776F" w:rsidR="005545A9" w:rsidRP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sidRPr="00231FB3">
        <w:rPr>
          <w:rFonts w:ascii="Consolas" w:eastAsiaTheme="minorHAnsi" w:hAnsi="Consolas" w:cs="Consolas"/>
          <w:color w:val="000000"/>
          <w:sz w:val="19"/>
          <w:szCs w:val="19"/>
        </w:rPr>
        <w:tab/>
      </w:r>
      <w:r w:rsidRPr="00231FB3">
        <w:rPr>
          <w:rFonts w:ascii="Consolas" w:eastAsiaTheme="minorHAnsi" w:hAnsi="Consolas" w:cs="Consolas"/>
          <w:color w:val="0000FF"/>
          <w:sz w:val="19"/>
          <w:szCs w:val="19"/>
        </w:rPr>
        <w:t>where</w:t>
      </w:r>
      <w:r w:rsidRPr="00231FB3">
        <w:rPr>
          <w:rFonts w:ascii="Consolas" w:eastAsiaTheme="minorHAnsi" w:hAnsi="Consolas" w:cs="Consolas"/>
          <w:color w:val="000000"/>
          <w:sz w:val="19"/>
          <w:szCs w:val="19"/>
        </w:rPr>
        <w:t xml:space="preserve"> </w:t>
      </w:r>
      <w:proofErr w:type="spellStart"/>
      <w:r w:rsidRPr="00231FB3">
        <w:rPr>
          <w:rFonts w:ascii="Consolas" w:eastAsiaTheme="minorHAnsi" w:hAnsi="Consolas" w:cs="Consolas"/>
          <w:color w:val="000000"/>
          <w:sz w:val="19"/>
          <w:szCs w:val="19"/>
        </w:rPr>
        <w:t>SPS</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ProcessNumber</w:t>
      </w:r>
      <w:proofErr w:type="spellEnd"/>
      <w:r w:rsidRPr="00231FB3">
        <w:rPr>
          <w:rFonts w:ascii="Consolas" w:eastAsiaTheme="minorHAnsi" w:hAnsi="Consolas" w:cs="Consolas"/>
          <w:color w:val="000000"/>
          <w:sz w:val="19"/>
          <w:szCs w:val="19"/>
        </w:rPr>
        <w:t xml:space="preserve"> </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 xml:space="preserve"> @ProcessNumber</w:t>
      </w:r>
      <w:r w:rsidR="005545A9">
        <w:br/>
      </w:r>
    </w:p>
    <w:p w14:paraId="7F226C4D" w14:textId="77777777" w:rsidR="00DD57FD" w:rsidRDefault="00DD57FD" w:rsidP="00DD57FD">
      <w:pPr>
        <w:pStyle w:val="ListParagraph"/>
        <w:numPr>
          <w:ilvl w:val="1"/>
          <w:numId w:val="33"/>
        </w:numPr>
      </w:pPr>
      <w:r>
        <w:t>[SOH</w:t>
      </w:r>
      <w:proofErr w:type="gramStart"/>
      <w:r>
        <w:t>].[</w:t>
      </w:r>
      <w:proofErr w:type="spellStart"/>
      <w:proofErr w:type="gramEnd"/>
      <w:r>
        <w:t>SorMaster_Process_Staged_GET</w:t>
      </w:r>
      <w:proofErr w:type="spellEnd"/>
      <w:r>
        <w:t>]</w:t>
      </w:r>
    </w:p>
    <w:p w14:paraId="70059D11" w14:textId="77777777" w:rsidR="003C63DE" w:rsidRDefault="003C63DE" w:rsidP="00300454">
      <w:pPr>
        <w:pStyle w:val="ListParagraph"/>
        <w:numPr>
          <w:ilvl w:val="2"/>
          <w:numId w:val="33"/>
        </w:numPr>
      </w:pPr>
      <w:r>
        <w:t xml:space="preserve">Queries </w:t>
      </w:r>
      <w:proofErr w:type="spellStart"/>
      <w:r>
        <w:t>SorMasterProcess_Staged</w:t>
      </w:r>
      <w:proofErr w:type="spellEnd"/>
      <w:r>
        <w:t xml:space="preserve"> records and returns records that have not been processed and have not errored.</w:t>
      </w:r>
    </w:p>
    <w:p w14:paraId="13780053" w14:textId="77777777" w:rsidR="005869EE" w:rsidRDefault="008B7088" w:rsidP="005869EE">
      <w:pPr>
        <w:pStyle w:val="ListParagraph"/>
        <w:numPr>
          <w:ilvl w:val="2"/>
          <w:numId w:val="33"/>
        </w:numPr>
      </w:pPr>
      <w:r>
        <w:t>Parameter: None</w:t>
      </w:r>
    </w:p>
    <w:p w14:paraId="0FBF0884" w14:textId="529877D9" w:rsidR="005869EE" w:rsidRPr="005869EE" w:rsidRDefault="008B7088" w:rsidP="005869EE">
      <w:pPr>
        <w:pStyle w:val="ListParagraph"/>
        <w:numPr>
          <w:ilvl w:val="2"/>
          <w:numId w:val="33"/>
        </w:numPr>
      </w:pPr>
      <w:r>
        <w:t>SQL Statement</w:t>
      </w:r>
    </w:p>
    <w:p w14:paraId="246CDF2E" w14:textId="7DB12400" w:rsidR="005869EE" w:rsidRPr="005869EE" w:rsidRDefault="005869EE" w:rsidP="005869EE">
      <w:pPr>
        <w:spacing w:after="0" w:line="240" w:lineRule="auto"/>
        <w:ind w:firstLine="720"/>
      </w:pPr>
      <w:r w:rsidRPr="005869EE">
        <w:rPr>
          <w:rFonts w:ascii="Consolas" w:eastAsiaTheme="minorHAnsi" w:hAnsi="Consolas" w:cs="Consolas"/>
          <w:color w:val="0000FF"/>
          <w:sz w:val="19"/>
          <w:szCs w:val="19"/>
        </w:rPr>
        <w:t>Select</w:t>
      </w:r>
    </w:p>
    <w:p w14:paraId="7FBABA47"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ProcessNumber</w:t>
      </w:r>
      <w:proofErr w:type="spellEnd"/>
      <w:r>
        <w:rPr>
          <w:rFonts w:ascii="Consolas" w:eastAsiaTheme="minorHAnsi" w:hAnsi="Consolas" w:cs="Consolas"/>
          <w:color w:val="808080"/>
          <w:sz w:val="19"/>
          <w:szCs w:val="19"/>
        </w:rPr>
        <w:t>,</w:t>
      </w:r>
    </w:p>
    <w:p w14:paraId="39893C71"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alesOrde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0E07E43"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Process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1F58A78F"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OptionalParm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spatchNumber</w:t>
      </w:r>
      <w:proofErr w:type="spellEnd"/>
      <w:r>
        <w:rPr>
          <w:rFonts w:ascii="Consolas" w:eastAsiaTheme="minorHAnsi" w:hAnsi="Consolas" w:cs="Consolas"/>
          <w:color w:val="000000"/>
          <w:sz w:val="19"/>
          <w:szCs w:val="19"/>
        </w:rPr>
        <w:t>]</w:t>
      </w:r>
    </w:p>
    <w:p w14:paraId="2720DCE9"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w:t>
      </w:r>
    </w:p>
    <w:p w14:paraId="4D0591E4"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cess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p>
    <w:p w14:paraId="3F884C6D" w14:textId="7E603CB3" w:rsidR="008B7088" w:rsidRDefault="005869EE" w:rsidP="005869EE">
      <w:pPr>
        <w:autoSpaceDE w:val="0"/>
        <w:autoSpaceDN w:val="0"/>
        <w:adjustRightInd w:val="0"/>
        <w:spacing w:after="0" w:line="240" w:lineRule="auto"/>
        <w:ind w:left="360" w:firstLine="720"/>
      </w:pP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sidR="008B7088">
        <w:br/>
      </w:r>
    </w:p>
    <w:p w14:paraId="08193D27" w14:textId="77777777" w:rsidR="00301FBA" w:rsidRDefault="002559C6" w:rsidP="00257AB0">
      <w:pPr>
        <w:pStyle w:val="ListParagraph"/>
        <w:numPr>
          <w:ilvl w:val="1"/>
          <w:numId w:val="33"/>
        </w:numPr>
      </w:pPr>
      <w:r>
        <w:t>[</w:t>
      </w:r>
      <w:r w:rsidR="00451463">
        <w:t>SOH</w:t>
      </w:r>
      <w:proofErr w:type="gramStart"/>
      <w:r>
        <w:t>]</w:t>
      </w:r>
      <w:r w:rsidR="00451463">
        <w:t>.[</w:t>
      </w:r>
      <w:proofErr w:type="spellStart"/>
      <w:proofErr w:type="gramEnd"/>
      <w:r w:rsidR="00301FBA">
        <w:t>SalesOrderProcessCharges_Get</w:t>
      </w:r>
      <w:proofErr w:type="spellEnd"/>
      <w:r w:rsidR="00451463">
        <w:t>]</w:t>
      </w:r>
    </w:p>
    <w:p w14:paraId="5B712902" w14:textId="77777777" w:rsidR="00321BE8" w:rsidRDefault="00BB0E5D" w:rsidP="00301FBA">
      <w:pPr>
        <w:pStyle w:val="ListParagraph"/>
        <w:numPr>
          <w:ilvl w:val="2"/>
          <w:numId w:val="33"/>
        </w:numPr>
      </w:pPr>
      <w:r>
        <w:t>Calculates</w:t>
      </w:r>
      <w:r w:rsidR="00972718">
        <w:t xml:space="preserve"> Sales Order Lines</w:t>
      </w:r>
      <w:r>
        <w:t xml:space="preserve"> </w:t>
      </w:r>
      <w:r w:rsidR="00972718">
        <w:t>(</w:t>
      </w:r>
      <w:proofErr w:type="spellStart"/>
      <w:r>
        <w:t>SorDetail</w:t>
      </w:r>
      <w:proofErr w:type="spellEnd"/>
      <w:r w:rsidR="00972718">
        <w:t>)</w:t>
      </w:r>
      <w:r>
        <w:t xml:space="preserve"> with </w:t>
      </w:r>
      <w:proofErr w:type="spellStart"/>
      <w:r>
        <w:t>Line</w:t>
      </w:r>
      <w:r w:rsidR="00972718">
        <w:t>T</w:t>
      </w:r>
      <w:r>
        <w:t>ype</w:t>
      </w:r>
      <w:proofErr w:type="spellEnd"/>
      <w:r>
        <w:t xml:space="preserve"> </w:t>
      </w:r>
      <w:r w:rsidR="00972718">
        <w:t>in</w:t>
      </w:r>
      <w:r>
        <w:t xml:space="preserve"> </w:t>
      </w:r>
      <w:r w:rsidR="00972718">
        <w:t>(</w:t>
      </w:r>
      <w:r>
        <w:t>4</w:t>
      </w:r>
      <w:r w:rsidR="00972718">
        <w:t>,</w:t>
      </w:r>
      <w:r>
        <w:t xml:space="preserve"> 5</w:t>
      </w:r>
      <w:r w:rsidR="00972718">
        <w:t>)</w:t>
      </w:r>
      <w:r>
        <w:t xml:space="preserve"> </w:t>
      </w:r>
      <w:r w:rsidR="00972718">
        <w:t>that need to be placed on the correlating Dispatch Note (</w:t>
      </w:r>
      <w:proofErr w:type="spellStart"/>
      <w:r w:rsidR="00972718">
        <w:t>Mdn</w:t>
      </w:r>
      <w:r w:rsidR="00BB44F8">
        <w:t>Master</w:t>
      </w:r>
      <w:proofErr w:type="spellEnd"/>
      <w:r w:rsidR="00BB44F8">
        <w:t>)</w:t>
      </w:r>
      <w:r w:rsidR="00754356">
        <w:t xml:space="preserve"> and add remaining charges on Back Order </w:t>
      </w:r>
      <w:r w:rsidR="001D0198">
        <w:t>in the case of a Split Order</w:t>
      </w:r>
      <w:r w:rsidR="00754356">
        <w:t>.</w:t>
      </w:r>
      <w:r w:rsidR="001D0198">
        <w:t xml:space="preserve"> This procedure returns </w:t>
      </w:r>
      <w:r w:rsidR="00C37325">
        <w:t>rows that represents each action the main service will</w:t>
      </w:r>
      <w:r w:rsidR="003E13F2">
        <w:t xml:space="preserve"> need to </w:t>
      </w:r>
      <w:r w:rsidR="00756EFD">
        <w:t>take. The following is an example output:</w:t>
      </w:r>
      <w:r w:rsidR="00756EFD">
        <w:br/>
      </w:r>
      <w:r w:rsidR="00C37D6A" w:rsidRPr="00C37D6A">
        <w:rPr>
          <w:noProof/>
        </w:rPr>
        <w:drawing>
          <wp:inline distT="0" distB="0" distL="0" distR="0" wp14:anchorId="2B03C8B4" wp14:editId="594DF200">
            <wp:extent cx="8229600" cy="433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433070"/>
                    </a:xfrm>
                    <a:prstGeom prst="rect">
                      <a:avLst/>
                    </a:prstGeom>
                  </pic:spPr>
                </pic:pic>
              </a:graphicData>
            </a:graphic>
          </wp:inline>
        </w:drawing>
      </w:r>
      <w:r w:rsidR="00C37D6A">
        <w:br/>
      </w:r>
      <w:r w:rsidR="001D5A7B">
        <w:t xml:space="preserve">From the above example, row 1 </w:t>
      </w:r>
      <w:r w:rsidR="00581B74">
        <w:t xml:space="preserve">has the information that the application will use to call the Syspro API using the </w:t>
      </w:r>
      <w:r w:rsidR="00581B74">
        <w:lastRenderedPageBreak/>
        <w:t xml:space="preserve">SORTOI Business Object. </w:t>
      </w:r>
      <w:r w:rsidR="001C5753">
        <w:t>The following column</w:t>
      </w:r>
      <w:r w:rsidR="002C6EB9">
        <w:t xml:space="preserve">s are important: Target, </w:t>
      </w:r>
      <w:proofErr w:type="spellStart"/>
      <w:r w:rsidR="002C6EB9">
        <w:t>xmlParameter</w:t>
      </w:r>
      <w:proofErr w:type="spellEnd"/>
      <w:r w:rsidR="002C6EB9">
        <w:t xml:space="preserve">, </w:t>
      </w:r>
      <w:proofErr w:type="spellStart"/>
      <w:r w:rsidR="002C6EB9">
        <w:t>smlIN</w:t>
      </w:r>
      <w:proofErr w:type="spellEnd"/>
      <w:r w:rsidR="002C6EB9">
        <w:t xml:space="preserve">. </w:t>
      </w:r>
      <w:r w:rsidR="00CC5561">
        <w:t xml:space="preserve">Row 2 </w:t>
      </w:r>
      <w:r w:rsidR="0005010F">
        <w:t>h</w:t>
      </w:r>
      <w:r w:rsidR="00CC5561">
        <w:t>as the information the application will use to call the Insert Procedure to insert Dispatch Note Lines (</w:t>
      </w:r>
      <w:proofErr w:type="spellStart"/>
      <w:r w:rsidR="00CC5561">
        <w:t>MdnDetail</w:t>
      </w:r>
      <w:proofErr w:type="spellEnd"/>
      <w:r w:rsidR="00CC5561">
        <w:t>).</w:t>
      </w:r>
      <w:r w:rsidR="0005010F">
        <w:t xml:space="preserve"> The following columns are important: </w:t>
      </w:r>
      <w:proofErr w:type="spellStart"/>
      <w:r w:rsidR="0005010F">
        <w:t>SaleOrder</w:t>
      </w:r>
      <w:proofErr w:type="spellEnd"/>
      <w:r w:rsidR="0005010F">
        <w:t xml:space="preserve">, </w:t>
      </w:r>
      <w:proofErr w:type="spellStart"/>
      <w:r w:rsidR="0005010F">
        <w:t>DispatchNote</w:t>
      </w:r>
      <w:proofErr w:type="spellEnd"/>
      <w:r w:rsidR="0005010F">
        <w:t xml:space="preserve">, </w:t>
      </w:r>
      <w:proofErr w:type="spellStart"/>
      <w:r w:rsidR="0005010F">
        <w:t>CustomerPoLine</w:t>
      </w:r>
      <w:proofErr w:type="spellEnd"/>
      <w:r w:rsidR="0005010F">
        <w:t xml:space="preserve">, Target, </w:t>
      </w:r>
      <w:proofErr w:type="spellStart"/>
      <w:r w:rsidR="0005010F">
        <w:t>ChargeValue</w:t>
      </w:r>
      <w:proofErr w:type="spellEnd"/>
      <w:r w:rsidR="0005010F">
        <w:t xml:space="preserve">, </w:t>
      </w:r>
      <w:proofErr w:type="spellStart"/>
      <w:r w:rsidR="0005010F">
        <w:t>ChargeCost</w:t>
      </w:r>
      <w:proofErr w:type="spellEnd"/>
      <w:r w:rsidR="0005010F">
        <w:t>.</w:t>
      </w:r>
    </w:p>
    <w:p w14:paraId="3EEDB4ED" w14:textId="77777777" w:rsidR="00321BE8" w:rsidRDefault="00321BE8" w:rsidP="00301FBA">
      <w:pPr>
        <w:pStyle w:val="ListParagraph"/>
        <w:numPr>
          <w:ilvl w:val="2"/>
          <w:numId w:val="33"/>
        </w:numPr>
      </w:pPr>
      <w:r>
        <w:t>Parameter:</w:t>
      </w:r>
    </w:p>
    <w:p w14:paraId="6A8DB772" w14:textId="77777777" w:rsidR="00434830" w:rsidRDefault="00321BE8" w:rsidP="00434830">
      <w:pPr>
        <w:pStyle w:val="ListParagraph"/>
        <w:numPr>
          <w:ilvl w:val="3"/>
          <w:numId w:val="33"/>
        </w:numPr>
      </w:pPr>
      <w:r>
        <w:t>@ProcessNumber int</w:t>
      </w:r>
    </w:p>
    <w:p w14:paraId="005D1C38" w14:textId="77777777" w:rsidR="0048131E" w:rsidRDefault="00321BE8" w:rsidP="00434830">
      <w:pPr>
        <w:pStyle w:val="ListParagraph"/>
        <w:numPr>
          <w:ilvl w:val="2"/>
          <w:numId w:val="33"/>
        </w:numPr>
      </w:pPr>
      <w:r>
        <w:t>SQL Statement</w:t>
      </w:r>
      <w:r w:rsidR="00565F44">
        <w:br/>
      </w:r>
    </w:p>
    <w:p w14:paraId="42619C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declare</w:t>
      </w:r>
      <w:r w:rsidRPr="0033742A">
        <w:rPr>
          <w:rFonts w:ascii="Consolas" w:eastAsiaTheme="minorHAnsi" w:hAnsi="Consolas" w:cs="Consolas"/>
          <w:color w:val="000000"/>
          <w:sz w:val="19"/>
          <w:szCs w:val="19"/>
        </w:rPr>
        <w:t xml:space="preserve"> @LineActionAd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A'</w:t>
      </w:r>
      <w:r w:rsidRPr="0033742A">
        <w:rPr>
          <w:rFonts w:ascii="Consolas" w:eastAsiaTheme="minorHAnsi" w:hAnsi="Consolas" w:cs="Consolas"/>
          <w:color w:val="808080"/>
          <w:sz w:val="19"/>
          <w:szCs w:val="19"/>
        </w:rPr>
        <w:t>,</w:t>
      </w:r>
    </w:p>
    <w:p w14:paraId="35CBFE0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LineActionChang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FF"/>
          <w:sz w:val="19"/>
          <w:szCs w:val="19"/>
        </w:rPr>
        <w:t>VArchar</w:t>
      </w:r>
      <w:proofErr w:type="spellEnd"/>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C'</w:t>
      </w:r>
      <w:r w:rsidRPr="0033742A">
        <w:rPr>
          <w:rFonts w:ascii="Consolas" w:eastAsiaTheme="minorHAnsi" w:hAnsi="Consolas" w:cs="Consolas"/>
          <w:color w:val="808080"/>
          <w:sz w:val="19"/>
          <w:szCs w:val="19"/>
        </w:rPr>
        <w:t>,</w:t>
      </w:r>
    </w:p>
    <w:p w14:paraId="6DDD96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68D466C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3778639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092977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CA704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808080"/>
          <w:sz w:val="19"/>
          <w:szCs w:val="19"/>
        </w:rPr>
        <w:t>,</w:t>
      </w:r>
    </w:p>
    <w:p w14:paraId="1B4118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_Nam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RTOI'</w:t>
      </w:r>
      <w:r w:rsidRPr="0033742A">
        <w:rPr>
          <w:rFonts w:ascii="Consolas" w:eastAsiaTheme="minorHAnsi" w:hAnsi="Consolas" w:cs="Consolas"/>
          <w:color w:val="808080"/>
          <w:sz w:val="19"/>
          <w:szCs w:val="19"/>
        </w:rPr>
        <w:t>,</w:t>
      </w:r>
    </w:p>
    <w:p w14:paraId="2B65EF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H_ApplicationI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ntege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 xml:space="preserve">Application]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Cod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H'</w:t>
      </w:r>
      <w:r w:rsidRPr="0033742A">
        <w:rPr>
          <w:rFonts w:ascii="Consolas" w:eastAsiaTheme="minorHAnsi" w:hAnsi="Consolas" w:cs="Consolas"/>
          <w:color w:val="808080"/>
          <w:sz w:val="19"/>
          <w:szCs w:val="19"/>
        </w:rPr>
        <w:t>);</w:t>
      </w:r>
    </w:p>
    <w:p w14:paraId="00936CD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2C3B2F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DRO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ABL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F</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EXISTS</w:t>
      </w:r>
      <w:r w:rsidRPr="0033742A">
        <w:rPr>
          <w:rFonts w:ascii="Consolas" w:eastAsiaTheme="minorHAnsi" w:hAnsi="Consolas" w:cs="Consolas"/>
          <w:color w:val="000000"/>
          <w:sz w:val="19"/>
          <w:szCs w:val="19"/>
        </w:rPr>
        <w:t xml:space="preserve"> #SOH_Charges</w:t>
      </w:r>
    </w:p>
    <w:p w14:paraId="18B4E04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6E0C09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EE85EC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389DAE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Dispatch]</w:t>
      </w:r>
    </w:p>
    <w:p w14:paraId="2AA0AAF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from </w:t>
      </w:r>
      <w:r w:rsidRPr="0033742A">
        <w:rPr>
          <w:rFonts w:ascii="Consolas" w:eastAsiaTheme="minorHAnsi" w:hAnsi="Consolas" w:cs="Consolas"/>
          <w:color w:val="808080"/>
          <w:sz w:val="19"/>
          <w:szCs w:val="19"/>
        </w:rPr>
        <w:t>(</w:t>
      </w:r>
    </w:p>
    <w:p w14:paraId="70CC6D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D8512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30A4A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otal]</w:t>
      </w:r>
      <w:r w:rsidRPr="0033742A">
        <w:rPr>
          <w:rFonts w:ascii="Consolas" w:eastAsiaTheme="minorHAnsi" w:hAnsi="Consolas" w:cs="Consolas"/>
          <w:color w:val="808080"/>
          <w:sz w:val="19"/>
          <w:szCs w:val="19"/>
        </w:rPr>
        <w:t>,</w:t>
      </w:r>
    </w:p>
    <w:p w14:paraId="5628D5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79983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w:t>
      </w:r>
    </w:p>
    <w:p w14:paraId="574618B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372FE45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358146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2514A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238811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361BAC7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EB3F9B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97ED87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24212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4BBBAD5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9F54E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52C6D15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Total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3059374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69AAFF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015E7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436CFF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478DC38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49371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OrderQty]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4780C7A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78C5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5E4E41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B2E30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360B570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6C1705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A373A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3C850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808080"/>
          <w:sz w:val="19"/>
          <w:szCs w:val="19"/>
        </w:rPr>
        <w:t>,</w:t>
      </w:r>
    </w:p>
    <w:p w14:paraId="76B857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Total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190CB5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17AA35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p>
    <w:p w14:paraId="77E4BAD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CE0A4D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gramEnd"/>
    </w:p>
    <w:p w14:paraId="7120CB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121CC6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74F5AB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0FCCADA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3A2E42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1BAF4FC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proofErr w:type="gramStart"/>
      <w:r w:rsidRPr="0033742A">
        <w:rPr>
          <w:rFonts w:ascii="Consolas" w:eastAsiaTheme="minorHAnsi" w:hAnsi="Consolas" w:cs="Consolas"/>
          <w:color w:val="808080"/>
          <w:sz w:val="19"/>
          <w:szCs w:val="19"/>
        </w:rPr>
        <w:t>);</w:t>
      </w:r>
      <w:proofErr w:type="gramEnd"/>
    </w:p>
    <w:p w14:paraId="2F94AC0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Start"/>
      <w:r w:rsidRPr="0033742A">
        <w:rPr>
          <w:rFonts w:ascii="Consolas" w:eastAsiaTheme="minorHAnsi" w:hAnsi="Consolas" w:cs="Consolas"/>
          <w:color w:val="000000"/>
          <w:sz w:val="19"/>
          <w:szCs w:val="19"/>
        </w:rPr>
        <w:t>BackOrderPercent</w:t>
      </w:r>
      <w:proofErr w:type="spellEnd"/>
      <w:r w:rsidRPr="0033742A">
        <w:rPr>
          <w:rFonts w:ascii="Consolas" w:eastAsiaTheme="minorHAnsi" w:hAnsi="Consolas" w:cs="Consolas"/>
          <w:color w:val="808080"/>
          <w:sz w:val="19"/>
          <w:szCs w:val="19"/>
        </w:rPr>
        <w:t>;</w:t>
      </w:r>
      <w:proofErr w:type="gramEnd"/>
    </w:p>
    <w:p w14:paraId="7597A85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5621BC6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p>
    <w:p w14:paraId="674517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FF"/>
          <w:sz w:val="19"/>
          <w:szCs w:val="19"/>
        </w:rPr>
        <w:t>begin</w:t>
      </w:r>
    </w:p>
    <w:p w14:paraId="609EAFE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42CF8F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2FBC61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68EB5B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2828884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601383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67D5FB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70B469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69F873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1130E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32386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64FA3F4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into</w:t>
      </w:r>
      <w:r w:rsidRPr="0033742A">
        <w:rPr>
          <w:rFonts w:ascii="Consolas" w:eastAsiaTheme="minorHAnsi" w:hAnsi="Consolas" w:cs="Consolas"/>
          <w:color w:val="000000"/>
          <w:sz w:val="19"/>
          <w:szCs w:val="19"/>
        </w:rPr>
        <w:t xml:space="preserve"> #SOH_Charges</w:t>
      </w:r>
    </w:p>
    <w:p w14:paraId="6F5A62F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99314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1A86D8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Dispatch</w:t>
      </w:r>
    </w:p>
    <w:p w14:paraId="423644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701B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590F37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7C484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Chang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91923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47711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D7E3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23430D3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5E5DFB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6948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1B6BFE7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190EFF7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6F6A597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Add</w:t>
      </w:r>
    </w:p>
    <w:p w14:paraId="5DF6BB5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D7CD5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1922652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7902B1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Add</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0D0FC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C642B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9E6380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00002C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21BFA5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04843A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7F5721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 xml:space="preserve">0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w:t>
      </w:r>
    </w:p>
    <w:p w14:paraId="4CAB07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58581BC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p>
    <w:p w14:paraId="472E208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FA355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480F3E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0BE76E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878665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FF00FF"/>
          <w:sz w:val="19"/>
          <w:szCs w:val="19"/>
        </w:rPr>
        <w:t>coun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A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4DFAF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begin</w:t>
      </w:r>
    </w:p>
    <w:p w14:paraId="2F1333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0EB81D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843A3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case</w:t>
      </w:r>
    </w:p>
    <w:p w14:paraId="65D9F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4 </w:t>
      </w:r>
    </w:p>
    <w:p w14:paraId="7645B9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Freight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6BE4BCA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412783A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23F378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4E68CC0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2568F4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5</w:t>
      </w:r>
    </w:p>
    <w:p w14:paraId="468059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MiscCharge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44E478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0BE5074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6C5466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7CDB59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05F8575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233B1E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2E1AD2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OrderDetail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55FB31E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20B601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0154EC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SalesOrderHeade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32123F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DOC_XML</w:t>
      </w:r>
    </w:p>
    <w:p w14:paraId="012B3C4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2B4DC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F7750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Order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SalesOrder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3F4E1D6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808080"/>
          <w:sz w:val="19"/>
          <w:szCs w:val="19"/>
        </w:rPr>
        <w:t>);</w:t>
      </w:r>
    </w:p>
    <w:p w14:paraId="32CC0D0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end</w:t>
      </w:r>
    </w:p>
    <w:p w14:paraId="591CC05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F0C0B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4C1D0A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Sales Order Actions</w:t>
      </w:r>
    </w:p>
    <w:p w14:paraId="1130C1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168506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846799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2B27C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469B49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_Nam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4642A8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37C8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1BAA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171C61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4CA1BE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089C5C4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18E06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P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H_ApplicationID </w:t>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Nam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RTOI_Name</w:t>
      </w:r>
    </w:p>
    <w:p w14:paraId="70ADD10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5739B6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5C291FB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o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30B28A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4C817E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Dispatch Actions</w:t>
      </w:r>
    </w:p>
    <w:p w14:paraId="1ECBC42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NOTE: will need to modify this return when we upgrade to Syspro V.8 and utilize Dispatch Note Business Object</w:t>
      </w:r>
    </w:p>
    <w:p w14:paraId="0A31EE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88664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6D0452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F9543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1F94A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Dispatch'</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2C975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A'</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62A3E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DB60E9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C5A6B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3D08F0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130AC14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1EA679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7397698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Change</w:t>
      </w:r>
    </w:p>
    <w:p w14:paraId="72CDA715" w14:textId="3B8F01FD" w:rsidR="00565F44" w:rsidRPr="0033742A" w:rsidRDefault="006A40C7" w:rsidP="0033742A">
      <w:pPr>
        <w:autoSpaceDE w:val="0"/>
        <w:autoSpaceDN w:val="0"/>
        <w:adjustRightInd w:val="0"/>
        <w:spacing w:after="0" w:line="240" w:lineRule="auto"/>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784C2026" w14:textId="77777777" w:rsidR="0033742A" w:rsidRDefault="0033742A" w:rsidP="0033742A">
      <w:pPr>
        <w:autoSpaceDE w:val="0"/>
        <w:autoSpaceDN w:val="0"/>
        <w:adjustRightInd w:val="0"/>
        <w:spacing w:after="0" w:line="240" w:lineRule="auto"/>
      </w:pPr>
    </w:p>
    <w:p w14:paraId="73C98A9B" w14:textId="77777777" w:rsidR="00C0648B" w:rsidRDefault="00C0648B" w:rsidP="00321BE8">
      <w:pPr>
        <w:pStyle w:val="ListParagraph"/>
        <w:numPr>
          <w:ilvl w:val="2"/>
          <w:numId w:val="33"/>
        </w:numPr>
      </w:pPr>
      <w:r>
        <w:t>Notes:</w:t>
      </w:r>
    </w:p>
    <w:p w14:paraId="7BA6F6B1" w14:textId="77777777" w:rsidR="00D6789B" w:rsidRDefault="00C0648B" w:rsidP="00C0648B">
      <w:pPr>
        <w:pStyle w:val="ListParagraph"/>
        <w:numPr>
          <w:ilvl w:val="3"/>
          <w:numId w:val="33"/>
        </w:numPr>
      </w:pPr>
      <w:r>
        <w:t>This procedure will need to be updated when Syspro7 is upgraded to Syspro8. Access to the Dispatch Note business object will mean that we can use the API instead of manually entering in the Dispatch Note Lines.</w:t>
      </w:r>
    </w:p>
    <w:p w14:paraId="5F7EABD9" w14:textId="77777777" w:rsidR="00F259CC" w:rsidRDefault="00D6789B" w:rsidP="00C0648B">
      <w:pPr>
        <w:pStyle w:val="ListParagraph"/>
        <w:numPr>
          <w:ilvl w:val="3"/>
          <w:numId w:val="33"/>
        </w:numPr>
      </w:pPr>
      <w:r>
        <w:t xml:space="preserve">Any modifications to this </w:t>
      </w:r>
      <w:r w:rsidR="00202A7F">
        <w:t>procedure will result in the main service application to error when trying to process records.</w:t>
      </w:r>
    </w:p>
    <w:p w14:paraId="740F16EF" w14:textId="77777777" w:rsidR="00F259CC" w:rsidRDefault="00F259CC" w:rsidP="00F259CC">
      <w:pPr>
        <w:pStyle w:val="ListParagraph"/>
        <w:numPr>
          <w:ilvl w:val="1"/>
          <w:numId w:val="33"/>
        </w:numPr>
      </w:pPr>
      <w:r>
        <w:t>[SOH</w:t>
      </w:r>
      <w:proofErr w:type="gramStart"/>
      <w:r>
        <w:t>].[</w:t>
      </w:r>
      <w:proofErr w:type="spellStart"/>
      <w:proofErr w:type="gramEnd"/>
      <w:r>
        <w:t>MdnDetail_INSERT</w:t>
      </w:r>
      <w:proofErr w:type="spellEnd"/>
      <w:r>
        <w:t>]</w:t>
      </w:r>
    </w:p>
    <w:p w14:paraId="13B8C639" w14:textId="77777777" w:rsidR="00B336DF" w:rsidRDefault="00573324" w:rsidP="00F259CC">
      <w:pPr>
        <w:pStyle w:val="ListParagraph"/>
        <w:numPr>
          <w:ilvl w:val="2"/>
          <w:numId w:val="33"/>
        </w:numPr>
      </w:pPr>
      <w:r>
        <w:t xml:space="preserve">This is the procedure that will be called to insert charges onto the Dispatch Note. This functionality was copied from </w:t>
      </w:r>
      <w:r w:rsidR="000E1066">
        <w:t>[SysproCompany100</w:t>
      </w:r>
      <w:proofErr w:type="gramStart"/>
      <w:r w:rsidR="000E1066">
        <w:t>].[</w:t>
      </w:r>
      <w:proofErr w:type="gramEnd"/>
      <w:r w:rsidR="000E1066">
        <w:t>dbo].[trg_AdmSignatureLog_</w:t>
      </w:r>
      <w:r w:rsidR="00B336DF">
        <w:t>625100_AfterUpdate].</w:t>
      </w:r>
    </w:p>
    <w:p w14:paraId="5A226919" w14:textId="77777777" w:rsidR="00B336DF" w:rsidRDefault="00B336DF" w:rsidP="00F259CC">
      <w:pPr>
        <w:pStyle w:val="ListParagraph"/>
        <w:numPr>
          <w:ilvl w:val="2"/>
          <w:numId w:val="33"/>
        </w:numPr>
      </w:pPr>
      <w:r>
        <w:t>Parameters:</w:t>
      </w:r>
    </w:p>
    <w:p w14:paraId="567F0CBD" w14:textId="77777777" w:rsidR="001B6F21" w:rsidRDefault="00B336DF" w:rsidP="001B6F21">
      <w:pPr>
        <w:pStyle w:val="ListParagraph"/>
        <w:numPr>
          <w:ilvl w:val="3"/>
          <w:numId w:val="33"/>
        </w:numPr>
      </w:pPr>
      <w:r>
        <w:t xml:space="preserve">@DispatchNote </w:t>
      </w:r>
      <w:proofErr w:type="gramStart"/>
      <w:r>
        <w:t>NVARCHAR(</w:t>
      </w:r>
      <w:proofErr w:type="gramEnd"/>
      <w:r>
        <w:t>15)</w:t>
      </w:r>
    </w:p>
    <w:p w14:paraId="3E537285" w14:textId="77777777" w:rsidR="001B6F21" w:rsidRDefault="00B336DF" w:rsidP="001B6F21">
      <w:pPr>
        <w:pStyle w:val="ListParagraph"/>
        <w:numPr>
          <w:ilvl w:val="3"/>
          <w:numId w:val="33"/>
        </w:numPr>
      </w:pPr>
      <w:r>
        <w:t xml:space="preserve">@SalesOrder </w:t>
      </w:r>
      <w:proofErr w:type="gramStart"/>
      <w:r>
        <w:t>NVARCHAR(</w:t>
      </w:r>
      <w:proofErr w:type="gramEnd"/>
      <w:r>
        <w:t>15)</w:t>
      </w:r>
    </w:p>
    <w:p w14:paraId="69F2D5E0" w14:textId="77777777" w:rsidR="001B6F21" w:rsidRDefault="00B336DF" w:rsidP="001B6F21">
      <w:pPr>
        <w:pStyle w:val="ListParagraph"/>
        <w:numPr>
          <w:ilvl w:val="3"/>
          <w:numId w:val="33"/>
        </w:numPr>
      </w:pPr>
      <w:r>
        <w:t xml:space="preserve">@LineNumber </w:t>
      </w:r>
      <w:proofErr w:type="gramStart"/>
      <w:r>
        <w:t>NVARCHAR(</w:t>
      </w:r>
      <w:proofErr w:type="gramEnd"/>
      <w:r>
        <w:t>15)</w:t>
      </w:r>
    </w:p>
    <w:p w14:paraId="465B6AFD" w14:textId="77777777" w:rsidR="001B6F21" w:rsidRDefault="00B336DF" w:rsidP="001B6F21">
      <w:pPr>
        <w:pStyle w:val="ListParagraph"/>
        <w:numPr>
          <w:ilvl w:val="3"/>
          <w:numId w:val="33"/>
        </w:numPr>
      </w:pPr>
      <w:r>
        <w:t xml:space="preserve">@MiscChargeValue </w:t>
      </w:r>
      <w:proofErr w:type="gramStart"/>
      <w:r>
        <w:t>Decimal(</w:t>
      </w:r>
      <w:proofErr w:type="gramEnd"/>
      <w:r>
        <w:t>14,2)</w:t>
      </w:r>
    </w:p>
    <w:p w14:paraId="582CD60E" w14:textId="77777777" w:rsidR="001B6F21" w:rsidRDefault="00B336DF" w:rsidP="001B6F21">
      <w:pPr>
        <w:pStyle w:val="ListParagraph"/>
        <w:numPr>
          <w:ilvl w:val="3"/>
          <w:numId w:val="33"/>
        </w:numPr>
      </w:pPr>
      <w:r>
        <w:t xml:space="preserve">@MiscChargeCost </w:t>
      </w:r>
      <w:proofErr w:type="gramStart"/>
      <w:r>
        <w:t>Decimal(</w:t>
      </w:r>
      <w:proofErr w:type="gramEnd"/>
      <w:r>
        <w:t>14,2)</w:t>
      </w:r>
    </w:p>
    <w:p w14:paraId="2DA14578" w14:textId="77777777" w:rsidR="00961F7A" w:rsidRDefault="001E533B" w:rsidP="001B6F21">
      <w:pPr>
        <w:pStyle w:val="ListParagraph"/>
        <w:numPr>
          <w:ilvl w:val="2"/>
          <w:numId w:val="33"/>
        </w:numPr>
      </w:pPr>
      <w:r>
        <w:t>Stored Procedure</w:t>
      </w:r>
      <w:r w:rsidR="001B6F21">
        <w:br/>
      </w:r>
    </w:p>
    <w:p w14:paraId="13A335DA" w14:textId="77777777" w:rsidR="00883B8C" w:rsidRDefault="00883B8C" w:rsidP="00883B8C">
      <w:pPr>
        <w:spacing w:after="0" w:line="240" w:lineRule="auto"/>
        <w:ind w:left="720"/>
      </w:pPr>
      <w:r>
        <w:t xml:space="preserve">DECLARE @Blank          AS </w:t>
      </w:r>
      <w:proofErr w:type="gramStart"/>
      <w:r>
        <w:t>VARCHAR(</w:t>
      </w:r>
      <w:proofErr w:type="gramEnd"/>
      <w:r>
        <w:t>1) = '',</w:t>
      </w:r>
    </w:p>
    <w:p w14:paraId="7755B6F8" w14:textId="77777777" w:rsidR="00883B8C" w:rsidRDefault="00883B8C" w:rsidP="00883B8C">
      <w:pPr>
        <w:spacing w:after="0" w:line="240" w:lineRule="auto"/>
        <w:ind w:left="720"/>
      </w:pPr>
      <w:r>
        <w:tab/>
      </w:r>
      <w:r>
        <w:tab/>
      </w:r>
      <w:r>
        <w:tab/>
        <w:t xml:space="preserve">@NextMdnDetLine AS </w:t>
      </w:r>
      <w:proofErr w:type="gramStart"/>
      <w:r>
        <w:t>DECIMAL(</w:t>
      </w:r>
      <w:proofErr w:type="gramEnd"/>
      <w:r>
        <w:t>4, 0),</w:t>
      </w:r>
    </w:p>
    <w:p w14:paraId="2E5952F0" w14:textId="77777777" w:rsidR="00883B8C" w:rsidRDefault="00883B8C" w:rsidP="00883B8C">
      <w:pPr>
        <w:spacing w:after="0" w:line="240" w:lineRule="auto"/>
        <w:ind w:left="720"/>
      </w:pPr>
      <w:r>
        <w:tab/>
      </w:r>
      <w:r>
        <w:tab/>
      </w:r>
      <w:r>
        <w:tab/>
        <w:t xml:space="preserve">@No             AS </w:t>
      </w:r>
      <w:proofErr w:type="gramStart"/>
      <w:r>
        <w:t>VARCHAR(</w:t>
      </w:r>
      <w:proofErr w:type="gramEnd"/>
      <w:r>
        <w:t>1) = 'N',</w:t>
      </w:r>
    </w:p>
    <w:p w14:paraId="33CF8AFE" w14:textId="77777777" w:rsidR="00883B8C" w:rsidRDefault="00883B8C" w:rsidP="00883B8C">
      <w:pPr>
        <w:spacing w:after="0" w:line="240" w:lineRule="auto"/>
        <w:ind w:left="720"/>
      </w:pPr>
      <w:r>
        <w:tab/>
      </w:r>
      <w:r>
        <w:tab/>
      </w:r>
      <w:r>
        <w:tab/>
        <w:t xml:space="preserve">@Zero           AS TINYINT = </w:t>
      </w:r>
      <w:proofErr w:type="gramStart"/>
      <w:r>
        <w:t>0;</w:t>
      </w:r>
      <w:proofErr w:type="gramEnd"/>
    </w:p>
    <w:p w14:paraId="3C1408E4" w14:textId="77777777" w:rsidR="00883B8C" w:rsidRDefault="00883B8C" w:rsidP="00883B8C">
      <w:pPr>
        <w:spacing w:after="0" w:line="240" w:lineRule="auto"/>
        <w:ind w:left="720"/>
      </w:pPr>
      <w:r>
        <w:tab/>
      </w:r>
      <w:r>
        <w:tab/>
      </w:r>
      <w:r>
        <w:tab/>
      </w:r>
    </w:p>
    <w:p w14:paraId="67A5EBC4" w14:textId="77777777" w:rsidR="00883B8C" w:rsidRDefault="00883B8C" w:rsidP="00883B8C">
      <w:pPr>
        <w:spacing w:after="0" w:line="240" w:lineRule="auto"/>
        <w:ind w:left="720"/>
      </w:pPr>
      <w:r>
        <w:t xml:space="preserve">    SET @NextMdnDetLine = (SELECT MAX([</w:t>
      </w:r>
      <w:proofErr w:type="spellStart"/>
      <w:r>
        <w:t>DispatchNoteLine</w:t>
      </w:r>
      <w:proofErr w:type="spellEnd"/>
      <w:r>
        <w:t>])</w:t>
      </w:r>
    </w:p>
    <w:p w14:paraId="6352AF58" w14:textId="77777777" w:rsidR="00883B8C" w:rsidRDefault="00883B8C" w:rsidP="00883B8C">
      <w:pPr>
        <w:spacing w:after="0" w:line="240" w:lineRule="auto"/>
        <w:ind w:left="720"/>
      </w:pPr>
      <w:r>
        <w:t xml:space="preserve">                            FROM SysproCompany100.dbo.MdnDetail WITH (NOLOCK)</w:t>
      </w:r>
    </w:p>
    <w:p w14:paraId="761DA772" w14:textId="77777777" w:rsidR="00883B8C" w:rsidRDefault="00883B8C" w:rsidP="00883B8C">
      <w:pPr>
        <w:spacing w:after="0" w:line="240" w:lineRule="auto"/>
        <w:ind w:left="720"/>
      </w:pPr>
      <w:r>
        <w:t xml:space="preserve">                            WHERE [</w:t>
      </w:r>
      <w:proofErr w:type="spellStart"/>
      <w:r>
        <w:t>DispatchNote</w:t>
      </w:r>
      <w:proofErr w:type="spellEnd"/>
      <w:r>
        <w:t>] = @DispatchNote</w:t>
      </w:r>
      <w:proofErr w:type="gramStart"/>
      <w:r>
        <w:t>);</w:t>
      </w:r>
      <w:proofErr w:type="gramEnd"/>
    </w:p>
    <w:p w14:paraId="6AADB081" w14:textId="77777777" w:rsidR="00883B8C" w:rsidRDefault="00883B8C" w:rsidP="00883B8C">
      <w:pPr>
        <w:spacing w:after="0" w:line="240" w:lineRule="auto"/>
        <w:ind w:left="720"/>
      </w:pPr>
    </w:p>
    <w:p w14:paraId="24593AE1" w14:textId="77777777" w:rsidR="00883B8C" w:rsidRDefault="00883B8C" w:rsidP="00883B8C">
      <w:pPr>
        <w:spacing w:after="0" w:line="240" w:lineRule="auto"/>
        <w:ind w:left="720"/>
      </w:pPr>
      <w:r>
        <w:tab/>
        <w:t>INSERT INTO SysproCompany100.dbo.MdnDetail (</w:t>
      </w:r>
    </w:p>
    <w:p w14:paraId="0E348070" w14:textId="77777777" w:rsidR="00883B8C" w:rsidRDefault="00883B8C" w:rsidP="00883B8C">
      <w:pPr>
        <w:spacing w:after="0" w:line="240" w:lineRule="auto"/>
        <w:ind w:left="720"/>
      </w:pPr>
      <w:r>
        <w:t xml:space="preserve">         [</w:t>
      </w:r>
      <w:proofErr w:type="spellStart"/>
      <w:r>
        <w:t>DispatchNote</w:t>
      </w:r>
      <w:proofErr w:type="spellEnd"/>
      <w:r>
        <w:t>]</w:t>
      </w:r>
    </w:p>
    <w:p w14:paraId="0F301318" w14:textId="77777777" w:rsidR="00883B8C" w:rsidRDefault="00883B8C" w:rsidP="00883B8C">
      <w:pPr>
        <w:spacing w:after="0" w:line="240" w:lineRule="auto"/>
        <w:ind w:left="720"/>
      </w:pPr>
      <w:r>
        <w:lastRenderedPageBreak/>
        <w:t xml:space="preserve">        </w:t>
      </w:r>
      <w:proofErr w:type="gramStart"/>
      <w:r>
        <w:t>,[</w:t>
      </w:r>
      <w:proofErr w:type="spellStart"/>
      <w:proofErr w:type="gramEnd"/>
      <w:r>
        <w:t>DispatchNoteLine</w:t>
      </w:r>
      <w:proofErr w:type="spellEnd"/>
      <w:r>
        <w:t>]</w:t>
      </w:r>
    </w:p>
    <w:p w14:paraId="4259415B"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w:t>
      </w:r>
    </w:p>
    <w:p w14:paraId="752D1E64"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w:t>
      </w:r>
    </w:p>
    <w:p w14:paraId="5EF3D677" w14:textId="77777777" w:rsidR="00883B8C" w:rsidRDefault="00883B8C" w:rsidP="00883B8C">
      <w:pPr>
        <w:spacing w:after="0" w:line="240" w:lineRule="auto"/>
        <w:ind w:left="720"/>
      </w:pPr>
      <w:r>
        <w:t xml:space="preserve">        </w:t>
      </w:r>
      <w:proofErr w:type="gramStart"/>
      <w:r>
        <w:t>,[</w:t>
      </w:r>
      <w:proofErr w:type="spellStart"/>
      <w:proofErr w:type="gramEnd"/>
      <w:r>
        <w:t>LineType</w:t>
      </w:r>
      <w:proofErr w:type="spellEnd"/>
      <w:r>
        <w:t>]</w:t>
      </w:r>
    </w:p>
    <w:p w14:paraId="4B77820D" w14:textId="77777777" w:rsidR="00883B8C" w:rsidRDefault="00883B8C" w:rsidP="00883B8C">
      <w:pPr>
        <w:spacing w:after="0" w:line="240" w:lineRule="auto"/>
        <w:ind w:left="720"/>
      </w:pPr>
      <w:r>
        <w:t xml:space="preserve">        </w:t>
      </w:r>
      <w:proofErr w:type="gramStart"/>
      <w:r>
        <w:t>,[</w:t>
      </w:r>
      <w:proofErr w:type="spellStart"/>
      <w:proofErr w:type="gramEnd"/>
      <w:r>
        <w:t>DispatchStatus</w:t>
      </w:r>
      <w:proofErr w:type="spellEnd"/>
      <w:r>
        <w:t>]</w:t>
      </w:r>
    </w:p>
    <w:p w14:paraId="42C4F900" w14:textId="77777777" w:rsidR="00883B8C" w:rsidRDefault="00883B8C" w:rsidP="00883B8C">
      <w:pPr>
        <w:spacing w:after="0" w:line="240" w:lineRule="auto"/>
        <w:ind w:left="720"/>
      </w:pPr>
      <w:r>
        <w:t xml:space="preserve">        </w:t>
      </w:r>
      <w:proofErr w:type="gramStart"/>
      <w:r>
        <w:t>,[</w:t>
      </w:r>
      <w:proofErr w:type="spellStart"/>
      <w:proofErr w:type="gramEnd"/>
      <w:r>
        <w:t>TotalValue</w:t>
      </w:r>
      <w:proofErr w:type="spellEnd"/>
      <w:r>
        <w:t>]</w:t>
      </w:r>
    </w:p>
    <w:p w14:paraId="19914B65" w14:textId="77777777" w:rsidR="00883B8C" w:rsidRDefault="00883B8C" w:rsidP="00883B8C">
      <w:pPr>
        <w:spacing w:after="0" w:line="240" w:lineRule="auto"/>
        <w:ind w:left="720"/>
      </w:pPr>
      <w:r>
        <w:t xml:space="preserve">        </w:t>
      </w:r>
      <w:proofErr w:type="gramStart"/>
      <w:r>
        <w:t>,[</w:t>
      </w:r>
      <w:proofErr w:type="spellStart"/>
      <w:proofErr w:type="gramEnd"/>
      <w:r>
        <w:t>OverUnderFlag</w:t>
      </w:r>
      <w:proofErr w:type="spellEnd"/>
      <w:r>
        <w:t>]</w:t>
      </w:r>
    </w:p>
    <w:p w14:paraId="760625B9" w14:textId="77777777" w:rsidR="00883B8C" w:rsidRDefault="00883B8C" w:rsidP="00883B8C">
      <w:pPr>
        <w:spacing w:after="0" w:line="240" w:lineRule="auto"/>
        <w:ind w:left="720"/>
      </w:pPr>
      <w:r>
        <w:t xml:space="preserve">        </w:t>
      </w:r>
      <w:proofErr w:type="gramStart"/>
      <w:r>
        <w:t>,[</w:t>
      </w:r>
      <w:proofErr w:type="spellStart"/>
      <w:proofErr w:type="gramEnd"/>
      <w:r>
        <w:t>StockDepleted</w:t>
      </w:r>
      <w:proofErr w:type="spellEnd"/>
      <w:r>
        <w:t>]</w:t>
      </w:r>
    </w:p>
    <w:p w14:paraId="64E227B6" w14:textId="77777777" w:rsidR="00883B8C" w:rsidRDefault="00883B8C" w:rsidP="00883B8C">
      <w:pPr>
        <w:spacing w:after="0" w:line="240" w:lineRule="auto"/>
        <w:ind w:left="720"/>
      </w:pPr>
      <w:r>
        <w:t xml:space="preserve">        </w:t>
      </w:r>
      <w:proofErr w:type="gramStart"/>
      <w:r>
        <w:t>,[</w:t>
      </w:r>
      <w:proofErr w:type="spellStart"/>
      <w:proofErr w:type="gramEnd"/>
      <w:r>
        <w:t>ConfirmationDate</w:t>
      </w:r>
      <w:proofErr w:type="spellEnd"/>
      <w:r>
        <w:t>]</w:t>
      </w:r>
    </w:p>
    <w:p w14:paraId="531A548C" w14:textId="77777777" w:rsidR="00883B8C" w:rsidRDefault="00883B8C" w:rsidP="00883B8C">
      <w:pPr>
        <w:spacing w:after="0" w:line="240" w:lineRule="auto"/>
        <w:ind w:left="720"/>
      </w:pPr>
      <w:r>
        <w:t xml:space="preserve">        </w:t>
      </w:r>
      <w:proofErr w:type="gramStart"/>
      <w:r>
        <w:t>,[</w:t>
      </w:r>
      <w:proofErr w:type="spellStart"/>
      <w:proofErr w:type="gramEnd"/>
      <w:r>
        <w:t>ConfirmationLine</w:t>
      </w:r>
      <w:proofErr w:type="spellEnd"/>
      <w:r>
        <w:t>]</w:t>
      </w:r>
    </w:p>
    <w:p w14:paraId="342A5A20" w14:textId="77777777" w:rsidR="00883B8C" w:rsidRDefault="00883B8C" w:rsidP="00883B8C">
      <w:pPr>
        <w:spacing w:after="0" w:line="240" w:lineRule="auto"/>
        <w:ind w:left="720"/>
      </w:pPr>
      <w:r>
        <w:t xml:space="preserve">        </w:t>
      </w:r>
      <w:proofErr w:type="gramStart"/>
      <w:r>
        <w:t>,[</w:t>
      </w:r>
      <w:proofErr w:type="spellStart"/>
      <w:proofErr w:type="gramEnd"/>
      <w:r>
        <w:t>OrigShipSoUom</w:t>
      </w:r>
      <w:proofErr w:type="spellEnd"/>
      <w:r>
        <w:t>]</w:t>
      </w:r>
    </w:p>
    <w:p w14:paraId="57D03A3E" w14:textId="77777777" w:rsidR="00883B8C" w:rsidRDefault="00883B8C" w:rsidP="00883B8C">
      <w:pPr>
        <w:spacing w:after="0" w:line="240" w:lineRule="auto"/>
        <w:ind w:left="720"/>
      </w:pPr>
      <w:r>
        <w:t xml:space="preserve">        </w:t>
      </w:r>
      <w:proofErr w:type="gramStart"/>
      <w:r>
        <w:t>,[</w:t>
      </w:r>
      <w:proofErr w:type="spellStart"/>
      <w:proofErr w:type="gramEnd"/>
      <w:r>
        <w:t>OrigShipStkUom</w:t>
      </w:r>
      <w:proofErr w:type="spellEnd"/>
      <w:r>
        <w:t>]</w:t>
      </w:r>
    </w:p>
    <w:p w14:paraId="6A573456" w14:textId="77777777" w:rsidR="00883B8C" w:rsidRDefault="00883B8C" w:rsidP="00883B8C">
      <w:pPr>
        <w:spacing w:after="0" w:line="240" w:lineRule="auto"/>
        <w:ind w:left="720"/>
      </w:pPr>
      <w:r>
        <w:t xml:space="preserve">        </w:t>
      </w:r>
      <w:proofErr w:type="gramStart"/>
      <w:r>
        <w:t>,[</w:t>
      </w:r>
      <w:proofErr w:type="spellStart"/>
      <w:proofErr w:type="gramEnd"/>
      <w:r>
        <w:t>OrigBoSoUom</w:t>
      </w:r>
      <w:proofErr w:type="spellEnd"/>
      <w:r>
        <w:t>]</w:t>
      </w:r>
    </w:p>
    <w:p w14:paraId="2E7FC2F3" w14:textId="77777777" w:rsidR="00883B8C" w:rsidRDefault="00883B8C" w:rsidP="00883B8C">
      <w:pPr>
        <w:spacing w:after="0" w:line="240" w:lineRule="auto"/>
        <w:ind w:left="720"/>
      </w:pPr>
      <w:r>
        <w:t xml:space="preserve">        </w:t>
      </w:r>
      <w:proofErr w:type="gramStart"/>
      <w:r>
        <w:t>,[</w:t>
      </w:r>
      <w:proofErr w:type="spellStart"/>
      <w:proofErr w:type="gramEnd"/>
      <w:r>
        <w:t>MStockCode</w:t>
      </w:r>
      <w:proofErr w:type="spellEnd"/>
      <w:r>
        <w:t>]</w:t>
      </w:r>
    </w:p>
    <w:p w14:paraId="7666B9D8" w14:textId="77777777" w:rsidR="00883B8C" w:rsidRDefault="00883B8C" w:rsidP="00883B8C">
      <w:pPr>
        <w:spacing w:after="0" w:line="240" w:lineRule="auto"/>
        <w:ind w:left="720"/>
      </w:pPr>
      <w:r>
        <w:t xml:space="preserve">        </w:t>
      </w:r>
      <w:proofErr w:type="gramStart"/>
      <w:r>
        <w:t>,[</w:t>
      </w:r>
      <w:proofErr w:type="spellStart"/>
      <w:proofErr w:type="gramEnd"/>
      <w:r>
        <w:t>MStockDes</w:t>
      </w:r>
      <w:proofErr w:type="spellEnd"/>
      <w:r>
        <w:t>]</w:t>
      </w:r>
    </w:p>
    <w:p w14:paraId="5DF47DF1" w14:textId="77777777" w:rsidR="00883B8C" w:rsidRDefault="00883B8C" w:rsidP="00883B8C">
      <w:pPr>
        <w:spacing w:after="0" w:line="240" w:lineRule="auto"/>
        <w:ind w:left="720"/>
      </w:pPr>
      <w:r>
        <w:t xml:space="preserve">        </w:t>
      </w:r>
      <w:proofErr w:type="gramStart"/>
      <w:r>
        <w:t>,[</w:t>
      </w:r>
      <w:proofErr w:type="spellStart"/>
      <w:proofErr w:type="gramEnd"/>
      <w:r>
        <w:t>MWarehouse</w:t>
      </w:r>
      <w:proofErr w:type="spellEnd"/>
      <w:r>
        <w:t>]</w:t>
      </w:r>
    </w:p>
    <w:p w14:paraId="079064BD" w14:textId="77777777" w:rsidR="00883B8C" w:rsidRDefault="00883B8C" w:rsidP="00883B8C">
      <w:pPr>
        <w:spacing w:after="0" w:line="240" w:lineRule="auto"/>
        <w:ind w:left="720"/>
      </w:pPr>
      <w:r>
        <w:t xml:space="preserve">        </w:t>
      </w:r>
      <w:proofErr w:type="gramStart"/>
      <w:r>
        <w:t>,[</w:t>
      </w:r>
      <w:proofErr w:type="spellStart"/>
      <w:proofErr w:type="gramEnd"/>
      <w:r>
        <w:t>MBin</w:t>
      </w:r>
      <w:proofErr w:type="spellEnd"/>
      <w:r>
        <w:t>]</w:t>
      </w:r>
    </w:p>
    <w:p w14:paraId="49756680" w14:textId="77777777" w:rsidR="00883B8C" w:rsidRDefault="00883B8C" w:rsidP="00883B8C">
      <w:pPr>
        <w:spacing w:after="0" w:line="240" w:lineRule="auto"/>
        <w:ind w:left="720"/>
      </w:pPr>
      <w:r>
        <w:t xml:space="preserve">        </w:t>
      </w:r>
      <w:proofErr w:type="gramStart"/>
      <w:r>
        <w:t>,[</w:t>
      </w:r>
      <w:proofErr w:type="spellStart"/>
      <w:proofErr w:type="gramEnd"/>
      <w:r>
        <w:t>MOrderQty</w:t>
      </w:r>
      <w:proofErr w:type="spellEnd"/>
      <w:r>
        <w:t>]</w:t>
      </w:r>
    </w:p>
    <w:p w14:paraId="37EA0D0C" w14:textId="77777777" w:rsidR="00883B8C" w:rsidRDefault="00883B8C" w:rsidP="00883B8C">
      <w:pPr>
        <w:spacing w:after="0" w:line="240" w:lineRule="auto"/>
        <w:ind w:left="720"/>
      </w:pPr>
      <w:r>
        <w:t xml:space="preserve">        </w:t>
      </w:r>
      <w:proofErr w:type="gramStart"/>
      <w:r>
        <w:t>,[</w:t>
      </w:r>
      <w:proofErr w:type="spellStart"/>
      <w:proofErr w:type="gramEnd"/>
      <w:r>
        <w:t>MQtyToDispatch</w:t>
      </w:r>
      <w:proofErr w:type="spellEnd"/>
      <w:r>
        <w:t>]</w:t>
      </w:r>
    </w:p>
    <w:p w14:paraId="29036951" w14:textId="77777777" w:rsidR="00883B8C" w:rsidRDefault="00883B8C" w:rsidP="00883B8C">
      <w:pPr>
        <w:spacing w:after="0" w:line="240" w:lineRule="auto"/>
        <w:ind w:left="720"/>
      </w:pPr>
      <w:r>
        <w:t xml:space="preserve">        </w:t>
      </w:r>
      <w:proofErr w:type="gramStart"/>
      <w:r>
        <w:t>,[</w:t>
      </w:r>
      <w:proofErr w:type="spellStart"/>
      <w:proofErr w:type="gramEnd"/>
      <w:r>
        <w:t>MBackOrderQty</w:t>
      </w:r>
      <w:proofErr w:type="spellEnd"/>
      <w:r>
        <w:t>]</w:t>
      </w:r>
    </w:p>
    <w:p w14:paraId="02EC07BF" w14:textId="77777777" w:rsidR="00883B8C" w:rsidRDefault="00883B8C" w:rsidP="00883B8C">
      <w:pPr>
        <w:spacing w:after="0" w:line="240" w:lineRule="auto"/>
        <w:ind w:left="720"/>
      </w:pPr>
      <w:r>
        <w:t xml:space="preserve">        </w:t>
      </w:r>
      <w:proofErr w:type="gramStart"/>
      <w:r>
        <w:t>,[</w:t>
      </w:r>
      <w:proofErr w:type="spellStart"/>
      <w:proofErr w:type="gramEnd"/>
      <w:r>
        <w:t>MUnitCost</w:t>
      </w:r>
      <w:proofErr w:type="spellEnd"/>
      <w:r>
        <w:t>]</w:t>
      </w:r>
    </w:p>
    <w:p w14:paraId="33F1CA28" w14:textId="77777777" w:rsidR="00883B8C" w:rsidRDefault="00883B8C" w:rsidP="00883B8C">
      <w:pPr>
        <w:spacing w:after="0" w:line="240" w:lineRule="auto"/>
        <w:ind w:left="720"/>
      </w:pPr>
      <w:r>
        <w:t xml:space="preserve">        </w:t>
      </w:r>
      <w:proofErr w:type="gramStart"/>
      <w:r>
        <w:t>,[</w:t>
      </w:r>
      <w:proofErr w:type="spellStart"/>
      <w:proofErr w:type="gramEnd"/>
      <w:r>
        <w:t>MBomFlag</w:t>
      </w:r>
      <w:proofErr w:type="spellEnd"/>
      <w:r>
        <w:t>]</w:t>
      </w:r>
    </w:p>
    <w:p w14:paraId="5DE53AF8" w14:textId="77777777" w:rsidR="00883B8C" w:rsidRDefault="00883B8C" w:rsidP="00883B8C">
      <w:pPr>
        <w:spacing w:after="0" w:line="240" w:lineRule="auto"/>
        <w:ind w:left="720"/>
      </w:pPr>
      <w:r>
        <w:t xml:space="preserve">        </w:t>
      </w:r>
      <w:proofErr w:type="gramStart"/>
      <w:r>
        <w:t>,[</w:t>
      </w:r>
      <w:proofErr w:type="spellStart"/>
      <w:proofErr w:type="gramEnd"/>
      <w:r>
        <w:t>MParentKitType</w:t>
      </w:r>
      <w:proofErr w:type="spellEnd"/>
      <w:r>
        <w:t>]</w:t>
      </w:r>
    </w:p>
    <w:p w14:paraId="3E143627" w14:textId="77777777" w:rsidR="00883B8C" w:rsidRDefault="00883B8C" w:rsidP="00883B8C">
      <w:pPr>
        <w:spacing w:after="0" w:line="240" w:lineRule="auto"/>
        <w:ind w:left="720"/>
      </w:pPr>
      <w:r>
        <w:t xml:space="preserve">        </w:t>
      </w:r>
      <w:proofErr w:type="gramStart"/>
      <w:r>
        <w:t>,[</w:t>
      </w:r>
      <w:proofErr w:type="spellStart"/>
      <w:proofErr w:type="gramEnd"/>
      <w:r>
        <w:t>MQtyPer</w:t>
      </w:r>
      <w:proofErr w:type="spellEnd"/>
      <w:r>
        <w:t>]</w:t>
      </w:r>
    </w:p>
    <w:p w14:paraId="286E4BE3" w14:textId="77777777" w:rsidR="00883B8C" w:rsidRDefault="00883B8C" w:rsidP="00883B8C">
      <w:pPr>
        <w:spacing w:after="0" w:line="240" w:lineRule="auto"/>
        <w:ind w:left="720"/>
      </w:pPr>
      <w:r>
        <w:t xml:space="preserve">        </w:t>
      </w:r>
      <w:proofErr w:type="gramStart"/>
      <w:r>
        <w:t>,[</w:t>
      </w:r>
      <w:proofErr w:type="spellStart"/>
      <w:proofErr w:type="gramEnd"/>
      <w:r>
        <w:t>MScrapPercentage</w:t>
      </w:r>
      <w:proofErr w:type="spellEnd"/>
      <w:r>
        <w:t>]</w:t>
      </w:r>
    </w:p>
    <w:p w14:paraId="2A621583" w14:textId="77777777" w:rsidR="00883B8C" w:rsidRDefault="00883B8C" w:rsidP="00883B8C">
      <w:pPr>
        <w:spacing w:after="0" w:line="240" w:lineRule="auto"/>
        <w:ind w:left="720"/>
      </w:pPr>
      <w:r>
        <w:t xml:space="preserve">        </w:t>
      </w:r>
      <w:proofErr w:type="gramStart"/>
      <w:r>
        <w:t>,[</w:t>
      </w:r>
      <w:proofErr w:type="spellStart"/>
      <w:proofErr w:type="gramEnd"/>
      <w:r>
        <w:t>MPrintComponent</w:t>
      </w:r>
      <w:proofErr w:type="spellEnd"/>
      <w:r>
        <w:t>]</w:t>
      </w:r>
    </w:p>
    <w:p w14:paraId="0FE01876" w14:textId="77777777" w:rsidR="00883B8C" w:rsidRDefault="00883B8C" w:rsidP="00883B8C">
      <w:pPr>
        <w:spacing w:after="0" w:line="240" w:lineRule="auto"/>
        <w:ind w:left="720"/>
      </w:pPr>
      <w:r>
        <w:t xml:space="preserve">        </w:t>
      </w:r>
      <w:proofErr w:type="gramStart"/>
      <w:r>
        <w:t>,[</w:t>
      </w:r>
      <w:proofErr w:type="spellStart"/>
      <w:proofErr w:type="gramEnd"/>
      <w:r>
        <w:t>MComponentSeq</w:t>
      </w:r>
      <w:proofErr w:type="spellEnd"/>
      <w:r>
        <w:t>]</w:t>
      </w:r>
    </w:p>
    <w:p w14:paraId="2317207D" w14:textId="77777777" w:rsidR="00883B8C" w:rsidRDefault="00883B8C" w:rsidP="00883B8C">
      <w:pPr>
        <w:spacing w:after="0" w:line="240" w:lineRule="auto"/>
        <w:ind w:left="720"/>
      </w:pPr>
      <w:r>
        <w:t xml:space="preserve">        </w:t>
      </w:r>
      <w:proofErr w:type="gramStart"/>
      <w:r>
        <w:t>,[</w:t>
      </w:r>
      <w:proofErr w:type="spellStart"/>
      <w:proofErr w:type="gramEnd"/>
      <w:r>
        <w:t>MQtyChangesFlag</w:t>
      </w:r>
      <w:proofErr w:type="spellEnd"/>
      <w:r>
        <w:t>]</w:t>
      </w:r>
    </w:p>
    <w:p w14:paraId="49462909" w14:textId="77777777" w:rsidR="00883B8C" w:rsidRDefault="00883B8C" w:rsidP="00883B8C">
      <w:pPr>
        <w:spacing w:after="0" w:line="240" w:lineRule="auto"/>
        <w:ind w:left="720"/>
      </w:pPr>
      <w:r>
        <w:t xml:space="preserve">        </w:t>
      </w:r>
      <w:proofErr w:type="gramStart"/>
      <w:r>
        <w:t>,[</w:t>
      </w:r>
      <w:proofErr w:type="spellStart"/>
      <w:proofErr w:type="gramEnd"/>
      <w:r>
        <w:t>MOptionalFlag</w:t>
      </w:r>
      <w:proofErr w:type="spellEnd"/>
      <w:r>
        <w:t>]</w:t>
      </w:r>
    </w:p>
    <w:p w14:paraId="23A11F01" w14:textId="77777777" w:rsidR="00883B8C" w:rsidRDefault="00883B8C" w:rsidP="00883B8C">
      <w:pPr>
        <w:spacing w:after="0" w:line="240" w:lineRule="auto"/>
        <w:ind w:left="720"/>
      </w:pPr>
      <w:r>
        <w:t xml:space="preserve">        </w:t>
      </w:r>
      <w:proofErr w:type="gramStart"/>
      <w:r>
        <w:t>,[</w:t>
      </w:r>
      <w:proofErr w:type="spellStart"/>
      <w:proofErr w:type="gramEnd"/>
      <w:r>
        <w:t>MDecimals</w:t>
      </w:r>
      <w:proofErr w:type="spellEnd"/>
      <w:r>
        <w:t>]</w:t>
      </w:r>
    </w:p>
    <w:p w14:paraId="772F2FF1" w14:textId="77777777" w:rsidR="00883B8C" w:rsidRDefault="00883B8C" w:rsidP="00883B8C">
      <w:pPr>
        <w:spacing w:after="0" w:line="240" w:lineRule="auto"/>
        <w:ind w:left="720"/>
      </w:pPr>
      <w:r>
        <w:t xml:space="preserve">        </w:t>
      </w:r>
      <w:proofErr w:type="gramStart"/>
      <w:r>
        <w:t>,[</w:t>
      </w:r>
      <w:proofErr w:type="spellStart"/>
      <w:proofErr w:type="gramEnd"/>
      <w:r>
        <w:t>MOrderUom</w:t>
      </w:r>
      <w:proofErr w:type="spellEnd"/>
      <w:r>
        <w:t>]</w:t>
      </w:r>
    </w:p>
    <w:p w14:paraId="684F34CC" w14:textId="77777777" w:rsidR="00883B8C" w:rsidRDefault="00883B8C" w:rsidP="00883B8C">
      <w:pPr>
        <w:spacing w:after="0" w:line="240" w:lineRule="auto"/>
        <w:ind w:left="720"/>
      </w:pPr>
      <w:r>
        <w:t xml:space="preserve">        </w:t>
      </w:r>
      <w:proofErr w:type="gramStart"/>
      <w:r>
        <w:t>,[</w:t>
      </w:r>
      <w:proofErr w:type="spellStart"/>
      <w:proofErr w:type="gramEnd"/>
      <w:r>
        <w:t>MStockQtyToShp</w:t>
      </w:r>
      <w:proofErr w:type="spellEnd"/>
      <w:r>
        <w:t>]</w:t>
      </w:r>
    </w:p>
    <w:p w14:paraId="41A966E0" w14:textId="77777777" w:rsidR="00883B8C" w:rsidRDefault="00883B8C" w:rsidP="00883B8C">
      <w:pPr>
        <w:spacing w:after="0" w:line="240" w:lineRule="auto"/>
        <w:ind w:left="720"/>
      </w:pPr>
      <w:r>
        <w:t xml:space="preserve">        </w:t>
      </w:r>
      <w:proofErr w:type="gramStart"/>
      <w:r>
        <w:t>,[</w:t>
      </w:r>
      <w:proofErr w:type="spellStart"/>
      <w:proofErr w:type="gramEnd"/>
      <w:r>
        <w:t>MStockingUom</w:t>
      </w:r>
      <w:proofErr w:type="spellEnd"/>
      <w:r>
        <w:t>]</w:t>
      </w:r>
    </w:p>
    <w:p w14:paraId="1ADC8761" w14:textId="77777777" w:rsidR="00883B8C" w:rsidRDefault="00883B8C" w:rsidP="00883B8C">
      <w:pPr>
        <w:spacing w:after="0" w:line="240" w:lineRule="auto"/>
        <w:ind w:left="720"/>
      </w:pPr>
      <w:r>
        <w:t xml:space="preserve">        </w:t>
      </w:r>
      <w:proofErr w:type="gramStart"/>
      <w:r>
        <w:t>,[</w:t>
      </w:r>
      <w:proofErr w:type="spellStart"/>
      <w:proofErr w:type="gramEnd"/>
      <w:r>
        <w:t>MConvFactOrdUm</w:t>
      </w:r>
      <w:proofErr w:type="spellEnd"/>
      <w:r>
        <w:t>]</w:t>
      </w:r>
    </w:p>
    <w:p w14:paraId="19424C36" w14:textId="77777777" w:rsidR="00883B8C" w:rsidRDefault="00883B8C" w:rsidP="00883B8C">
      <w:pPr>
        <w:spacing w:after="0" w:line="240" w:lineRule="auto"/>
        <w:ind w:left="720"/>
      </w:pPr>
      <w:r>
        <w:t xml:space="preserve">        </w:t>
      </w:r>
      <w:proofErr w:type="gramStart"/>
      <w:r>
        <w:t>,[</w:t>
      </w:r>
      <w:proofErr w:type="spellStart"/>
      <w:proofErr w:type="gramEnd"/>
      <w:r>
        <w:t>MMulDivPrcFct</w:t>
      </w:r>
      <w:proofErr w:type="spellEnd"/>
      <w:r>
        <w:t>]</w:t>
      </w:r>
    </w:p>
    <w:p w14:paraId="1F728165" w14:textId="77777777" w:rsidR="00883B8C" w:rsidRDefault="00883B8C" w:rsidP="00883B8C">
      <w:pPr>
        <w:spacing w:after="0" w:line="240" w:lineRule="auto"/>
        <w:ind w:left="720"/>
      </w:pPr>
      <w:r>
        <w:t xml:space="preserve">        </w:t>
      </w:r>
      <w:proofErr w:type="gramStart"/>
      <w:r>
        <w:t>,[</w:t>
      </w:r>
      <w:proofErr w:type="spellStart"/>
      <w:proofErr w:type="gramEnd"/>
      <w:r>
        <w:t>MPrice</w:t>
      </w:r>
      <w:proofErr w:type="spellEnd"/>
      <w:r>
        <w:t>]</w:t>
      </w:r>
    </w:p>
    <w:p w14:paraId="06DAC800" w14:textId="77777777" w:rsidR="00883B8C" w:rsidRDefault="00883B8C" w:rsidP="00883B8C">
      <w:pPr>
        <w:spacing w:after="0" w:line="240" w:lineRule="auto"/>
        <w:ind w:left="720"/>
      </w:pPr>
      <w:r>
        <w:t xml:space="preserve">        </w:t>
      </w:r>
      <w:proofErr w:type="gramStart"/>
      <w:r>
        <w:t>,[</w:t>
      </w:r>
      <w:proofErr w:type="spellStart"/>
      <w:proofErr w:type="gramEnd"/>
      <w:r>
        <w:t>MPriceUom</w:t>
      </w:r>
      <w:proofErr w:type="spellEnd"/>
      <w:r>
        <w:t>]</w:t>
      </w:r>
    </w:p>
    <w:p w14:paraId="12376658" w14:textId="77777777" w:rsidR="00883B8C" w:rsidRDefault="00883B8C" w:rsidP="00883B8C">
      <w:pPr>
        <w:spacing w:after="0" w:line="240" w:lineRule="auto"/>
        <w:ind w:left="720"/>
      </w:pPr>
      <w:r>
        <w:t xml:space="preserve">        </w:t>
      </w:r>
      <w:proofErr w:type="gramStart"/>
      <w:r>
        <w:t>,[</w:t>
      </w:r>
      <w:proofErr w:type="spellStart"/>
      <w:proofErr w:type="gramEnd"/>
      <w:r>
        <w:t>MCommissionCode</w:t>
      </w:r>
      <w:proofErr w:type="spellEnd"/>
      <w:r>
        <w:t>]</w:t>
      </w:r>
    </w:p>
    <w:p w14:paraId="725DF63D" w14:textId="77777777" w:rsidR="00883B8C" w:rsidRDefault="00883B8C" w:rsidP="00883B8C">
      <w:pPr>
        <w:spacing w:after="0" w:line="240" w:lineRule="auto"/>
        <w:ind w:left="720"/>
      </w:pPr>
      <w:r>
        <w:lastRenderedPageBreak/>
        <w:t xml:space="preserve">        </w:t>
      </w:r>
      <w:proofErr w:type="gramStart"/>
      <w:r>
        <w:t>,[</w:t>
      </w:r>
      <w:proofErr w:type="gramEnd"/>
      <w:r>
        <w:t>MDiscPct1]</w:t>
      </w:r>
    </w:p>
    <w:p w14:paraId="19BC6BD0" w14:textId="77777777" w:rsidR="00883B8C" w:rsidRDefault="00883B8C" w:rsidP="00883B8C">
      <w:pPr>
        <w:spacing w:after="0" w:line="240" w:lineRule="auto"/>
        <w:ind w:left="720"/>
      </w:pPr>
      <w:r>
        <w:t xml:space="preserve">        </w:t>
      </w:r>
      <w:proofErr w:type="gramStart"/>
      <w:r>
        <w:t>,[</w:t>
      </w:r>
      <w:proofErr w:type="gramEnd"/>
      <w:r>
        <w:t>MDiscPct2]</w:t>
      </w:r>
    </w:p>
    <w:p w14:paraId="6C80C288" w14:textId="77777777" w:rsidR="00883B8C" w:rsidRDefault="00883B8C" w:rsidP="00883B8C">
      <w:pPr>
        <w:spacing w:after="0" w:line="240" w:lineRule="auto"/>
        <w:ind w:left="720"/>
      </w:pPr>
      <w:r>
        <w:t xml:space="preserve">        </w:t>
      </w:r>
      <w:proofErr w:type="gramStart"/>
      <w:r>
        <w:t>,[</w:t>
      </w:r>
      <w:proofErr w:type="gramEnd"/>
      <w:r>
        <w:t>MDiscPct3]</w:t>
      </w:r>
    </w:p>
    <w:p w14:paraId="22B3CF8C" w14:textId="77777777" w:rsidR="00883B8C" w:rsidRDefault="00883B8C" w:rsidP="00883B8C">
      <w:pPr>
        <w:spacing w:after="0" w:line="240" w:lineRule="auto"/>
        <w:ind w:left="720"/>
      </w:pPr>
      <w:r>
        <w:t xml:space="preserve">        </w:t>
      </w:r>
      <w:proofErr w:type="gramStart"/>
      <w:r>
        <w:t>,[</w:t>
      </w:r>
      <w:proofErr w:type="spellStart"/>
      <w:proofErr w:type="gramEnd"/>
      <w:r>
        <w:t>MDiscValFlag</w:t>
      </w:r>
      <w:proofErr w:type="spellEnd"/>
      <w:r>
        <w:t>]</w:t>
      </w:r>
    </w:p>
    <w:p w14:paraId="672DF650" w14:textId="77777777" w:rsidR="00883B8C" w:rsidRDefault="00883B8C" w:rsidP="00883B8C">
      <w:pPr>
        <w:spacing w:after="0" w:line="240" w:lineRule="auto"/>
        <w:ind w:left="720"/>
      </w:pPr>
      <w:r>
        <w:t xml:space="preserve">        </w:t>
      </w:r>
      <w:proofErr w:type="gramStart"/>
      <w:r>
        <w:t>,[</w:t>
      </w:r>
      <w:proofErr w:type="spellStart"/>
      <w:proofErr w:type="gramEnd"/>
      <w:r>
        <w:t>MDiscValue</w:t>
      </w:r>
      <w:proofErr w:type="spellEnd"/>
      <w:r>
        <w:t>]</w:t>
      </w:r>
    </w:p>
    <w:p w14:paraId="694F4DB3" w14:textId="77777777" w:rsidR="00883B8C" w:rsidRDefault="00883B8C" w:rsidP="00883B8C">
      <w:pPr>
        <w:spacing w:after="0" w:line="240" w:lineRule="auto"/>
        <w:ind w:left="720"/>
      </w:pPr>
      <w:r>
        <w:t xml:space="preserve">        </w:t>
      </w:r>
      <w:proofErr w:type="gramStart"/>
      <w:r>
        <w:t>,[</w:t>
      </w:r>
      <w:proofErr w:type="spellStart"/>
      <w:proofErr w:type="gramEnd"/>
      <w:r>
        <w:t>MProductClass</w:t>
      </w:r>
      <w:proofErr w:type="spellEnd"/>
      <w:r>
        <w:t>]</w:t>
      </w:r>
    </w:p>
    <w:p w14:paraId="2264C8C9" w14:textId="77777777" w:rsidR="00883B8C" w:rsidRDefault="00883B8C" w:rsidP="00883B8C">
      <w:pPr>
        <w:spacing w:after="0" w:line="240" w:lineRule="auto"/>
        <w:ind w:left="720"/>
      </w:pPr>
      <w:r>
        <w:t xml:space="preserve">        </w:t>
      </w:r>
      <w:proofErr w:type="gramStart"/>
      <w:r>
        <w:t>,[</w:t>
      </w:r>
      <w:proofErr w:type="spellStart"/>
      <w:proofErr w:type="gramEnd"/>
      <w:r>
        <w:t>MTaxCode</w:t>
      </w:r>
      <w:proofErr w:type="spellEnd"/>
      <w:r>
        <w:t>]</w:t>
      </w:r>
    </w:p>
    <w:p w14:paraId="0F778B0F" w14:textId="77777777" w:rsidR="00883B8C" w:rsidRDefault="00883B8C" w:rsidP="00883B8C">
      <w:pPr>
        <w:spacing w:after="0" w:line="240" w:lineRule="auto"/>
        <w:ind w:left="720"/>
      </w:pPr>
      <w:r>
        <w:t xml:space="preserve">        </w:t>
      </w:r>
      <w:proofErr w:type="gramStart"/>
      <w:r>
        <w:t>,[</w:t>
      </w:r>
      <w:proofErr w:type="spellStart"/>
      <w:proofErr w:type="gramEnd"/>
      <w:r>
        <w:t>MLineShipDate</w:t>
      </w:r>
      <w:proofErr w:type="spellEnd"/>
      <w:r>
        <w:t>]</w:t>
      </w:r>
    </w:p>
    <w:p w14:paraId="781E6F39" w14:textId="77777777" w:rsidR="00883B8C" w:rsidRDefault="00883B8C" w:rsidP="00883B8C">
      <w:pPr>
        <w:spacing w:after="0" w:line="240" w:lineRule="auto"/>
        <w:ind w:left="720"/>
      </w:pPr>
      <w:r>
        <w:t xml:space="preserve">        </w:t>
      </w:r>
      <w:proofErr w:type="gramStart"/>
      <w:r>
        <w:t>,[</w:t>
      </w:r>
      <w:proofErr w:type="spellStart"/>
      <w:proofErr w:type="gramEnd"/>
      <w:r>
        <w:t>MAllocStatSched</w:t>
      </w:r>
      <w:proofErr w:type="spellEnd"/>
      <w:r>
        <w:t>]</w:t>
      </w:r>
    </w:p>
    <w:p w14:paraId="429DE76D" w14:textId="77777777" w:rsidR="00883B8C" w:rsidRDefault="00883B8C" w:rsidP="00883B8C">
      <w:pPr>
        <w:spacing w:after="0" w:line="240" w:lineRule="auto"/>
        <w:ind w:left="720"/>
      </w:pPr>
      <w:r>
        <w:t xml:space="preserve">        </w:t>
      </w:r>
      <w:proofErr w:type="gramStart"/>
      <w:r>
        <w:t>,[</w:t>
      </w:r>
      <w:proofErr w:type="spellStart"/>
      <w:proofErr w:type="gramEnd"/>
      <w:r>
        <w:t>MFstTaxCode</w:t>
      </w:r>
      <w:proofErr w:type="spellEnd"/>
      <w:r>
        <w:t>]</w:t>
      </w:r>
    </w:p>
    <w:p w14:paraId="3EC4150B" w14:textId="77777777" w:rsidR="00883B8C" w:rsidRDefault="00883B8C" w:rsidP="00883B8C">
      <w:pPr>
        <w:spacing w:after="0" w:line="240" w:lineRule="auto"/>
        <w:ind w:left="720"/>
      </w:pPr>
      <w:r>
        <w:t xml:space="preserve">        </w:t>
      </w:r>
      <w:proofErr w:type="gramStart"/>
      <w:r>
        <w:t>,[</w:t>
      </w:r>
      <w:proofErr w:type="spellStart"/>
      <w:proofErr w:type="gramEnd"/>
      <w:r>
        <w:t>MStockUnitMass</w:t>
      </w:r>
      <w:proofErr w:type="spellEnd"/>
      <w:r>
        <w:t>]</w:t>
      </w:r>
    </w:p>
    <w:p w14:paraId="036815AD" w14:textId="77777777" w:rsidR="00883B8C" w:rsidRDefault="00883B8C" w:rsidP="00883B8C">
      <w:pPr>
        <w:spacing w:after="0" w:line="240" w:lineRule="auto"/>
        <w:ind w:left="720"/>
      </w:pPr>
      <w:r>
        <w:t xml:space="preserve">        </w:t>
      </w:r>
      <w:proofErr w:type="gramStart"/>
      <w:r>
        <w:t>,[</w:t>
      </w:r>
      <w:proofErr w:type="spellStart"/>
      <w:proofErr w:type="gramEnd"/>
      <w:r>
        <w:t>MStockUnitVol</w:t>
      </w:r>
      <w:proofErr w:type="spellEnd"/>
      <w:r>
        <w:t>]</w:t>
      </w:r>
    </w:p>
    <w:p w14:paraId="4B1436AF" w14:textId="77777777" w:rsidR="00883B8C" w:rsidRDefault="00883B8C" w:rsidP="00883B8C">
      <w:pPr>
        <w:spacing w:after="0" w:line="240" w:lineRule="auto"/>
        <w:ind w:left="720"/>
      </w:pPr>
      <w:r>
        <w:t xml:space="preserve">        </w:t>
      </w:r>
      <w:proofErr w:type="gramStart"/>
      <w:r>
        <w:t>,[</w:t>
      </w:r>
      <w:proofErr w:type="spellStart"/>
      <w:proofErr w:type="gramEnd"/>
      <w:r>
        <w:t>MPriceCode</w:t>
      </w:r>
      <w:proofErr w:type="spellEnd"/>
      <w:r>
        <w:t>]</w:t>
      </w:r>
    </w:p>
    <w:p w14:paraId="6182B130" w14:textId="77777777" w:rsidR="00883B8C" w:rsidRDefault="00883B8C" w:rsidP="00883B8C">
      <w:pPr>
        <w:spacing w:after="0" w:line="240" w:lineRule="auto"/>
        <w:ind w:left="720"/>
      </w:pPr>
      <w:r>
        <w:t xml:space="preserve">        </w:t>
      </w:r>
      <w:proofErr w:type="gramStart"/>
      <w:r>
        <w:t>,[</w:t>
      </w:r>
      <w:proofErr w:type="spellStart"/>
      <w:proofErr w:type="gramEnd"/>
      <w:r>
        <w:t>MConvFactAlloc</w:t>
      </w:r>
      <w:proofErr w:type="spellEnd"/>
      <w:r>
        <w:t>]</w:t>
      </w:r>
    </w:p>
    <w:p w14:paraId="6DD46191" w14:textId="77777777" w:rsidR="00883B8C" w:rsidRDefault="00883B8C" w:rsidP="00883B8C">
      <w:pPr>
        <w:spacing w:after="0" w:line="240" w:lineRule="auto"/>
        <w:ind w:left="720"/>
      </w:pPr>
      <w:r>
        <w:t xml:space="preserve">        </w:t>
      </w:r>
      <w:proofErr w:type="gramStart"/>
      <w:r>
        <w:t>,[</w:t>
      </w:r>
      <w:proofErr w:type="spellStart"/>
      <w:proofErr w:type="gramEnd"/>
      <w:r>
        <w:t>MMulDivQtyFct</w:t>
      </w:r>
      <w:proofErr w:type="spellEnd"/>
      <w:r>
        <w:t>]</w:t>
      </w:r>
    </w:p>
    <w:p w14:paraId="07AFDD6F" w14:textId="77777777" w:rsidR="00883B8C" w:rsidRDefault="00883B8C" w:rsidP="00883B8C">
      <w:pPr>
        <w:spacing w:after="0" w:line="240" w:lineRule="auto"/>
        <w:ind w:left="720"/>
      </w:pPr>
      <w:r>
        <w:t xml:space="preserve">        </w:t>
      </w:r>
      <w:proofErr w:type="gramStart"/>
      <w:r>
        <w:t>,[</w:t>
      </w:r>
      <w:proofErr w:type="spellStart"/>
      <w:proofErr w:type="gramEnd"/>
      <w:r>
        <w:t>MTraceableType</w:t>
      </w:r>
      <w:proofErr w:type="spellEnd"/>
      <w:r>
        <w:t>]</w:t>
      </w:r>
    </w:p>
    <w:p w14:paraId="00CE9237" w14:textId="77777777" w:rsidR="00883B8C" w:rsidRDefault="00883B8C" w:rsidP="00883B8C">
      <w:pPr>
        <w:spacing w:after="0" w:line="240" w:lineRule="auto"/>
        <w:ind w:left="720"/>
      </w:pPr>
      <w:r>
        <w:t xml:space="preserve">        </w:t>
      </w:r>
      <w:proofErr w:type="gramStart"/>
      <w:r>
        <w:t>,[</w:t>
      </w:r>
      <w:proofErr w:type="spellStart"/>
      <w:proofErr w:type="gramEnd"/>
      <w:r>
        <w:t>MMpsFlag</w:t>
      </w:r>
      <w:proofErr w:type="spellEnd"/>
      <w:r>
        <w:t>]</w:t>
      </w:r>
    </w:p>
    <w:p w14:paraId="0FCC05E0" w14:textId="77777777" w:rsidR="00883B8C" w:rsidRDefault="00883B8C" w:rsidP="00883B8C">
      <w:pPr>
        <w:spacing w:after="0" w:line="240" w:lineRule="auto"/>
        <w:ind w:left="720"/>
      </w:pPr>
      <w:r>
        <w:t xml:space="preserve">        </w:t>
      </w:r>
      <w:proofErr w:type="gramStart"/>
      <w:r>
        <w:t>,[</w:t>
      </w:r>
      <w:proofErr w:type="spellStart"/>
      <w:proofErr w:type="gramEnd"/>
      <w:r>
        <w:t>MPickingSlip</w:t>
      </w:r>
      <w:proofErr w:type="spellEnd"/>
      <w:r>
        <w:t>]</w:t>
      </w:r>
    </w:p>
    <w:p w14:paraId="210A1734" w14:textId="77777777" w:rsidR="00883B8C" w:rsidRDefault="00883B8C" w:rsidP="00883B8C">
      <w:pPr>
        <w:spacing w:after="0" w:line="240" w:lineRule="auto"/>
        <w:ind w:left="720"/>
      </w:pPr>
      <w:r>
        <w:t xml:space="preserve">        </w:t>
      </w:r>
      <w:proofErr w:type="gramStart"/>
      <w:r>
        <w:t>,[</w:t>
      </w:r>
      <w:proofErr w:type="spellStart"/>
      <w:proofErr w:type="gramEnd"/>
      <w:r>
        <w:t>MMovementReqd</w:t>
      </w:r>
      <w:proofErr w:type="spellEnd"/>
      <w:r>
        <w:t>]</w:t>
      </w:r>
    </w:p>
    <w:p w14:paraId="1B28E70B" w14:textId="77777777" w:rsidR="00883B8C" w:rsidRDefault="00883B8C" w:rsidP="00883B8C">
      <w:pPr>
        <w:spacing w:after="0" w:line="240" w:lineRule="auto"/>
        <w:ind w:left="720"/>
      </w:pPr>
      <w:r>
        <w:t xml:space="preserve">        </w:t>
      </w:r>
      <w:proofErr w:type="gramStart"/>
      <w:r>
        <w:t>,[</w:t>
      </w:r>
      <w:proofErr w:type="spellStart"/>
      <w:proofErr w:type="gramEnd"/>
      <w:r>
        <w:t>MSerialMethod</w:t>
      </w:r>
      <w:proofErr w:type="spellEnd"/>
      <w:r>
        <w:t>]</w:t>
      </w:r>
    </w:p>
    <w:p w14:paraId="0B345539" w14:textId="77777777" w:rsidR="00883B8C" w:rsidRDefault="00883B8C" w:rsidP="00883B8C">
      <w:pPr>
        <w:spacing w:after="0" w:line="240" w:lineRule="auto"/>
        <w:ind w:left="720"/>
      </w:pPr>
      <w:r>
        <w:t xml:space="preserve">        </w:t>
      </w:r>
      <w:proofErr w:type="gramStart"/>
      <w:r>
        <w:t>,[</w:t>
      </w:r>
      <w:proofErr w:type="spellStart"/>
      <w:proofErr w:type="gramEnd"/>
      <w:r>
        <w:t>MZeroQtyCrNote</w:t>
      </w:r>
      <w:proofErr w:type="spellEnd"/>
      <w:r>
        <w:t>]</w:t>
      </w:r>
    </w:p>
    <w:p w14:paraId="71B61AB9" w14:textId="77777777" w:rsidR="00883B8C" w:rsidRDefault="00883B8C" w:rsidP="00883B8C">
      <w:pPr>
        <w:spacing w:after="0" w:line="240" w:lineRule="auto"/>
        <w:ind w:left="720"/>
      </w:pPr>
      <w:r>
        <w:t xml:space="preserve">        </w:t>
      </w:r>
      <w:proofErr w:type="gramStart"/>
      <w:r>
        <w:t>,[</w:t>
      </w:r>
      <w:proofErr w:type="spellStart"/>
      <w:proofErr w:type="gramEnd"/>
      <w:r>
        <w:t>MAbcApplied</w:t>
      </w:r>
      <w:proofErr w:type="spellEnd"/>
      <w:r>
        <w:t>]</w:t>
      </w:r>
    </w:p>
    <w:p w14:paraId="722C1770" w14:textId="77777777" w:rsidR="00883B8C" w:rsidRDefault="00883B8C" w:rsidP="00883B8C">
      <w:pPr>
        <w:spacing w:after="0" w:line="240" w:lineRule="auto"/>
        <w:ind w:left="720"/>
      </w:pPr>
      <w:r>
        <w:t xml:space="preserve">        </w:t>
      </w:r>
      <w:proofErr w:type="gramStart"/>
      <w:r>
        <w:t>,[</w:t>
      </w:r>
      <w:proofErr w:type="spellStart"/>
      <w:proofErr w:type="gramEnd"/>
      <w:r>
        <w:t>MMpsGrossReqd</w:t>
      </w:r>
      <w:proofErr w:type="spellEnd"/>
      <w:r>
        <w:t>]</w:t>
      </w:r>
    </w:p>
    <w:p w14:paraId="208C1F65" w14:textId="77777777" w:rsidR="00883B8C" w:rsidRDefault="00883B8C" w:rsidP="00883B8C">
      <w:pPr>
        <w:spacing w:after="0" w:line="240" w:lineRule="auto"/>
        <w:ind w:left="720"/>
      </w:pPr>
      <w:r>
        <w:t xml:space="preserve">        </w:t>
      </w:r>
      <w:proofErr w:type="gramStart"/>
      <w:r>
        <w:t>,[</w:t>
      </w:r>
      <w:proofErr w:type="spellStart"/>
      <w:proofErr w:type="gramEnd"/>
      <w:r>
        <w:t>MContract</w:t>
      </w:r>
      <w:proofErr w:type="spellEnd"/>
      <w:r>
        <w:t>]</w:t>
      </w:r>
    </w:p>
    <w:p w14:paraId="3A9D3B56" w14:textId="77777777" w:rsidR="00883B8C" w:rsidRDefault="00883B8C" w:rsidP="00883B8C">
      <w:pPr>
        <w:spacing w:after="0" w:line="240" w:lineRule="auto"/>
        <w:ind w:left="720"/>
      </w:pPr>
      <w:r>
        <w:t xml:space="preserve">        </w:t>
      </w:r>
      <w:proofErr w:type="gramStart"/>
      <w:r>
        <w:t>,[</w:t>
      </w:r>
      <w:proofErr w:type="spellStart"/>
      <w:proofErr w:type="gramEnd"/>
      <w:r>
        <w:t>MBuyingGroup</w:t>
      </w:r>
      <w:proofErr w:type="spellEnd"/>
      <w:r>
        <w:t>]</w:t>
      </w:r>
    </w:p>
    <w:p w14:paraId="3CFA1D52" w14:textId="77777777" w:rsidR="00883B8C" w:rsidRDefault="00883B8C" w:rsidP="00883B8C">
      <w:pPr>
        <w:spacing w:after="0" w:line="240" w:lineRule="auto"/>
        <w:ind w:left="720"/>
      </w:pPr>
      <w:r>
        <w:t xml:space="preserve">        </w:t>
      </w:r>
      <w:proofErr w:type="gramStart"/>
      <w:r>
        <w:t>,[</w:t>
      </w:r>
      <w:proofErr w:type="spellStart"/>
      <w:proofErr w:type="gramEnd"/>
      <w:r>
        <w:t>MCusSupStkCode</w:t>
      </w:r>
      <w:proofErr w:type="spellEnd"/>
      <w:r>
        <w:t>]</w:t>
      </w:r>
    </w:p>
    <w:p w14:paraId="6243ACC7" w14:textId="77777777" w:rsidR="00883B8C" w:rsidRDefault="00883B8C" w:rsidP="00883B8C">
      <w:pPr>
        <w:spacing w:after="0" w:line="240" w:lineRule="auto"/>
        <w:ind w:left="720"/>
      </w:pPr>
      <w:r>
        <w:t xml:space="preserve">        </w:t>
      </w:r>
      <w:proofErr w:type="gramStart"/>
      <w:r>
        <w:t>,[</w:t>
      </w:r>
      <w:proofErr w:type="spellStart"/>
      <w:proofErr w:type="gramEnd"/>
      <w:r>
        <w:t>MCusRetailPrice</w:t>
      </w:r>
      <w:proofErr w:type="spellEnd"/>
      <w:r>
        <w:t>]</w:t>
      </w:r>
    </w:p>
    <w:p w14:paraId="59482DE6" w14:textId="77777777" w:rsidR="00883B8C" w:rsidRDefault="00883B8C" w:rsidP="00883B8C">
      <w:pPr>
        <w:spacing w:after="0" w:line="240" w:lineRule="auto"/>
        <w:ind w:left="720"/>
      </w:pPr>
      <w:r>
        <w:t xml:space="preserve">        </w:t>
      </w:r>
      <w:proofErr w:type="gramStart"/>
      <w:r>
        <w:t>,[</w:t>
      </w:r>
      <w:proofErr w:type="spellStart"/>
      <w:proofErr w:type="gramEnd"/>
      <w:r>
        <w:t>MTariffCode</w:t>
      </w:r>
      <w:proofErr w:type="spellEnd"/>
      <w:r>
        <w:t>]</w:t>
      </w:r>
    </w:p>
    <w:p w14:paraId="4115C811" w14:textId="77777777" w:rsidR="00883B8C" w:rsidRDefault="00883B8C" w:rsidP="00883B8C">
      <w:pPr>
        <w:spacing w:after="0" w:line="240" w:lineRule="auto"/>
        <w:ind w:left="720"/>
      </w:pPr>
      <w:r>
        <w:t xml:space="preserve">        </w:t>
      </w:r>
      <w:proofErr w:type="gramStart"/>
      <w:r>
        <w:t>,[</w:t>
      </w:r>
      <w:proofErr w:type="spellStart"/>
      <w:proofErr w:type="gramEnd"/>
      <w:r>
        <w:t>MLineReceiptDat</w:t>
      </w:r>
      <w:proofErr w:type="spellEnd"/>
      <w:r>
        <w:t>]</w:t>
      </w:r>
    </w:p>
    <w:p w14:paraId="7BA90326" w14:textId="77777777" w:rsidR="00883B8C" w:rsidRDefault="00883B8C" w:rsidP="00883B8C">
      <w:pPr>
        <w:spacing w:after="0" w:line="240" w:lineRule="auto"/>
        <w:ind w:left="720"/>
      </w:pPr>
      <w:r>
        <w:t xml:space="preserve">        </w:t>
      </w:r>
      <w:proofErr w:type="gramStart"/>
      <w:r>
        <w:t>,[</w:t>
      </w:r>
      <w:proofErr w:type="spellStart"/>
      <w:proofErr w:type="gramEnd"/>
      <w:r>
        <w:t>MLeadTime</w:t>
      </w:r>
      <w:proofErr w:type="spellEnd"/>
      <w:r>
        <w:t>]</w:t>
      </w:r>
    </w:p>
    <w:p w14:paraId="1DEAB3E1" w14:textId="77777777" w:rsidR="00883B8C" w:rsidRDefault="00883B8C" w:rsidP="00883B8C">
      <w:pPr>
        <w:spacing w:after="0" w:line="240" w:lineRule="auto"/>
        <w:ind w:left="720"/>
      </w:pPr>
      <w:r>
        <w:t xml:space="preserve">        </w:t>
      </w:r>
      <w:proofErr w:type="gramStart"/>
      <w:r>
        <w:t>,[</w:t>
      </w:r>
      <w:proofErr w:type="spellStart"/>
      <w:proofErr w:type="gramEnd"/>
      <w:r>
        <w:t>MTrfCostMult</w:t>
      </w:r>
      <w:proofErr w:type="spellEnd"/>
      <w:r>
        <w:t>]</w:t>
      </w:r>
    </w:p>
    <w:p w14:paraId="500387F1" w14:textId="77777777" w:rsidR="00883B8C" w:rsidRDefault="00883B8C" w:rsidP="00883B8C">
      <w:pPr>
        <w:spacing w:after="0" w:line="240" w:lineRule="auto"/>
        <w:ind w:left="720"/>
      </w:pPr>
      <w:r>
        <w:t xml:space="preserve">        </w:t>
      </w:r>
      <w:proofErr w:type="gramStart"/>
      <w:r>
        <w:t>,[</w:t>
      </w:r>
      <w:proofErr w:type="spellStart"/>
      <w:proofErr w:type="gramEnd"/>
      <w:r>
        <w:t>MSupplementaryUn</w:t>
      </w:r>
      <w:proofErr w:type="spellEnd"/>
      <w:r>
        <w:t>]</w:t>
      </w:r>
    </w:p>
    <w:p w14:paraId="32831426" w14:textId="77777777" w:rsidR="00883B8C" w:rsidRDefault="00883B8C" w:rsidP="00883B8C">
      <w:pPr>
        <w:spacing w:after="0" w:line="240" w:lineRule="auto"/>
        <w:ind w:left="720"/>
      </w:pPr>
      <w:r>
        <w:t xml:space="preserve">        </w:t>
      </w:r>
      <w:proofErr w:type="gramStart"/>
      <w:r>
        <w:t>,[</w:t>
      </w:r>
      <w:proofErr w:type="spellStart"/>
      <w:proofErr w:type="gramEnd"/>
      <w:r>
        <w:t>MReviewFlag</w:t>
      </w:r>
      <w:proofErr w:type="spellEnd"/>
      <w:r>
        <w:t>]</w:t>
      </w:r>
    </w:p>
    <w:p w14:paraId="69A8C959" w14:textId="77777777" w:rsidR="00883B8C" w:rsidRDefault="00883B8C" w:rsidP="00883B8C">
      <w:pPr>
        <w:spacing w:after="0" w:line="240" w:lineRule="auto"/>
        <w:ind w:left="720"/>
      </w:pPr>
      <w:r>
        <w:t xml:space="preserve">        </w:t>
      </w:r>
      <w:proofErr w:type="gramStart"/>
      <w:r>
        <w:t>,[</w:t>
      </w:r>
      <w:proofErr w:type="spellStart"/>
      <w:proofErr w:type="gramEnd"/>
      <w:r>
        <w:t>MReviewStatus</w:t>
      </w:r>
      <w:proofErr w:type="spellEnd"/>
      <w:r>
        <w:t>]</w:t>
      </w:r>
    </w:p>
    <w:p w14:paraId="0B41497B" w14:textId="77777777" w:rsidR="00883B8C" w:rsidRDefault="00883B8C" w:rsidP="00883B8C">
      <w:pPr>
        <w:spacing w:after="0" w:line="240" w:lineRule="auto"/>
        <w:ind w:left="720"/>
      </w:pPr>
      <w:r>
        <w:t xml:space="preserve">        </w:t>
      </w:r>
      <w:proofErr w:type="gramStart"/>
      <w:r>
        <w:t>,[</w:t>
      </w:r>
      <w:proofErr w:type="spellStart"/>
      <w:proofErr w:type="gramEnd"/>
      <w:r>
        <w:t>MInvoicePrinted</w:t>
      </w:r>
      <w:proofErr w:type="spellEnd"/>
      <w:r>
        <w:t>]</w:t>
      </w:r>
    </w:p>
    <w:p w14:paraId="62ACA79B" w14:textId="77777777" w:rsidR="00883B8C" w:rsidRDefault="00883B8C" w:rsidP="00883B8C">
      <w:pPr>
        <w:spacing w:after="0" w:line="240" w:lineRule="auto"/>
        <w:ind w:left="720"/>
      </w:pPr>
      <w:r>
        <w:t xml:space="preserve">        </w:t>
      </w:r>
      <w:proofErr w:type="gramStart"/>
      <w:r>
        <w:t>,[</w:t>
      </w:r>
      <w:proofErr w:type="spellStart"/>
      <w:proofErr w:type="gramEnd"/>
      <w:r>
        <w:t>MDelNotePrinted</w:t>
      </w:r>
      <w:proofErr w:type="spellEnd"/>
      <w:r>
        <w:t>]</w:t>
      </w:r>
    </w:p>
    <w:p w14:paraId="14A6E0CB" w14:textId="77777777" w:rsidR="00883B8C" w:rsidRDefault="00883B8C" w:rsidP="00883B8C">
      <w:pPr>
        <w:spacing w:after="0" w:line="240" w:lineRule="auto"/>
        <w:ind w:left="720"/>
      </w:pPr>
      <w:r>
        <w:t xml:space="preserve">        </w:t>
      </w:r>
      <w:proofErr w:type="gramStart"/>
      <w:r>
        <w:t>,[</w:t>
      </w:r>
      <w:proofErr w:type="spellStart"/>
      <w:proofErr w:type="gramEnd"/>
      <w:r>
        <w:t>MOrdAckPrinted</w:t>
      </w:r>
      <w:proofErr w:type="spellEnd"/>
      <w:r>
        <w:t>]</w:t>
      </w:r>
    </w:p>
    <w:p w14:paraId="610A8C68" w14:textId="77777777" w:rsidR="00883B8C" w:rsidRDefault="00883B8C" w:rsidP="00883B8C">
      <w:pPr>
        <w:spacing w:after="0" w:line="240" w:lineRule="auto"/>
        <w:ind w:left="720"/>
      </w:pPr>
      <w:r>
        <w:t xml:space="preserve">        </w:t>
      </w:r>
      <w:proofErr w:type="gramStart"/>
      <w:r>
        <w:t>,[</w:t>
      </w:r>
      <w:proofErr w:type="spellStart"/>
      <w:proofErr w:type="gramEnd"/>
      <w:r>
        <w:t>MHierarchyJob</w:t>
      </w:r>
      <w:proofErr w:type="spellEnd"/>
      <w:r>
        <w:t>]</w:t>
      </w:r>
    </w:p>
    <w:p w14:paraId="6CB9689D" w14:textId="77777777" w:rsidR="00883B8C" w:rsidRDefault="00883B8C" w:rsidP="00883B8C">
      <w:pPr>
        <w:spacing w:after="0" w:line="240" w:lineRule="auto"/>
        <w:ind w:left="720"/>
      </w:pPr>
      <w:r>
        <w:lastRenderedPageBreak/>
        <w:t xml:space="preserve">        </w:t>
      </w:r>
      <w:proofErr w:type="gramStart"/>
      <w:r>
        <w:t>,[</w:t>
      </w:r>
      <w:proofErr w:type="spellStart"/>
      <w:proofErr w:type="gramEnd"/>
      <w:r>
        <w:t>MCustRequestDat</w:t>
      </w:r>
      <w:proofErr w:type="spellEnd"/>
      <w:r>
        <w:t>]</w:t>
      </w:r>
    </w:p>
    <w:p w14:paraId="1FEF5263" w14:textId="77777777" w:rsidR="00883B8C" w:rsidRDefault="00883B8C" w:rsidP="00883B8C">
      <w:pPr>
        <w:spacing w:after="0" w:line="240" w:lineRule="auto"/>
        <w:ind w:left="720"/>
      </w:pPr>
      <w:r>
        <w:t xml:space="preserve">        </w:t>
      </w:r>
      <w:proofErr w:type="gramStart"/>
      <w:r>
        <w:t>,[</w:t>
      </w:r>
      <w:proofErr w:type="spellStart"/>
      <w:proofErr w:type="gramEnd"/>
      <w:r>
        <w:t>MLastDelNote</w:t>
      </w:r>
      <w:proofErr w:type="spellEnd"/>
      <w:r>
        <w:t>]</w:t>
      </w:r>
    </w:p>
    <w:p w14:paraId="3B38637A" w14:textId="77777777" w:rsidR="00883B8C" w:rsidRDefault="00883B8C" w:rsidP="00883B8C">
      <w:pPr>
        <w:spacing w:after="0" w:line="240" w:lineRule="auto"/>
        <w:ind w:left="720"/>
      </w:pPr>
      <w:r>
        <w:t xml:space="preserve">        </w:t>
      </w:r>
      <w:proofErr w:type="gramStart"/>
      <w:r>
        <w:t>,[</w:t>
      </w:r>
      <w:proofErr w:type="spellStart"/>
      <w:proofErr w:type="gramEnd"/>
      <w:r>
        <w:t>MUserDef</w:t>
      </w:r>
      <w:proofErr w:type="spellEnd"/>
      <w:r>
        <w:t>]</w:t>
      </w:r>
    </w:p>
    <w:p w14:paraId="7D4D0C0B" w14:textId="77777777" w:rsidR="00883B8C" w:rsidRDefault="00883B8C" w:rsidP="00883B8C">
      <w:pPr>
        <w:spacing w:after="0" w:line="240" w:lineRule="auto"/>
        <w:ind w:left="720"/>
      </w:pPr>
      <w:r>
        <w:t xml:space="preserve">        </w:t>
      </w:r>
      <w:proofErr w:type="gramStart"/>
      <w:r>
        <w:t>,[</w:t>
      </w:r>
      <w:proofErr w:type="spellStart"/>
      <w:proofErr w:type="gramEnd"/>
      <w:r>
        <w:t>MQtyDispatched</w:t>
      </w:r>
      <w:proofErr w:type="spellEnd"/>
      <w:r>
        <w:t>]</w:t>
      </w:r>
    </w:p>
    <w:p w14:paraId="0FD40234" w14:textId="77777777" w:rsidR="00883B8C" w:rsidRDefault="00883B8C" w:rsidP="00883B8C">
      <w:pPr>
        <w:spacing w:after="0" w:line="240" w:lineRule="auto"/>
        <w:ind w:left="720"/>
      </w:pPr>
      <w:r>
        <w:t xml:space="preserve">        </w:t>
      </w:r>
      <w:proofErr w:type="gramStart"/>
      <w:r>
        <w:t>,[</w:t>
      </w:r>
      <w:proofErr w:type="spellStart"/>
      <w:proofErr w:type="gramEnd"/>
      <w:r>
        <w:t>MDiscChanged</w:t>
      </w:r>
      <w:proofErr w:type="spellEnd"/>
      <w:r>
        <w:t>]</w:t>
      </w:r>
    </w:p>
    <w:p w14:paraId="53653046" w14:textId="77777777" w:rsidR="00883B8C" w:rsidRDefault="00883B8C" w:rsidP="00883B8C">
      <w:pPr>
        <w:spacing w:after="0" w:line="240" w:lineRule="auto"/>
        <w:ind w:left="720"/>
      </w:pPr>
      <w:r>
        <w:t xml:space="preserve">        </w:t>
      </w:r>
      <w:proofErr w:type="gramStart"/>
      <w:r>
        <w:t>,[</w:t>
      </w:r>
      <w:proofErr w:type="spellStart"/>
      <w:proofErr w:type="gramEnd"/>
      <w:r>
        <w:t>MCreditOrderNo</w:t>
      </w:r>
      <w:proofErr w:type="spellEnd"/>
      <w:r>
        <w:t>]</w:t>
      </w:r>
    </w:p>
    <w:p w14:paraId="6BF9CDC9" w14:textId="77777777" w:rsidR="00883B8C" w:rsidRDefault="00883B8C" w:rsidP="00883B8C">
      <w:pPr>
        <w:spacing w:after="0" w:line="240" w:lineRule="auto"/>
        <w:ind w:left="720"/>
      </w:pPr>
      <w:r>
        <w:t xml:space="preserve">        </w:t>
      </w:r>
      <w:proofErr w:type="gramStart"/>
      <w:r>
        <w:t>,[</w:t>
      </w:r>
      <w:proofErr w:type="spellStart"/>
      <w:proofErr w:type="gramEnd"/>
      <w:r>
        <w:t>MCreditOrderLine</w:t>
      </w:r>
      <w:proofErr w:type="spellEnd"/>
      <w:r>
        <w:t>]</w:t>
      </w:r>
    </w:p>
    <w:p w14:paraId="6958887C" w14:textId="77777777" w:rsidR="00883B8C" w:rsidRDefault="00883B8C" w:rsidP="00883B8C">
      <w:pPr>
        <w:spacing w:after="0" w:line="240" w:lineRule="auto"/>
        <w:ind w:left="720"/>
      </w:pPr>
      <w:r>
        <w:t xml:space="preserve">        </w:t>
      </w:r>
      <w:proofErr w:type="gramStart"/>
      <w:r>
        <w:t>,[</w:t>
      </w:r>
      <w:proofErr w:type="spellStart"/>
      <w:proofErr w:type="gramEnd"/>
      <w:r>
        <w:t>MUnitQuantity</w:t>
      </w:r>
      <w:proofErr w:type="spellEnd"/>
      <w:r>
        <w:t>]</w:t>
      </w:r>
    </w:p>
    <w:p w14:paraId="0478EF9E" w14:textId="77777777" w:rsidR="00883B8C" w:rsidRDefault="00883B8C" w:rsidP="00883B8C">
      <w:pPr>
        <w:spacing w:after="0" w:line="240" w:lineRule="auto"/>
        <w:ind w:left="720"/>
      </w:pPr>
      <w:r>
        <w:t xml:space="preserve">        </w:t>
      </w:r>
      <w:proofErr w:type="gramStart"/>
      <w:r>
        <w:t>,[</w:t>
      </w:r>
      <w:proofErr w:type="spellStart"/>
      <w:proofErr w:type="gramEnd"/>
      <w:r>
        <w:t>MConvFactUnitQ</w:t>
      </w:r>
      <w:proofErr w:type="spellEnd"/>
      <w:r>
        <w:t>]</w:t>
      </w:r>
    </w:p>
    <w:p w14:paraId="2E8D2976" w14:textId="77777777" w:rsidR="00883B8C" w:rsidRDefault="00883B8C" w:rsidP="00883B8C">
      <w:pPr>
        <w:spacing w:after="0" w:line="240" w:lineRule="auto"/>
        <w:ind w:left="720"/>
      </w:pPr>
      <w:r>
        <w:t xml:space="preserve">        </w:t>
      </w:r>
      <w:proofErr w:type="gramStart"/>
      <w:r>
        <w:t>,[</w:t>
      </w:r>
      <w:proofErr w:type="spellStart"/>
      <w:proofErr w:type="gramEnd"/>
      <w:r>
        <w:t>MAltUomUnitQ</w:t>
      </w:r>
      <w:proofErr w:type="spellEnd"/>
      <w:r>
        <w:t>]</w:t>
      </w:r>
    </w:p>
    <w:p w14:paraId="787C5C05" w14:textId="77777777" w:rsidR="00883B8C" w:rsidRDefault="00883B8C" w:rsidP="00883B8C">
      <w:pPr>
        <w:spacing w:after="0" w:line="240" w:lineRule="auto"/>
        <w:ind w:left="720"/>
      </w:pPr>
      <w:r>
        <w:t xml:space="preserve">        </w:t>
      </w:r>
      <w:proofErr w:type="gramStart"/>
      <w:r>
        <w:t>,[</w:t>
      </w:r>
      <w:proofErr w:type="spellStart"/>
      <w:proofErr w:type="gramEnd"/>
      <w:r>
        <w:t>MDecimalsUnitQ</w:t>
      </w:r>
      <w:proofErr w:type="spellEnd"/>
      <w:r>
        <w:t>]</w:t>
      </w:r>
    </w:p>
    <w:p w14:paraId="55E328F2" w14:textId="77777777" w:rsidR="00883B8C" w:rsidRDefault="00883B8C" w:rsidP="00883B8C">
      <w:pPr>
        <w:spacing w:after="0" w:line="240" w:lineRule="auto"/>
        <w:ind w:left="720"/>
      </w:pPr>
      <w:r>
        <w:t xml:space="preserve">        </w:t>
      </w:r>
      <w:proofErr w:type="gramStart"/>
      <w:r>
        <w:t>,[</w:t>
      </w:r>
      <w:proofErr w:type="spellStart"/>
      <w:proofErr w:type="gramEnd"/>
      <w:r>
        <w:t>MEccFlag</w:t>
      </w:r>
      <w:proofErr w:type="spellEnd"/>
      <w:r>
        <w:t>]</w:t>
      </w:r>
    </w:p>
    <w:p w14:paraId="06A6B2F2" w14:textId="77777777" w:rsidR="00883B8C" w:rsidRDefault="00883B8C" w:rsidP="00883B8C">
      <w:pPr>
        <w:spacing w:after="0" w:line="240" w:lineRule="auto"/>
        <w:ind w:left="720"/>
      </w:pPr>
      <w:r>
        <w:t xml:space="preserve">        </w:t>
      </w:r>
      <w:proofErr w:type="gramStart"/>
      <w:r>
        <w:t>,[</w:t>
      </w:r>
      <w:proofErr w:type="spellStart"/>
      <w:proofErr w:type="gramEnd"/>
      <w:r>
        <w:t>MVersion</w:t>
      </w:r>
      <w:proofErr w:type="spellEnd"/>
      <w:r>
        <w:t>]</w:t>
      </w:r>
    </w:p>
    <w:p w14:paraId="442B9806" w14:textId="77777777" w:rsidR="00883B8C" w:rsidRDefault="00883B8C" w:rsidP="00883B8C">
      <w:pPr>
        <w:spacing w:after="0" w:line="240" w:lineRule="auto"/>
        <w:ind w:left="720"/>
      </w:pPr>
      <w:r>
        <w:t xml:space="preserve">        </w:t>
      </w:r>
      <w:proofErr w:type="gramStart"/>
      <w:r>
        <w:t>,[</w:t>
      </w:r>
      <w:proofErr w:type="spellStart"/>
      <w:proofErr w:type="gramEnd"/>
      <w:r>
        <w:t>MRelease</w:t>
      </w:r>
      <w:proofErr w:type="spellEnd"/>
      <w:r>
        <w:t>]</w:t>
      </w:r>
    </w:p>
    <w:p w14:paraId="5773FB2A" w14:textId="77777777" w:rsidR="00883B8C" w:rsidRDefault="00883B8C" w:rsidP="00883B8C">
      <w:pPr>
        <w:spacing w:after="0" w:line="240" w:lineRule="auto"/>
        <w:ind w:left="720"/>
      </w:pPr>
      <w:r>
        <w:t xml:space="preserve">        </w:t>
      </w:r>
      <w:proofErr w:type="gramStart"/>
      <w:r>
        <w:t>,[</w:t>
      </w:r>
      <w:proofErr w:type="spellStart"/>
      <w:proofErr w:type="gramEnd"/>
      <w:r>
        <w:t>MCommitDate</w:t>
      </w:r>
      <w:proofErr w:type="spellEnd"/>
      <w:r>
        <w:t>]</w:t>
      </w:r>
    </w:p>
    <w:p w14:paraId="1777640F"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w:t>
      </w:r>
    </w:p>
    <w:p w14:paraId="5A465935" w14:textId="77777777" w:rsidR="00883B8C" w:rsidRDefault="00883B8C" w:rsidP="00883B8C">
      <w:pPr>
        <w:spacing w:after="0" w:line="240" w:lineRule="auto"/>
        <w:ind w:left="720"/>
      </w:pPr>
      <w:r>
        <w:t xml:space="preserve">        </w:t>
      </w:r>
      <w:proofErr w:type="gramStart"/>
      <w:r>
        <w:t>,[</w:t>
      </w:r>
      <w:proofErr w:type="spellStart"/>
      <w:proofErr w:type="gramEnd"/>
      <w:r>
        <w:t>NCommentFromLin</w:t>
      </w:r>
      <w:proofErr w:type="spellEnd"/>
      <w:r>
        <w:t>]</w:t>
      </w:r>
    </w:p>
    <w:p w14:paraId="57D92436" w14:textId="77777777" w:rsidR="00883B8C" w:rsidRDefault="00883B8C" w:rsidP="00883B8C">
      <w:pPr>
        <w:spacing w:after="0" w:line="240" w:lineRule="auto"/>
        <w:ind w:left="720"/>
      </w:pPr>
      <w:r>
        <w:t xml:space="preserve">        </w:t>
      </w:r>
      <w:proofErr w:type="gramStart"/>
      <w:r>
        <w:t>,[</w:t>
      </w:r>
      <w:proofErr w:type="spellStart"/>
      <w:proofErr w:type="gramEnd"/>
      <w:r>
        <w:t>NMscChargeValue</w:t>
      </w:r>
      <w:proofErr w:type="spellEnd"/>
      <w:r>
        <w:t>]</w:t>
      </w:r>
    </w:p>
    <w:p w14:paraId="404F234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w:t>
      </w:r>
    </w:p>
    <w:p w14:paraId="370937B4" w14:textId="77777777" w:rsidR="00883B8C" w:rsidRDefault="00883B8C" w:rsidP="00883B8C">
      <w:pPr>
        <w:spacing w:after="0" w:line="240" w:lineRule="auto"/>
        <w:ind w:left="720"/>
      </w:pPr>
      <w:r>
        <w:t xml:space="preserve">        </w:t>
      </w:r>
      <w:proofErr w:type="gramStart"/>
      <w:r>
        <w:t>,[</w:t>
      </w:r>
      <w:proofErr w:type="spellStart"/>
      <w:proofErr w:type="gramEnd"/>
      <w:r>
        <w:t>NMscChargeCost</w:t>
      </w:r>
      <w:proofErr w:type="spellEnd"/>
      <w:r>
        <w:t>]</w:t>
      </w:r>
    </w:p>
    <w:p w14:paraId="77AAD738" w14:textId="77777777" w:rsidR="00883B8C" w:rsidRDefault="00883B8C" w:rsidP="00883B8C">
      <w:pPr>
        <w:spacing w:after="0" w:line="240" w:lineRule="auto"/>
        <w:ind w:left="720"/>
      </w:pPr>
      <w:r>
        <w:t xml:space="preserve">        </w:t>
      </w:r>
      <w:proofErr w:type="gramStart"/>
      <w:r>
        <w:t>,[</w:t>
      </w:r>
      <w:proofErr w:type="spellStart"/>
      <w:proofErr w:type="gramEnd"/>
      <w:r>
        <w:t>NMscInvCharge</w:t>
      </w:r>
      <w:proofErr w:type="spellEnd"/>
      <w:r>
        <w:t>]</w:t>
      </w:r>
    </w:p>
    <w:p w14:paraId="700F6F95" w14:textId="77777777" w:rsidR="00883B8C" w:rsidRDefault="00883B8C" w:rsidP="00883B8C">
      <w:pPr>
        <w:spacing w:after="0" w:line="240" w:lineRule="auto"/>
        <w:ind w:left="720"/>
      </w:pPr>
      <w:r>
        <w:t xml:space="preserve">        </w:t>
      </w:r>
      <w:proofErr w:type="gramStart"/>
      <w:r>
        <w:t>,[</w:t>
      </w:r>
      <w:proofErr w:type="spellStart"/>
      <w:proofErr w:type="gramEnd"/>
      <w:r>
        <w:t>NCommentType</w:t>
      </w:r>
      <w:proofErr w:type="spellEnd"/>
      <w:r>
        <w:t>]</w:t>
      </w:r>
    </w:p>
    <w:p w14:paraId="1B38AB3B"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w:t>
      </w:r>
    </w:p>
    <w:p w14:paraId="680DB2E6"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w:t>
      </w:r>
    </w:p>
    <w:p w14:paraId="709511CB" w14:textId="77777777" w:rsidR="00883B8C" w:rsidRDefault="00883B8C" w:rsidP="00883B8C">
      <w:pPr>
        <w:spacing w:after="0" w:line="240" w:lineRule="auto"/>
        <w:ind w:left="720"/>
      </w:pPr>
      <w:r>
        <w:t xml:space="preserve">        </w:t>
      </w:r>
      <w:proofErr w:type="gramStart"/>
      <w:r>
        <w:t>,[</w:t>
      </w:r>
      <w:proofErr w:type="spellStart"/>
      <w:proofErr w:type="gramEnd"/>
      <w:r>
        <w:t>NCommentTextTyp</w:t>
      </w:r>
      <w:proofErr w:type="spellEnd"/>
      <w:r>
        <w:t>]</w:t>
      </w:r>
    </w:p>
    <w:p w14:paraId="21D89CB2"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w:t>
      </w:r>
    </w:p>
    <w:p w14:paraId="0E002D90"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w:t>
      </w:r>
    </w:p>
    <w:p w14:paraId="37E09912"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w:t>
      </w:r>
    </w:p>
    <w:p w14:paraId="3E5D2460"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w:t>
      </w:r>
    </w:p>
    <w:p w14:paraId="164952BD"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w:t>
      </w:r>
    </w:p>
    <w:p w14:paraId="15F7EAAA"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w:t>
      </w:r>
    </w:p>
    <w:p w14:paraId="62F2329B" w14:textId="77777777" w:rsidR="00883B8C" w:rsidRDefault="00883B8C" w:rsidP="00883B8C">
      <w:pPr>
        <w:spacing w:after="0" w:line="240" w:lineRule="auto"/>
        <w:ind w:left="720"/>
      </w:pPr>
      <w:r>
        <w:t xml:space="preserve">        </w:t>
      </w:r>
      <w:proofErr w:type="gramStart"/>
      <w:r>
        <w:t>,[</w:t>
      </w:r>
      <w:proofErr w:type="spellStart"/>
      <w:proofErr w:type="gramEnd"/>
      <w:r>
        <w:t>NSrvUnitCost</w:t>
      </w:r>
      <w:proofErr w:type="spellEnd"/>
      <w:r>
        <w:t>]</w:t>
      </w:r>
    </w:p>
    <w:p w14:paraId="008C3CA7"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w:t>
      </w:r>
    </w:p>
    <w:p w14:paraId="1EFF8C11"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w:t>
      </w:r>
    </w:p>
    <w:p w14:paraId="4CAD20E6"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w:t>
      </w:r>
    </w:p>
    <w:p w14:paraId="28D3E9CA"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w:t>
      </w:r>
    </w:p>
    <w:p w14:paraId="64BCBE73"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w:t>
      </w:r>
    </w:p>
    <w:p w14:paraId="37E33A56"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w:t>
      </w:r>
    </w:p>
    <w:p w14:paraId="2341D90C" w14:textId="77777777" w:rsidR="00883B8C" w:rsidRDefault="00883B8C" w:rsidP="00883B8C">
      <w:pPr>
        <w:spacing w:after="0" w:line="240" w:lineRule="auto"/>
        <w:ind w:left="720"/>
      </w:pPr>
      <w:r>
        <w:lastRenderedPageBreak/>
        <w:t xml:space="preserve">        </w:t>
      </w:r>
      <w:proofErr w:type="gramStart"/>
      <w:r>
        <w:t>,[</w:t>
      </w:r>
      <w:proofErr w:type="spellStart"/>
      <w:proofErr w:type="gramEnd"/>
      <w:r>
        <w:t>NSrvMulDiv</w:t>
      </w:r>
      <w:proofErr w:type="spellEnd"/>
      <w:r>
        <w:t>]</w:t>
      </w:r>
    </w:p>
    <w:p w14:paraId="3030791A"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w:t>
      </w:r>
    </w:p>
    <w:p w14:paraId="4EA2A8D2"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w:t>
      </w:r>
    </w:p>
    <w:p w14:paraId="513359FA" w14:textId="77777777" w:rsidR="00883B8C" w:rsidRDefault="00883B8C" w:rsidP="00883B8C">
      <w:pPr>
        <w:spacing w:after="0" w:line="240" w:lineRule="auto"/>
        <w:ind w:left="720"/>
      </w:pPr>
      <w:r>
        <w:t xml:space="preserve">        </w:t>
      </w:r>
      <w:proofErr w:type="gramStart"/>
      <w:r>
        <w:t>,[</w:t>
      </w:r>
      <w:proofErr w:type="spellStart"/>
      <w:proofErr w:type="gramEnd"/>
      <w:r>
        <w:t>NPrtOnAck</w:t>
      </w:r>
      <w:proofErr w:type="spellEnd"/>
      <w:r>
        <w:t>]</w:t>
      </w:r>
    </w:p>
    <w:p w14:paraId="3A0FB5EB" w14:textId="77777777" w:rsidR="00883B8C" w:rsidRDefault="00883B8C" w:rsidP="00883B8C">
      <w:pPr>
        <w:spacing w:after="0" w:line="240" w:lineRule="auto"/>
        <w:ind w:left="720"/>
      </w:pPr>
      <w:r>
        <w:t xml:space="preserve">        </w:t>
      </w:r>
      <w:proofErr w:type="gramStart"/>
      <w:r>
        <w:t>,[</w:t>
      </w:r>
      <w:proofErr w:type="spellStart"/>
      <w:proofErr w:type="gramEnd"/>
      <w:r>
        <w:t>NTaxAmtFlag</w:t>
      </w:r>
      <w:proofErr w:type="spellEnd"/>
      <w:r>
        <w:t>]</w:t>
      </w:r>
    </w:p>
    <w:p w14:paraId="07C2DA02"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w:t>
      </w:r>
    </w:p>
    <w:p w14:paraId="593225D7" w14:textId="77777777" w:rsidR="00883B8C" w:rsidRDefault="00883B8C" w:rsidP="00883B8C">
      <w:pPr>
        <w:spacing w:after="0" w:line="240" w:lineRule="auto"/>
        <w:ind w:left="720"/>
      </w:pPr>
      <w:r>
        <w:t xml:space="preserve">        </w:t>
      </w:r>
      <w:proofErr w:type="gramStart"/>
      <w:r>
        <w:t>,[</w:t>
      </w:r>
      <w:proofErr w:type="spellStart"/>
      <w:proofErr w:type="gramEnd"/>
      <w:r>
        <w:t>NRetentionJob</w:t>
      </w:r>
      <w:proofErr w:type="spellEnd"/>
      <w:r>
        <w:t>]</w:t>
      </w:r>
    </w:p>
    <w:p w14:paraId="73E27BE6"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w:t>
      </w:r>
    </w:p>
    <w:p w14:paraId="52B81BBE"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w:t>
      </w:r>
    </w:p>
    <w:p w14:paraId="7C0D2528" w14:textId="77777777" w:rsidR="00883B8C" w:rsidRDefault="00883B8C" w:rsidP="00883B8C">
      <w:pPr>
        <w:spacing w:after="0" w:line="240" w:lineRule="auto"/>
        <w:ind w:left="720"/>
      </w:pPr>
      <w:r>
        <w:t xml:space="preserve">        </w:t>
      </w:r>
      <w:proofErr w:type="gramStart"/>
      <w:r>
        <w:t>,[</w:t>
      </w:r>
      <w:proofErr w:type="spellStart"/>
      <w:proofErr w:type="gramEnd"/>
      <w:r>
        <w:t>TpmUsageFlag</w:t>
      </w:r>
      <w:proofErr w:type="spellEnd"/>
      <w:r>
        <w:t>]</w:t>
      </w:r>
    </w:p>
    <w:p w14:paraId="1F576745" w14:textId="77777777" w:rsidR="00883B8C" w:rsidRDefault="00883B8C" w:rsidP="00883B8C">
      <w:pPr>
        <w:spacing w:after="0" w:line="240" w:lineRule="auto"/>
        <w:ind w:left="720"/>
      </w:pPr>
      <w:r>
        <w:t xml:space="preserve">        </w:t>
      </w:r>
      <w:proofErr w:type="gramStart"/>
      <w:r>
        <w:t>,[</w:t>
      </w:r>
      <w:proofErr w:type="spellStart"/>
      <w:proofErr w:type="gramEnd"/>
      <w:r>
        <w:t>PromotionCode</w:t>
      </w:r>
      <w:proofErr w:type="spellEnd"/>
      <w:r>
        <w:t>]</w:t>
      </w:r>
    </w:p>
    <w:p w14:paraId="77217FBB" w14:textId="77777777" w:rsidR="00883B8C" w:rsidRDefault="00883B8C" w:rsidP="00883B8C">
      <w:pPr>
        <w:spacing w:after="0" w:line="240" w:lineRule="auto"/>
        <w:ind w:left="720"/>
      </w:pPr>
      <w:r>
        <w:t xml:space="preserve">        </w:t>
      </w:r>
      <w:proofErr w:type="gramStart"/>
      <w:r>
        <w:t>,[</w:t>
      </w:r>
      <w:proofErr w:type="spellStart"/>
      <w:proofErr w:type="gramEnd"/>
      <w:r>
        <w:t>TpmSequence</w:t>
      </w:r>
      <w:proofErr w:type="spellEnd"/>
      <w:r>
        <w:t>]</w:t>
      </w:r>
    </w:p>
    <w:p w14:paraId="5B2E1594"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w:t>
      </w:r>
    </w:p>
    <w:p w14:paraId="11FEB74B" w14:textId="77777777" w:rsidR="00883B8C" w:rsidRDefault="00883B8C" w:rsidP="00883B8C">
      <w:pPr>
        <w:spacing w:after="0" w:line="240" w:lineRule="auto"/>
        <w:ind w:left="720"/>
      </w:pPr>
      <w:r>
        <w:t xml:space="preserve">        </w:t>
      </w:r>
      <w:proofErr w:type="gramStart"/>
      <w:r>
        <w:t>,[</w:t>
      </w:r>
      <w:proofErr w:type="spellStart"/>
      <w:proofErr w:type="gramEnd"/>
      <w:r>
        <w:t>PreactorPriority</w:t>
      </w:r>
      <w:proofErr w:type="spellEnd"/>
      <w:r>
        <w:t>]</w:t>
      </w:r>
    </w:p>
    <w:p w14:paraId="73CA7AA1" w14:textId="77777777" w:rsidR="00883B8C" w:rsidRDefault="00883B8C" w:rsidP="00883B8C">
      <w:pPr>
        <w:spacing w:after="0" w:line="240" w:lineRule="auto"/>
        <w:ind w:left="720"/>
      </w:pPr>
      <w:r>
        <w:t xml:space="preserve">        </w:t>
      </w:r>
      <w:proofErr w:type="gramStart"/>
      <w:r>
        <w:t>,[</w:t>
      </w:r>
      <w:proofErr w:type="spellStart"/>
      <w:proofErr w:type="gramEnd"/>
      <w:r>
        <w:t>SalesOrderDetStat</w:t>
      </w:r>
      <w:proofErr w:type="spellEnd"/>
      <w:r>
        <w:t>]</w:t>
      </w:r>
    </w:p>
    <w:p w14:paraId="39CF7025" w14:textId="77777777" w:rsidR="00883B8C" w:rsidRDefault="00883B8C" w:rsidP="00883B8C">
      <w:pPr>
        <w:spacing w:after="0" w:line="240" w:lineRule="auto"/>
        <w:ind w:left="720"/>
      </w:pPr>
      <w:r>
        <w:t xml:space="preserve">        </w:t>
      </w:r>
      <w:proofErr w:type="gramStart"/>
      <w:r>
        <w:t>,[</w:t>
      </w:r>
      <w:proofErr w:type="spellStart"/>
      <w:proofErr w:type="gramEnd"/>
      <w:r>
        <w:t>JnlYear</w:t>
      </w:r>
      <w:proofErr w:type="spellEnd"/>
      <w:r>
        <w:t>]</w:t>
      </w:r>
    </w:p>
    <w:p w14:paraId="660E0671" w14:textId="77777777" w:rsidR="00883B8C" w:rsidRDefault="00883B8C" w:rsidP="00883B8C">
      <w:pPr>
        <w:spacing w:after="0" w:line="240" w:lineRule="auto"/>
        <w:ind w:left="720"/>
      </w:pPr>
      <w:r>
        <w:t xml:space="preserve">        </w:t>
      </w:r>
      <w:proofErr w:type="gramStart"/>
      <w:r>
        <w:t>,[</w:t>
      </w:r>
      <w:proofErr w:type="spellStart"/>
      <w:proofErr w:type="gramEnd"/>
      <w:r>
        <w:t>JnlMonth</w:t>
      </w:r>
      <w:proofErr w:type="spellEnd"/>
      <w:r>
        <w:t>]</w:t>
      </w:r>
    </w:p>
    <w:p w14:paraId="431A166F" w14:textId="77777777" w:rsidR="00883B8C" w:rsidRDefault="00883B8C" w:rsidP="00883B8C">
      <w:pPr>
        <w:spacing w:after="0" w:line="240" w:lineRule="auto"/>
        <w:ind w:left="720"/>
      </w:pPr>
      <w:r>
        <w:t xml:space="preserve">        </w:t>
      </w:r>
      <w:proofErr w:type="gramStart"/>
      <w:r>
        <w:t>,[</w:t>
      </w:r>
      <w:proofErr w:type="gramEnd"/>
      <w:r>
        <w:t>Journal]</w:t>
      </w:r>
    </w:p>
    <w:p w14:paraId="5ADB840D" w14:textId="77777777" w:rsidR="00883B8C" w:rsidRDefault="00883B8C" w:rsidP="00883B8C">
      <w:pPr>
        <w:spacing w:after="0" w:line="240" w:lineRule="auto"/>
        <w:ind w:left="720"/>
      </w:pPr>
      <w:r>
        <w:t xml:space="preserve">        </w:t>
      </w:r>
      <w:proofErr w:type="gramStart"/>
      <w:r>
        <w:t>,[</w:t>
      </w:r>
      <w:proofErr w:type="spellStart"/>
      <w:proofErr w:type="gramEnd"/>
      <w:r>
        <w:t>JournalLine</w:t>
      </w:r>
      <w:proofErr w:type="spellEnd"/>
      <w:r>
        <w:t>]</w:t>
      </w:r>
    </w:p>
    <w:p w14:paraId="3265DDDC" w14:textId="77777777" w:rsidR="00883B8C" w:rsidRDefault="00883B8C" w:rsidP="00883B8C">
      <w:pPr>
        <w:spacing w:after="0" w:line="240" w:lineRule="auto"/>
        <w:ind w:left="720"/>
      </w:pPr>
      <w:r>
        <w:t xml:space="preserve">        </w:t>
      </w:r>
      <w:proofErr w:type="gramStart"/>
      <w:r>
        <w:t>,[</w:t>
      </w:r>
      <w:proofErr w:type="spellStart"/>
      <w:proofErr w:type="gramEnd"/>
      <w:r>
        <w:t>MaterialAllocLine</w:t>
      </w:r>
      <w:proofErr w:type="spellEnd"/>
      <w:r>
        <w:t>]</w:t>
      </w:r>
    </w:p>
    <w:p w14:paraId="08FD136C" w14:textId="77777777" w:rsidR="00883B8C" w:rsidRDefault="00883B8C" w:rsidP="00883B8C">
      <w:pPr>
        <w:spacing w:after="0" w:line="240" w:lineRule="auto"/>
        <w:ind w:left="720"/>
      </w:pPr>
      <w:r>
        <w:t xml:space="preserve">        </w:t>
      </w:r>
      <w:proofErr w:type="gramStart"/>
      <w:r>
        <w:t>,[</w:t>
      </w:r>
      <w:proofErr w:type="spellStart"/>
      <w:proofErr w:type="gramEnd"/>
      <w:r>
        <w:t>ScrapQuantity</w:t>
      </w:r>
      <w:proofErr w:type="spellEnd"/>
      <w:r>
        <w:t>]</w:t>
      </w:r>
    </w:p>
    <w:p w14:paraId="6FDEC92F" w14:textId="77777777" w:rsidR="00883B8C" w:rsidRDefault="00883B8C" w:rsidP="00883B8C">
      <w:pPr>
        <w:spacing w:after="0" w:line="240" w:lineRule="auto"/>
        <w:ind w:left="720"/>
      </w:pPr>
      <w:r>
        <w:t xml:space="preserve">        </w:t>
      </w:r>
      <w:proofErr w:type="gramStart"/>
      <w:r>
        <w:t>,[</w:t>
      </w:r>
      <w:proofErr w:type="spellStart"/>
      <w:proofErr w:type="gramEnd"/>
      <w:r>
        <w:t>FixedQtyPerFlag</w:t>
      </w:r>
      <w:proofErr w:type="spellEnd"/>
      <w:r>
        <w:t>]</w:t>
      </w:r>
    </w:p>
    <w:p w14:paraId="50D8FDB2" w14:textId="77777777" w:rsidR="00883B8C" w:rsidRDefault="00883B8C" w:rsidP="00883B8C">
      <w:pPr>
        <w:spacing w:after="0" w:line="240" w:lineRule="auto"/>
        <w:ind w:left="720"/>
      </w:pPr>
      <w:r>
        <w:t xml:space="preserve">        </w:t>
      </w:r>
      <w:proofErr w:type="gramStart"/>
      <w:r>
        <w:t>,[</w:t>
      </w:r>
      <w:proofErr w:type="spellStart"/>
      <w:proofErr w:type="gramEnd"/>
      <w:r>
        <w:t>FixedQtyPer</w:t>
      </w:r>
      <w:proofErr w:type="spellEnd"/>
      <w:r>
        <w:t>]</w:t>
      </w:r>
    </w:p>
    <w:p w14:paraId="2F89659D" w14:textId="77777777" w:rsidR="00883B8C" w:rsidRDefault="00883B8C" w:rsidP="00883B8C">
      <w:pPr>
        <w:spacing w:after="0" w:line="240" w:lineRule="auto"/>
        <w:ind w:left="720"/>
      </w:pPr>
      <w:r>
        <w:t xml:space="preserve">      )</w:t>
      </w:r>
    </w:p>
    <w:p w14:paraId="450C0A9B" w14:textId="77777777" w:rsidR="00883B8C" w:rsidRDefault="00883B8C" w:rsidP="00883B8C">
      <w:pPr>
        <w:spacing w:after="0" w:line="240" w:lineRule="auto"/>
        <w:ind w:left="720"/>
      </w:pPr>
      <w:r>
        <w:t xml:space="preserve">      SELECT @DispatchNote                        AS [</w:t>
      </w:r>
      <w:proofErr w:type="spellStart"/>
      <w:r>
        <w:t>DispatchNote</w:t>
      </w:r>
      <w:proofErr w:type="spellEnd"/>
      <w:r>
        <w:t>]</w:t>
      </w:r>
    </w:p>
    <w:p w14:paraId="79FFBC97" w14:textId="77777777" w:rsidR="00883B8C" w:rsidRDefault="00883B8C" w:rsidP="00883B8C">
      <w:pPr>
        <w:spacing w:after="0" w:line="240" w:lineRule="auto"/>
        <w:ind w:left="720"/>
      </w:pPr>
      <w:r>
        <w:t xml:space="preserve">            </w:t>
      </w:r>
      <w:proofErr w:type="gramStart"/>
      <w:r>
        <w:t xml:space="preserve">,   </w:t>
      </w:r>
      <w:proofErr w:type="gramEnd"/>
      <w:r>
        <w:t>ROW_NUMBER() OVER</w:t>
      </w:r>
    </w:p>
    <w:p w14:paraId="62F2D65A" w14:textId="77777777" w:rsidR="00883B8C" w:rsidRDefault="00883B8C" w:rsidP="00883B8C">
      <w:pPr>
        <w:spacing w:after="0" w:line="240" w:lineRule="auto"/>
        <w:ind w:left="720"/>
      </w:pPr>
      <w:r>
        <w:t xml:space="preserve">                  (ORDER BY [</w:t>
      </w:r>
      <w:proofErr w:type="spellStart"/>
      <w:proofErr w:type="gramStart"/>
      <w:r>
        <w:t>SalesOrder</w:t>
      </w:r>
      <w:proofErr w:type="spellEnd"/>
      <w:r>
        <w:t xml:space="preserve">]   </w:t>
      </w:r>
      <w:proofErr w:type="gramEnd"/>
      <w:r>
        <w:t xml:space="preserve">  ASC</w:t>
      </w:r>
    </w:p>
    <w:p w14:paraId="1916314F"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C)</w:t>
      </w:r>
    </w:p>
    <w:p w14:paraId="036E6BC9" w14:textId="77777777" w:rsidR="00883B8C" w:rsidRDefault="00883B8C" w:rsidP="00883B8C">
      <w:pPr>
        <w:spacing w:after="0" w:line="240" w:lineRule="auto"/>
        <w:ind w:left="720"/>
      </w:pPr>
      <w:r>
        <w:t xml:space="preserve">              + @NextMdnDetLine                   AS [</w:t>
      </w:r>
      <w:proofErr w:type="spellStart"/>
      <w:r>
        <w:t>DispatchNoteLine</w:t>
      </w:r>
      <w:proofErr w:type="spellEnd"/>
      <w:r>
        <w:t>]</w:t>
      </w:r>
    </w:p>
    <w:p w14:paraId="3E29A775"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                         AS [</w:t>
      </w:r>
      <w:proofErr w:type="spellStart"/>
      <w:r>
        <w:t>SalesOrder</w:t>
      </w:r>
      <w:proofErr w:type="spellEnd"/>
      <w:r>
        <w:t>]</w:t>
      </w:r>
    </w:p>
    <w:p w14:paraId="5F09F823"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 [</w:t>
      </w:r>
      <w:proofErr w:type="spellStart"/>
      <w:r>
        <w:t>SalesOrderLine</w:t>
      </w:r>
      <w:proofErr w:type="spellEnd"/>
      <w:r>
        <w:t>]</w:t>
      </w:r>
    </w:p>
    <w:p w14:paraId="1C813F3E" w14:textId="77777777" w:rsidR="00883B8C" w:rsidRDefault="00883B8C" w:rsidP="00883B8C">
      <w:pPr>
        <w:spacing w:after="0" w:line="240" w:lineRule="auto"/>
        <w:ind w:left="720"/>
      </w:pPr>
      <w:r>
        <w:t xml:space="preserve">            </w:t>
      </w:r>
      <w:proofErr w:type="gramStart"/>
      <w:r>
        <w:t>,[</w:t>
      </w:r>
      <w:proofErr w:type="spellStart"/>
      <w:proofErr w:type="gramEnd"/>
      <w:r>
        <w:t>LineType</w:t>
      </w:r>
      <w:proofErr w:type="spellEnd"/>
      <w:r>
        <w:t>]                           AS [</w:t>
      </w:r>
      <w:proofErr w:type="spellStart"/>
      <w:r>
        <w:t>LineType</w:t>
      </w:r>
      <w:proofErr w:type="spellEnd"/>
      <w:r>
        <w:t>]</w:t>
      </w:r>
    </w:p>
    <w:p w14:paraId="2563EFE9" w14:textId="77777777" w:rsidR="00883B8C" w:rsidRDefault="00883B8C" w:rsidP="00883B8C">
      <w:pPr>
        <w:spacing w:after="0" w:line="240" w:lineRule="auto"/>
        <w:ind w:left="720"/>
      </w:pPr>
      <w:r>
        <w:t xml:space="preserve">            </w:t>
      </w:r>
      <w:proofErr w:type="gramStart"/>
      <w:r>
        <w:t>,@</w:t>
      </w:r>
      <w:proofErr w:type="gramEnd"/>
      <w:r>
        <w:t>Blank                               AS [</w:t>
      </w:r>
      <w:proofErr w:type="spellStart"/>
      <w:r>
        <w:t>DispatchStatus</w:t>
      </w:r>
      <w:proofErr w:type="spellEnd"/>
      <w:r>
        <w:t>]</w:t>
      </w:r>
    </w:p>
    <w:p w14:paraId="05F794F1" w14:textId="77777777" w:rsidR="00883B8C" w:rsidRDefault="00883B8C" w:rsidP="00883B8C">
      <w:pPr>
        <w:spacing w:after="0" w:line="240" w:lineRule="auto"/>
        <w:ind w:left="720"/>
      </w:pPr>
      <w:r>
        <w:t xml:space="preserve">            </w:t>
      </w:r>
      <w:proofErr w:type="gramStart"/>
      <w:r>
        <w:t>,@</w:t>
      </w:r>
      <w:proofErr w:type="gramEnd"/>
      <w:r>
        <w:t>Zero                                AS [</w:t>
      </w:r>
      <w:proofErr w:type="spellStart"/>
      <w:r>
        <w:t>TotalValue</w:t>
      </w:r>
      <w:proofErr w:type="spellEnd"/>
      <w:r>
        <w:t>]</w:t>
      </w:r>
    </w:p>
    <w:p w14:paraId="0619861F" w14:textId="77777777" w:rsidR="00883B8C" w:rsidRDefault="00883B8C" w:rsidP="00883B8C">
      <w:pPr>
        <w:spacing w:after="0" w:line="240" w:lineRule="auto"/>
        <w:ind w:left="720"/>
      </w:pPr>
      <w:r>
        <w:t xml:space="preserve">            </w:t>
      </w:r>
      <w:proofErr w:type="gramStart"/>
      <w:r>
        <w:t>,@</w:t>
      </w:r>
      <w:proofErr w:type="gramEnd"/>
      <w:r>
        <w:t>Blank                               AS [</w:t>
      </w:r>
      <w:proofErr w:type="spellStart"/>
      <w:r>
        <w:t>OverUnderFlag</w:t>
      </w:r>
      <w:proofErr w:type="spellEnd"/>
      <w:r>
        <w:t>]</w:t>
      </w:r>
    </w:p>
    <w:p w14:paraId="1C3AF8F4" w14:textId="77777777" w:rsidR="00883B8C" w:rsidRDefault="00883B8C" w:rsidP="00883B8C">
      <w:pPr>
        <w:spacing w:after="0" w:line="240" w:lineRule="auto"/>
        <w:ind w:left="720"/>
      </w:pPr>
      <w:r>
        <w:t xml:space="preserve">            </w:t>
      </w:r>
      <w:proofErr w:type="gramStart"/>
      <w:r>
        <w:t>,@</w:t>
      </w:r>
      <w:proofErr w:type="gramEnd"/>
      <w:r>
        <w:t>Blank                               AS [</w:t>
      </w:r>
      <w:proofErr w:type="spellStart"/>
      <w:r>
        <w:t>StockDepleted</w:t>
      </w:r>
      <w:proofErr w:type="spellEnd"/>
      <w:r>
        <w:t>]</w:t>
      </w:r>
    </w:p>
    <w:p w14:paraId="1D6D6A21"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ConfiramtionDate</w:t>
      </w:r>
      <w:proofErr w:type="spellEnd"/>
      <w:r>
        <w:t>]</w:t>
      </w:r>
    </w:p>
    <w:p w14:paraId="098D4464" w14:textId="77777777" w:rsidR="00883B8C" w:rsidRDefault="00883B8C" w:rsidP="00883B8C">
      <w:pPr>
        <w:spacing w:after="0" w:line="240" w:lineRule="auto"/>
        <w:ind w:left="720"/>
      </w:pPr>
      <w:r>
        <w:t xml:space="preserve">            </w:t>
      </w:r>
      <w:proofErr w:type="gramStart"/>
      <w:r>
        <w:t>,@</w:t>
      </w:r>
      <w:proofErr w:type="gramEnd"/>
      <w:r>
        <w:t>Zero                                AS [</w:t>
      </w:r>
      <w:proofErr w:type="spellStart"/>
      <w:r>
        <w:t>ConfirmationLine</w:t>
      </w:r>
      <w:proofErr w:type="spellEnd"/>
      <w:r>
        <w:t>]</w:t>
      </w:r>
    </w:p>
    <w:p w14:paraId="0B855FFC"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OrigShipSoUom</w:t>
      </w:r>
      <w:proofErr w:type="spellEnd"/>
      <w:r>
        <w:t>]</w:t>
      </w:r>
    </w:p>
    <w:p w14:paraId="16C00E1B" w14:textId="77777777" w:rsidR="00883B8C" w:rsidRDefault="00883B8C" w:rsidP="00883B8C">
      <w:pPr>
        <w:spacing w:after="0" w:line="240" w:lineRule="auto"/>
        <w:ind w:left="720"/>
      </w:pPr>
      <w:r>
        <w:t xml:space="preserve">            </w:t>
      </w:r>
      <w:proofErr w:type="gramStart"/>
      <w:r>
        <w:t>,@</w:t>
      </w:r>
      <w:proofErr w:type="gramEnd"/>
      <w:r>
        <w:t>Zero                                AS [</w:t>
      </w:r>
      <w:proofErr w:type="spellStart"/>
      <w:r>
        <w:t>OrigShipStkUom</w:t>
      </w:r>
      <w:proofErr w:type="spellEnd"/>
      <w:r>
        <w:t>]</w:t>
      </w:r>
    </w:p>
    <w:p w14:paraId="60E9E731" w14:textId="77777777" w:rsidR="00883B8C" w:rsidRDefault="00883B8C" w:rsidP="00883B8C">
      <w:pPr>
        <w:spacing w:after="0" w:line="240" w:lineRule="auto"/>
        <w:ind w:left="720"/>
      </w:pPr>
      <w:r>
        <w:t xml:space="preserve">            </w:t>
      </w:r>
      <w:proofErr w:type="gramStart"/>
      <w:r>
        <w:t>,@</w:t>
      </w:r>
      <w:proofErr w:type="gramEnd"/>
      <w:r>
        <w:t>Zero                                AS [</w:t>
      </w:r>
      <w:proofErr w:type="spellStart"/>
      <w:r>
        <w:t>OrigBoSoUom</w:t>
      </w:r>
      <w:proofErr w:type="spellEnd"/>
      <w:r>
        <w:t>]</w:t>
      </w:r>
    </w:p>
    <w:p w14:paraId="08572449"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Code</w:t>
      </w:r>
      <w:proofErr w:type="spellEnd"/>
      <w:r>
        <w:t>]</w:t>
      </w:r>
    </w:p>
    <w:p w14:paraId="1217C410"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Des</w:t>
      </w:r>
      <w:proofErr w:type="spellEnd"/>
      <w:r>
        <w:t>]</w:t>
      </w:r>
    </w:p>
    <w:p w14:paraId="34C94E7D" w14:textId="77777777" w:rsidR="00883B8C" w:rsidRDefault="00883B8C" w:rsidP="00883B8C">
      <w:pPr>
        <w:spacing w:after="0" w:line="240" w:lineRule="auto"/>
        <w:ind w:left="720"/>
      </w:pPr>
      <w:r>
        <w:t xml:space="preserve">            </w:t>
      </w:r>
      <w:proofErr w:type="gramStart"/>
      <w:r>
        <w:t>,@</w:t>
      </w:r>
      <w:proofErr w:type="gramEnd"/>
      <w:r>
        <w:t>Blank                               AS [</w:t>
      </w:r>
      <w:proofErr w:type="spellStart"/>
      <w:r>
        <w:t>MWarehouse</w:t>
      </w:r>
      <w:proofErr w:type="spellEnd"/>
      <w:r>
        <w:t>]</w:t>
      </w:r>
    </w:p>
    <w:p w14:paraId="29D4DF7D" w14:textId="77777777" w:rsidR="00883B8C" w:rsidRDefault="00883B8C" w:rsidP="00883B8C">
      <w:pPr>
        <w:spacing w:after="0" w:line="240" w:lineRule="auto"/>
        <w:ind w:left="720"/>
      </w:pPr>
      <w:r>
        <w:t xml:space="preserve">            </w:t>
      </w:r>
      <w:proofErr w:type="gramStart"/>
      <w:r>
        <w:t>,@</w:t>
      </w:r>
      <w:proofErr w:type="gramEnd"/>
      <w:r>
        <w:t>Blank                               AS [</w:t>
      </w:r>
      <w:proofErr w:type="spellStart"/>
      <w:r>
        <w:t>MBin</w:t>
      </w:r>
      <w:proofErr w:type="spellEnd"/>
      <w:r>
        <w:t>]</w:t>
      </w:r>
    </w:p>
    <w:p w14:paraId="668E7C39" w14:textId="77777777" w:rsidR="00883B8C" w:rsidRDefault="00883B8C" w:rsidP="00883B8C">
      <w:pPr>
        <w:spacing w:after="0" w:line="240" w:lineRule="auto"/>
        <w:ind w:left="720"/>
      </w:pPr>
      <w:r>
        <w:t xml:space="preserve">            </w:t>
      </w:r>
      <w:proofErr w:type="gramStart"/>
      <w:r>
        <w:t>,@</w:t>
      </w:r>
      <w:proofErr w:type="gramEnd"/>
      <w:r>
        <w:t>Zero                                AS [</w:t>
      </w:r>
      <w:proofErr w:type="spellStart"/>
      <w:r>
        <w:t>MOrderQty</w:t>
      </w:r>
      <w:proofErr w:type="spellEnd"/>
      <w:r>
        <w:t>]</w:t>
      </w:r>
    </w:p>
    <w:p w14:paraId="0340914B" w14:textId="77777777" w:rsidR="00883B8C" w:rsidRDefault="00883B8C" w:rsidP="00883B8C">
      <w:pPr>
        <w:spacing w:after="0" w:line="240" w:lineRule="auto"/>
        <w:ind w:left="720"/>
      </w:pPr>
      <w:r>
        <w:t xml:space="preserve">            </w:t>
      </w:r>
      <w:proofErr w:type="gramStart"/>
      <w:r>
        <w:t>,@</w:t>
      </w:r>
      <w:proofErr w:type="gramEnd"/>
      <w:r>
        <w:t>Zero                                AS [</w:t>
      </w:r>
      <w:proofErr w:type="spellStart"/>
      <w:r>
        <w:t>MQtyToDispatch</w:t>
      </w:r>
      <w:proofErr w:type="spellEnd"/>
      <w:r>
        <w:t>]</w:t>
      </w:r>
    </w:p>
    <w:p w14:paraId="5F12A404" w14:textId="77777777" w:rsidR="00883B8C" w:rsidRDefault="00883B8C" w:rsidP="00883B8C">
      <w:pPr>
        <w:spacing w:after="0" w:line="240" w:lineRule="auto"/>
        <w:ind w:left="720"/>
      </w:pPr>
      <w:r>
        <w:t xml:space="preserve">            </w:t>
      </w:r>
      <w:proofErr w:type="gramStart"/>
      <w:r>
        <w:t>,@</w:t>
      </w:r>
      <w:proofErr w:type="gramEnd"/>
      <w:r>
        <w:t>Zero                                AS [</w:t>
      </w:r>
      <w:proofErr w:type="spellStart"/>
      <w:r>
        <w:t>MBAckOrderQty</w:t>
      </w:r>
      <w:proofErr w:type="spellEnd"/>
      <w:r>
        <w:t>]</w:t>
      </w:r>
    </w:p>
    <w:p w14:paraId="692B0904" w14:textId="77777777" w:rsidR="00883B8C" w:rsidRDefault="00883B8C" w:rsidP="00883B8C">
      <w:pPr>
        <w:spacing w:after="0" w:line="240" w:lineRule="auto"/>
        <w:ind w:left="720"/>
      </w:pPr>
      <w:r>
        <w:t xml:space="preserve">            </w:t>
      </w:r>
      <w:proofErr w:type="gramStart"/>
      <w:r>
        <w:t>,@</w:t>
      </w:r>
      <w:proofErr w:type="gramEnd"/>
      <w:r>
        <w:t>Zero                                AS [</w:t>
      </w:r>
      <w:proofErr w:type="spellStart"/>
      <w:r>
        <w:t>MUnitCost</w:t>
      </w:r>
      <w:proofErr w:type="spellEnd"/>
      <w:r>
        <w:t>]</w:t>
      </w:r>
    </w:p>
    <w:p w14:paraId="3305CDF3" w14:textId="77777777" w:rsidR="00883B8C" w:rsidRDefault="00883B8C" w:rsidP="00883B8C">
      <w:pPr>
        <w:spacing w:after="0" w:line="240" w:lineRule="auto"/>
        <w:ind w:left="720"/>
      </w:pPr>
      <w:r>
        <w:t xml:space="preserve">            </w:t>
      </w:r>
      <w:proofErr w:type="gramStart"/>
      <w:r>
        <w:t>,@</w:t>
      </w:r>
      <w:proofErr w:type="gramEnd"/>
      <w:r>
        <w:t>Blank                               AS [</w:t>
      </w:r>
      <w:proofErr w:type="spellStart"/>
      <w:r>
        <w:t>MBomFlag</w:t>
      </w:r>
      <w:proofErr w:type="spellEnd"/>
      <w:r>
        <w:t>]</w:t>
      </w:r>
    </w:p>
    <w:p w14:paraId="00BAA18C" w14:textId="77777777" w:rsidR="00883B8C" w:rsidRDefault="00883B8C" w:rsidP="00883B8C">
      <w:pPr>
        <w:spacing w:after="0" w:line="240" w:lineRule="auto"/>
        <w:ind w:left="720"/>
      </w:pPr>
      <w:r>
        <w:t xml:space="preserve">            </w:t>
      </w:r>
      <w:proofErr w:type="gramStart"/>
      <w:r>
        <w:t>,@</w:t>
      </w:r>
      <w:proofErr w:type="gramEnd"/>
      <w:r>
        <w:t>Blank                               AS [</w:t>
      </w:r>
      <w:proofErr w:type="spellStart"/>
      <w:r>
        <w:t>MParentKitType</w:t>
      </w:r>
      <w:proofErr w:type="spellEnd"/>
      <w:r>
        <w:t>]</w:t>
      </w:r>
    </w:p>
    <w:p w14:paraId="12D4292A" w14:textId="77777777" w:rsidR="00883B8C" w:rsidRDefault="00883B8C" w:rsidP="00883B8C">
      <w:pPr>
        <w:spacing w:after="0" w:line="240" w:lineRule="auto"/>
        <w:ind w:left="720"/>
      </w:pPr>
      <w:r>
        <w:t xml:space="preserve">            </w:t>
      </w:r>
      <w:proofErr w:type="gramStart"/>
      <w:r>
        <w:t>,@</w:t>
      </w:r>
      <w:proofErr w:type="gramEnd"/>
      <w:r>
        <w:t>Zero                                AS [</w:t>
      </w:r>
      <w:proofErr w:type="spellStart"/>
      <w:r>
        <w:t>MQtyPer</w:t>
      </w:r>
      <w:proofErr w:type="spellEnd"/>
      <w:r>
        <w:t>]</w:t>
      </w:r>
    </w:p>
    <w:p w14:paraId="703BF7AA" w14:textId="77777777" w:rsidR="00883B8C" w:rsidRDefault="00883B8C" w:rsidP="00883B8C">
      <w:pPr>
        <w:spacing w:after="0" w:line="240" w:lineRule="auto"/>
        <w:ind w:left="720"/>
      </w:pPr>
      <w:r>
        <w:t xml:space="preserve">            </w:t>
      </w:r>
      <w:proofErr w:type="gramStart"/>
      <w:r>
        <w:t>,@</w:t>
      </w:r>
      <w:proofErr w:type="gramEnd"/>
      <w:r>
        <w:t>Zero                                AS [</w:t>
      </w:r>
      <w:proofErr w:type="spellStart"/>
      <w:r>
        <w:t>MScrapPercentage</w:t>
      </w:r>
      <w:proofErr w:type="spellEnd"/>
      <w:r>
        <w:t>]</w:t>
      </w:r>
    </w:p>
    <w:p w14:paraId="47991E12" w14:textId="77777777" w:rsidR="00883B8C" w:rsidRDefault="00883B8C" w:rsidP="00883B8C">
      <w:pPr>
        <w:spacing w:after="0" w:line="240" w:lineRule="auto"/>
        <w:ind w:left="720"/>
      </w:pPr>
      <w:r>
        <w:t xml:space="preserve">            </w:t>
      </w:r>
      <w:proofErr w:type="gramStart"/>
      <w:r>
        <w:t>,@</w:t>
      </w:r>
      <w:proofErr w:type="gramEnd"/>
      <w:r>
        <w:t>Blank                               AS [</w:t>
      </w:r>
      <w:proofErr w:type="spellStart"/>
      <w:r>
        <w:t>MPrintComponent</w:t>
      </w:r>
      <w:proofErr w:type="spellEnd"/>
      <w:r>
        <w:t>]</w:t>
      </w:r>
    </w:p>
    <w:p w14:paraId="58236A96" w14:textId="77777777" w:rsidR="00883B8C" w:rsidRDefault="00883B8C" w:rsidP="00883B8C">
      <w:pPr>
        <w:spacing w:after="0" w:line="240" w:lineRule="auto"/>
        <w:ind w:left="720"/>
      </w:pPr>
      <w:r>
        <w:t xml:space="preserve">            </w:t>
      </w:r>
      <w:proofErr w:type="gramStart"/>
      <w:r>
        <w:t>,@</w:t>
      </w:r>
      <w:proofErr w:type="gramEnd"/>
      <w:r>
        <w:t>Blank                               AS [</w:t>
      </w:r>
      <w:proofErr w:type="spellStart"/>
      <w:r>
        <w:t>MComponentSeq</w:t>
      </w:r>
      <w:proofErr w:type="spellEnd"/>
      <w:r>
        <w:t>]</w:t>
      </w:r>
    </w:p>
    <w:p w14:paraId="61BCD25C" w14:textId="77777777" w:rsidR="00883B8C" w:rsidRDefault="00883B8C" w:rsidP="00883B8C">
      <w:pPr>
        <w:spacing w:after="0" w:line="240" w:lineRule="auto"/>
        <w:ind w:left="720"/>
      </w:pPr>
      <w:r>
        <w:t xml:space="preserve">            </w:t>
      </w:r>
      <w:proofErr w:type="gramStart"/>
      <w:r>
        <w:t>,@</w:t>
      </w:r>
      <w:proofErr w:type="gramEnd"/>
      <w:r>
        <w:t>Blank                               AS [</w:t>
      </w:r>
      <w:proofErr w:type="spellStart"/>
      <w:r>
        <w:t>MQtyChangesFlag</w:t>
      </w:r>
      <w:proofErr w:type="spellEnd"/>
      <w:r>
        <w:t>]</w:t>
      </w:r>
    </w:p>
    <w:p w14:paraId="23DEF368" w14:textId="77777777" w:rsidR="00883B8C" w:rsidRDefault="00883B8C" w:rsidP="00883B8C">
      <w:pPr>
        <w:spacing w:after="0" w:line="240" w:lineRule="auto"/>
        <w:ind w:left="720"/>
      </w:pPr>
      <w:r>
        <w:t xml:space="preserve">            </w:t>
      </w:r>
      <w:proofErr w:type="gramStart"/>
      <w:r>
        <w:t>,@</w:t>
      </w:r>
      <w:proofErr w:type="gramEnd"/>
      <w:r>
        <w:t>Blank                               AS [</w:t>
      </w:r>
      <w:proofErr w:type="spellStart"/>
      <w:r>
        <w:t>MOptionalFlag</w:t>
      </w:r>
      <w:proofErr w:type="spellEnd"/>
      <w:r>
        <w:t>]</w:t>
      </w:r>
    </w:p>
    <w:p w14:paraId="3B2CAA68" w14:textId="77777777" w:rsidR="00883B8C" w:rsidRDefault="00883B8C" w:rsidP="00883B8C">
      <w:pPr>
        <w:spacing w:after="0" w:line="240" w:lineRule="auto"/>
        <w:ind w:left="720"/>
      </w:pPr>
      <w:r>
        <w:t xml:space="preserve">            </w:t>
      </w:r>
      <w:proofErr w:type="gramStart"/>
      <w:r>
        <w:t>,@</w:t>
      </w:r>
      <w:proofErr w:type="gramEnd"/>
      <w:r>
        <w:t>Zero                                AS [Decimals]</w:t>
      </w:r>
    </w:p>
    <w:p w14:paraId="3B923884" w14:textId="77777777" w:rsidR="00883B8C" w:rsidRDefault="00883B8C" w:rsidP="00883B8C">
      <w:pPr>
        <w:spacing w:after="0" w:line="240" w:lineRule="auto"/>
        <w:ind w:left="720"/>
      </w:pPr>
      <w:r>
        <w:t xml:space="preserve">            </w:t>
      </w:r>
      <w:proofErr w:type="gramStart"/>
      <w:r>
        <w:t>,@</w:t>
      </w:r>
      <w:proofErr w:type="gramEnd"/>
      <w:r>
        <w:t>Blank                               AS [</w:t>
      </w:r>
      <w:proofErr w:type="spellStart"/>
      <w:r>
        <w:t>MOrderUom</w:t>
      </w:r>
      <w:proofErr w:type="spellEnd"/>
      <w:r>
        <w:t>]</w:t>
      </w:r>
    </w:p>
    <w:p w14:paraId="738EE688" w14:textId="77777777" w:rsidR="00883B8C" w:rsidRDefault="00883B8C" w:rsidP="00883B8C">
      <w:pPr>
        <w:spacing w:after="0" w:line="240" w:lineRule="auto"/>
        <w:ind w:left="720"/>
      </w:pPr>
      <w:r>
        <w:t xml:space="preserve">            </w:t>
      </w:r>
      <w:proofErr w:type="gramStart"/>
      <w:r>
        <w:t>,@</w:t>
      </w:r>
      <w:proofErr w:type="gramEnd"/>
      <w:r>
        <w:t>Zero                                AS [</w:t>
      </w:r>
      <w:proofErr w:type="spellStart"/>
      <w:r>
        <w:t>MStockQtyToShp</w:t>
      </w:r>
      <w:proofErr w:type="spellEnd"/>
      <w:r>
        <w:t>]</w:t>
      </w:r>
    </w:p>
    <w:p w14:paraId="4C2EF3A7"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ingUom</w:t>
      </w:r>
      <w:proofErr w:type="spellEnd"/>
      <w:r>
        <w:t>]</w:t>
      </w:r>
    </w:p>
    <w:p w14:paraId="40463E6F"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OrdUm</w:t>
      </w:r>
      <w:proofErr w:type="spellEnd"/>
      <w:r>
        <w:t>]</w:t>
      </w:r>
    </w:p>
    <w:p w14:paraId="61D61053"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cPrcFct</w:t>
      </w:r>
      <w:proofErr w:type="spellEnd"/>
      <w:r>
        <w:t>]</w:t>
      </w:r>
    </w:p>
    <w:p w14:paraId="6C3D1E7C" w14:textId="77777777" w:rsidR="00883B8C" w:rsidRDefault="00883B8C" w:rsidP="00883B8C">
      <w:pPr>
        <w:spacing w:after="0" w:line="240" w:lineRule="auto"/>
        <w:ind w:left="720"/>
      </w:pPr>
      <w:r>
        <w:t xml:space="preserve">            </w:t>
      </w:r>
      <w:proofErr w:type="gramStart"/>
      <w:r>
        <w:t>,@</w:t>
      </w:r>
      <w:proofErr w:type="gramEnd"/>
      <w:r>
        <w:t>Zero                                AS [</w:t>
      </w:r>
      <w:proofErr w:type="spellStart"/>
      <w:r>
        <w:t>MPrice</w:t>
      </w:r>
      <w:proofErr w:type="spellEnd"/>
      <w:r>
        <w:t>]</w:t>
      </w:r>
    </w:p>
    <w:p w14:paraId="7FC76F2F"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Uom</w:t>
      </w:r>
      <w:proofErr w:type="spellEnd"/>
      <w:r>
        <w:t>]</w:t>
      </w:r>
    </w:p>
    <w:p w14:paraId="21014CE5" w14:textId="77777777" w:rsidR="00883B8C" w:rsidRDefault="00883B8C" w:rsidP="00883B8C">
      <w:pPr>
        <w:spacing w:after="0" w:line="240" w:lineRule="auto"/>
        <w:ind w:left="720"/>
      </w:pPr>
      <w:r>
        <w:t xml:space="preserve">            </w:t>
      </w:r>
      <w:proofErr w:type="gramStart"/>
      <w:r>
        <w:t>,@</w:t>
      </w:r>
      <w:proofErr w:type="gramEnd"/>
      <w:r>
        <w:t>Blank                               AS [</w:t>
      </w:r>
      <w:proofErr w:type="spellStart"/>
      <w:r>
        <w:t>MCommissionCode</w:t>
      </w:r>
      <w:proofErr w:type="spellEnd"/>
      <w:r>
        <w:t>]</w:t>
      </w:r>
    </w:p>
    <w:p w14:paraId="49EFB98B" w14:textId="77777777" w:rsidR="00883B8C" w:rsidRDefault="00883B8C" w:rsidP="00883B8C">
      <w:pPr>
        <w:spacing w:after="0" w:line="240" w:lineRule="auto"/>
        <w:ind w:left="720"/>
      </w:pPr>
      <w:r>
        <w:t xml:space="preserve">            </w:t>
      </w:r>
      <w:proofErr w:type="gramStart"/>
      <w:r>
        <w:t>,@</w:t>
      </w:r>
      <w:proofErr w:type="gramEnd"/>
      <w:r>
        <w:t>Zero                                AS [MDiscPct1]</w:t>
      </w:r>
    </w:p>
    <w:p w14:paraId="0CADE6DC" w14:textId="77777777" w:rsidR="00883B8C" w:rsidRDefault="00883B8C" w:rsidP="00883B8C">
      <w:pPr>
        <w:spacing w:after="0" w:line="240" w:lineRule="auto"/>
        <w:ind w:left="720"/>
      </w:pPr>
      <w:r>
        <w:t xml:space="preserve">            </w:t>
      </w:r>
      <w:proofErr w:type="gramStart"/>
      <w:r>
        <w:t>,@</w:t>
      </w:r>
      <w:proofErr w:type="gramEnd"/>
      <w:r>
        <w:t>Zero                                AS [MDiscPct2]</w:t>
      </w:r>
    </w:p>
    <w:p w14:paraId="067E45D7" w14:textId="77777777" w:rsidR="00883B8C" w:rsidRDefault="00883B8C" w:rsidP="00883B8C">
      <w:pPr>
        <w:spacing w:after="0" w:line="240" w:lineRule="auto"/>
        <w:ind w:left="720"/>
      </w:pPr>
      <w:r>
        <w:t xml:space="preserve">            </w:t>
      </w:r>
      <w:proofErr w:type="gramStart"/>
      <w:r>
        <w:t>,@</w:t>
      </w:r>
      <w:proofErr w:type="gramEnd"/>
      <w:r>
        <w:t>Zero                                AS [MDicsPct3]</w:t>
      </w:r>
    </w:p>
    <w:p w14:paraId="3549FA42" w14:textId="77777777" w:rsidR="00883B8C" w:rsidRDefault="00883B8C" w:rsidP="00883B8C">
      <w:pPr>
        <w:spacing w:after="0" w:line="240" w:lineRule="auto"/>
        <w:ind w:left="720"/>
      </w:pPr>
      <w:r>
        <w:t xml:space="preserve">            </w:t>
      </w:r>
      <w:proofErr w:type="gramStart"/>
      <w:r>
        <w:t>,@</w:t>
      </w:r>
      <w:proofErr w:type="gramEnd"/>
      <w:r>
        <w:t>Blank                               AS [</w:t>
      </w:r>
      <w:proofErr w:type="spellStart"/>
      <w:r>
        <w:t>MDicsValFlag</w:t>
      </w:r>
      <w:proofErr w:type="spellEnd"/>
      <w:r>
        <w:t>]</w:t>
      </w:r>
    </w:p>
    <w:p w14:paraId="721295CF" w14:textId="77777777" w:rsidR="00883B8C" w:rsidRDefault="00883B8C" w:rsidP="00883B8C">
      <w:pPr>
        <w:spacing w:after="0" w:line="240" w:lineRule="auto"/>
        <w:ind w:left="720"/>
      </w:pPr>
      <w:r>
        <w:t xml:space="preserve">            </w:t>
      </w:r>
      <w:proofErr w:type="gramStart"/>
      <w:r>
        <w:t>,@</w:t>
      </w:r>
      <w:proofErr w:type="gramEnd"/>
      <w:r>
        <w:t>Zero                                AS [</w:t>
      </w:r>
      <w:proofErr w:type="spellStart"/>
      <w:r>
        <w:t>MDicsValue</w:t>
      </w:r>
      <w:proofErr w:type="spellEnd"/>
      <w:r>
        <w:t>]</w:t>
      </w:r>
    </w:p>
    <w:p w14:paraId="4E0A0C40" w14:textId="77777777" w:rsidR="00883B8C" w:rsidRDefault="00883B8C" w:rsidP="00883B8C">
      <w:pPr>
        <w:spacing w:after="0" w:line="240" w:lineRule="auto"/>
        <w:ind w:left="720"/>
      </w:pPr>
      <w:r>
        <w:t xml:space="preserve">            </w:t>
      </w:r>
      <w:proofErr w:type="gramStart"/>
      <w:r>
        <w:t>,@</w:t>
      </w:r>
      <w:proofErr w:type="gramEnd"/>
      <w:r>
        <w:t>Blank                               AS [</w:t>
      </w:r>
      <w:proofErr w:type="spellStart"/>
      <w:r>
        <w:t>MProductClass</w:t>
      </w:r>
      <w:proofErr w:type="spellEnd"/>
      <w:r>
        <w:t>]</w:t>
      </w:r>
    </w:p>
    <w:p w14:paraId="7284DC5F" w14:textId="77777777" w:rsidR="00883B8C" w:rsidRDefault="00883B8C" w:rsidP="00883B8C">
      <w:pPr>
        <w:spacing w:after="0" w:line="240" w:lineRule="auto"/>
        <w:ind w:left="720"/>
      </w:pPr>
      <w:r>
        <w:t xml:space="preserve">            </w:t>
      </w:r>
      <w:proofErr w:type="gramStart"/>
      <w:r>
        <w:t>,@</w:t>
      </w:r>
      <w:proofErr w:type="gramEnd"/>
      <w:r>
        <w:t>Blank                               AS [</w:t>
      </w:r>
      <w:proofErr w:type="spellStart"/>
      <w:r>
        <w:t>MTaxCode</w:t>
      </w:r>
      <w:proofErr w:type="spellEnd"/>
      <w:r>
        <w:t>]</w:t>
      </w:r>
    </w:p>
    <w:p w14:paraId="6E0722A4"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ShipDate</w:t>
      </w:r>
      <w:proofErr w:type="spellEnd"/>
      <w:r>
        <w:t>]</w:t>
      </w:r>
    </w:p>
    <w:p w14:paraId="22C8F0C8" w14:textId="77777777" w:rsidR="00883B8C" w:rsidRDefault="00883B8C" w:rsidP="00883B8C">
      <w:pPr>
        <w:spacing w:after="0" w:line="240" w:lineRule="auto"/>
        <w:ind w:left="720"/>
      </w:pPr>
      <w:r>
        <w:t xml:space="preserve">            </w:t>
      </w:r>
      <w:proofErr w:type="gramStart"/>
      <w:r>
        <w:t>,@</w:t>
      </w:r>
      <w:proofErr w:type="gramEnd"/>
      <w:r>
        <w:t>Blank                               AS [</w:t>
      </w:r>
      <w:proofErr w:type="spellStart"/>
      <w:r>
        <w:t>MAllocStatSched</w:t>
      </w:r>
      <w:proofErr w:type="spellEnd"/>
      <w:r>
        <w:t>]</w:t>
      </w:r>
    </w:p>
    <w:p w14:paraId="11C9DE3C" w14:textId="77777777" w:rsidR="00883B8C" w:rsidRDefault="00883B8C" w:rsidP="00883B8C">
      <w:pPr>
        <w:spacing w:after="0" w:line="240" w:lineRule="auto"/>
        <w:ind w:left="720"/>
      </w:pPr>
      <w:r>
        <w:t xml:space="preserve">            </w:t>
      </w:r>
      <w:proofErr w:type="gramStart"/>
      <w:r>
        <w:t>,@</w:t>
      </w:r>
      <w:proofErr w:type="gramEnd"/>
      <w:r>
        <w:t>Blank                               AS [</w:t>
      </w:r>
      <w:proofErr w:type="spellStart"/>
      <w:r>
        <w:t>MFstTaxCode</w:t>
      </w:r>
      <w:proofErr w:type="spellEnd"/>
      <w:r>
        <w:t>]</w:t>
      </w:r>
    </w:p>
    <w:p w14:paraId="085F5268"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MStockUnitMass</w:t>
      </w:r>
      <w:proofErr w:type="spellEnd"/>
      <w:r>
        <w:t>]</w:t>
      </w:r>
    </w:p>
    <w:p w14:paraId="4BE91282" w14:textId="77777777" w:rsidR="00883B8C" w:rsidRDefault="00883B8C" w:rsidP="00883B8C">
      <w:pPr>
        <w:spacing w:after="0" w:line="240" w:lineRule="auto"/>
        <w:ind w:left="720"/>
      </w:pPr>
      <w:r>
        <w:t xml:space="preserve">            </w:t>
      </w:r>
      <w:proofErr w:type="gramStart"/>
      <w:r>
        <w:t>,@</w:t>
      </w:r>
      <w:proofErr w:type="gramEnd"/>
      <w:r>
        <w:t>Zero                                AS [</w:t>
      </w:r>
      <w:proofErr w:type="spellStart"/>
      <w:r>
        <w:t>MStockUnitVol</w:t>
      </w:r>
      <w:proofErr w:type="spellEnd"/>
      <w:r>
        <w:t>]</w:t>
      </w:r>
    </w:p>
    <w:p w14:paraId="4777DDF1"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Code</w:t>
      </w:r>
      <w:proofErr w:type="spellEnd"/>
      <w:r>
        <w:t>]</w:t>
      </w:r>
    </w:p>
    <w:p w14:paraId="5C8A42C9"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Alloc</w:t>
      </w:r>
      <w:proofErr w:type="spellEnd"/>
      <w:r>
        <w:t>]</w:t>
      </w:r>
    </w:p>
    <w:p w14:paraId="3F3109DD"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vQtyFct</w:t>
      </w:r>
      <w:proofErr w:type="spellEnd"/>
      <w:r>
        <w:t>]</w:t>
      </w:r>
    </w:p>
    <w:p w14:paraId="57542BE4" w14:textId="77777777" w:rsidR="00883B8C" w:rsidRDefault="00883B8C" w:rsidP="00883B8C">
      <w:pPr>
        <w:spacing w:after="0" w:line="240" w:lineRule="auto"/>
        <w:ind w:left="720"/>
      </w:pPr>
      <w:r>
        <w:t xml:space="preserve">            </w:t>
      </w:r>
      <w:proofErr w:type="gramStart"/>
      <w:r>
        <w:t>,@</w:t>
      </w:r>
      <w:proofErr w:type="gramEnd"/>
      <w:r>
        <w:t>Blank                               AS [</w:t>
      </w:r>
      <w:proofErr w:type="spellStart"/>
      <w:r>
        <w:t>MTraceableType</w:t>
      </w:r>
      <w:proofErr w:type="spellEnd"/>
      <w:r>
        <w:t>]</w:t>
      </w:r>
    </w:p>
    <w:p w14:paraId="5324A40A" w14:textId="77777777" w:rsidR="00883B8C" w:rsidRDefault="00883B8C" w:rsidP="00883B8C">
      <w:pPr>
        <w:spacing w:after="0" w:line="240" w:lineRule="auto"/>
        <w:ind w:left="720"/>
      </w:pPr>
      <w:r>
        <w:t xml:space="preserve">            </w:t>
      </w:r>
      <w:proofErr w:type="gramStart"/>
      <w:r>
        <w:t>,@</w:t>
      </w:r>
      <w:proofErr w:type="gramEnd"/>
      <w:r>
        <w:t>Blank                               AS [</w:t>
      </w:r>
      <w:proofErr w:type="spellStart"/>
      <w:r>
        <w:t>NMpsFlag</w:t>
      </w:r>
      <w:proofErr w:type="spellEnd"/>
      <w:r>
        <w:t>]</w:t>
      </w:r>
    </w:p>
    <w:p w14:paraId="3FB60826" w14:textId="77777777" w:rsidR="00883B8C" w:rsidRDefault="00883B8C" w:rsidP="00883B8C">
      <w:pPr>
        <w:spacing w:after="0" w:line="240" w:lineRule="auto"/>
        <w:ind w:left="720"/>
      </w:pPr>
      <w:r>
        <w:t xml:space="preserve">            </w:t>
      </w:r>
      <w:proofErr w:type="gramStart"/>
      <w:r>
        <w:t>,@</w:t>
      </w:r>
      <w:proofErr w:type="gramEnd"/>
      <w:r>
        <w:t>Blank                               AS [</w:t>
      </w:r>
      <w:proofErr w:type="spellStart"/>
      <w:r>
        <w:t>MPickingSlip</w:t>
      </w:r>
      <w:proofErr w:type="spellEnd"/>
      <w:r>
        <w:t>]</w:t>
      </w:r>
    </w:p>
    <w:p w14:paraId="45635E97" w14:textId="77777777" w:rsidR="00883B8C" w:rsidRDefault="00883B8C" w:rsidP="00883B8C">
      <w:pPr>
        <w:spacing w:after="0" w:line="240" w:lineRule="auto"/>
        <w:ind w:left="720"/>
      </w:pPr>
      <w:r>
        <w:t xml:space="preserve">            </w:t>
      </w:r>
      <w:proofErr w:type="gramStart"/>
      <w:r>
        <w:t>,@</w:t>
      </w:r>
      <w:proofErr w:type="gramEnd"/>
      <w:r>
        <w:t>Blank                               AS [</w:t>
      </w:r>
      <w:proofErr w:type="spellStart"/>
      <w:r>
        <w:t>MMovementReq</w:t>
      </w:r>
      <w:proofErr w:type="spellEnd"/>
      <w:r>
        <w:t>]</w:t>
      </w:r>
    </w:p>
    <w:p w14:paraId="103096F5" w14:textId="77777777" w:rsidR="00883B8C" w:rsidRDefault="00883B8C" w:rsidP="00883B8C">
      <w:pPr>
        <w:spacing w:after="0" w:line="240" w:lineRule="auto"/>
        <w:ind w:left="720"/>
      </w:pPr>
      <w:r>
        <w:t xml:space="preserve">            </w:t>
      </w:r>
      <w:proofErr w:type="gramStart"/>
      <w:r>
        <w:t>,@</w:t>
      </w:r>
      <w:proofErr w:type="gramEnd"/>
      <w:r>
        <w:t>Blank                               AS [</w:t>
      </w:r>
      <w:proofErr w:type="spellStart"/>
      <w:r>
        <w:t>MSerialMethod</w:t>
      </w:r>
      <w:proofErr w:type="spellEnd"/>
      <w:r>
        <w:t>]</w:t>
      </w:r>
    </w:p>
    <w:p w14:paraId="331BEF26" w14:textId="77777777" w:rsidR="00883B8C" w:rsidRDefault="00883B8C" w:rsidP="00883B8C">
      <w:pPr>
        <w:spacing w:after="0" w:line="240" w:lineRule="auto"/>
        <w:ind w:left="720"/>
      </w:pPr>
      <w:r>
        <w:t xml:space="preserve">            </w:t>
      </w:r>
      <w:proofErr w:type="gramStart"/>
      <w:r>
        <w:t>,@</w:t>
      </w:r>
      <w:proofErr w:type="gramEnd"/>
      <w:r>
        <w:t>Blank                               AS [</w:t>
      </w:r>
      <w:proofErr w:type="spellStart"/>
      <w:r>
        <w:t>MZeroQtyCrNote</w:t>
      </w:r>
      <w:proofErr w:type="spellEnd"/>
      <w:r>
        <w:t>]</w:t>
      </w:r>
    </w:p>
    <w:p w14:paraId="51B25CD8" w14:textId="77777777" w:rsidR="00883B8C" w:rsidRDefault="00883B8C" w:rsidP="00883B8C">
      <w:pPr>
        <w:spacing w:after="0" w:line="240" w:lineRule="auto"/>
        <w:ind w:left="720"/>
      </w:pPr>
      <w:r>
        <w:t xml:space="preserve">            </w:t>
      </w:r>
      <w:proofErr w:type="gramStart"/>
      <w:r>
        <w:t>,@</w:t>
      </w:r>
      <w:proofErr w:type="gramEnd"/>
      <w:r>
        <w:t>Blank                               AS [</w:t>
      </w:r>
      <w:proofErr w:type="spellStart"/>
      <w:r>
        <w:t>MAbcApplied</w:t>
      </w:r>
      <w:proofErr w:type="spellEnd"/>
      <w:r>
        <w:t>]</w:t>
      </w:r>
    </w:p>
    <w:p w14:paraId="42A0B4B8" w14:textId="77777777" w:rsidR="00883B8C" w:rsidRDefault="00883B8C" w:rsidP="00883B8C">
      <w:pPr>
        <w:spacing w:after="0" w:line="240" w:lineRule="auto"/>
        <w:ind w:left="720"/>
      </w:pPr>
      <w:r>
        <w:t xml:space="preserve">            </w:t>
      </w:r>
      <w:proofErr w:type="gramStart"/>
      <w:r>
        <w:t>,@</w:t>
      </w:r>
      <w:proofErr w:type="gramEnd"/>
      <w:r>
        <w:t>Blank                               AS [</w:t>
      </w:r>
      <w:proofErr w:type="spellStart"/>
      <w:r>
        <w:t>MMpsGrossReqd</w:t>
      </w:r>
      <w:proofErr w:type="spellEnd"/>
      <w:r>
        <w:t>]</w:t>
      </w:r>
    </w:p>
    <w:p w14:paraId="2A41C00D" w14:textId="77777777" w:rsidR="00883B8C" w:rsidRDefault="00883B8C" w:rsidP="00883B8C">
      <w:pPr>
        <w:spacing w:after="0" w:line="240" w:lineRule="auto"/>
        <w:ind w:left="720"/>
      </w:pPr>
      <w:r>
        <w:t xml:space="preserve">            </w:t>
      </w:r>
      <w:proofErr w:type="gramStart"/>
      <w:r>
        <w:t>,@</w:t>
      </w:r>
      <w:proofErr w:type="gramEnd"/>
      <w:r>
        <w:t>Blank                               AS [</w:t>
      </w:r>
      <w:proofErr w:type="spellStart"/>
      <w:r>
        <w:t>MContract</w:t>
      </w:r>
      <w:proofErr w:type="spellEnd"/>
      <w:r>
        <w:t>]</w:t>
      </w:r>
    </w:p>
    <w:p w14:paraId="377177F5" w14:textId="77777777" w:rsidR="00883B8C" w:rsidRDefault="00883B8C" w:rsidP="00883B8C">
      <w:pPr>
        <w:spacing w:after="0" w:line="240" w:lineRule="auto"/>
        <w:ind w:left="720"/>
      </w:pPr>
      <w:r>
        <w:t xml:space="preserve">            </w:t>
      </w:r>
      <w:proofErr w:type="gramStart"/>
      <w:r>
        <w:t>,@</w:t>
      </w:r>
      <w:proofErr w:type="gramEnd"/>
      <w:r>
        <w:t>Blank                               AS [</w:t>
      </w:r>
      <w:proofErr w:type="spellStart"/>
      <w:r>
        <w:t>MBuyingGroup</w:t>
      </w:r>
      <w:proofErr w:type="spellEnd"/>
      <w:r>
        <w:t>]</w:t>
      </w:r>
    </w:p>
    <w:p w14:paraId="1713C58D" w14:textId="77777777" w:rsidR="00883B8C" w:rsidRDefault="00883B8C" w:rsidP="00883B8C">
      <w:pPr>
        <w:spacing w:after="0" w:line="240" w:lineRule="auto"/>
        <w:ind w:left="720"/>
      </w:pPr>
      <w:r>
        <w:t xml:space="preserve">            </w:t>
      </w:r>
      <w:proofErr w:type="gramStart"/>
      <w:r>
        <w:t>,@</w:t>
      </w:r>
      <w:proofErr w:type="gramEnd"/>
      <w:r>
        <w:t>Blank                               AS [</w:t>
      </w:r>
      <w:proofErr w:type="spellStart"/>
      <w:r>
        <w:t>MCusSupStkCode</w:t>
      </w:r>
      <w:proofErr w:type="spellEnd"/>
      <w:r>
        <w:t>]</w:t>
      </w:r>
    </w:p>
    <w:p w14:paraId="6C8E7A00" w14:textId="77777777" w:rsidR="00883B8C" w:rsidRDefault="00883B8C" w:rsidP="00883B8C">
      <w:pPr>
        <w:spacing w:after="0" w:line="240" w:lineRule="auto"/>
        <w:ind w:left="720"/>
      </w:pPr>
      <w:r>
        <w:t xml:space="preserve">            </w:t>
      </w:r>
      <w:proofErr w:type="gramStart"/>
      <w:r>
        <w:t>,@</w:t>
      </w:r>
      <w:proofErr w:type="gramEnd"/>
      <w:r>
        <w:t>Zero                                AS [</w:t>
      </w:r>
      <w:proofErr w:type="spellStart"/>
      <w:r>
        <w:t>MCusRetailPrice</w:t>
      </w:r>
      <w:proofErr w:type="spellEnd"/>
      <w:r>
        <w:t>]</w:t>
      </w:r>
    </w:p>
    <w:p w14:paraId="30EB52A7" w14:textId="77777777" w:rsidR="00883B8C" w:rsidRDefault="00883B8C" w:rsidP="00883B8C">
      <w:pPr>
        <w:spacing w:after="0" w:line="240" w:lineRule="auto"/>
        <w:ind w:left="720"/>
      </w:pPr>
      <w:r>
        <w:t xml:space="preserve">            </w:t>
      </w:r>
      <w:proofErr w:type="gramStart"/>
      <w:r>
        <w:t>,@</w:t>
      </w:r>
      <w:proofErr w:type="gramEnd"/>
      <w:r>
        <w:t>Zero                                AS [</w:t>
      </w:r>
      <w:proofErr w:type="spellStart"/>
      <w:r>
        <w:t>MTariffCode</w:t>
      </w:r>
      <w:proofErr w:type="spellEnd"/>
      <w:r>
        <w:t>]</w:t>
      </w:r>
    </w:p>
    <w:p w14:paraId="4ECEA5D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ReceiptDat</w:t>
      </w:r>
      <w:proofErr w:type="spellEnd"/>
      <w:r>
        <w:t>]</w:t>
      </w:r>
    </w:p>
    <w:p w14:paraId="68BDD6EA" w14:textId="77777777" w:rsidR="00883B8C" w:rsidRDefault="00883B8C" w:rsidP="00883B8C">
      <w:pPr>
        <w:spacing w:after="0" w:line="240" w:lineRule="auto"/>
        <w:ind w:left="720"/>
      </w:pPr>
      <w:r>
        <w:t xml:space="preserve">            </w:t>
      </w:r>
      <w:proofErr w:type="gramStart"/>
      <w:r>
        <w:t>,@</w:t>
      </w:r>
      <w:proofErr w:type="gramEnd"/>
      <w:r>
        <w:t>Zero                                AS [</w:t>
      </w:r>
      <w:proofErr w:type="spellStart"/>
      <w:r>
        <w:t>MLeadTIme</w:t>
      </w:r>
      <w:proofErr w:type="spellEnd"/>
      <w:r>
        <w:t>]</w:t>
      </w:r>
    </w:p>
    <w:p w14:paraId="55EAC1B9" w14:textId="77777777" w:rsidR="00883B8C" w:rsidRDefault="00883B8C" w:rsidP="00883B8C">
      <w:pPr>
        <w:spacing w:after="0" w:line="240" w:lineRule="auto"/>
        <w:ind w:left="720"/>
      </w:pPr>
      <w:r>
        <w:t xml:space="preserve">            </w:t>
      </w:r>
      <w:proofErr w:type="gramStart"/>
      <w:r>
        <w:t>,@</w:t>
      </w:r>
      <w:proofErr w:type="gramEnd"/>
      <w:r>
        <w:t>Zero                                AS [</w:t>
      </w:r>
      <w:proofErr w:type="spellStart"/>
      <w:r>
        <w:t>MTrfCostMult</w:t>
      </w:r>
      <w:proofErr w:type="spellEnd"/>
      <w:r>
        <w:t>]</w:t>
      </w:r>
    </w:p>
    <w:p w14:paraId="2A16B392" w14:textId="77777777" w:rsidR="00883B8C" w:rsidRDefault="00883B8C" w:rsidP="00883B8C">
      <w:pPr>
        <w:spacing w:after="0" w:line="240" w:lineRule="auto"/>
        <w:ind w:left="720"/>
      </w:pPr>
      <w:r>
        <w:t xml:space="preserve">            </w:t>
      </w:r>
      <w:proofErr w:type="gramStart"/>
      <w:r>
        <w:t>,@</w:t>
      </w:r>
      <w:proofErr w:type="gramEnd"/>
      <w:r>
        <w:t>Blank                               AS [</w:t>
      </w:r>
      <w:proofErr w:type="spellStart"/>
      <w:r>
        <w:t>MSupplimentaryUn</w:t>
      </w:r>
      <w:proofErr w:type="spellEnd"/>
      <w:r>
        <w:t>]</w:t>
      </w:r>
    </w:p>
    <w:p w14:paraId="43F3A7F4"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Flag</w:t>
      </w:r>
      <w:proofErr w:type="spellEnd"/>
      <w:r>
        <w:t>]</w:t>
      </w:r>
    </w:p>
    <w:p w14:paraId="757F1327"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Status</w:t>
      </w:r>
      <w:proofErr w:type="spellEnd"/>
      <w:r>
        <w:t>]</w:t>
      </w:r>
    </w:p>
    <w:p w14:paraId="270EC55E" w14:textId="77777777" w:rsidR="00883B8C" w:rsidRDefault="00883B8C" w:rsidP="00883B8C">
      <w:pPr>
        <w:spacing w:after="0" w:line="240" w:lineRule="auto"/>
        <w:ind w:left="720"/>
      </w:pPr>
      <w:r>
        <w:t xml:space="preserve">            </w:t>
      </w:r>
      <w:proofErr w:type="gramStart"/>
      <w:r>
        <w:t>,@</w:t>
      </w:r>
      <w:proofErr w:type="gramEnd"/>
      <w:r>
        <w:t>Blank                               AS [</w:t>
      </w:r>
      <w:proofErr w:type="spellStart"/>
      <w:r>
        <w:t>MInvoicePrinted</w:t>
      </w:r>
      <w:proofErr w:type="spellEnd"/>
      <w:r>
        <w:t>]</w:t>
      </w:r>
    </w:p>
    <w:p w14:paraId="7CB666E9" w14:textId="77777777" w:rsidR="00883B8C" w:rsidRDefault="00883B8C" w:rsidP="00883B8C">
      <w:pPr>
        <w:spacing w:after="0" w:line="240" w:lineRule="auto"/>
        <w:ind w:left="720"/>
      </w:pPr>
      <w:r>
        <w:t xml:space="preserve">            </w:t>
      </w:r>
      <w:proofErr w:type="gramStart"/>
      <w:r>
        <w:t>,@</w:t>
      </w:r>
      <w:proofErr w:type="gramEnd"/>
      <w:r>
        <w:t>Blank                               AS [</w:t>
      </w:r>
      <w:proofErr w:type="spellStart"/>
      <w:r>
        <w:t>MDelNotePrinted</w:t>
      </w:r>
      <w:proofErr w:type="spellEnd"/>
      <w:r>
        <w:t>]</w:t>
      </w:r>
    </w:p>
    <w:p w14:paraId="7C96E896" w14:textId="77777777" w:rsidR="00883B8C" w:rsidRDefault="00883B8C" w:rsidP="00883B8C">
      <w:pPr>
        <w:spacing w:after="0" w:line="240" w:lineRule="auto"/>
        <w:ind w:left="720"/>
      </w:pPr>
      <w:r>
        <w:t xml:space="preserve">            </w:t>
      </w:r>
      <w:proofErr w:type="gramStart"/>
      <w:r>
        <w:t>,@</w:t>
      </w:r>
      <w:proofErr w:type="gramEnd"/>
      <w:r>
        <w:t>Blank                               AS [</w:t>
      </w:r>
      <w:proofErr w:type="spellStart"/>
      <w:r>
        <w:t>MOrdAckPrinted</w:t>
      </w:r>
      <w:proofErr w:type="spellEnd"/>
      <w:r>
        <w:t>]</w:t>
      </w:r>
    </w:p>
    <w:p w14:paraId="4465AAB8" w14:textId="77777777" w:rsidR="00883B8C" w:rsidRDefault="00883B8C" w:rsidP="00883B8C">
      <w:pPr>
        <w:spacing w:after="0" w:line="240" w:lineRule="auto"/>
        <w:ind w:left="720"/>
      </w:pPr>
      <w:r>
        <w:t xml:space="preserve">            </w:t>
      </w:r>
      <w:proofErr w:type="gramStart"/>
      <w:r>
        <w:t>,@</w:t>
      </w:r>
      <w:proofErr w:type="gramEnd"/>
      <w:r>
        <w:t>Blank                               AS [</w:t>
      </w:r>
      <w:proofErr w:type="spellStart"/>
      <w:r>
        <w:t>MHierarchyJob</w:t>
      </w:r>
      <w:proofErr w:type="spellEnd"/>
      <w:r>
        <w:t>]</w:t>
      </w:r>
    </w:p>
    <w:p w14:paraId="0B5321C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ustRequestDat</w:t>
      </w:r>
      <w:proofErr w:type="spellEnd"/>
      <w:r>
        <w:t>]</w:t>
      </w:r>
    </w:p>
    <w:p w14:paraId="0F44577E" w14:textId="77777777" w:rsidR="00883B8C" w:rsidRDefault="00883B8C" w:rsidP="00883B8C">
      <w:pPr>
        <w:spacing w:after="0" w:line="240" w:lineRule="auto"/>
        <w:ind w:left="720"/>
      </w:pPr>
      <w:r>
        <w:t xml:space="preserve">            </w:t>
      </w:r>
      <w:proofErr w:type="gramStart"/>
      <w:r>
        <w:t>,@</w:t>
      </w:r>
      <w:proofErr w:type="gramEnd"/>
      <w:r>
        <w:t>Blank                               AS [</w:t>
      </w:r>
      <w:proofErr w:type="spellStart"/>
      <w:r>
        <w:t>MLastDelNote</w:t>
      </w:r>
      <w:proofErr w:type="spellEnd"/>
      <w:r>
        <w:t>]</w:t>
      </w:r>
    </w:p>
    <w:p w14:paraId="4BDD4215" w14:textId="77777777" w:rsidR="00883B8C" w:rsidRDefault="00883B8C" w:rsidP="00883B8C">
      <w:pPr>
        <w:spacing w:after="0" w:line="240" w:lineRule="auto"/>
        <w:ind w:left="720"/>
      </w:pPr>
      <w:r>
        <w:t xml:space="preserve">            </w:t>
      </w:r>
      <w:proofErr w:type="gramStart"/>
      <w:r>
        <w:t>,@</w:t>
      </w:r>
      <w:proofErr w:type="gramEnd"/>
      <w:r>
        <w:t>Blank                               AS [</w:t>
      </w:r>
      <w:proofErr w:type="spellStart"/>
      <w:r>
        <w:t>MUserDef</w:t>
      </w:r>
      <w:proofErr w:type="spellEnd"/>
      <w:r>
        <w:t>]</w:t>
      </w:r>
    </w:p>
    <w:p w14:paraId="023CFA25" w14:textId="77777777" w:rsidR="00883B8C" w:rsidRDefault="00883B8C" w:rsidP="00883B8C">
      <w:pPr>
        <w:spacing w:after="0" w:line="240" w:lineRule="auto"/>
        <w:ind w:left="720"/>
      </w:pPr>
      <w:r>
        <w:t xml:space="preserve">            </w:t>
      </w:r>
      <w:proofErr w:type="gramStart"/>
      <w:r>
        <w:t>,@</w:t>
      </w:r>
      <w:proofErr w:type="gramEnd"/>
      <w:r>
        <w:t>Zero                                AS [</w:t>
      </w:r>
      <w:proofErr w:type="spellStart"/>
      <w:r>
        <w:t>MQtyDispatched</w:t>
      </w:r>
      <w:proofErr w:type="spellEnd"/>
      <w:r>
        <w:t>]</w:t>
      </w:r>
    </w:p>
    <w:p w14:paraId="78552119" w14:textId="77777777" w:rsidR="00883B8C" w:rsidRDefault="00883B8C" w:rsidP="00883B8C">
      <w:pPr>
        <w:spacing w:after="0" w:line="240" w:lineRule="auto"/>
        <w:ind w:left="720"/>
      </w:pPr>
      <w:r>
        <w:t xml:space="preserve">            </w:t>
      </w:r>
      <w:proofErr w:type="gramStart"/>
      <w:r>
        <w:t>,@</w:t>
      </w:r>
      <w:proofErr w:type="gramEnd"/>
      <w:r>
        <w:t>Blank                               AS [</w:t>
      </w:r>
      <w:proofErr w:type="spellStart"/>
      <w:r>
        <w:t>MDiscChanged</w:t>
      </w:r>
      <w:proofErr w:type="spellEnd"/>
      <w:r>
        <w:t>]</w:t>
      </w:r>
    </w:p>
    <w:p w14:paraId="74E3BD1C" w14:textId="77777777" w:rsidR="00883B8C" w:rsidRDefault="00883B8C" w:rsidP="00883B8C">
      <w:pPr>
        <w:spacing w:after="0" w:line="240" w:lineRule="auto"/>
        <w:ind w:left="720"/>
      </w:pPr>
      <w:r>
        <w:t xml:space="preserve">            </w:t>
      </w:r>
      <w:proofErr w:type="gramStart"/>
      <w:r>
        <w:t>,@</w:t>
      </w:r>
      <w:proofErr w:type="gramEnd"/>
      <w:r>
        <w:t>Blank                               AS [</w:t>
      </w:r>
      <w:proofErr w:type="spellStart"/>
      <w:r>
        <w:t>MCreditOrderNo</w:t>
      </w:r>
      <w:proofErr w:type="spellEnd"/>
      <w:r>
        <w:t>]</w:t>
      </w:r>
    </w:p>
    <w:p w14:paraId="5FDAC3D8" w14:textId="77777777" w:rsidR="00883B8C" w:rsidRDefault="00883B8C" w:rsidP="00883B8C">
      <w:pPr>
        <w:spacing w:after="0" w:line="240" w:lineRule="auto"/>
        <w:ind w:left="720"/>
      </w:pPr>
      <w:r>
        <w:t xml:space="preserve">            </w:t>
      </w:r>
      <w:proofErr w:type="gramStart"/>
      <w:r>
        <w:t>,@</w:t>
      </w:r>
      <w:proofErr w:type="gramEnd"/>
      <w:r>
        <w:t>Zero                                AS [</w:t>
      </w:r>
      <w:proofErr w:type="spellStart"/>
      <w:r>
        <w:t>MCrediteOrderLine</w:t>
      </w:r>
      <w:proofErr w:type="spellEnd"/>
      <w:r>
        <w:t>]</w:t>
      </w:r>
    </w:p>
    <w:p w14:paraId="66982C3A" w14:textId="77777777" w:rsidR="00883B8C" w:rsidRDefault="00883B8C" w:rsidP="00883B8C">
      <w:pPr>
        <w:spacing w:after="0" w:line="240" w:lineRule="auto"/>
        <w:ind w:left="720"/>
      </w:pPr>
      <w:r>
        <w:t xml:space="preserve">            </w:t>
      </w:r>
      <w:proofErr w:type="gramStart"/>
      <w:r>
        <w:t>,@</w:t>
      </w:r>
      <w:proofErr w:type="gramEnd"/>
      <w:r>
        <w:t>Blank                               AS [</w:t>
      </w:r>
      <w:proofErr w:type="spellStart"/>
      <w:r>
        <w:t>MUnitQuantity</w:t>
      </w:r>
      <w:proofErr w:type="spellEnd"/>
      <w:r>
        <w:t>]</w:t>
      </w:r>
    </w:p>
    <w:p w14:paraId="76E5A973"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UnitQ</w:t>
      </w:r>
      <w:proofErr w:type="spellEnd"/>
      <w:r>
        <w:t>]</w:t>
      </w:r>
    </w:p>
    <w:p w14:paraId="63A28EB2" w14:textId="77777777" w:rsidR="00883B8C" w:rsidRDefault="00883B8C" w:rsidP="00883B8C">
      <w:pPr>
        <w:spacing w:after="0" w:line="240" w:lineRule="auto"/>
        <w:ind w:left="720"/>
      </w:pPr>
      <w:r>
        <w:t xml:space="preserve">            </w:t>
      </w:r>
      <w:proofErr w:type="gramStart"/>
      <w:r>
        <w:t>,@</w:t>
      </w:r>
      <w:proofErr w:type="gramEnd"/>
      <w:r>
        <w:t>Blank                               AS [</w:t>
      </w:r>
      <w:proofErr w:type="spellStart"/>
      <w:r>
        <w:t>MAltUomUnitQ</w:t>
      </w:r>
      <w:proofErr w:type="spellEnd"/>
      <w:r>
        <w:t>]</w:t>
      </w:r>
    </w:p>
    <w:p w14:paraId="6E492E7C"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MDecimalsUnitQ</w:t>
      </w:r>
      <w:proofErr w:type="spellEnd"/>
      <w:r>
        <w:t>]</w:t>
      </w:r>
    </w:p>
    <w:p w14:paraId="08893380" w14:textId="77777777" w:rsidR="00883B8C" w:rsidRDefault="00883B8C" w:rsidP="00883B8C">
      <w:pPr>
        <w:spacing w:after="0" w:line="240" w:lineRule="auto"/>
        <w:ind w:left="720"/>
      </w:pPr>
      <w:r>
        <w:t xml:space="preserve">            </w:t>
      </w:r>
      <w:proofErr w:type="gramStart"/>
      <w:r>
        <w:t>,@</w:t>
      </w:r>
      <w:proofErr w:type="gramEnd"/>
      <w:r>
        <w:t>Blank                               AS [</w:t>
      </w:r>
      <w:proofErr w:type="spellStart"/>
      <w:r>
        <w:t>MEccFlag</w:t>
      </w:r>
      <w:proofErr w:type="spellEnd"/>
      <w:r>
        <w:t>]</w:t>
      </w:r>
    </w:p>
    <w:p w14:paraId="12897112" w14:textId="77777777" w:rsidR="00883B8C" w:rsidRDefault="00883B8C" w:rsidP="00883B8C">
      <w:pPr>
        <w:spacing w:after="0" w:line="240" w:lineRule="auto"/>
        <w:ind w:left="720"/>
      </w:pPr>
      <w:r>
        <w:t xml:space="preserve">            </w:t>
      </w:r>
      <w:proofErr w:type="gramStart"/>
      <w:r>
        <w:t>,@</w:t>
      </w:r>
      <w:proofErr w:type="gramEnd"/>
      <w:r>
        <w:t>Blank                               AS [</w:t>
      </w:r>
      <w:proofErr w:type="spellStart"/>
      <w:r>
        <w:t>MVersion</w:t>
      </w:r>
      <w:proofErr w:type="spellEnd"/>
      <w:r>
        <w:t>]</w:t>
      </w:r>
    </w:p>
    <w:p w14:paraId="3DC38287" w14:textId="77777777" w:rsidR="00883B8C" w:rsidRDefault="00883B8C" w:rsidP="00883B8C">
      <w:pPr>
        <w:spacing w:after="0" w:line="240" w:lineRule="auto"/>
        <w:ind w:left="720"/>
      </w:pPr>
      <w:r>
        <w:t xml:space="preserve">            </w:t>
      </w:r>
      <w:proofErr w:type="gramStart"/>
      <w:r>
        <w:t>,@</w:t>
      </w:r>
      <w:proofErr w:type="gramEnd"/>
      <w:r>
        <w:t>Blank                               AS [</w:t>
      </w:r>
      <w:proofErr w:type="spellStart"/>
      <w:r>
        <w:t>MRelease</w:t>
      </w:r>
      <w:proofErr w:type="spellEnd"/>
      <w:r>
        <w:t>]</w:t>
      </w:r>
    </w:p>
    <w:p w14:paraId="1073375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ommitDate</w:t>
      </w:r>
      <w:proofErr w:type="spellEnd"/>
      <w:r>
        <w:t>]</w:t>
      </w:r>
    </w:p>
    <w:p w14:paraId="2F1F6E62"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                           AS [</w:t>
      </w:r>
      <w:proofErr w:type="spellStart"/>
      <w:r>
        <w:t>NComment</w:t>
      </w:r>
      <w:proofErr w:type="spellEnd"/>
      <w:r>
        <w:t>]</w:t>
      </w:r>
    </w:p>
    <w:p w14:paraId="63DA74A6" w14:textId="77777777" w:rsidR="00883B8C" w:rsidRDefault="00883B8C" w:rsidP="00883B8C">
      <w:pPr>
        <w:spacing w:after="0" w:line="240" w:lineRule="auto"/>
        <w:ind w:left="720"/>
      </w:pPr>
      <w:r>
        <w:t xml:space="preserve">            </w:t>
      </w:r>
      <w:proofErr w:type="gramStart"/>
      <w:r>
        <w:t>,@</w:t>
      </w:r>
      <w:proofErr w:type="gramEnd"/>
      <w:r>
        <w:t>Zero                                AS [</w:t>
      </w:r>
      <w:proofErr w:type="spellStart"/>
      <w:r>
        <w:t>NCommentFromLin</w:t>
      </w:r>
      <w:proofErr w:type="spellEnd"/>
      <w:r>
        <w:t>]</w:t>
      </w:r>
    </w:p>
    <w:p w14:paraId="4EB9F658" w14:textId="77777777" w:rsidR="00883B8C" w:rsidRDefault="00883B8C" w:rsidP="00883B8C">
      <w:pPr>
        <w:spacing w:after="0" w:line="240" w:lineRule="auto"/>
        <w:ind w:left="720"/>
      </w:pPr>
      <w:r>
        <w:t xml:space="preserve">            </w:t>
      </w:r>
      <w:proofErr w:type="gramStart"/>
      <w:r>
        <w:t>,@</w:t>
      </w:r>
      <w:proofErr w:type="spellStart"/>
      <w:proofErr w:type="gramEnd"/>
      <w:r>
        <w:t>MiscChargeValue</w:t>
      </w:r>
      <w:proofErr w:type="spellEnd"/>
      <w:r>
        <w:t xml:space="preserve">                     AS [</w:t>
      </w:r>
      <w:proofErr w:type="spellStart"/>
      <w:r>
        <w:t>NMscChargeValue</w:t>
      </w:r>
      <w:proofErr w:type="spellEnd"/>
      <w:r>
        <w:t>]</w:t>
      </w:r>
    </w:p>
    <w:p w14:paraId="4F2C795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                     AS [</w:t>
      </w:r>
      <w:proofErr w:type="spellStart"/>
      <w:r>
        <w:t>NMscProductCls</w:t>
      </w:r>
      <w:proofErr w:type="spellEnd"/>
      <w:r>
        <w:t>]</w:t>
      </w:r>
    </w:p>
    <w:p w14:paraId="7837E39B" w14:textId="77777777" w:rsidR="00883B8C" w:rsidRDefault="00883B8C" w:rsidP="00883B8C">
      <w:pPr>
        <w:spacing w:after="0" w:line="240" w:lineRule="auto"/>
        <w:ind w:left="720"/>
      </w:pPr>
      <w:r>
        <w:t xml:space="preserve">            </w:t>
      </w:r>
      <w:proofErr w:type="gramStart"/>
      <w:r>
        <w:t>,@</w:t>
      </w:r>
      <w:proofErr w:type="spellStart"/>
      <w:proofErr w:type="gramEnd"/>
      <w:r>
        <w:t>MiscChargeCost</w:t>
      </w:r>
      <w:proofErr w:type="spellEnd"/>
      <w:r>
        <w:t xml:space="preserve">                      AS [</w:t>
      </w:r>
      <w:proofErr w:type="spellStart"/>
      <w:r>
        <w:t>NMscChargeCost</w:t>
      </w:r>
      <w:proofErr w:type="spellEnd"/>
      <w:r>
        <w:t>]</w:t>
      </w:r>
    </w:p>
    <w:p w14:paraId="1323ABD2" w14:textId="77777777" w:rsidR="00883B8C" w:rsidRDefault="00883B8C" w:rsidP="00883B8C">
      <w:pPr>
        <w:spacing w:after="0" w:line="240" w:lineRule="auto"/>
        <w:ind w:left="720"/>
      </w:pPr>
      <w:r>
        <w:t xml:space="preserve">            </w:t>
      </w:r>
      <w:proofErr w:type="gramStart"/>
      <w:r>
        <w:t>,@</w:t>
      </w:r>
      <w:proofErr w:type="gramEnd"/>
      <w:r>
        <w:t>Blank                               AS [</w:t>
      </w:r>
      <w:proofErr w:type="spellStart"/>
      <w:r>
        <w:t>NMscInvCharge</w:t>
      </w:r>
      <w:proofErr w:type="spellEnd"/>
      <w:r>
        <w:t>]</w:t>
      </w:r>
    </w:p>
    <w:p w14:paraId="5A834A2A"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ype</w:t>
      </w:r>
      <w:proofErr w:type="spellEnd"/>
      <w:r>
        <w:t>]</w:t>
      </w:r>
    </w:p>
    <w:p w14:paraId="79C113E8"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                        AS [</w:t>
      </w:r>
      <w:proofErr w:type="spellStart"/>
      <w:r>
        <w:t>NMscTaxCode</w:t>
      </w:r>
      <w:proofErr w:type="spellEnd"/>
      <w:r>
        <w:t>]</w:t>
      </w:r>
    </w:p>
    <w:p w14:paraId="7F25A5A3"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                        AS [</w:t>
      </w:r>
      <w:proofErr w:type="spellStart"/>
      <w:r>
        <w:t>NMscFstCode</w:t>
      </w:r>
      <w:proofErr w:type="spellEnd"/>
      <w:r>
        <w:t>]</w:t>
      </w:r>
    </w:p>
    <w:p w14:paraId="62504FE1"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extTyp</w:t>
      </w:r>
      <w:proofErr w:type="spellEnd"/>
      <w:r>
        <w:t>]</w:t>
      </w:r>
    </w:p>
    <w:p w14:paraId="3E1559B5"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                      AS [</w:t>
      </w:r>
      <w:proofErr w:type="spellStart"/>
      <w:r>
        <w:t>NMscChargeQty</w:t>
      </w:r>
      <w:proofErr w:type="spellEnd"/>
      <w:r>
        <w:t>]</w:t>
      </w:r>
    </w:p>
    <w:p w14:paraId="541F4EF7"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                       AS [</w:t>
      </w:r>
      <w:proofErr w:type="spellStart"/>
      <w:r>
        <w:t>NSrvIncTotal</w:t>
      </w:r>
      <w:proofErr w:type="spellEnd"/>
      <w:r>
        <w:t>]</w:t>
      </w:r>
    </w:p>
    <w:p w14:paraId="50254E3E"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                        AS [</w:t>
      </w:r>
      <w:proofErr w:type="spellStart"/>
      <w:r>
        <w:t>NSrvSummary</w:t>
      </w:r>
      <w:proofErr w:type="spellEnd"/>
      <w:r>
        <w:t>]</w:t>
      </w:r>
    </w:p>
    <w:p w14:paraId="42378BAC"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                     AS [</w:t>
      </w:r>
      <w:proofErr w:type="spellStart"/>
      <w:r>
        <w:t>NSrvChargeType</w:t>
      </w:r>
      <w:proofErr w:type="spellEnd"/>
      <w:r>
        <w:t>]</w:t>
      </w:r>
    </w:p>
    <w:p w14:paraId="67F61595"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                     AS [</w:t>
      </w:r>
      <w:proofErr w:type="spellStart"/>
      <w:r>
        <w:t>NSrvParentLine</w:t>
      </w:r>
      <w:proofErr w:type="spellEnd"/>
      <w:r>
        <w:t>]</w:t>
      </w:r>
    </w:p>
    <w:p w14:paraId="66A6D5A2"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                      AS [</w:t>
      </w:r>
      <w:proofErr w:type="spellStart"/>
      <w:r>
        <w:t>NSrvUnitPrice</w:t>
      </w:r>
      <w:proofErr w:type="spellEnd"/>
      <w:r>
        <w:t>]</w:t>
      </w:r>
    </w:p>
    <w:p w14:paraId="295EA642" w14:textId="77777777" w:rsidR="00883B8C" w:rsidRDefault="00883B8C" w:rsidP="00883B8C">
      <w:pPr>
        <w:spacing w:after="0" w:line="240" w:lineRule="auto"/>
        <w:ind w:left="720"/>
      </w:pPr>
      <w:r>
        <w:t xml:space="preserve">            </w:t>
      </w:r>
      <w:proofErr w:type="gramStart"/>
      <w:r>
        <w:t>,[</w:t>
      </w:r>
      <w:proofErr w:type="spellStart"/>
      <w:proofErr w:type="gramEnd"/>
      <w:r>
        <w:t>NSrvUnitCost</w:t>
      </w:r>
      <w:proofErr w:type="spellEnd"/>
      <w:r>
        <w:t>]                       AS [</w:t>
      </w:r>
      <w:proofErr w:type="spellStart"/>
      <w:r>
        <w:t>NSrvUnitCost</w:t>
      </w:r>
      <w:proofErr w:type="spellEnd"/>
      <w:r>
        <w:t>]</w:t>
      </w:r>
    </w:p>
    <w:p w14:paraId="2F1CF5DD"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                      AS [</w:t>
      </w:r>
      <w:proofErr w:type="spellStart"/>
      <w:r>
        <w:t>NSrvQtyFactor</w:t>
      </w:r>
      <w:proofErr w:type="spellEnd"/>
      <w:r>
        <w:t>]</w:t>
      </w:r>
    </w:p>
    <w:p w14:paraId="0510E87E"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                    AS [</w:t>
      </w:r>
      <w:proofErr w:type="spellStart"/>
      <w:r>
        <w:t>NSrvApplyFactor</w:t>
      </w:r>
      <w:proofErr w:type="spellEnd"/>
      <w:r>
        <w:t>]</w:t>
      </w:r>
    </w:p>
    <w:p w14:paraId="74B3EF01"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                     AS [</w:t>
      </w:r>
      <w:proofErr w:type="spellStart"/>
      <w:r>
        <w:t>NSrvDecimalRnd</w:t>
      </w:r>
      <w:proofErr w:type="spellEnd"/>
      <w:r>
        <w:t>]</w:t>
      </w:r>
    </w:p>
    <w:p w14:paraId="35E4F346"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                     AS [</w:t>
      </w:r>
      <w:proofErr w:type="spellStart"/>
      <w:r>
        <w:t>NSrvDecRndFlag</w:t>
      </w:r>
      <w:proofErr w:type="spellEnd"/>
      <w:r>
        <w:t>]</w:t>
      </w:r>
    </w:p>
    <w:p w14:paraId="2B558C4A"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                       AS [</w:t>
      </w:r>
      <w:proofErr w:type="spellStart"/>
      <w:r>
        <w:t>NSrvMinValue</w:t>
      </w:r>
      <w:proofErr w:type="spellEnd"/>
      <w:r>
        <w:t>]</w:t>
      </w:r>
    </w:p>
    <w:p w14:paraId="0BF3ADC8"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                       AS [</w:t>
      </w:r>
      <w:proofErr w:type="spellStart"/>
      <w:r>
        <w:t>NSrvMaxValue</w:t>
      </w:r>
      <w:proofErr w:type="spellEnd"/>
      <w:r>
        <w:t>]</w:t>
      </w:r>
    </w:p>
    <w:p w14:paraId="1E5E7C4B" w14:textId="77777777" w:rsidR="00883B8C" w:rsidRDefault="00883B8C" w:rsidP="00883B8C">
      <w:pPr>
        <w:spacing w:after="0" w:line="240" w:lineRule="auto"/>
        <w:ind w:left="720"/>
      </w:pPr>
      <w:r>
        <w:t xml:space="preserve">            </w:t>
      </w:r>
      <w:proofErr w:type="gramStart"/>
      <w:r>
        <w:t>,[</w:t>
      </w:r>
      <w:proofErr w:type="spellStart"/>
      <w:proofErr w:type="gramEnd"/>
      <w:r>
        <w:t>NSrvMulDiv</w:t>
      </w:r>
      <w:proofErr w:type="spellEnd"/>
      <w:r>
        <w:t>]                         AS [</w:t>
      </w:r>
      <w:proofErr w:type="spellStart"/>
      <w:r>
        <w:t>NSrvMulDiv</w:t>
      </w:r>
      <w:proofErr w:type="spellEnd"/>
      <w:r>
        <w:t>]</w:t>
      </w:r>
    </w:p>
    <w:p w14:paraId="29D30A49"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                          AS [</w:t>
      </w:r>
      <w:proofErr w:type="spellStart"/>
      <w:r>
        <w:t>NPrtOnInv</w:t>
      </w:r>
      <w:proofErr w:type="spellEnd"/>
      <w:r>
        <w:t>]</w:t>
      </w:r>
    </w:p>
    <w:p w14:paraId="203E5F79"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                          AS [</w:t>
      </w:r>
      <w:proofErr w:type="spellStart"/>
      <w:r>
        <w:t>NPrtOnDel</w:t>
      </w:r>
      <w:proofErr w:type="spellEnd"/>
      <w:r>
        <w:t>]</w:t>
      </w:r>
    </w:p>
    <w:p w14:paraId="13E16D57" w14:textId="77777777" w:rsidR="00883B8C" w:rsidRDefault="00883B8C" w:rsidP="00883B8C">
      <w:pPr>
        <w:spacing w:after="0" w:line="240" w:lineRule="auto"/>
        <w:ind w:left="720"/>
      </w:pPr>
      <w:r>
        <w:t xml:space="preserve">            </w:t>
      </w:r>
      <w:proofErr w:type="gramStart"/>
      <w:r>
        <w:t>,[</w:t>
      </w:r>
      <w:proofErr w:type="spellStart"/>
      <w:proofErr w:type="gramEnd"/>
      <w:r>
        <w:t>NPrtOnAck</w:t>
      </w:r>
      <w:proofErr w:type="spellEnd"/>
      <w:r>
        <w:t>]                          AS [</w:t>
      </w:r>
      <w:proofErr w:type="spellStart"/>
      <w:r>
        <w:t>NPrtOnAck</w:t>
      </w:r>
      <w:proofErr w:type="spellEnd"/>
      <w:r>
        <w:t>]</w:t>
      </w:r>
    </w:p>
    <w:p w14:paraId="4A2C67EA" w14:textId="77777777" w:rsidR="00883B8C" w:rsidRDefault="00883B8C" w:rsidP="00883B8C">
      <w:pPr>
        <w:spacing w:after="0" w:line="240" w:lineRule="auto"/>
        <w:ind w:left="720"/>
      </w:pPr>
      <w:r>
        <w:t xml:space="preserve">            </w:t>
      </w:r>
      <w:proofErr w:type="gramStart"/>
      <w:r>
        <w:t>,[</w:t>
      </w:r>
      <w:proofErr w:type="spellStart"/>
      <w:proofErr w:type="gramEnd"/>
      <w:r>
        <w:t>NTaxAmountFlag</w:t>
      </w:r>
      <w:proofErr w:type="spellEnd"/>
      <w:r>
        <w:t>]                     AS [</w:t>
      </w:r>
      <w:proofErr w:type="spellStart"/>
      <w:r>
        <w:t>NTaxAmountFlag</w:t>
      </w:r>
      <w:proofErr w:type="spellEnd"/>
      <w:r>
        <w:t>]</w:t>
      </w:r>
    </w:p>
    <w:p w14:paraId="249B5686"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                    AS [</w:t>
      </w:r>
      <w:proofErr w:type="spellStart"/>
      <w:r>
        <w:t>NDepRetFlagProj</w:t>
      </w:r>
      <w:proofErr w:type="spellEnd"/>
      <w:r>
        <w:t>]</w:t>
      </w:r>
    </w:p>
    <w:p w14:paraId="76531656" w14:textId="77777777" w:rsidR="00883B8C" w:rsidRDefault="00883B8C" w:rsidP="00883B8C">
      <w:pPr>
        <w:spacing w:after="0" w:line="240" w:lineRule="auto"/>
        <w:ind w:left="720"/>
      </w:pPr>
      <w:r>
        <w:t xml:space="preserve">            </w:t>
      </w:r>
      <w:proofErr w:type="gramStart"/>
      <w:r>
        <w:t>,@</w:t>
      </w:r>
      <w:proofErr w:type="gramEnd"/>
      <w:r>
        <w:t>Blank                               AS [</w:t>
      </w:r>
      <w:proofErr w:type="spellStart"/>
      <w:r>
        <w:t>NRetentionJob</w:t>
      </w:r>
      <w:proofErr w:type="spellEnd"/>
      <w:r>
        <w:t>]</w:t>
      </w:r>
    </w:p>
    <w:p w14:paraId="6C8CE244"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                    AS [</w:t>
      </w:r>
      <w:proofErr w:type="spellStart"/>
      <w:r>
        <w:t>NSrvMinQuantity</w:t>
      </w:r>
      <w:proofErr w:type="spellEnd"/>
      <w:r>
        <w:t>]</w:t>
      </w:r>
    </w:p>
    <w:p w14:paraId="73D142CF"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                        AS [</w:t>
      </w:r>
      <w:proofErr w:type="spellStart"/>
      <w:r>
        <w:t>NChargeCode</w:t>
      </w:r>
      <w:proofErr w:type="spellEnd"/>
      <w:r>
        <w:t>]</w:t>
      </w:r>
    </w:p>
    <w:p w14:paraId="3DFD05FF" w14:textId="77777777" w:rsidR="00883B8C" w:rsidRDefault="00883B8C" w:rsidP="00883B8C">
      <w:pPr>
        <w:spacing w:after="0" w:line="240" w:lineRule="auto"/>
        <w:ind w:left="720"/>
      </w:pPr>
      <w:r>
        <w:t xml:space="preserve">            </w:t>
      </w:r>
      <w:proofErr w:type="gramStart"/>
      <w:r>
        <w:t>,@</w:t>
      </w:r>
      <w:proofErr w:type="gramEnd"/>
      <w:r>
        <w:t>Blank                               AS [</w:t>
      </w:r>
      <w:proofErr w:type="spellStart"/>
      <w:r>
        <w:t>TpmUsageFlag</w:t>
      </w:r>
      <w:proofErr w:type="spellEnd"/>
      <w:r>
        <w:t>]</w:t>
      </w:r>
    </w:p>
    <w:p w14:paraId="2EDBD8C9" w14:textId="77777777" w:rsidR="00883B8C" w:rsidRDefault="00883B8C" w:rsidP="00883B8C">
      <w:pPr>
        <w:spacing w:after="0" w:line="240" w:lineRule="auto"/>
        <w:ind w:left="720"/>
      </w:pPr>
      <w:r>
        <w:lastRenderedPageBreak/>
        <w:t xml:space="preserve">            </w:t>
      </w:r>
      <w:proofErr w:type="gramStart"/>
      <w:r>
        <w:t>,@</w:t>
      </w:r>
      <w:proofErr w:type="gramEnd"/>
      <w:r>
        <w:t>Blank                               AS [</w:t>
      </w:r>
      <w:proofErr w:type="spellStart"/>
      <w:r>
        <w:t>PromotionCode</w:t>
      </w:r>
      <w:proofErr w:type="spellEnd"/>
      <w:r>
        <w:t>]</w:t>
      </w:r>
    </w:p>
    <w:p w14:paraId="431865FE" w14:textId="77777777" w:rsidR="00883B8C" w:rsidRDefault="00883B8C" w:rsidP="00883B8C">
      <w:pPr>
        <w:spacing w:after="0" w:line="240" w:lineRule="auto"/>
        <w:ind w:left="720"/>
      </w:pPr>
      <w:r>
        <w:t xml:space="preserve">            </w:t>
      </w:r>
      <w:proofErr w:type="gramStart"/>
      <w:r>
        <w:t>,@</w:t>
      </w:r>
      <w:proofErr w:type="gramEnd"/>
      <w:r>
        <w:t>Zero                                AS [</w:t>
      </w:r>
      <w:proofErr w:type="spellStart"/>
      <w:r>
        <w:t>TpmSequence</w:t>
      </w:r>
      <w:proofErr w:type="spellEnd"/>
      <w:r>
        <w:t>]</w:t>
      </w:r>
    </w:p>
    <w:p w14:paraId="1A0DAC59"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                 AS [</w:t>
      </w:r>
      <w:proofErr w:type="spellStart"/>
      <w:r>
        <w:t>SalesOrderInitLine</w:t>
      </w:r>
      <w:proofErr w:type="spellEnd"/>
      <w:r>
        <w:t>]</w:t>
      </w:r>
    </w:p>
    <w:p w14:paraId="19999B77" w14:textId="77777777" w:rsidR="00883B8C" w:rsidRDefault="00883B8C" w:rsidP="00883B8C">
      <w:pPr>
        <w:spacing w:after="0" w:line="240" w:lineRule="auto"/>
        <w:ind w:left="720"/>
      </w:pPr>
      <w:r>
        <w:t xml:space="preserve">            </w:t>
      </w:r>
      <w:proofErr w:type="gramStart"/>
      <w:r>
        <w:t>,@</w:t>
      </w:r>
      <w:proofErr w:type="gramEnd"/>
      <w:r>
        <w:t>Zero                                AS [</w:t>
      </w:r>
      <w:proofErr w:type="spellStart"/>
      <w:r>
        <w:t>PreactorPriority</w:t>
      </w:r>
      <w:proofErr w:type="spellEnd"/>
      <w:r>
        <w:t>]</w:t>
      </w:r>
    </w:p>
    <w:p w14:paraId="34EDE27F" w14:textId="77777777" w:rsidR="00883B8C" w:rsidRDefault="00883B8C" w:rsidP="00883B8C">
      <w:pPr>
        <w:spacing w:after="0" w:line="240" w:lineRule="auto"/>
        <w:ind w:left="720"/>
      </w:pPr>
      <w:r>
        <w:t xml:space="preserve">            </w:t>
      </w:r>
      <w:proofErr w:type="gramStart"/>
      <w:r>
        <w:t>,@</w:t>
      </w:r>
      <w:proofErr w:type="gramEnd"/>
      <w:r>
        <w:t>Blank                               AS [</w:t>
      </w:r>
      <w:proofErr w:type="spellStart"/>
      <w:r>
        <w:t>SalesOrderDetStat</w:t>
      </w:r>
      <w:proofErr w:type="spellEnd"/>
      <w:r>
        <w:t>]</w:t>
      </w:r>
    </w:p>
    <w:p w14:paraId="2516F9CE" w14:textId="77777777" w:rsidR="00883B8C" w:rsidRDefault="00883B8C" w:rsidP="00883B8C">
      <w:pPr>
        <w:spacing w:after="0" w:line="240" w:lineRule="auto"/>
        <w:ind w:left="720"/>
      </w:pPr>
      <w:r>
        <w:t xml:space="preserve">            </w:t>
      </w:r>
      <w:proofErr w:type="gramStart"/>
      <w:r>
        <w:t>,@</w:t>
      </w:r>
      <w:proofErr w:type="gramEnd"/>
      <w:r>
        <w:t>Zero                                AS [</w:t>
      </w:r>
      <w:proofErr w:type="spellStart"/>
      <w:r>
        <w:t>JnlYear</w:t>
      </w:r>
      <w:proofErr w:type="spellEnd"/>
      <w:r>
        <w:t>]</w:t>
      </w:r>
    </w:p>
    <w:p w14:paraId="7D7A1B3D" w14:textId="77777777" w:rsidR="00883B8C" w:rsidRDefault="00883B8C" w:rsidP="00883B8C">
      <w:pPr>
        <w:spacing w:after="0" w:line="240" w:lineRule="auto"/>
        <w:ind w:left="720"/>
      </w:pPr>
      <w:r>
        <w:t xml:space="preserve">            </w:t>
      </w:r>
      <w:proofErr w:type="gramStart"/>
      <w:r>
        <w:t>,@</w:t>
      </w:r>
      <w:proofErr w:type="gramEnd"/>
      <w:r>
        <w:t>Zero                                AS [</w:t>
      </w:r>
      <w:proofErr w:type="spellStart"/>
      <w:r>
        <w:t>JnlMonth</w:t>
      </w:r>
      <w:proofErr w:type="spellEnd"/>
      <w:r>
        <w:t>]</w:t>
      </w:r>
    </w:p>
    <w:p w14:paraId="5073F755" w14:textId="77777777" w:rsidR="00883B8C" w:rsidRDefault="00883B8C" w:rsidP="00883B8C">
      <w:pPr>
        <w:spacing w:after="0" w:line="240" w:lineRule="auto"/>
        <w:ind w:left="720"/>
      </w:pPr>
      <w:r>
        <w:t xml:space="preserve">            </w:t>
      </w:r>
      <w:proofErr w:type="gramStart"/>
      <w:r>
        <w:t>,@</w:t>
      </w:r>
      <w:proofErr w:type="gramEnd"/>
      <w:r>
        <w:t>Zero                                AS [Journal]</w:t>
      </w:r>
    </w:p>
    <w:p w14:paraId="0BE4619B" w14:textId="77777777" w:rsidR="00883B8C" w:rsidRDefault="00883B8C" w:rsidP="00883B8C">
      <w:pPr>
        <w:spacing w:after="0" w:line="240" w:lineRule="auto"/>
        <w:ind w:left="720"/>
      </w:pPr>
      <w:r>
        <w:t xml:space="preserve">            </w:t>
      </w:r>
      <w:proofErr w:type="gramStart"/>
      <w:r>
        <w:t>,@</w:t>
      </w:r>
      <w:proofErr w:type="gramEnd"/>
      <w:r>
        <w:t>Zero                                AS [</w:t>
      </w:r>
      <w:proofErr w:type="spellStart"/>
      <w:r>
        <w:t>JournalLine</w:t>
      </w:r>
      <w:proofErr w:type="spellEnd"/>
      <w:r>
        <w:t>]</w:t>
      </w:r>
    </w:p>
    <w:p w14:paraId="53813619" w14:textId="77777777" w:rsidR="00883B8C" w:rsidRDefault="00883B8C" w:rsidP="00883B8C">
      <w:pPr>
        <w:spacing w:after="0" w:line="240" w:lineRule="auto"/>
        <w:ind w:left="720"/>
      </w:pPr>
      <w:r>
        <w:t xml:space="preserve">            </w:t>
      </w:r>
      <w:proofErr w:type="gramStart"/>
      <w:r>
        <w:t>,@</w:t>
      </w:r>
      <w:proofErr w:type="gramEnd"/>
      <w:r>
        <w:t>Blank                               AS [</w:t>
      </w:r>
      <w:proofErr w:type="spellStart"/>
      <w:r>
        <w:t>MaterialAllocLine</w:t>
      </w:r>
      <w:proofErr w:type="spellEnd"/>
      <w:r>
        <w:t>]</w:t>
      </w:r>
    </w:p>
    <w:p w14:paraId="1F053F2A" w14:textId="77777777" w:rsidR="00883B8C" w:rsidRDefault="00883B8C" w:rsidP="00883B8C">
      <w:pPr>
        <w:spacing w:after="0" w:line="240" w:lineRule="auto"/>
        <w:ind w:left="720"/>
      </w:pPr>
      <w:r>
        <w:t xml:space="preserve">            </w:t>
      </w:r>
      <w:proofErr w:type="gramStart"/>
      <w:r>
        <w:t>,@</w:t>
      </w:r>
      <w:proofErr w:type="gramEnd"/>
      <w:r>
        <w:t>Zero                                AS [</w:t>
      </w:r>
      <w:proofErr w:type="spellStart"/>
      <w:r>
        <w:t>ScrapQuantity</w:t>
      </w:r>
      <w:proofErr w:type="spellEnd"/>
      <w:r>
        <w:t>]</w:t>
      </w:r>
    </w:p>
    <w:p w14:paraId="2754FF2F" w14:textId="77777777" w:rsidR="00883B8C" w:rsidRDefault="00883B8C" w:rsidP="00883B8C">
      <w:pPr>
        <w:spacing w:after="0" w:line="240" w:lineRule="auto"/>
        <w:ind w:left="720"/>
      </w:pPr>
      <w:r>
        <w:t xml:space="preserve">            </w:t>
      </w:r>
      <w:proofErr w:type="gramStart"/>
      <w:r>
        <w:t>,@</w:t>
      </w:r>
      <w:proofErr w:type="gramEnd"/>
      <w:r>
        <w:t>Blank                               AS [</w:t>
      </w:r>
      <w:proofErr w:type="spellStart"/>
      <w:r>
        <w:t>FixedQtyPerFlag</w:t>
      </w:r>
      <w:proofErr w:type="spellEnd"/>
      <w:r>
        <w:t>]</w:t>
      </w:r>
    </w:p>
    <w:p w14:paraId="02CE6826" w14:textId="77777777" w:rsidR="00883B8C" w:rsidRDefault="00883B8C" w:rsidP="00883B8C">
      <w:pPr>
        <w:spacing w:after="0" w:line="240" w:lineRule="auto"/>
        <w:ind w:left="720"/>
      </w:pPr>
      <w:r>
        <w:t xml:space="preserve">            </w:t>
      </w:r>
      <w:proofErr w:type="gramStart"/>
      <w:r>
        <w:t>,@</w:t>
      </w:r>
      <w:proofErr w:type="gramEnd"/>
      <w:r>
        <w:t>Zero                                AS [</w:t>
      </w:r>
      <w:proofErr w:type="spellStart"/>
      <w:r>
        <w:t>FixedQtyPer</w:t>
      </w:r>
      <w:proofErr w:type="spellEnd"/>
      <w:r>
        <w:t>]</w:t>
      </w:r>
    </w:p>
    <w:p w14:paraId="437E2484" w14:textId="77777777" w:rsidR="00883B8C" w:rsidRDefault="00883B8C" w:rsidP="00883B8C">
      <w:pPr>
        <w:spacing w:after="0" w:line="240" w:lineRule="auto"/>
        <w:ind w:left="720"/>
      </w:pPr>
      <w:r>
        <w:t xml:space="preserve">      FROM SysproCompany100.dbo.SorDetail</w:t>
      </w:r>
    </w:p>
    <w:p w14:paraId="594BA3F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45DDF433" w14:textId="77777777" w:rsidR="00883B8C" w:rsidRDefault="00883B8C" w:rsidP="00883B8C">
      <w:pPr>
        <w:spacing w:after="0" w:line="240" w:lineRule="auto"/>
        <w:ind w:left="720"/>
      </w:pPr>
      <w:r>
        <w:t xml:space="preserve">        AND [</w:t>
      </w:r>
      <w:proofErr w:type="spellStart"/>
      <w:r>
        <w:t>SalesOrderLine</w:t>
      </w:r>
      <w:proofErr w:type="spellEnd"/>
      <w:r>
        <w:t>] = @</w:t>
      </w:r>
      <w:proofErr w:type="gramStart"/>
      <w:r>
        <w:t>LineNumber;</w:t>
      </w:r>
      <w:proofErr w:type="gramEnd"/>
    </w:p>
    <w:p w14:paraId="6EEE2E94" w14:textId="77777777" w:rsidR="00883B8C" w:rsidRDefault="00883B8C" w:rsidP="00883B8C">
      <w:pPr>
        <w:spacing w:after="0" w:line="240" w:lineRule="auto"/>
        <w:ind w:left="720"/>
      </w:pPr>
    </w:p>
    <w:p w14:paraId="427DCCBE" w14:textId="77777777" w:rsidR="00883B8C" w:rsidRDefault="00883B8C" w:rsidP="00883B8C">
      <w:pPr>
        <w:spacing w:after="0" w:line="240" w:lineRule="auto"/>
        <w:ind w:left="720"/>
      </w:pPr>
      <w:r>
        <w:tab/>
      </w:r>
      <w:r>
        <w:tab/>
      </w:r>
    </w:p>
    <w:p w14:paraId="6F245AEE" w14:textId="77777777" w:rsidR="00883B8C" w:rsidRDefault="00883B8C" w:rsidP="00883B8C">
      <w:pPr>
        <w:spacing w:after="0" w:line="240" w:lineRule="auto"/>
        <w:ind w:left="720"/>
      </w:pPr>
      <w:r>
        <w:t xml:space="preserve">      UPDATE SysproCompany100.dbo.MdnMaster</w:t>
      </w:r>
    </w:p>
    <w:p w14:paraId="60C1485B" w14:textId="77777777" w:rsidR="00883B8C" w:rsidRDefault="00883B8C" w:rsidP="00883B8C">
      <w:pPr>
        <w:spacing w:after="0" w:line="240" w:lineRule="auto"/>
        <w:ind w:left="720"/>
      </w:pPr>
      <w:r>
        <w:t xml:space="preserve">      SET [</w:t>
      </w:r>
      <w:proofErr w:type="spellStart"/>
      <w:r>
        <w:t>NextDetailLine</w:t>
      </w:r>
      <w:proofErr w:type="spellEnd"/>
      <w:r>
        <w:t>] = (SELECT MAX([</w:t>
      </w:r>
      <w:proofErr w:type="spellStart"/>
      <w:r>
        <w:t>DispatchNoteLine</w:t>
      </w:r>
      <w:proofErr w:type="spellEnd"/>
      <w:r>
        <w:t>])</w:t>
      </w:r>
    </w:p>
    <w:p w14:paraId="7201BA79" w14:textId="77777777" w:rsidR="00883B8C" w:rsidRDefault="00883B8C" w:rsidP="00883B8C">
      <w:pPr>
        <w:spacing w:after="0" w:line="240" w:lineRule="auto"/>
        <w:ind w:left="720"/>
      </w:pPr>
      <w:r>
        <w:t xml:space="preserve">                              FROM SysproCompany100.dbo.MdnDetail WITH (NOLOCK)</w:t>
      </w:r>
    </w:p>
    <w:p w14:paraId="475BB7FB" w14:textId="77777777" w:rsidR="00883B8C" w:rsidRDefault="00883B8C" w:rsidP="00883B8C">
      <w:pPr>
        <w:spacing w:after="0" w:line="240" w:lineRule="auto"/>
        <w:ind w:left="720"/>
      </w:pPr>
      <w:r>
        <w:t xml:space="preserve">                              WHERE [</w:t>
      </w:r>
      <w:proofErr w:type="spellStart"/>
      <w:r>
        <w:t>DispatchNote</w:t>
      </w:r>
      <w:proofErr w:type="spellEnd"/>
      <w:r>
        <w:t>] = @DispatchNote)</w:t>
      </w:r>
    </w:p>
    <w:p w14:paraId="24ADF41F" w14:textId="77777777" w:rsidR="00883B8C" w:rsidRDefault="00883B8C" w:rsidP="00883B8C">
      <w:pPr>
        <w:spacing w:after="0" w:line="240" w:lineRule="auto"/>
        <w:ind w:left="720"/>
      </w:pPr>
      <w:r>
        <w:t xml:space="preserve">         </w:t>
      </w:r>
      <w:proofErr w:type="gramStart"/>
      <w:r>
        <w:t>,[</w:t>
      </w:r>
      <w:proofErr w:type="spellStart"/>
      <w:proofErr w:type="gramEnd"/>
      <w:r>
        <w:t>ReprintFormat</w:t>
      </w:r>
      <w:proofErr w:type="spellEnd"/>
      <w:r>
        <w:t>]  = 'O'</w:t>
      </w:r>
    </w:p>
    <w:p w14:paraId="407B1E3B" w14:textId="77777777" w:rsidR="00883B8C" w:rsidRDefault="00883B8C" w:rsidP="00883B8C">
      <w:pPr>
        <w:spacing w:after="0" w:line="240" w:lineRule="auto"/>
        <w:ind w:left="720"/>
      </w:pPr>
      <w:r>
        <w:t xml:space="preserve">         </w:t>
      </w:r>
      <w:proofErr w:type="gramStart"/>
      <w:r>
        <w:t>,[</w:t>
      </w:r>
      <w:proofErr w:type="gramEnd"/>
      <w:r>
        <w:t>Email] = (SELECT [Email]</w:t>
      </w:r>
    </w:p>
    <w:p w14:paraId="4E439686" w14:textId="77777777" w:rsidR="00883B8C" w:rsidRDefault="00883B8C" w:rsidP="00883B8C">
      <w:pPr>
        <w:spacing w:after="0" w:line="240" w:lineRule="auto"/>
        <w:ind w:left="720"/>
      </w:pPr>
      <w:r>
        <w:t xml:space="preserve">                     FROM SysproCompany100.dbo.SorMaster WITH (NOLOCK)</w:t>
      </w:r>
    </w:p>
    <w:p w14:paraId="11F26B6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570E245B" w14:textId="1C0EDDEE" w:rsidR="00F63C82" w:rsidRDefault="00883B8C" w:rsidP="00883B8C">
      <w:pPr>
        <w:spacing w:after="0" w:line="240" w:lineRule="auto"/>
        <w:ind w:left="720"/>
      </w:pPr>
      <w:r>
        <w:t xml:space="preserve">      WHERE [</w:t>
      </w:r>
      <w:proofErr w:type="spellStart"/>
      <w:r>
        <w:t>DispatchNote</w:t>
      </w:r>
      <w:proofErr w:type="spellEnd"/>
      <w:r>
        <w:t>] = @DispatchNote;</w:t>
      </w:r>
      <w:r w:rsidR="001B6F21">
        <w:br/>
      </w:r>
    </w:p>
    <w:p w14:paraId="30F7E2E2" w14:textId="77777777" w:rsidR="00F43AFD" w:rsidRDefault="00F5651B" w:rsidP="00F5651B">
      <w:pPr>
        <w:pStyle w:val="ListParagraph"/>
        <w:numPr>
          <w:ilvl w:val="1"/>
          <w:numId w:val="33"/>
        </w:numPr>
      </w:pPr>
      <w:r>
        <w:t>[SOH</w:t>
      </w:r>
      <w:proofErr w:type="gramStart"/>
      <w:r>
        <w:t>].[</w:t>
      </w:r>
      <w:proofErr w:type="spellStart"/>
      <w:proofErr w:type="gramEnd"/>
      <w:r>
        <w:t>usp_SorMaster</w:t>
      </w:r>
      <w:r w:rsidR="00F43AFD">
        <w:t>_Process_Staged_Get</w:t>
      </w:r>
      <w:proofErr w:type="spellEnd"/>
      <w:r w:rsidR="00F43AFD">
        <w:t>]</w:t>
      </w:r>
    </w:p>
    <w:p w14:paraId="72227ECB" w14:textId="77777777" w:rsidR="008D7954" w:rsidRDefault="00F43AFD" w:rsidP="00F43AFD">
      <w:pPr>
        <w:pStyle w:val="ListParagraph"/>
        <w:numPr>
          <w:ilvl w:val="2"/>
          <w:numId w:val="33"/>
        </w:numPr>
      </w:pPr>
      <w:r>
        <w:t xml:space="preserve">Get the </w:t>
      </w:r>
      <w:proofErr w:type="spellStart"/>
      <w:r>
        <w:t>SorMaster_Process_Staged</w:t>
      </w:r>
      <w:proofErr w:type="spellEnd"/>
      <w:r>
        <w:t xml:space="preserve"> records that have not yet been processed.</w:t>
      </w:r>
    </w:p>
    <w:p w14:paraId="744EA4F4" w14:textId="77777777" w:rsidR="008D7954" w:rsidRDefault="008D7954" w:rsidP="00F43AFD">
      <w:pPr>
        <w:pStyle w:val="ListParagraph"/>
        <w:numPr>
          <w:ilvl w:val="2"/>
          <w:numId w:val="33"/>
        </w:numPr>
      </w:pPr>
      <w:r>
        <w:t>Parameter: none</w:t>
      </w:r>
    </w:p>
    <w:p w14:paraId="05F229AC" w14:textId="77777777" w:rsidR="005D19AD" w:rsidRDefault="008D7954" w:rsidP="005D19AD">
      <w:pPr>
        <w:pStyle w:val="ListParagraph"/>
        <w:numPr>
          <w:ilvl w:val="2"/>
          <w:numId w:val="33"/>
        </w:numPr>
      </w:pPr>
      <w:r>
        <w:t>SQL Statement</w:t>
      </w:r>
      <w:r w:rsidR="005D19AD">
        <w:br/>
      </w:r>
    </w:p>
    <w:p w14:paraId="6DF165F5" w14:textId="0335877E"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T</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NOCOUNT</w:t>
      </w:r>
      <w:r w:rsidRPr="005D19AD">
        <w:rPr>
          <w:rFonts w:ascii="Consolas" w:eastAsiaTheme="minorHAnsi" w:hAnsi="Consolas" w:cs="Consolas"/>
          <w:color w:val="000000"/>
          <w:sz w:val="19"/>
          <w:szCs w:val="19"/>
        </w:rPr>
        <w:t xml:space="preserve"> </w:t>
      </w:r>
      <w:proofErr w:type="gramStart"/>
      <w:r w:rsidRPr="005D19AD">
        <w:rPr>
          <w:rFonts w:ascii="Consolas" w:eastAsiaTheme="minorHAnsi" w:hAnsi="Consolas" w:cs="Consolas"/>
          <w:color w:val="0000FF"/>
          <w:sz w:val="19"/>
          <w:szCs w:val="19"/>
        </w:rPr>
        <w:t>ON</w:t>
      </w:r>
      <w:r w:rsidRPr="005D19AD">
        <w:rPr>
          <w:rFonts w:ascii="Consolas" w:eastAsiaTheme="minorHAnsi" w:hAnsi="Consolas" w:cs="Consolas"/>
          <w:color w:val="808080"/>
          <w:sz w:val="19"/>
          <w:szCs w:val="19"/>
        </w:rPr>
        <w:t>;</w:t>
      </w:r>
      <w:proofErr w:type="gramEnd"/>
    </w:p>
    <w:p w14:paraId="60E16CD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p>
    <w:p w14:paraId="4319C2FC"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LECT</w:t>
      </w:r>
      <w:r w:rsidRPr="005D19AD">
        <w:rPr>
          <w:rFonts w:ascii="Consolas" w:eastAsiaTheme="minorHAnsi" w:hAnsi="Consolas" w:cs="Consolas"/>
          <w:color w:val="000000"/>
          <w:sz w:val="19"/>
          <w:szCs w:val="19"/>
        </w:rPr>
        <w:t xml:space="preserve"> </w:t>
      </w:r>
    </w:p>
    <w:p w14:paraId="4E5A0494"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Numb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6E8318"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lastRenderedPageBreak/>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SalesOrd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20A82E0D"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Typ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FB65C9"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OptionalParm1]</w:t>
      </w:r>
    </w:p>
    <w:p w14:paraId="3D7CD1A5"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FROM</w:t>
      </w:r>
      <w:r w:rsidRPr="005D19AD">
        <w:rPr>
          <w:rFonts w:ascii="Consolas" w:eastAsiaTheme="minorHAnsi" w:hAnsi="Consolas" w:cs="Consolas"/>
          <w:color w:val="000000"/>
          <w:sz w:val="19"/>
          <w:szCs w:val="19"/>
        </w:rPr>
        <w:t xml:space="preserve"> [SOH</w:t>
      </w:r>
      <w:proofErr w:type="gramStart"/>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w:t>
      </w:r>
      <w:proofErr w:type="spellStart"/>
      <w:proofErr w:type="gramEnd"/>
      <w:r w:rsidRPr="005D19AD">
        <w:rPr>
          <w:rFonts w:ascii="Consolas" w:eastAsiaTheme="minorHAnsi" w:hAnsi="Consolas" w:cs="Consolas"/>
          <w:color w:val="000000"/>
          <w:sz w:val="19"/>
          <w:szCs w:val="19"/>
        </w:rPr>
        <w:t>SorMaster_Process_Staged</w:t>
      </w:r>
      <w:proofErr w:type="spellEnd"/>
      <w:r w:rsidRPr="005D19AD">
        <w:rPr>
          <w:rFonts w:ascii="Consolas" w:eastAsiaTheme="minorHAnsi" w:hAnsi="Consolas" w:cs="Consolas"/>
          <w:color w:val="000000"/>
          <w:sz w:val="19"/>
          <w:szCs w:val="19"/>
        </w:rPr>
        <w:t>]</w:t>
      </w:r>
    </w:p>
    <w:p w14:paraId="78838A12"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WHERE</w:t>
      </w:r>
      <w:r w:rsidRPr="005D19AD">
        <w:rPr>
          <w:rFonts w:ascii="Consolas" w:eastAsiaTheme="minorHAnsi" w:hAnsi="Consolas" w:cs="Consolas"/>
          <w:color w:val="000000"/>
          <w:sz w:val="19"/>
          <w:szCs w:val="19"/>
        </w:rPr>
        <w:t xml:space="preserve"> [Processed]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6954BA4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r>
      <w:r w:rsidRPr="005D19AD">
        <w:rPr>
          <w:rFonts w:ascii="Consolas" w:eastAsiaTheme="minorHAnsi" w:hAnsi="Consolas" w:cs="Consolas"/>
          <w:color w:val="808080"/>
          <w:sz w:val="19"/>
          <w:szCs w:val="19"/>
        </w:rPr>
        <w:t>and</w:t>
      </w:r>
      <w:r w:rsidRPr="005D19AD">
        <w:rPr>
          <w:rFonts w:ascii="Consolas" w:eastAsiaTheme="minorHAnsi" w:hAnsi="Consolas" w:cs="Consolas"/>
          <w:color w:val="000000"/>
          <w:sz w:val="19"/>
          <w:szCs w:val="19"/>
        </w:rPr>
        <w:t xml:space="preserve"> [ERROR]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4660EBF7" w14:textId="727B9C7F" w:rsidR="008D7954" w:rsidRDefault="005D19AD" w:rsidP="005D19AD">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ORDER</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BY</w:t>
      </w:r>
      <w:r w:rsidRPr="005D19AD">
        <w:rPr>
          <w:rFonts w:ascii="Consolas" w:eastAsiaTheme="minorHAnsi" w:hAnsi="Consolas" w:cs="Consolas"/>
          <w:color w:val="000000"/>
          <w:sz w:val="19"/>
          <w:szCs w:val="19"/>
        </w:rPr>
        <w:t xml:space="preserve"> [</w:t>
      </w:r>
      <w:proofErr w:type="spellStart"/>
      <w:r w:rsidRPr="005D19AD">
        <w:rPr>
          <w:rFonts w:ascii="Consolas" w:eastAsiaTheme="minorHAnsi" w:hAnsi="Consolas" w:cs="Consolas"/>
          <w:color w:val="000000"/>
          <w:sz w:val="19"/>
          <w:szCs w:val="19"/>
        </w:rPr>
        <w:t>CreateDateTim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br/>
      </w:r>
    </w:p>
    <w:p w14:paraId="2FA3C406" w14:textId="4FBB0F18" w:rsidR="005545A9" w:rsidRDefault="008D7954" w:rsidP="00F43AFD">
      <w:pPr>
        <w:pStyle w:val="ListParagraph"/>
        <w:numPr>
          <w:ilvl w:val="2"/>
          <w:numId w:val="33"/>
        </w:numPr>
      </w:pPr>
      <w:r>
        <w:t>Notes</w:t>
      </w:r>
      <w:r w:rsidR="00006050">
        <w:br/>
      </w:r>
    </w:p>
    <w:p w14:paraId="4E4FB7ED" w14:textId="6EA69DE2" w:rsidR="00BB1A29" w:rsidRDefault="003751CE" w:rsidP="0043137B">
      <w:pPr>
        <w:pStyle w:val="ListParagraph"/>
        <w:numPr>
          <w:ilvl w:val="0"/>
          <w:numId w:val="33"/>
        </w:numPr>
      </w:pPr>
      <w:r>
        <w:t>Trigger</w:t>
      </w:r>
      <w:r w:rsidR="009E64BF">
        <w:t xml:space="preserve"> that </w:t>
      </w:r>
      <w:r>
        <w:t>was</w:t>
      </w:r>
      <w:r w:rsidR="009E64BF">
        <w:t xml:space="preserve"> Altered</w:t>
      </w:r>
    </w:p>
    <w:p w14:paraId="4DC76858" w14:textId="77777777" w:rsidR="002A5F4D" w:rsidRDefault="009E64BF" w:rsidP="009E64BF">
      <w:pPr>
        <w:pStyle w:val="ListParagraph"/>
        <w:numPr>
          <w:ilvl w:val="1"/>
          <w:numId w:val="33"/>
        </w:numPr>
      </w:pPr>
      <w:r>
        <w:t>[</w:t>
      </w:r>
      <w:proofErr w:type="spellStart"/>
      <w:r>
        <w:t>dbo</w:t>
      </w:r>
      <w:proofErr w:type="spellEnd"/>
      <w:proofErr w:type="gramStart"/>
      <w:r>
        <w:t>].[</w:t>
      </w:r>
      <w:proofErr w:type="gramEnd"/>
      <w:r>
        <w:t>trg_AdmSignatureLog_</w:t>
      </w:r>
      <w:r w:rsidR="002A5F4D">
        <w:t>625100_AfterUpdate]</w:t>
      </w:r>
    </w:p>
    <w:p w14:paraId="263BACAF" w14:textId="18D1AA38" w:rsidR="00F5318F" w:rsidRDefault="002A5F4D" w:rsidP="002A5F4D">
      <w:pPr>
        <w:pStyle w:val="ListParagraph"/>
        <w:numPr>
          <w:ilvl w:val="2"/>
          <w:numId w:val="33"/>
        </w:numPr>
      </w:pPr>
      <w:r>
        <w:t xml:space="preserve">This trigger has been updated to start inserting </w:t>
      </w:r>
      <w:proofErr w:type="spellStart"/>
      <w:r w:rsidR="00F5318F">
        <w:t>SorMaster_Process_Staged</w:t>
      </w:r>
      <w:proofErr w:type="spellEnd"/>
      <w:r w:rsidR="00F5318F">
        <w:t xml:space="preserve"> records. Snipping from lines </w:t>
      </w:r>
      <w:r w:rsidR="003751CE">
        <w:t>76 – 382.</w:t>
      </w:r>
    </w:p>
    <w:p w14:paraId="034D18AA" w14:textId="77777777" w:rsidR="003751CE" w:rsidRDefault="00F5318F" w:rsidP="002A5F4D">
      <w:pPr>
        <w:pStyle w:val="ListParagraph"/>
        <w:numPr>
          <w:ilvl w:val="2"/>
          <w:numId w:val="33"/>
        </w:numPr>
      </w:pPr>
      <w:r>
        <w:t>SQL</w:t>
      </w:r>
      <w:r w:rsidR="003751CE">
        <w:br/>
      </w:r>
    </w:p>
    <w:p w14:paraId="30CA1B01" w14:textId="57C91850" w:rsidR="009E64BF" w:rsidRDefault="003751CE" w:rsidP="00712A98">
      <w:pPr>
        <w:ind w:left="720"/>
      </w:pPr>
      <w:r w:rsidRPr="003751CE">
        <w:rPr>
          <w:noProof/>
        </w:rPr>
        <w:lastRenderedPageBreak/>
        <w:drawing>
          <wp:inline distT="0" distB="0" distL="0" distR="0" wp14:anchorId="153BF140" wp14:editId="37A2E1FE">
            <wp:extent cx="6934556" cy="312436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7"/>
                    <a:stretch>
                      <a:fillRect/>
                    </a:stretch>
                  </pic:blipFill>
                  <pic:spPr>
                    <a:xfrm>
                      <a:off x="0" y="0"/>
                      <a:ext cx="6934556" cy="3124361"/>
                    </a:xfrm>
                    <a:prstGeom prst="rect">
                      <a:avLst/>
                    </a:prstGeom>
                  </pic:spPr>
                </pic:pic>
              </a:graphicData>
            </a:graphic>
          </wp:inline>
        </w:drawing>
      </w:r>
      <w:r>
        <w:br/>
      </w:r>
      <w:r w:rsidR="009E64BF">
        <w:br/>
      </w:r>
    </w:p>
    <w:p w14:paraId="58067AA7" w14:textId="511C860E" w:rsidR="00837012" w:rsidRDefault="00533DB5" w:rsidP="0043137B">
      <w:pPr>
        <w:pStyle w:val="ListParagraph"/>
        <w:numPr>
          <w:ilvl w:val="0"/>
          <w:numId w:val="33"/>
        </w:numPr>
      </w:pPr>
      <w:r>
        <w:t>Scalar Value Functions to be created</w:t>
      </w:r>
    </w:p>
    <w:p w14:paraId="10BA5E94" w14:textId="42AC0C3F" w:rsidR="00782D2C" w:rsidRDefault="00B713C7" w:rsidP="00782D2C">
      <w:pPr>
        <w:pStyle w:val="ListParagraph"/>
        <w:numPr>
          <w:ilvl w:val="1"/>
          <w:numId w:val="33"/>
        </w:numPr>
      </w:pPr>
      <w:r>
        <w:t>[SOH</w:t>
      </w:r>
      <w:proofErr w:type="gramStart"/>
      <w:r>
        <w:t>].[</w:t>
      </w:r>
      <w:proofErr w:type="spellStart"/>
      <w:proofErr w:type="gramEnd"/>
      <w:r>
        <w:t>svf_Create_SysPro_BusObj_SORTOI</w:t>
      </w:r>
      <w:r w:rsidR="002F10A5">
        <w:t>DOC_SalesOrderHeader</w:t>
      </w:r>
      <w:proofErr w:type="spellEnd"/>
      <w:r>
        <w:t>]</w:t>
      </w:r>
    </w:p>
    <w:p w14:paraId="5D5EAFB7" w14:textId="23EED9EB" w:rsidR="002F10A5" w:rsidRDefault="002F10A5" w:rsidP="002F10A5">
      <w:pPr>
        <w:pStyle w:val="ListParagraph"/>
        <w:numPr>
          <w:ilvl w:val="2"/>
          <w:numId w:val="33"/>
        </w:numPr>
      </w:pPr>
      <w:r>
        <w:t xml:space="preserve">Returns the </w:t>
      </w:r>
      <w:proofErr w:type="spellStart"/>
      <w:r>
        <w:t>SalesOrderHeader</w:t>
      </w:r>
      <w:proofErr w:type="spellEnd"/>
      <w:r w:rsidR="000E7B60">
        <w:t xml:space="preserve"> XML</w:t>
      </w:r>
      <w:r>
        <w:t xml:space="preserve"> for the </w:t>
      </w:r>
      <w:r w:rsidR="009E53FB">
        <w:t>SORTOI SORTOIDOC xml.</w:t>
      </w:r>
    </w:p>
    <w:p w14:paraId="1DAC2B89" w14:textId="5ED479B1" w:rsidR="009E53FB" w:rsidRDefault="009E53FB" w:rsidP="002F10A5">
      <w:pPr>
        <w:pStyle w:val="ListParagraph"/>
        <w:numPr>
          <w:ilvl w:val="2"/>
          <w:numId w:val="33"/>
        </w:numPr>
      </w:pPr>
      <w:r>
        <w:t>Parameter</w:t>
      </w:r>
    </w:p>
    <w:p w14:paraId="69D67BAC" w14:textId="77777777" w:rsidR="00E93F0A" w:rsidRDefault="009E53FB" w:rsidP="00E93F0A">
      <w:pPr>
        <w:pStyle w:val="ListParagraph"/>
        <w:numPr>
          <w:ilvl w:val="3"/>
          <w:numId w:val="33"/>
        </w:numPr>
      </w:pPr>
      <w:r>
        <w:t xml:space="preserve">@SalesOrder </w:t>
      </w:r>
      <w:proofErr w:type="gramStart"/>
      <w:r>
        <w:t>varchar(</w:t>
      </w:r>
      <w:proofErr w:type="gramEnd"/>
      <w:r>
        <w:t>20)</w:t>
      </w:r>
    </w:p>
    <w:p w14:paraId="5707B07C" w14:textId="6737FC49" w:rsidR="00E93F0A" w:rsidRPr="00E93F0A" w:rsidRDefault="009E53FB" w:rsidP="00E93F0A">
      <w:pPr>
        <w:pStyle w:val="ListParagraph"/>
        <w:numPr>
          <w:ilvl w:val="2"/>
          <w:numId w:val="33"/>
        </w:numPr>
      </w:pPr>
      <w:r>
        <w:t>SQL Statement</w:t>
      </w:r>
      <w:r w:rsidR="00766F64">
        <w:br/>
      </w:r>
      <w:r w:rsidR="00766F64">
        <w:br/>
      </w:r>
      <w:r w:rsidR="00E93F0A" w:rsidRPr="00E93F0A">
        <w:rPr>
          <w:rFonts w:ascii="Consolas" w:eastAsiaTheme="minorHAnsi" w:hAnsi="Consolas" w:cs="Consolas"/>
          <w:color w:val="0000FF"/>
          <w:sz w:val="19"/>
          <w:szCs w:val="19"/>
        </w:rPr>
        <w:t xml:space="preserve">return </w:t>
      </w:r>
      <w:r w:rsidR="00E93F0A" w:rsidRPr="00E93F0A">
        <w:rPr>
          <w:rFonts w:ascii="Consolas" w:eastAsiaTheme="minorHAnsi" w:hAnsi="Consolas" w:cs="Consolas"/>
          <w:color w:val="808080"/>
          <w:sz w:val="19"/>
          <w:szCs w:val="19"/>
        </w:rPr>
        <w:t>(</w:t>
      </w:r>
    </w:p>
    <w:p w14:paraId="5D0A6255" w14:textId="56F59668"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Select</w:t>
      </w:r>
    </w:p>
    <w:p w14:paraId="726B362F" w14:textId="3D3F640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PoNumb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PoNumber</w:t>
      </w:r>
      <w:proofErr w:type="spellEnd"/>
      <w:r w:rsidRPr="00E93F0A">
        <w:rPr>
          <w:rFonts w:ascii="Consolas" w:eastAsiaTheme="minorHAnsi" w:hAnsi="Consolas" w:cs="Consolas"/>
          <w:color w:val="000000"/>
          <w:sz w:val="19"/>
          <w:szCs w:val="19"/>
        </w:rPr>
        <w:t>]</w:t>
      </w:r>
    </w:p>
    <w:p w14:paraId="160AAB14" w14:textId="59612F8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C'</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ActionType</w:t>
      </w:r>
      <w:proofErr w:type="spellEnd"/>
      <w:r w:rsidRPr="00E93F0A">
        <w:rPr>
          <w:rFonts w:ascii="Consolas" w:eastAsiaTheme="minorHAnsi" w:hAnsi="Consolas" w:cs="Consolas"/>
          <w:color w:val="000000"/>
          <w:sz w:val="19"/>
          <w:szCs w:val="19"/>
        </w:rPr>
        <w:t>]</w:t>
      </w:r>
    </w:p>
    <w:p w14:paraId="3251D770" w14:textId="0D92440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NewCustomerPoNumber</w:t>
      </w:r>
      <w:proofErr w:type="spellEnd"/>
      <w:r w:rsidRPr="00E93F0A">
        <w:rPr>
          <w:rFonts w:ascii="Consolas" w:eastAsiaTheme="minorHAnsi" w:hAnsi="Consolas" w:cs="Consolas"/>
          <w:color w:val="000000"/>
          <w:sz w:val="19"/>
          <w:szCs w:val="19"/>
        </w:rPr>
        <w:t>]</w:t>
      </w:r>
    </w:p>
    <w:p w14:paraId="08C2ADDF" w14:textId="431F8A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upplier]</w:t>
      </w:r>
    </w:p>
    <w:p w14:paraId="2F94F0BF" w14:textId="73EB145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w:t>
      </w:r>
    </w:p>
    <w:p w14:paraId="7FE493B8" w14:textId="5E7654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lastRenderedPageBreak/>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000000"/>
          <w:sz w:val="19"/>
          <w:szCs w:val="19"/>
        </w:rPr>
        <w:t>]</w:t>
      </w:r>
    </w:p>
    <w:p w14:paraId="7F03ECDB" w14:textId="5567589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w:t>
      </w:r>
      <w:proofErr w:type="spellEnd"/>
      <w:r w:rsidRPr="00E93F0A">
        <w:rPr>
          <w:rFonts w:ascii="Consolas" w:eastAsiaTheme="minorHAnsi" w:hAnsi="Consolas" w:cs="Consolas"/>
          <w:color w:val="008000"/>
          <w:sz w:val="19"/>
          <w:szCs w:val="19"/>
        </w:rPr>
        <w:t>]</w:t>
      </w:r>
    </w:p>
    <w:p w14:paraId="54A286DE" w14:textId="0BE8166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Cod</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Code</w:t>
      </w:r>
      <w:proofErr w:type="spellEnd"/>
      <w:r w:rsidRPr="00E93F0A">
        <w:rPr>
          <w:rFonts w:ascii="Consolas" w:eastAsiaTheme="minorHAnsi" w:hAnsi="Consolas" w:cs="Consolas"/>
          <w:color w:val="008000"/>
          <w:sz w:val="19"/>
          <w:szCs w:val="19"/>
        </w:rPr>
        <w:t>]</w:t>
      </w:r>
    </w:p>
    <w:p w14:paraId="7A1CCF7B" w14:textId="331C5666"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Nam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Name</w:t>
      </w:r>
      <w:proofErr w:type="spellEnd"/>
      <w:r w:rsidRPr="00E93F0A">
        <w:rPr>
          <w:rFonts w:ascii="Consolas" w:eastAsiaTheme="minorHAnsi" w:hAnsi="Consolas" w:cs="Consolas"/>
          <w:color w:val="000000"/>
          <w:sz w:val="19"/>
          <w:szCs w:val="19"/>
        </w:rPr>
        <w:t>]</w:t>
      </w:r>
    </w:p>
    <w:p w14:paraId="3E50A3E9" w14:textId="277A863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1 as [ShipAddress1]</w:t>
      </w:r>
    </w:p>
    <w:p w14:paraId="36ACEFCC" w14:textId="45F580A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2 as [ShipAddress2]</w:t>
      </w:r>
    </w:p>
    <w:p w14:paraId="237829E5" w14:textId="7B084E8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 as [ShipAddress3]</w:t>
      </w:r>
    </w:p>
    <w:p w14:paraId="53EC064A" w14:textId="67C331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Loc as [ShipAddress3Locality]</w:t>
      </w:r>
    </w:p>
    <w:p w14:paraId="20BA2565" w14:textId="793B33C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4 as [ShipAddress4]</w:t>
      </w:r>
    </w:p>
    <w:p w14:paraId="2039455F" w14:textId="6B00A52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5 as [ShipAddress5]</w:t>
      </w:r>
    </w:p>
    <w:p w14:paraId="50271165" w14:textId="220203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ostal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ostalCode</w:t>
      </w:r>
      <w:proofErr w:type="spellEnd"/>
      <w:r w:rsidRPr="00E93F0A">
        <w:rPr>
          <w:rFonts w:ascii="Consolas" w:eastAsiaTheme="minorHAnsi" w:hAnsi="Consolas" w:cs="Consolas"/>
          <w:color w:val="008000"/>
          <w:sz w:val="19"/>
          <w:szCs w:val="19"/>
        </w:rPr>
        <w:t>]</w:t>
      </w:r>
    </w:p>
    <w:p w14:paraId="05D33F43" w14:textId="35819A41"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at</w:t>
      </w:r>
      <w:proofErr w:type="spellEnd"/>
      <w:r w:rsidRPr="00E93F0A">
        <w:rPr>
          <w:rFonts w:ascii="Consolas" w:eastAsiaTheme="minorHAnsi" w:hAnsi="Consolas" w:cs="Consolas"/>
          <w:color w:val="008000"/>
          <w:sz w:val="19"/>
          <w:szCs w:val="19"/>
        </w:rPr>
        <w:t>]</w:t>
      </w:r>
    </w:p>
    <w:p w14:paraId="142EB294" w14:textId="2294E8B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ong</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ong</w:t>
      </w:r>
      <w:proofErr w:type="spellEnd"/>
      <w:r w:rsidRPr="00E93F0A">
        <w:rPr>
          <w:rFonts w:ascii="Consolas" w:eastAsiaTheme="minorHAnsi" w:hAnsi="Consolas" w:cs="Consolas"/>
          <w:color w:val="008000"/>
          <w:sz w:val="19"/>
          <w:szCs w:val="19"/>
        </w:rPr>
        <w:t>]</w:t>
      </w:r>
    </w:p>
    <w:p w14:paraId="5E8584F2" w14:textId="7E0EFC5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Language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LanguageCode</w:t>
      </w:r>
      <w:proofErr w:type="spellEnd"/>
      <w:r w:rsidRPr="00E93F0A">
        <w:rPr>
          <w:rFonts w:ascii="Consolas" w:eastAsiaTheme="minorHAnsi" w:hAnsi="Consolas" w:cs="Consolas"/>
          <w:color w:val="008000"/>
          <w:sz w:val="19"/>
          <w:szCs w:val="19"/>
        </w:rPr>
        <w:t>]</w:t>
      </w:r>
    </w:p>
    <w:p w14:paraId="434A260F" w14:textId="4B9E175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FF00FF"/>
          <w:sz w:val="19"/>
          <w:szCs w:val="19"/>
        </w:rPr>
        <w:t>iif</w:t>
      </w:r>
      <w:proofErr w:type="spellEnd"/>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is</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nul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mail]</w:t>
      </w:r>
    </w:p>
    <w:p w14:paraId="0EA2E7BE" w14:textId="24FA8F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1]</w:t>
      </w:r>
    </w:p>
    <w:p w14:paraId="1AA112C8" w14:textId="1F29622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2]</w:t>
      </w:r>
    </w:p>
    <w:p w14:paraId="305A4352" w14:textId="29DDC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3]</w:t>
      </w:r>
    </w:p>
    <w:p w14:paraId="11D57144" w14:textId="1B14A1A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arehous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arehouse]</w:t>
      </w:r>
    </w:p>
    <w:p w14:paraId="4466F453" w14:textId="14BA057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000000"/>
          <w:sz w:val="19"/>
          <w:szCs w:val="19"/>
        </w:rPr>
        <w:t>]</w:t>
      </w:r>
    </w:p>
    <w:p w14:paraId="3CB7FDF4" w14:textId="0000447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alesOrder</w:t>
      </w:r>
      <w:proofErr w:type="spellEnd"/>
      <w:r w:rsidRPr="00E93F0A">
        <w:rPr>
          <w:rFonts w:ascii="Consolas" w:eastAsiaTheme="minorHAnsi" w:hAnsi="Consolas" w:cs="Consolas"/>
          <w:color w:val="000000"/>
          <w:sz w:val="19"/>
          <w:szCs w:val="19"/>
        </w:rPr>
        <w:t>]</w:t>
      </w:r>
    </w:p>
    <w:p w14:paraId="79963F65" w14:textId="068E018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Typ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Type</w:t>
      </w:r>
      <w:proofErr w:type="spellEnd"/>
      <w:r w:rsidRPr="00E93F0A">
        <w:rPr>
          <w:rFonts w:ascii="Consolas" w:eastAsiaTheme="minorHAnsi" w:hAnsi="Consolas" w:cs="Consolas"/>
          <w:color w:val="000000"/>
          <w:sz w:val="19"/>
          <w:szCs w:val="19"/>
        </w:rPr>
        <w:t>]</w:t>
      </w:r>
    </w:p>
    <w:p w14:paraId="140B0A05" w14:textId="7135707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MultiShipCode</w:t>
      </w:r>
      <w:proofErr w:type="spellEnd"/>
      <w:r w:rsidRPr="00E93F0A">
        <w:rPr>
          <w:rFonts w:ascii="Consolas" w:eastAsiaTheme="minorHAnsi" w:hAnsi="Consolas" w:cs="Consolas"/>
          <w:color w:val="008000"/>
          <w:sz w:val="19"/>
          <w:szCs w:val="19"/>
        </w:rPr>
        <w:t>]</w:t>
      </w:r>
    </w:p>
    <w:p w14:paraId="068C0CE7" w14:textId="51BBDED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w:t>
      </w:r>
      <w:proofErr w:type="spellEnd"/>
      <w:r w:rsidRPr="00E93F0A">
        <w:rPr>
          <w:rFonts w:ascii="Consolas" w:eastAsiaTheme="minorHAnsi" w:hAnsi="Consolas" w:cs="Consolas"/>
          <w:color w:val="008000"/>
          <w:sz w:val="19"/>
          <w:szCs w:val="19"/>
        </w:rPr>
        <w:t>]</w:t>
      </w:r>
    </w:p>
    <w:p w14:paraId="45D7BE67" w14:textId="0C2F20F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AlternateReference</w:t>
      </w:r>
      <w:proofErr w:type="spellEnd"/>
      <w:r w:rsidRPr="00E93F0A">
        <w:rPr>
          <w:rFonts w:ascii="Consolas" w:eastAsiaTheme="minorHAnsi" w:hAnsi="Consolas" w:cs="Consolas"/>
          <w:color w:val="008000"/>
          <w:sz w:val="19"/>
          <w:szCs w:val="19"/>
        </w:rPr>
        <w:t>]</w:t>
      </w:r>
    </w:p>
    <w:p w14:paraId="00B05003" w14:textId="6F54A0C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person]</w:t>
      </w:r>
    </w:p>
    <w:p w14:paraId="06FA275C" w14:textId="3AA1FD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Branch]</w:t>
      </w:r>
    </w:p>
    <w:p w14:paraId="45C4A49A" w14:textId="261AA8B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Area]</w:t>
      </w:r>
    </w:p>
    <w:p w14:paraId="23EB856C" w14:textId="567DF1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ReqShip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RequestedShipDate</w:t>
      </w:r>
      <w:proofErr w:type="spellEnd"/>
      <w:r w:rsidRPr="00E93F0A">
        <w:rPr>
          <w:rFonts w:ascii="Consolas" w:eastAsiaTheme="minorHAnsi" w:hAnsi="Consolas" w:cs="Consolas"/>
          <w:color w:val="000000"/>
          <w:sz w:val="19"/>
          <w:szCs w:val="19"/>
        </w:rPr>
        <w:t>]</w:t>
      </w:r>
    </w:p>
    <w:p w14:paraId="1D6A3762" w14:textId="7F56B1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NumberEntered</w:t>
      </w:r>
      <w:proofErr w:type="spellEnd"/>
      <w:r w:rsidRPr="00E93F0A">
        <w:rPr>
          <w:rFonts w:ascii="Consolas" w:eastAsiaTheme="minorHAnsi" w:hAnsi="Consolas" w:cs="Consolas"/>
          <w:color w:val="008000"/>
          <w:sz w:val="19"/>
          <w:szCs w:val="19"/>
        </w:rPr>
        <w:t>]</w:t>
      </w:r>
    </w:p>
    <w:p w14:paraId="0EDB7875" w14:textId="1739084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DateEntered</w:t>
      </w:r>
      <w:proofErr w:type="spellEnd"/>
      <w:r w:rsidRPr="00E93F0A">
        <w:rPr>
          <w:rFonts w:ascii="Consolas" w:eastAsiaTheme="minorHAnsi" w:hAnsi="Consolas" w:cs="Consolas"/>
          <w:color w:val="008000"/>
          <w:sz w:val="19"/>
          <w:szCs w:val="19"/>
        </w:rPr>
        <w:t>]</w:t>
      </w:r>
    </w:p>
    <w:p w14:paraId="14A8C96B" w14:textId="034B83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OrderComments</w:t>
      </w:r>
      <w:proofErr w:type="spellEnd"/>
      <w:r w:rsidRPr="00E93F0A">
        <w:rPr>
          <w:rFonts w:ascii="Consolas" w:eastAsiaTheme="minorHAnsi" w:hAnsi="Consolas" w:cs="Consolas"/>
          <w:color w:val="008000"/>
          <w:sz w:val="19"/>
          <w:szCs w:val="19"/>
        </w:rPr>
        <w:t>]</w:t>
      </w:r>
    </w:p>
    <w:p w14:paraId="2A43C818" w14:textId="36C25F9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Nationality]</w:t>
      </w:r>
    </w:p>
    <w:p w14:paraId="055FF95E" w14:textId="43E04B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Terms</w:t>
      </w:r>
      <w:proofErr w:type="spellEnd"/>
      <w:r w:rsidRPr="00E93F0A">
        <w:rPr>
          <w:rFonts w:ascii="Consolas" w:eastAsiaTheme="minorHAnsi" w:hAnsi="Consolas" w:cs="Consolas"/>
          <w:color w:val="008000"/>
          <w:sz w:val="19"/>
          <w:szCs w:val="19"/>
        </w:rPr>
        <w:t>]</w:t>
      </w:r>
    </w:p>
    <w:p w14:paraId="4DEE4AE9" w14:textId="5A3BF1F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actionNature</w:t>
      </w:r>
      <w:proofErr w:type="spellEnd"/>
      <w:r w:rsidRPr="00E93F0A">
        <w:rPr>
          <w:rFonts w:ascii="Consolas" w:eastAsiaTheme="minorHAnsi" w:hAnsi="Consolas" w:cs="Consolas"/>
          <w:color w:val="008000"/>
          <w:sz w:val="19"/>
          <w:szCs w:val="19"/>
        </w:rPr>
        <w:t>]</w:t>
      </w:r>
    </w:p>
    <w:p w14:paraId="49BCBC96" w14:textId="70819EB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portMode</w:t>
      </w:r>
      <w:proofErr w:type="spellEnd"/>
      <w:r w:rsidRPr="00E93F0A">
        <w:rPr>
          <w:rFonts w:ascii="Consolas" w:eastAsiaTheme="minorHAnsi" w:hAnsi="Consolas" w:cs="Consolas"/>
          <w:color w:val="008000"/>
          <w:sz w:val="19"/>
          <w:szCs w:val="19"/>
        </w:rPr>
        <w:t>]</w:t>
      </w:r>
    </w:p>
    <w:p w14:paraId="689BAE91" w14:textId="7709CCE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rocessFlag</w:t>
      </w:r>
      <w:proofErr w:type="spellEnd"/>
      <w:r w:rsidRPr="00E93F0A">
        <w:rPr>
          <w:rFonts w:ascii="Consolas" w:eastAsiaTheme="minorHAnsi" w:hAnsi="Consolas" w:cs="Consolas"/>
          <w:color w:val="008000"/>
          <w:sz w:val="19"/>
          <w:szCs w:val="19"/>
        </w:rPr>
        <w:t>]</w:t>
      </w:r>
    </w:p>
    <w:p w14:paraId="3784D5FB" w14:textId="73505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
    <w:p w14:paraId="7E11C7D6" w14:textId="293C32A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Flag</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ionStatus</w:t>
      </w:r>
      <w:proofErr w:type="spellEnd"/>
      <w:r w:rsidRPr="00E93F0A">
        <w:rPr>
          <w:rFonts w:ascii="Consolas" w:eastAsiaTheme="minorHAnsi" w:hAnsi="Consolas" w:cs="Consolas"/>
          <w:color w:val="008000"/>
          <w:sz w:val="19"/>
          <w:szCs w:val="19"/>
        </w:rPr>
        <w:t>]</w:t>
      </w:r>
    </w:p>
    <w:p w14:paraId="0B2C4BCA" w14:textId="5D9ED34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GstExemptNum</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Number</w:t>
      </w:r>
      <w:proofErr w:type="spellEnd"/>
      <w:r w:rsidRPr="00E93F0A">
        <w:rPr>
          <w:rFonts w:ascii="Consolas" w:eastAsiaTheme="minorHAnsi" w:hAnsi="Consolas" w:cs="Consolas"/>
          <w:color w:val="008000"/>
          <w:sz w:val="19"/>
          <w:szCs w:val="19"/>
        </w:rPr>
        <w:t>]</w:t>
      </w:r>
    </w:p>
    <w:p w14:paraId="3D643F5A" w14:textId="5D0279B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sm.GstExemptFlag</w:t>
      </w:r>
      <w:proofErr w:type="spellEnd"/>
      <w:r w:rsidRPr="00E93F0A">
        <w:rPr>
          <w:rFonts w:ascii="Consolas" w:eastAsiaTheme="minorHAnsi" w:hAnsi="Consolas" w:cs="Consolas"/>
          <w:color w:val="008000"/>
          <w:sz w:val="19"/>
          <w:szCs w:val="19"/>
        </w:rPr>
        <w:t xml:space="preserve"> ,@</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ionStatus</w:t>
      </w:r>
      <w:proofErr w:type="spellEnd"/>
      <w:r w:rsidRPr="00E93F0A">
        <w:rPr>
          <w:rFonts w:ascii="Consolas" w:eastAsiaTheme="minorHAnsi" w:hAnsi="Consolas" w:cs="Consolas"/>
          <w:color w:val="008000"/>
          <w:sz w:val="19"/>
          <w:szCs w:val="19"/>
        </w:rPr>
        <w:t>]</w:t>
      </w:r>
    </w:p>
    <w:p w14:paraId="49DF37A9" w14:textId="55BDB7C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lastRenderedPageBreak/>
        <w:t xml:space="preserve">--, </w:t>
      </w:r>
      <w:proofErr w:type="spellStart"/>
      <w:proofErr w:type="gramStart"/>
      <w:r w:rsidRPr="00E93F0A">
        <w:rPr>
          <w:rFonts w:ascii="Consolas" w:eastAsiaTheme="minorHAnsi" w:hAnsi="Consolas" w:cs="Consolas"/>
          <w:color w:val="008000"/>
          <w:sz w:val="19"/>
          <w:szCs w:val="19"/>
        </w:rPr>
        <w:t>sm.CompanyTaxNo</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mpanyTaxNumber</w:t>
      </w:r>
      <w:proofErr w:type="spellEnd"/>
      <w:r w:rsidRPr="00E93F0A">
        <w:rPr>
          <w:rFonts w:ascii="Consolas" w:eastAsiaTheme="minorHAnsi" w:hAnsi="Consolas" w:cs="Consolas"/>
          <w:color w:val="008000"/>
          <w:sz w:val="19"/>
          <w:szCs w:val="19"/>
        </w:rPr>
        <w:t>]</w:t>
      </w:r>
    </w:p>
    <w:p w14:paraId="136731AD" w14:textId="357D9A5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Tax</w:t>
      </w:r>
      <w:proofErr w:type="spellEnd"/>
      <w:r w:rsidRPr="00E93F0A">
        <w:rPr>
          <w:rFonts w:ascii="Consolas" w:eastAsiaTheme="minorHAnsi" w:hAnsi="Consolas" w:cs="Consolas"/>
          <w:color w:val="008000"/>
          <w:sz w:val="19"/>
          <w:szCs w:val="19"/>
        </w:rPr>
        <w:t>]</w:t>
      </w:r>
    </w:p>
    <w:p w14:paraId="78E9872C" w14:textId="56BAB75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CancelReasonCode</w:t>
      </w:r>
      <w:proofErr w:type="spellEnd"/>
      <w:r w:rsidRPr="00E93F0A">
        <w:rPr>
          <w:rFonts w:ascii="Consolas" w:eastAsiaTheme="minorHAnsi" w:hAnsi="Consolas" w:cs="Consolas"/>
          <w:color w:val="008000"/>
          <w:sz w:val="19"/>
          <w:szCs w:val="19"/>
        </w:rPr>
        <w:t>]</w:t>
      </w:r>
    </w:p>
    <w:p w14:paraId="31F38E35" w14:textId="310F114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DocumentForm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DocumentFormat</w:t>
      </w:r>
      <w:proofErr w:type="spellEnd"/>
      <w:r w:rsidRPr="00E93F0A">
        <w:rPr>
          <w:rFonts w:ascii="Consolas" w:eastAsiaTheme="minorHAnsi" w:hAnsi="Consolas" w:cs="Consolas"/>
          <w:color w:val="008000"/>
          <w:sz w:val="19"/>
          <w:szCs w:val="19"/>
        </w:rPr>
        <w:t>]</w:t>
      </w:r>
    </w:p>
    <w:p w14:paraId="67A35E65" w14:textId="655E0EA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w:t>
      </w:r>
      <w:proofErr w:type="gramEnd"/>
      <w:r w:rsidRPr="00E93F0A">
        <w:rPr>
          <w:rFonts w:ascii="Consolas" w:eastAsiaTheme="minorHAnsi" w:hAnsi="Consolas" w:cs="Consolas"/>
          <w:color w:val="008000"/>
          <w:sz w:val="19"/>
          <w:szCs w:val="19"/>
        </w:rPr>
        <w:t>State] as [State]</w:t>
      </w:r>
    </w:p>
    <w:p w14:paraId="01692C0D" w14:textId="7D1BCB4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CountyZip</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untyZip</w:t>
      </w:r>
      <w:proofErr w:type="spellEnd"/>
      <w:r w:rsidRPr="00E93F0A">
        <w:rPr>
          <w:rFonts w:ascii="Consolas" w:eastAsiaTheme="minorHAnsi" w:hAnsi="Consolas" w:cs="Consolas"/>
          <w:color w:val="008000"/>
          <w:sz w:val="19"/>
          <w:szCs w:val="19"/>
        </w:rPr>
        <w:t>]</w:t>
      </w:r>
    </w:p>
    <w:p w14:paraId="3ACB9CA8" w14:textId="4078BE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City]</w:t>
      </w:r>
    </w:p>
    <w:p w14:paraId="304599C6" w14:textId="096A8EF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Action</w:t>
      </w:r>
      <w:proofErr w:type="spellEnd"/>
      <w:r w:rsidRPr="00E93F0A">
        <w:rPr>
          <w:rFonts w:ascii="Consolas" w:eastAsiaTheme="minorHAnsi" w:hAnsi="Consolas" w:cs="Consolas"/>
          <w:color w:val="008000"/>
          <w:sz w:val="19"/>
          <w:szCs w:val="19"/>
        </w:rPr>
        <w:t>]</w:t>
      </w:r>
    </w:p>
    <w:p w14:paraId="7928FD78" w14:textId="54E2ED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w:t>
      </w:r>
      <w:proofErr w:type="spellEnd"/>
      <w:r w:rsidRPr="00E93F0A">
        <w:rPr>
          <w:rFonts w:ascii="Consolas" w:eastAsiaTheme="minorHAnsi" w:hAnsi="Consolas" w:cs="Consolas"/>
          <w:color w:val="008000"/>
          <w:sz w:val="19"/>
          <w:szCs w:val="19"/>
        </w:rPr>
        <w:t>]</w:t>
      </w:r>
    </w:p>
    <w:p w14:paraId="3490DBCE" w14:textId="6CFED08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WholeOrderOnly</w:t>
      </w:r>
      <w:proofErr w:type="spellEnd"/>
      <w:r w:rsidRPr="00E93F0A">
        <w:rPr>
          <w:rFonts w:ascii="Consolas" w:eastAsiaTheme="minorHAnsi" w:hAnsi="Consolas" w:cs="Consolas"/>
          <w:color w:val="008000"/>
          <w:sz w:val="19"/>
          <w:szCs w:val="19"/>
        </w:rPr>
        <w:t>]</w:t>
      </w:r>
    </w:p>
    <w:p w14:paraId="344D4760" w14:textId="054E5DF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QualifyAction</w:t>
      </w:r>
      <w:proofErr w:type="spellEnd"/>
      <w:r w:rsidRPr="00E93F0A">
        <w:rPr>
          <w:rFonts w:ascii="Consolas" w:eastAsiaTheme="minorHAnsi" w:hAnsi="Consolas" w:cs="Consolas"/>
          <w:color w:val="008000"/>
          <w:sz w:val="19"/>
          <w:szCs w:val="19"/>
        </w:rPr>
        <w:t>]</w:t>
      </w:r>
    </w:p>
    <w:p w14:paraId="13B80A0A" w14:textId="61713E2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SelectAction</w:t>
      </w:r>
      <w:proofErr w:type="spellEnd"/>
      <w:r w:rsidRPr="00E93F0A">
        <w:rPr>
          <w:rFonts w:ascii="Consolas" w:eastAsiaTheme="minorHAnsi" w:hAnsi="Consolas" w:cs="Consolas"/>
          <w:color w:val="008000"/>
          <w:sz w:val="19"/>
          <w:szCs w:val="19"/>
        </w:rPr>
        <w:t>]</w:t>
      </w:r>
    </w:p>
    <w:p w14:paraId="1665E525" w14:textId="3604A6F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GlobalTradePromotionCodes</w:t>
      </w:r>
      <w:proofErr w:type="spellEnd"/>
      <w:r w:rsidRPr="00E93F0A">
        <w:rPr>
          <w:rFonts w:ascii="Consolas" w:eastAsiaTheme="minorHAnsi" w:hAnsi="Consolas" w:cs="Consolas"/>
          <w:color w:val="008000"/>
          <w:sz w:val="19"/>
          <w:szCs w:val="19"/>
        </w:rPr>
        <w:t>]</w:t>
      </w:r>
    </w:p>
    <w:p w14:paraId="5E14892B" w14:textId="12C953E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OSSalesOrder</w:t>
      </w:r>
      <w:proofErr w:type="spellEnd"/>
      <w:r w:rsidRPr="00E93F0A">
        <w:rPr>
          <w:rFonts w:ascii="Consolas" w:eastAsiaTheme="minorHAnsi" w:hAnsi="Consolas" w:cs="Consolas"/>
          <w:color w:val="008000"/>
          <w:sz w:val="19"/>
          <w:szCs w:val="19"/>
        </w:rPr>
        <w:t>]</w:t>
      </w:r>
    </w:p>
    <w:p w14:paraId="54DF1076" w14:textId="5BCECD7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Signature]</w:t>
      </w:r>
    </w:p>
    <w:p w14:paraId="0C87508B" w14:textId="2F92DA53"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from</w:t>
      </w:r>
      <w:r w:rsidRPr="00E93F0A">
        <w:rPr>
          <w:rFonts w:ascii="Consolas" w:eastAsiaTheme="minorHAnsi" w:hAnsi="Consolas" w:cs="Consolas"/>
          <w:color w:val="000000"/>
          <w:sz w:val="19"/>
          <w:szCs w:val="19"/>
        </w:rPr>
        <w:t xml:space="preserve"> [SysproCompany100</w:t>
      </w:r>
      <w:proofErr w:type="gramStart"/>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proofErr w:type="gramEnd"/>
      <w:r w:rsidRPr="00E93F0A">
        <w:rPr>
          <w:rFonts w:ascii="Consolas" w:eastAsiaTheme="minorHAnsi" w:hAnsi="Consolas" w:cs="Consolas"/>
          <w:color w:val="000000"/>
          <w:sz w:val="19"/>
          <w:szCs w:val="19"/>
        </w:rPr>
        <w:t>dbo</w:t>
      </w:r>
      <w:proofErr w:type="spellEnd"/>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r w:rsidRPr="00E93F0A">
        <w:rPr>
          <w:rFonts w:ascii="Consolas" w:eastAsiaTheme="minorHAnsi" w:hAnsi="Consolas" w:cs="Consolas"/>
          <w:color w:val="000000"/>
          <w:sz w:val="19"/>
          <w:szCs w:val="19"/>
        </w:rPr>
        <w:t>SorMaster</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M</w:t>
      </w:r>
    </w:p>
    <w:p w14:paraId="3E299786" w14:textId="248467A7"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where</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alesOrder</w:t>
      </w:r>
    </w:p>
    <w:p w14:paraId="3278D97D" w14:textId="5CA6BDE7" w:rsidR="00766F64" w:rsidRPr="00E93F0A" w:rsidRDefault="00E93F0A" w:rsidP="00E93F0A">
      <w:pPr>
        <w:autoSpaceDE w:val="0"/>
        <w:autoSpaceDN w:val="0"/>
        <w:adjustRightInd w:val="0"/>
        <w:spacing w:after="0" w:line="240" w:lineRule="auto"/>
        <w:ind w:left="720"/>
        <w:rPr>
          <w:rFonts w:ascii="Consolas" w:eastAsiaTheme="minorHAnsi" w:hAnsi="Consolas" w:cs="Consolas"/>
          <w:color w:val="808080"/>
          <w:sz w:val="19"/>
          <w:szCs w:val="19"/>
        </w:rPr>
      </w:pPr>
      <w:r w:rsidRPr="00E93F0A">
        <w:rPr>
          <w:rFonts w:ascii="Consolas" w:eastAsiaTheme="minorHAnsi" w:hAnsi="Consolas" w:cs="Consolas"/>
          <w:color w:val="000000"/>
          <w:sz w:val="19"/>
          <w:szCs w:val="19"/>
        </w:rPr>
        <w:tab/>
      </w:r>
      <w:r w:rsidRPr="00E93F0A">
        <w:rPr>
          <w:rFonts w:ascii="Consolas" w:eastAsiaTheme="minorHAnsi" w:hAnsi="Consolas" w:cs="Consolas"/>
          <w:color w:val="000000"/>
          <w:sz w:val="19"/>
          <w:szCs w:val="19"/>
        </w:rPr>
        <w:tab/>
      </w:r>
      <w:r w:rsidRPr="00E93F0A">
        <w:rPr>
          <w:rFonts w:ascii="Consolas" w:eastAsiaTheme="minorHAnsi" w:hAnsi="Consolas" w:cs="Consolas"/>
          <w:color w:val="0000FF"/>
          <w:sz w:val="19"/>
          <w:szCs w:val="19"/>
        </w:rPr>
        <w:t>for</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xm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path</w:t>
      </w:r>
      <w:r w:rsidRPr="00E93F0A">
        <w:rPr>
          <w:rFonts w:ascii="Consolas" w:eastAsiaTheme="minorHAnsi" w:hAnsi="Consolas" w:cs="Consolas"/>
          <w:color w:val="808080"/>
          <w:sz w:val="19"/>
          <w:szCs w:val="19"/>
        </w:rPr>
        <w:t>(</w:t>
      </w:r>
      <w:r w:rsidRPr="00E93F0A">
        <w:rPr>
          <w:rFonts w:ascii="Consolas" w:eastAsiaTheme="minorHAnsi" w:hAnsi="Consolas" w:cs="Consolas"/>
          <w:color w:val="FF0000"/>
          <w:sz w:val="19"/>
          <w:szCs w:val="19"/>
        </w:rPr>
        <w:t>'</w:t>
      </w:r>
      <w:proofErr w:type="spellStart"/>
      <w:r w:rsidRPr="00E93F0A">
        <w:rPr>
          <w:rFonts w:ascii="Consolas" w:eastAsiaTheme="minorHAnsi" w:hAnsi="Consolas" w:cs="Consolas"/>
          <w:color w:val="FF0000"/>
          <w:sz w:val="19"/>
          <w:szCs w:val="19"/>
        </w:rPr>
        <w:t>OrderHeader</w:t>
      </w:r>
      <w:proofErr w:type="spellEnd"/>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00766F64" w:rsidRPr="00E93F0A">
        <w:rPr>
          <w:rFonts w:ascii="Consolas" w:eastAsiaTheme="minorHAnsi" w:hAnsi="Consolas" w:cs="Consolas"/>
          <w:color w:val="808080"/>
          <w:sz w:val="19"/>
          <w:szCs w:val="19"/>
        </w:rPr>
        <w:br/>
      </w:r>
    </w:p>
    <w:p w14:paraId="17BC75BF" w14:textId="77777777" w:rsidR="00766F64" w:rsidRPr="00766F64" w:rsidRDefault="00766F64" w:rsidP="00766F6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3EC23C62" w14:textId="77777777" w:rsidR="000034F4" w:rsidRPr="000034F4" w:rsidRDefault="006513E3"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rsidR="00205E91">
        <w:t>.</w:t>
      </w:r>
      <w:r w:rsidR="00205E91">
        <w:br/>
      </w:r>
      <w:proofErr w:type="spellStart"/>
      <w:r w:rsidR="00F961EC">
        <w:t>Apendix</w:t>
      </w:r>
      <w:proofErr w:type="spellEnd"/>
      <w:r w:rsidR="00F961EC">
        <w:t xml:space="preserve"> C: Syspro Business Objects</w:t>
      </w:r>
    </w:p>
    <w:p w14:paraId="09899F8A" w14:textId="77777777" w:rsidR="00B865F9" w:rsidRPr="00B865F9" w:rsidRDefault="000034F4"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mmented columns in select statement should remain </w:t>
      </w:r>
      <w:r w:rsidR="00A00F76">
        <w:t>to keep the Business Object structure. It is not being implemented in its current application.</w:t>
      </w:r>
      <w:r w:rsidR="00205E91">
        <w:t xml:space="preserve"> </w:t>
      </w:r>
    </w:p>
    <w:p w14:paraId="63CB3B3F" w14:textId="79505010" w:rsidR="00766F64" w:rsidRPr="00766F64" w:rsidRDefault="00B865F9"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The regular </w:t>
      </w:r>
      <w:r w:rsidR="001D75CD">
        <w:t xml:space="preserve">expression is used to parse out non-alphanumeric </w:t>
      </w:r>
      <w:r w:rsidR="009D62CF">
        <w:t>characters within columns for the API Post.</w:t>
      </w:r>
      <w:r w:rsidR="00766F64">
        <w:br/>
      </w:r>
    </w:p>
    <w:p w14:paraId="3D0A0E60" w14:textId="77777777" w:rsidR="00D0140A" w:rsidRPr="00D0140A" w:rsidRDefault="00D0140A" w:rsidP="00D0140A">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SOH</w:t>
      </w:r>
      <w:proofErr w:type="gramStart"/>
      <w:r>
        <w:t>].[</w:t>
      </w:r>
      <w:proofErr w:type="spellStart"/>
      <w:proofErr w:type="gramEnd"/>
      <w:r>
        <w:t>svf_Create_SysPro_BusObj_SORTOIDOC_MiscChargeLine</w:t>
      </w:r>
      <w:proofErr w:type="spellEnd"/>
      <w:r>
        <w:t>]</w:t>
      </w:r>
    </w:p>
    <w:p w14:paraId="6F1FB7F6" w14:textId="77777777" w:rsidR="005775C0" w:rsidRPr="005775C0" w:rsidRDefault="00914C7D"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rsidR="000E7B60">
        <w:t>MiscChargeLine</w:t>
      </w:r>
      <w:proofErr w:type="spellEnd"/>
      <w:r w:rsidR="000E7B60">
        <w:t xml:space="preserve"> XML for the SORTOI SORTOIDOC </w:t>
      </w:r>
      <w:r w:rsidR="005775C0">
        <w:t>xml.</w:t>
      </w:r>
    </w:p>
    <w:p w14:paraId="6A1B73FF" w14:textId="77777777" w:rsidR="005775C0" w:rsidRPr="005775C0" w:rsidRDefault="005775C0"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047A3D0"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1EECFB85"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7984F09"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6CD029FB"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4B0D5CE" w14:textId="77777777" w:rsidR="001D5AF5" w:rsidRPr="001D5AF5" w:rsidRDefault="005775C0" w:rsidP="001D5AF5">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4D56DF70" w14:textId="4ACB15D5" w:rsidR="001D5AF5" w:rsidRPr="001D5AF5" w:rsidRDefault="001E2E41" w:rsidP="001D5AF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rsidR="00F06A08">
        <w:br/>
      </w:r>
    </w:p>
    <w:p w14:paraId="18C6A24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p>
    <w:p w14:paraId="174D634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p>
    <w:p w14:paraId="0EE6659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oLin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7D3768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LineAction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ineAction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676960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LineCancelCode</w:t>
      </w:r>
      <w:proofErr w:type="spellEnd"/>
      <w:r>
        <w:rPr>
          <w:rFonts w:ascii="Consolas" w:eastAsiaTheme="minorHAnsi" w:hAnsi="Consolas" w:cs="Consolas"/>
          <w:color w:val="008000"/>
          <w:sz w:val="19"/>
          <w:szCs w:val="19"/>
        </w:rPr>
        <w:t>],</w:t>
      </w:r>
    </w:p>
    <w:p w14:paraId="4E671A02"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harg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Valu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45D9B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ost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st</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762E5E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ChargeQty</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Quantity</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BF72D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w:t>
      </w:r>
      <w:proofErr w:type="gramStart"/>
      <w:r>
        <w:rPr>
          <w:rFonts w:ascii="Consolas" w:eastAsiaTheme="minorHAnsi" w:hAnsi="Consolas" w:cs="Consolas"/>
          <w:color w:val="008000"/>
          <w:sz w:val="19"/>
          <w:szCs w:val="19"/>
        </w:rPr>
        <w:t>IIF(</w:t>
      </w:r>
      <w:proofErr w:type="spellStart"/>
      <w:proofErr w:type="gramEnd"/>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xml:space="preserve"> is null, '', </w:t>
      </w:r>
      <w:proofErr w:type="spellStart"/>
      <w:r>
        <w:rPr>
          <w:rFonts w:ascii="Consolas" w:eastAsiaTheme="minorHAnsi" w:hAnsi="Consolas" w:cs="Consolas"/>
          <w:color w:val="008000"/>
          <w:sz w:val="19"/>
          <w:szCs w:val="19"/>
        </w:rPr>
        <w:t>PatIndex</w:t>
      </w:r>
      <w:proofErr w:type="spellEnd"/>
      <w:r>
        <w:rPr>
          <w:rFonts w:ascii="Consolas" w:eastAsiaTheme="minorHAnsi" w:hAnsi="Consolas" w:cs="Consolas"/>
          <w:color w:val="008000"/>
          <w:sz w:val="19"/>
          <w:szCs w:val="19"/>
        </w:rPr>
        <w:t>(</w:t>
      </w:r>
      <w:proofErr w:type="spellStart"/>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RegularExpr)) as [</w:t>
      </w:r>
      <w:proofErr w:type="spellStart"/>
      <w:r>
        <w:rPr>
          <w:rFonts w:ascii="Consolas" w:eastAsiaTheme="minorHAnsi" w:hAnsi="Consolas" w:cs="Consolas"/>
          <w:color w:val="008000"/>
          <w:sz w:val="19"/>
          <w:szCs w:val="19"/>
        </w:rPr>
        <w:t>MiscProductClass</w:t>
      </w:r>
      <w:proofErr w:type="spellEnd"/>
      <w:r>
        <w:rPr>
          <w:rFonts w:ascii="Consolas" w:eastAsiaTheme="minorHAnsi" w:hAnsi="Consolas" w:cs="Consolas"/>
          <w:color w:val="008000"/>
          <w:sz w:val="19"/>
          <w:szCs w:val="19"/>
        </w:rPr>
        <w:t>],</w:t>
      </w:r>
    </w:p>
    <w:p w14:paraId="0486F728"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x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8C461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Taxable</w:t>
      </w:r>
      <w:proofErr w:type="spellEnd"/>
      <w:r>
        <w:rPr>
          <w:rFonts w:ascii="Consolas" w:eastAsiaTheme="minorHAnsi" w:hAnsi="Consolas" w:cs="Consolas"/>
          <w:color w:val="008000"/>
          <w:sz w:val="19"/>
          <w:szCs w:val="19"/>
        </w:rPr>
        <w:t>],</w:t>
      </w:r>
    </w:p>
    <w:p w14:paraId="30CACC1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Fst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F046EE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FstTaxable</w:t>
      </w:r>
      <w:proofErr w:type="spellEnd"/>
      <w:r>
        <w:rPr>
          <w:rFonts w:ascii="Consolas" w:eastAsiaTheme="minorHAnsi" w:hAnsi="Consolas" w:cs="Consolas"/>
          <w:color w:val="008000"/>
          <w:sz w:val="19"/>
          <w:szCs w:val="19"/>
        </w:rPr>
        <w:t>],</w:t>
      </w:r>
    </w:p>
    <w:p w14:paraId="1820CC3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Description</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D46804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54B486D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riffCode</w:t>
      </w:r>
      <w:proofErr w:type="spellEnd"/>
      <w:r>
        <w:rPr>
          <w:rFonts w:ascii="Consolas" w:eastAsiaTheme="minorHAnsi" w:hAnsi="Consolas" w:cs="Consolas"/>
          <w:color w:val="000000"/>
          <w:sz w:val="19"/>
          <w:szCs w:val="19"/>
        </w:rPr>
        <w:t>]</w:t>
      </w:r>
      <w:r>
        <w:rPr>
          <w:rFonts w:ascii="Consolas" w:eastAsiaTheme="minorHAnsi" w:hAnsi="Consolas" w:cs="Consolas"/>
          <w:color w:val="008000"/>
          <w:sz w:val="19"/>
          <w:szCs w:val="19"/>
        </w:rPr>
        <w:t>--,</w:t>
      </w:r>
    </w:p>
    <w:p w14:paraId="2CA534B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Inv</w:t>
      </w:r>
      <w:proofErr w:type="spellEnd"/>
      <w:r>
        <w:rPr>
          <w:rFonts w:ascii="Consolas" w:eastAsiaTheme="minorHAnsi" w:hAnsi="Consolas" w:cs="Consolas"/>
          <w:color w:val="008000"/>
          <w:sz w:val="19"/>
          <w:szCs w:val="19"/>
        </w:rPr>
        <w:t>],</w:t>
      </w:r>
    </w:p>
    <w:p w14:paraId="58E4A8D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Del</w:t>
      </w:r>
      <w:proofErr w:type="spellEnd"/>
      <w:r>
        <w:rPr>
          <w:rFonts w:ascii="Consolas" w:eastAsiaTheme="minorHAnsi" w:hAnsi="Consolas" w:cs="Consolas"/>
          <w:color w:val="008000"/>
          <w:sz w:val="19"/>
          <w:szCs w:val="19"/>
        </w:rPr>
        <w:t>],</w:t>
      </w:r>
    </w:p>
    <w:p w14:paraId="572F630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Ack</w:t>
      </w:r>
      <w:proofErr w:type="spellEnd"/>
      <w:r>
        <w:rPr>
          <w:rFonts w:ascii="Consolas" w:eastAsiaTheme="minorHAnsi" w:hAnsi="Consolas" w:cs="Consolas"/>
          <w:color w:val="008000"/>
          <w:sz w:val="19"/>
          <w:szCs w:val="19"/>
        </w:rPr>
        <w:t>]</w:t>
      </w:r>
    </w:p>
    <w:p w14:paraId="4FF6F296"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ysproCompany100</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orDetail</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D</w:t>
      </w:r>
    </w:p>
    <w:p w14:paraId="4FC545A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alesOrder</w:t>
      </w:r>
    </w:p>
    <w:p w14:paraId="5E0EC7E0"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LineNumber</w:t>
      </w:r>
    </w:p>
    <w:p w14:paraId="3DDE389C" w14:textId="7816C7E5" w:rsidR="00F06A08" w:rsidRPr="00C57B74" w:rsidRDefault="001D5AF5" w:rsidP="001D5AF5">
      <w:pPr>
        <w:pStyle w:val="ListParagraph"/>
        <w:numPr>
          <w:ilvl w:val="2"/>
          <w:numId w:val="33"/>
        </w:num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XM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ATH</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MiscChargeLine</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sidR="00F06A08">
        <w:br/>
      </w:r>
    </w:p>
    <w:p w14:paraId="52BB93D3" w14:textId="77777777" w:rsidR="00B865F9" w:rsidRPr="00B865F9" w:rsidRDefault="00973440" w:rsidP="001E2E41">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0122EC9C" w14:textId="77777777" w:rsidR="00B865F9" w:rsidRPr="000034F4" w:rsidRDefault="00B865F9" w:rsidP="00B865F9">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0DDF2AA0" w14:textId="77777777" w:rsidR="009D62CF" w:rsidRPr="00B865F9" w:rsidRDefault="00B865F9"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787AE80B" w14:textId="64AF6081" w:rsidR="00B865F9" w:rsidRPr="00B865F9" w:rsidRDefault="009D62CF"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br/>
      </w:r>
    </w:p>
    <w:p w14:paraId="1D852D6E" w14:textId="77777777" w:rsidR="00544845" w:rsidRPr="00544845" w:rsidRDefault="009D62CF" w:rsidP="00B865F9">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w:t>
      </w:r>
      <w:r w:rsidR="00544845">
        <w:t>SOH</w:t>
      </w:r>
      <w:proofErr w:type="gramStart"/>
      <w:r>
        <w:t>]</w:t>
      </w:r>
      <w:r w:rsidR="00544845">
        <w:t>.[</w:t>
      </w:r>
      <w:proofErr w:type="spellStart"/>
      <w:proofErr w:type="gramEnd"/>
      <w:r w:rsidR="00544845">
        <w:t>svf_Create_SysPro_BusObj_SOROIDOC_FreightLine</w:t>
      </w:r>
      <w:proofErr w:type="spellEnd"/>
      <w:r w:rsidR="00544845">
        <w:t>]</w:t>
      </w:r>
    </w:p>
    <w:p w14:paraId="4BFD1D0C" w14:textId="77777777" w:rsidR="00256E54" w:rsidRPr="00256E54" w:rsidRDefault="000645B4" w:rsidP="0054484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t>FreightLine</w:t>
      </w:r>
      <w:proofErr w:type="spellEnd"/>
      <w:r>
        <w:t xml:space="preserve"> xml for the SORTOI SORTOIDOC xml.</w:t>
      </w:r>
    </w:p>
    <w:p w14:paraId="0B9345A7" w14:textId="77777777" w:rsidR="00256E54" w:rsidRPr="005775C0" w:rsidRDefault="00256E54" w:rsidP="00256E5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BE3CF7E"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5D9BD49C"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E385B95"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131E4716"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F2F503D" w14:textId="77777777" w:rsidR="0026058F" w:rsidRPr="0026058F" w:rsidRDefault="00256E54" w:rsidP="0026058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2DF2CD46" w14:textId="0BA189C7" w:rsidR="009E26F2" w:rsidRPr="0026058F" w:rsidRDefault="007F0D71" w:rsidP="0026058F">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br/>
      </w:r>
      <w:r>
        <w:br/>
      </w:r>
      <w:r w:rsidR="009E26F2" w:rsidRPr="0026058F">
        <w:rPr>
          <w:rFonts w:ascii="Consolas" w:eastAsiaTheme="minorHAnsi" w:hAnsi="Consolas" w:cs="Consolas"/>
          <w:color w:val="000000"/>
          <w:sz w:val="19"/>
          <w:szCs w:val="19"/>
        </w:rPr>
        <w:tab/>
      </w:r>
      <w:r w:rsidR="009E26F2" w:rsidRPr="0026058F">
        <w:rPr>
          <w:rFonts w:ascii="Consolas" w:eastAsiaTheme="minorHAnsi" w:hAnsi="Consolas" w:cs="Consolas"/>
          <w:color w:val="0000FF"/>
          <w:sz w:val="19"/>
          <w:szCs w:val="19"/>
        </w:rPr>
        <w:t xml:space="preserve">RETURN </w:t>
      </w:r>
      <w:r w:rsidR="009E26F2" w:rsidRPr="0026058F">
        <w:rPr>
          <w:rFonts w:ascii="Consolas" w:eastAsiaTheme="minorHAnsi" w:hAnsi="Consolas" w:cs="Consolas"/>
          <w:color w:val="808080"/>
          <w:sz w:val="19"/>
          <w:szCs w:val="19"/>
        </w:rPr>
        <w:t>(</w:t>
      </w:r>
    </w:p>
    <w:p w14:paraId="56B9BE36" w14:textId="61C37F24"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select</w:t>
      </w:r>
    </w:p>
    <w:p w14:paraId="2EC2F7E8" w14:textId="64D849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000000"/>
          <w:sz w:val="19"/>
          <w:szCs w:val="19"/>
        </w:rPr>
        <w:lastRenderedPageBreak/>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CustomerPoLin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8AD5467" w14:textId="584B27EE"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LineAction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LineActionTyp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7C8BB414" w14:textId="7F9EBBE1"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LineCancelCode</w:t>
      </w:r>
      <w:proofErr w:type="spellEnd"/>
      <w:r w:rsidRPr="0026058F">
        <w:rPr>
          <w:rFonts w:ascii="Consolas" w:eastAsiaTheme="minorHAnsi" w:hAnsi="Consolas" w:cs="Consolas"/>
          <w:color w:val="008000"/>
          <w:sz w:val="19"/>
          <w:szCs w:val="19"/>
        </w:rPr>
        <w:t>],</w:t>
      </w:r>
    </w:p>
    <w:p w14:paraId="16885A1B" w14:textId="52FA3B5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harg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Valu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7F57496" w14:textId="1C20CCC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ost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Cost</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6E864980" w14:textId="59147CFC"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Tax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30BE9761" w14:textId="633FD605"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Taxable</w:t>
      </w:r>
      <w:proofErr w:type="spellEnd"/>
      <w:r w:rsidRPr="0026058F">
        <w:rPr>
          <w:rFonts w:ascii="Consolas" w:eastAsiaTheme="minorHAnsi" w:hAnsi="Consolas" w:cs="Consolas"/>
          <w:color w:val="008000"/>
          <w:sz w:val="19"/>
          <w:szCs w:val="19"/>
        </w:rPr>
        <w:t>],</w:t>
      </w:r>
    </w:p>
    <w:p w14:paraId="1AC24306" w14:textId="4D130F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Fst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008000"/>
          <w:sz w:val="19"/>
          <w:szCs w:val="19"/>
        </w:rPr>
        <w:t>--,</w:t>
      </w:r>
    </w:p>
    <w:p w14:paraId="29920E67" w14:textId="0E91897F"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FstTaxable</w:t>
      </w:r>
      <w:proofErr w:type="spellEnd"/>
      <w:r w:rsidRPr="0026058F">
        <w:rPr>
          <w:rFonts w:ascii="Consolas" w:eastAsiaTheme="minorHAnsi" w:hAnsi="Consolas" w:cs="Consolas"/>
          <w:color w:val="008000"/>
          <w:sz w:val="19"/>
          <w:szCs w:val="19"/>
        </w:rPr>
        <w:t>]</w:t>
      </w:r>
    </w:p>
    <w:p w14:paraId="633F5B5C" w14:textId="28975D82"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from</w:t>
      </w:r>
      <w:r w:rsidRPr="0026058F">
        <w:rPr>
          <w:rFonts w:ascii="Consolas" w:eastAsiaTheme="minorHAnsi" w:hAnsi="Consolas" w:cs="Consolas"/>
          <w:color w:val="000000"/>
          <w:sz w:val="19"/>
          <w:szCs w:val="19"/>
        </w:rPr>
        <w:t xml:space="preserve"> [SysproCompany100</w:t>
      </w:r>
      <w:proofErr w:type="gramStart"/>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proofErr w:type="gramEnd"/>
      <w:r w:rsidRPr="0026058F">
        <w:rPr>
          <w:rFonts w:ascii="Consolas" w:eastAsiaTheme="minorHAnsi" w:hAnsi="Consolas" w:cs="Consolas"/>
          <w:color w:val="000000"/>
          <w:sz w:val="19"/>
          <w:szCs w:val="19"/>
        </w:rPr>
        <w:t>dbo</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r w:rsidRPr="0026058F">
        <w:rPr>
          <w:rFonts w:ascii="Consolas" w:eastAsiaTheme="minorHAnsi" w:hAnsi="Consolas" w:cs="Consolas"/>
          <w:color w:val="000000"/>
          <w:sz w:val="19"/>
          <w:szCs w:val="19"/>
        </w:rPr>
        <w:t>SorDetail</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SD</w:t>
      </w:r>
    </w:p>
    <w:p w14:paraId="10A0BF60" w14:textId="566F61C6"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where</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SalesOrder</w:t>
      </w:r>
    </w:p>
    <w:p w14:paraId="01DA8F62" w14:textId="53CF27F7"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808080"/>
          <w:sz w:val="19"/>
          <w:szCs w:val="19"/>
        </w:rPr>
        <w:t>and</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LineNumber</w:t>
      </w:r>
    </w:p>
    <w:p w14:paraId="40DB34B0" w14:textId="38BB5D59" w:rsidR="007F0D71" w:rsidRPr="0026058F" w:rsidRDefault="009E26F2" w:rsidP="0026058F">
      <w:pPr>
        <w:autoSpaceDE w:val="0"/>
        <w:autoSpaceDN w:val="0"/>
        <w:adjustRightInd w:val="0"/>
        <w:spacing w:after="0" w:line="240" w:lineRule="auto"/>
        <w:ind w:left="720"/>
        <w:rPr>
          <w:rFonts w:ascii="Consolas" w:eastAsiaTheme="minorHAnsi" w:hAnsi="Consolas" w:cs="Consolas"/>
          <w:color w:val="808080"/>
          <w:sz w:val="19"/>
          <w:szCs w:val="19"/>
        </w:rPr>
      </w:pP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FF"/>
          <w:sz w:val="19"/>
          <w:szCs w:val="19"/>
        </w:rPr>
        <w:t>FOR</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XM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PATH</w:t>
      </w:r>
      <w:r w:rsidRPr="0026058F">
        <w:rPr>
          <w:rFonts w:ascii="Consolas" w:eastAsiaTheme="minorHAnsi" w:hAnsi="Consolas" w:cs="Consolas"/>
          <w:color w:val="808080"/>
          <w:sz w:val="19"/>
          <w:szCs w:val="19"/>
        </w:rPr>
        <w:t>(</w:t>
      </w:r>
      <w:r w:rsidRPr="0026058F">
        <w:rPr>
          <w:rFonts w:ascii="Consolas" w:eastAsiaTheme="minorHAnsi" w:hAnsi="Consolas" w:cs="Consolas"/>
          <w:color w:val="FF0000"/>
          <w:sz w:val="19"/>
          <w:szCs w:val="19"/>
        </w:rPr>
        <w:t>'</w:t>
      </w:r>
      <w:proofErr w:type="spellStart"/>
      <w:r w:rsidRPr="0026058F">
        <w:rPr>
          <w:rFonts w:ascii="Consolas" w:eastAsiaTheme="minorHAnsi" w:hAnsi="Consolas" w:cs="Consolas"/>
          <w:color w:val="FF0000"/>
          <w:sz w:val="19"/>
          <w:szCs w:val="19"/>
        </w:rPr>
        <w:t>FreightLine</w:t>
      </w:r>
      <w:proofErr w:type="spellEnd"/>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007F0D71">
        <w:br/>
      </w:r>
    </w:p>
    <w:p w14:paraId="71AA8AE4" w14:textId="77777777" w:rsidR="004F063E" w:rsidRPr="00B865F9" w:rsidRDefault="007F0D71" w:rsidP="004F063E">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r w:rsidR="004F063E">
        <w:t>:</w:t>
      </w:r>
    </w:p>
    <w:p w14:paraId="369F3E45" w14:textId="77777777" w:rsidR="004F063E" w:rsidRPr="000034F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1624B735" w14:textId="77777777" w:rsidR="004F063E" w:rsidRPr="00B865F9"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09CBD776" w14:textId="19953370" w:rsidR="00766F64" w:rsidRPr="00256E5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rsidR="00607932">
        <w:br/>
      </w:r>
    </w:p>
    <w:p w14:paraId="175B650E" w14:textId="284099BD" w:rsidR="0036424B" w:rsidRDefault="0036424B" w:rsidP="00306880">
      <w:pPr>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31" w:name="_Toc96335900"/>
      <w:r w:rsidRPr="0036424B">
        <w:rPr>
          <w:rStyle w:val="IntenseEmphasis"/>
          <w:i w:val="0"/>
          <w:iCs w:val="0"/>
          <w:color w:val="auto"/>
        </w:rPr>
        <w:t>Non-Database Management System Files</w:t>
      </w:r>
      <w:bookmarkEnd w:id="31"/>
      <w:r w:rsidRPr="0036424B">
        <w:rPr>
          <w:rStyle w:val="IntenseEmphasis"/>
          <w:i w:val="0"/>
          <w:iCs w:val="0"/>
          <w:color w:val="auto"/>
        </w:rPr>
        <w:t xml:space="preserve"> </w:t>
      </w:r>
    </w:p>
    <w:p w14:paraId="34F16841" w14:textId="451D682C" w:rsidR="005079BE" w:rsidRPr="00306880" w:rsidRDefault="001661F7" w:rsidP="005079BE">
      <w:pPr>
        <w:pStyle w:val="Heading1"/>
        <w:rPr>
          <w:rStyle w:val="IntenseEmphasis"/>
          <w:i w:val="0"/>
          <w:iCs w:val="0"/>
          <w:color w:val="auto"/>
        </w:rPr>
      </w:pPr>
      <w:bookmarkStart w:id="32" w:name="_Toc96335901"/>
      <w:r w:rsidRPr="00AB0834">
        <w:t>Detailed Design</w:t>
      </w:r>
      <w:bookmarkEnd w:id="32"/>
      <w:r w:rsidRPr="00AB0834">
        <w:t xml:space="preserve"> </w:t>
      </w:r>
      <w:r w:rsidRPr="00EB5405">
        <w:rPr>
          <w:rStyle w:val="IntenseEmphasis"/>
        </w:rPr>
        <w:t xml:space="preserve"> </w:t>
      </w:r>
    </w:p>
    <w:p w14:paraId="7AF7BFF2" w14:textId="3B5A9EE7" w:rsidR="009A0D20" w:rsidRPr="00F23CA1" w:rsidRDefault="00AB0834" w:rsidP="00AB0834">
      <w:pPr>
        <w:pStyle w:val="Heading2"/>
      </w:pPr>
      <w:bookmarkStart w:id="33" w:name="_Toc96335902"/>
      <w:r>
        <w:t xml:space="preserve">3.1 </w:t>
      </w:r>
      <w:r w:rsidR="00F23CA1">
        <w:t>Hardware Detailed Design</w:t>
      </w:r>
      <w:bookmarkEnd w:id="33"/>
    </w:p>
    <w:p w14:paraId="09E4C53D" w14:textId="19E9BB23" w:rsidR="004C7EE3" w:rsidRPr="00291CF6" w:rsidRDefault="00AB0834" w:rsidP="00AB0834">
      <w:pPr>
        <w:pStyle w:val="Heading2"/>
        <w:rPr>
          <w:rStyle w:val="IntenseEmphasis"/>
          <w:i w:val="0"/>
          <w:iCs w:val="0"/>
          <w:color w:val="auto"/>
        </w:rPr>
      </w:pPr>
      <w:bookmarkStart w:id="34"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34"/>
      <w:r w:rsidR="004C7EE3" w:rsidRPr="00291CF6">
        <w:rPr>
          <w:rStyle w:val="IntenseEmphasis"/>
          <w:i w:val="0"/>
          <w:iCs w:val="0"/>
          <w:color w:val="auto"/>
        </w:rPr>
        <w:t xml:space="preserve"> </w:t>
      </w:r>
    </w:p>
    <w:p w14:paraId="22B0BE64" w14:textId="4108E770" w:rsidR="00291CF6" w:rsidRDefault="00AB0834" w:rsidP="001F5263">
      <w:pPr>
        <w:pStyle w:val="Heading3"/>
        <w:rPr>
          <w:rStyle w:val="IntenseEmphasis"/>
          <w:i w:val="0"/>
          <w:iCs w:val="0"/>
          <w:color w:val="auto"/>
        </w:rPr>
      </w:pPr>
      <w:bookmarkStart w:id="35" w:name="_Toc96335904"/>
      <w:r>
        <w:rPr>
          <w:rStyle w:val="IntenseEmphasis"/>
          <w:i w:val="0"/>
          <w:iCs w:val="0"/>
          <w:color w:val="auto"/>
        </w:rPr>
        <w:t xml:space="preserve">3.2.1 </w:t>
      </w:r>
      <w:bookmarkEnd w:id="35"/>
      <w:r w:rsidR="007A466C">
        <w:rPr>
          <w:rStyle w:val="IntenseEmphasis"/>
          <w:i w:val="0"/>
          <w:iCs w:val="0"/>
          <w:color w:val="auto"/>
        </w:rPr>
        <w:t>Application Code Organization</w:t>
      </w:r>
    </w:p>
    <w:p w14:paraId="1A1C9E33" w14:textId="1F8B1082" w:rsidR="00755B6B" w:rsidRDefault="00755B6B" w:rsidP="00DA19BE">
      <w:pPr>
        <w:pStyle w:val="ListParagraph"/>
        <w:numPr>
          <w:ilvl w:val="0"/>
          <w:numId w:val="36"/>
        </w:numPr>
      </w:pPr>
      <w:proofErr w:type="spellStart"/>
      <w:r w:rsidRPr="00AD33BD">
        <w:t>SOH_Service.vb</w:t>
      </w:r>
      <w:proofErr w:type="spellEnd"/>
      <w:r>
        <w:br/>
      </w:r>
      <w:r w:rsidR="009A1C24">
        <w:t xml:space="preserve">This is the main service module of the application. It will process the </w:t>
      </w:r>
      <w:r w:rsidR="00972457">
        <w:t xml:space="preserve">main process and regulate how often to </w:t>
      </w:r>
      <w:r w:rsidR="00016AC8">
        <w:t>start a process.</w:t>
      </w:r>
    </w:p>
    <w:p w14:paraId="6728BB0B" w14:textId="3C27FCB2" w:rsidR="00755B6B" w:rsidRDefault="0040209E" w:rsidP="00755B6B">
      <w:pPr>
        <w:pStyle w:val="ListParagraph"/>
        <w:numPr>
          <w:ilvl w:val="1"/>
          <w:numId w:val="36"/>
        </w:numPr>
      </w:pPr>
      <w:r>
        <w:t>Variable</w:t>
      </w:r>
      <w:r w:rsidR="00436B98">
        <w:t>s / Objects</w:t>
      </w:r>
    </w:p>
    <w:p w14:paraId="07066340" w14:textId="1C7B0E30" w:rsidR="0040209E" w:rsidRDefault="00436B98" w:rsidP="0040209E">
      <w:pPr>
        <w:pStyle w:val="ListParagraph"/>
        <w:numPr>
          <w:ilvl w:val="2"/>
          <w:numId w:val="36"/>
        </w:numPr>
      </w:pPr>
      <w:proofErr w:type="spellStart"/>
      <w:r>
        <w:lastRenderedPageBreak/>
        <w:t>tmrPrimary</w:t>
      </w:r>
      <w:proofErr w:type="spellEnd"/>
      <w:r w:rsidR="00CE16CE">
        <w:t xml:space="preserve"> as </w:t>
      </w:r>
      <w:r w:rsidR="00F1520B">
        <w:t>Timer</w:t>
      </w:r>
    </w:p>
    <w:p w14:paraId="5E68DD88" w14:textId="4BAD6EEC" w:rsidR="00436B98" w:rsidRDefault="00436B98" w:rsidP="00436B98">
      <w:pPr>
        <w:pStyle w:val="ListParagraph"/>
        <w:numPr>
          <w:ilvl w:val="1"/>
          <w:numId w:val="36"/>
        </w:numPr>
      </w:pPr>
      <w:proofErr w:type="spellStart"/>
      <w:r w:rsidRPr="009A23BD">
        <w:rPr>
          <w:b/>
          <w:bCs/>
        </w:rPr>
        <w:t>OnStart</w:t>
      </w:r>
      <w:proofErr w:type="spellEnd"/>
      <w:r>
        <w:t xml:space="preserve"> Sub</w:t>
      </w:r>
      <w:r w:rsidR="00462E52">
        <w:t>routine</w:t>
      </w:r>
    </w:p>
    <w:p w14:paraId="57854374" w14:textId="3571A8C5" w:rsidR="00462E52" w:rsidRDefault="00462E52" w:rsidP="00462E52">
      <w:pPr>
        <w:pStyle w:val="ListParagraph"/>
        <w:numPr>
          <w:ilvl w:val="2"/>
          <w:numId w:val="36"/>
        </w:numPr>
      </w:pPr>
      <w:r>
        <w:t>Set</w:t>
      </w:r>
      <w:r w:rsidR="00875447">
        <w:t xml:space="preserve">s up need parameters and object by calling </w:t>
      </w:r>
      <w:proofErr w:type="spellStart"/>
      <w:r w:rsidR="00875447">
        <w:t>modMain.GetAppSettings</w:t>
      </w:r>
      <w:proofErr w:type="spellEnd"/>
      <w:r w:rsidR="00F1520B">
        <w:t>.</w:t>
      </w:r>
    </w:p>
    <w:p w14:paraId="209E588E" w14:textId="785A2606" w:rsidR="00875447" w:rsidRDefault="00CE16CE" w:rsidP="00462E52">
      <w:pPr>
        <w:pStyle w:val="ListParagraph"/>
        <w:numPr>
          <w:ilvl w:val="2"/>
          <w:numId w:val="36"/>
        </w:numPr>
      </w:pPr>
      <w:r>
        <w:t>Write to log that the service has started</w:t>
      </w:r>
      <w:r w:rsidR="00F1520B">
        <w:t>.</w:t>
      </w:r>
    </w:p>
    <w:p w14:paraId="76F89DF0" w14:textId="64645951" w:rsidR="00CE16CE" w:rsidRDefault="00CE16CE" w:rsidP="00462E52">
      <w:pPr>
        <w:pStyle w:val="ListParagraph"/>
        <w:numPr>
          <w:ilvl w:val="2"/>
          <w:numId w:val="36"/>
        </w:numPr>
      </w:pPr>
      <w:r>
        <w:t xml:space="preserve">Sets the interval and activates </w:t>
      </w:r>
      <w:proofErr w:type="spellStart"/>
      <w:r>
        <w:t>tmrPrimary</w:t>
      </w:r>
      <w:proofErr w:type="spellEnd"/>
      <w:r w:rsidR="00F1520B">
        <w:t>. Timer is set to every 5 minutes.</w:t>
      </w:r>
    </w:p>
    <w:p w14:paraId="78C36AC3" w14:textId="7ACACFE1" w:rsidR="00F1520B" w:rsidRDefault="00310D6E" w:rsidP="00F1520B">
      <w:pPr>
        <w:pStyle w:val="ListParagraph"/>
        <w:numPr>
          <w:ilvl w:val="1"/>
          <w:numId w:val="36"/>
        </w:numPr>
      </w:pPr>
      <w:proofErr w:type="spellStart"/>
      <w:r w:rsidRPr="009A23BD">
        <w:rPr>
          <w:b/>
          <w:bCs/>
        </w:rPr>
        <w:t>OnStop</w:t>
      </w:r>
      <w:proofErr w:type="spellEnd"/>
      <w:r>
        <w:t xml:space="preserve"> Subroutine</w:t>
      </w:r>
    </w:p>
    <w:p w14:paraId="5195EA57" w14:textId="1993AFA7" w:rsidR="00310D6E" w:rsidRDefault="00310D6E" w:rsidP="00310D6E">
      <w:pPr>
        <w:pStyle w:val="ListParagraph"/>
        <w:numPr>
          <w:ilvl w:val="2"/>
          <w:numId w:val="36"/>
        </w:numPr>
      </w:pPr>
      <w:r>
        <w:t>Writes to log that the service has stopped.</w:t>
      </w:r>
    </w:p>
    <w:p w14:paraId="51C65EC0" w14:textId="22168371" w:rsidR="00310D6E" w:rsidRDefault="009F5E58" w:rsidP="00310D6E">
      <w:pPr>
        <w:pStyle w:val="ListParagraph"/>
        <w:numPr>
          <w:ilvl w:val="2"/>
          <w:numId w:val="36"/>
        </w:numPr>
      </w:pPr>
      <w:r>
        <w:t xml:space="preserve">Send error email by calling </w:t>
      </w:r>
      <w:proofErr w:type="spellStart"/>
      <w:r>
        <w:t>modMain.SendErrorEmail</w:t>
      </w:r>
      <w:proofErr w:type="spellEnd"/>
    </w:p>
    <w:p w14:paraId="54BD4B0F" w14:textId="25CA3E0F" w:rsidR="009F5E58" w:rsidRDefault="00D51EB3" w:rsidP="009F5E58">
      <w:pPr>
        <w:pStyle w:val="ListParagraph"/>
        <w:numPr>
          <w:ilvl w:val="1"/>
          <w:numId w:val="36"/>
        </w:numPr>
      </w:pPr>
      <w:proofErr w:type="spellStart"/>
      <w:r w:rsidRPr="009A23BD">
        <w:rPr>
          <w:b/>
          <w:bCs/>
        </w:rPr>
        <w:t>tmrPrimary_Elasped</w:t>
      </w:r>
      <w:proofErr w:type="spellEnd"/>
      <w:r>
        <w:t xml:space="preserve"> subroutine</w:t>
      </w:r>
    </w:p>
    <w:p w14:paraId="5ABB95D9" w14:textId="1AB28952" w:rsidR="00D51EB3" w:rsidRDefault="00D51EB3" w:rsidP="00D51EB3">
      <w:pPr>
        <w:pStyle w:val="ListParagraph"/>
        <w:numPr>
          <w:ilvl w:val="2"/>
          <w:numId w:val="36"/>
        </w:numPr>
      </w:pPr>
      <w:r>
        <w:t xml:space="preserve">Handles the event from </w:t>
      </w:r>
      <w:proofErr w:type="spellStart"/>
      <w:r>
        <w:t>frmPrimary.Elapsed</w:t>
      </w:r>
      <w:proofErr w:type="spellEnd"/>
      <w:r w:rsidR="008C7305">
        <w:t>.</w:t>
      </w:r>
    </w:p>
    <w:p w14:paraId="2454D6FC" w14:textId="1DC7AD6B" w:rsidR="00D51EB3" w:rsidRDefault="008C7305" w:rsidP="00D51EB3">
      <w:pPr>
        <w:pStyle w:val="ListParagraph"/>
        <w:numPr>
          <w:ilvl w:val="2"/>
          <w:numId w:val="36"/>
        </w:numPr>
      </w:pPr>
      <w:r>
        <w:t xml:space="preserve">Checks if Syspro is in Black Out by calling </w:t>
      </w:r>
      <w:proofErr w:type="spellStart"/>
      <w:r>
        <w:t>InBlackOutTime</w:t>
      </w:r>
      <w:proofErr w:type="spellEnd"/>
      <w:r>
        <w:t>.</w:t>
      </w:r>
    </w:p>
    <w:p w14:paraId="1054A7B5" w14:textId="40B1B702" w:rsidR="008C7305" w:rsidRDefault="005B031E" w:rsidP="00D51EB3">
      <w:pPr>
        <w:pStyle w:val="ListParagraph"/>
        <w:numPr>
          <w:ilvl w:val="2"/>
          <w:numId w:val="36"/>
        </w:numPr>
      </w:pPr>
      <w:r>
        <w:t>Deactivates timer to process staged records.</w:t>
      </w:r>
    </w:p>
    <w:p w14:paraId="7CC6974C" w14:textId="03E07EB0" w:rsidR="005B031E" w:rsidRDefault="005B031E" w:rsidP="00D51EB3">
      <w:pPr>
        <w:pStyle w:val="ListParagraph"/>
        <w:numPr>
          <w:ilvl w:val="2"/>
          <w:numId w:val="36"/>
        </w:numPr>
      </w:pPr>
      <w:r>
        <w:t xml:space="preserve">Calls </w:t>
      </w:r>
      <w:proofErr w:type="spellStart"/>
      <w:r>
        <w:t>ProcessOrders</w:t>
      </w:r>
      <w:proofErr w:type="spellEnd"/>
    </w:p>
    <w:p w14:paraId="5668E434" w14:textId="2E700808" w:rsidR="005B031E" w:rsidRDefault="005B031E" w:rsidP="00D51EB3">
      <w:pPr>
        <w:pStyle w:val="ListParagraph"/>
        <w:numPr>
          <w:ilvl w:val="2"/>
          <w:numId w:val="36"/>
        </w:numPr>
      </w:pPr>
      <w:r>
        <w:t xml:space="preserve">Reactivates timer before </w:t>
      </w:r>
      <w:r w:rsidR="00F9325E">
        <w:t>the end of the subroutine.</w:t>
      </w:r>
    </w:p>
    <w:p w14:paraId="41479C1C" w14:textId="7BC2AC63" w:rsidR="009978DB" w:rsidRDefault="00890724" w:rsidP="000C76BF">
      <w:pPr>
        <w:pStyle w:val="ListParagraph"/>
        <w:numPr>
          <w:ilvl w:val="1"/>
          <w:numId w:val="36"/>
        </w:numPr>
      </w:pPr>
      <w:proofErr w:type="spellStart"/>
      <w:r w:rsidRPr="009A23BD">
        <w:rPr>
          <w:b/>
          <w:bCs/>
        </w:rPr>
        <w:t>ProcessOrders</w:t>
      </w:r>
      <w:proofErr w:type="spellEnd"/>
      <w:r>
        <w:t xml:space="preserve"> subroutine</w:t>
      </w:r>
    </w:p>
    <w:p w14:paraId="765C3F0F" w14:textId="6CDA55CD" w:rsidR="000C76BF" w:rsidRDefault="000C76BF" w:rsidP="000C76BF">
      <w:pPr>
        <w:pStyle w:val="ListParagraph"/>
        <w:numPr>
          <w:ilvl w:val="2"/>
          <w:numId w:val="36"/>
        </w:numPr>
      </w:pPr>
      <w:r>
        <w:t>Set up local variables</w:t>
      </w:r>
    </w:p>
    <w:p w14:paraId="6B6C4F80" w14:textId="36C180DC" w:rsidR="00C30A7F" w:rsidRDefault="000C76BF" w:rsidP="00B14565">
      <w:pPr>
        <w:pStyle w:val="ListParagraph"/>
        <w:numPr>
          <w:ilvl w:val="2"/>
          <w:numId w:val="36"/>
        </w:numPr>
      </w:pPr>
      <w:r>
        <w:t>Get orders</w:t>
      </w:r>
      <w:r w:rsidR="00C30A7F">
        <w:t xml:space="preserve"> in the form of a </w:t>
      </w:r>
      <w:proofErr w:type="spellStart"/>
      <w:r w:rsidR="00C30A7F">
        <w:t>DataTabe</w:t>
      </w:r>
      <w:proofErr w:type="spellEnd"/>
      <w:r>
        <w:t xml:space="preserve"> by calling </w:t>
      </w:r>
      <w:proofErr w:type="spellStart"/>
      <w:r>
        <w:t>DataContext.GetStagedOrders</w:t>
      </w:r>
      <w:proofErr w:type="spellEnd"/>
    </w:p>
    <w:p w14:paraId="13B9D253" w14:textId="05ECFE30" w:rsidR="000C76BF" w:rsidRDefault="00C30A7F" w:rsidP="000C76BF">
      <w:pPr>
        <w:pStyle w:val="ListParagraph"/>
        <w:numPr>
          <w:ilvl w:val="2"/>
          <w:numId w:val="36"/>
        </w:numPr>
      </w:pPr>
      <w:r>
        <w:t xml:space="preserve">Begin For Each </w:t>
      </w:r>
      <w:proofErr w:type="spellStart"/>
      <w:r w:rsidR="00B14565">
        <w:t>DataRow</w:t>
      </w:r>
      <w:proofErr w:type="spellEnd"/>
      <w:r w:rsidR="00B14565">
        <w:t xml:space="preserve"> from the returned</w:t>
      </w:r>
      <w:r w:rsidR="00E21001">
        <w:t xml:space="preserve"> </w:t>
      </w:r>
      <w:proofErr w:type="spellStart"/>
      <w:r w:rsidR="00E21001">
        <w:t>DataTable</w:t>
      </w:r>
      <w:proofErr w:type="spellEnd"/>
    </w:p>
    <w:p w14:paraId="6FE01F26" w14:textId="0352F889" w:rsidR="00E21001" w:rsidRDefault="00E21001" w:rsidP="00E21001">
      <w:pPr>
        <w:pStyle w:val="ListParagraph"/>
        <w:numPr>
          <w:ilvl w:val="3"/>
          <w:numId w:val="36"/>
        </w:numPr>
      </w:pPr>
      <w:r>
        <w:t>Select a Case for the type of the record</w:t>
      </w:r>
      <w:r w:rsidR="0013746F">
        <w:t>. This is from the column name “</w:t>
      </w:r>
      <w:proofErr w:type="spellStart"/>
      <w:r w:rsidR="0013746F">
        <w:t>ProcessType</w:t>
      </w:r>
      <w:proofErr w:type="spellEnd"/>
      <w:r w:rsidR="0013746F">
        <w:t xml:space="preserve">” on the </w:t>
      </w:r>
      <w:proofErr w:type="spellStart"/>
      <w:r w:rsidR="0013746F">
        <w:t>DataRow</w:t>
      </w:r>
      <w:proofErr w:type="spellEnd"/>
      <w:r w:rsidR="0013746F">
        <w:t>.</w:t>
      </w:r>
    </w:p>
    <w:p w14:paraId="21155DBD" w14:textId="0E2FCA64" w:rsidR="0013746F" w:rsidRDefault="002E7B92" w:rsidP="0013746F">
      <w:pPr>
        <w:pStyle w:val="ListParagraph"/>
        <w:numPr>
          <w:ilvl w:val="4"/>
          <w:numId w:val="36"/>
        </w:numPr>
      </w:pPr>
      <w:r>
        <w:t xml:space="preserve">Case </w:t>
      </w:r>
      <w:proofErr w:type="spellStart"/>
      <w:proofErr w:type="gramStart"/>
      <w:r>
        <w:t>modMain.OrderProcesses.Dispatch</w:t>
      </w:r>
      <w:proofErr w:type="spellEnd"/>
      <w:proofErr w:type="gramEnd"/>
    </w:p>
    <w:p w14:paraId="5A741506" w14:textId="65296DDA" w:rsidR="002E7B92" w:rsidRDefault="002E7B92" w:rsidP="002E7B92">
      <w:pPr>
        <w:pStyle w:val="ListParagraph"/>
        <w:numPr>
          <w:ilvl w:val="5"/>
          <w:numId w:val="36"/>
        </w:numPr>
      </w:pPr>
      <w:r>
        <w:t xml:space="preserve">Process record using </w:t>
      </w:r>
      <w:proofErr w:type="spellStart"/>
      <w:r>
        <w:t>ProcessDispatch</w:t>
      </w:r>
      <w:proofErr w:type="spellEnd"/>
    </w:p>
    <w:p w14:paraId="01683903" w14:textId="28D7E184" w:rsidR="002E7B92" w:rsidRDefault="002E7B92" w:rsidP="002E7B92">
      <w:pPr>
        <w:pStyle w:val="ListParagraph"/>
        <w:numPr>
          <w:ilvl w:val="4"/>
          <w:numId w:val="36"/>
        </w:numPr>
      </w:pPr>
      <w:r>
        <w:t>Case Else</w:t>
      </w:r>
    </w:p>
    <w:p w14:paraId="7CF3404B" w14:textId="59A51176" w:rsidR="002E7B92" w:rsidRDefault="00A450DD" w:rsidP="002E7B92">
      <w:pPr>
        <w:pStyle w:val="ListParagraph"/>
        <w:numPr>
          <w:ilvl w:val="5"/>
          <w:numId w:val="36"/>
        </w:numPr>
      </w:pPr>
      <w:r>
        <w:t>Throw an error that this record has and incorrect typing</w:t>
      </w:r>
    </w:p>
    <w:p w14:paraId="2C9BBA6E" w14:textId="4E728919" w:rsidR="00A450DD" w:rsidRDefault="00846344" w:rsidP="00A450DD">
      <w:pPr>
        <w:pStyle w:val="ListParagraph"/>
        <w:numPr>
          <w:ilvl w:val="3"/>
          <w:numId w:val="36"/>
        </w:numPr>
      </w:pPr>
      <w:r>
        <w:t>Catch Exception</w:t>
      </w:r>
    </w:p>
    <w:p w14:paraId="1B025CA6" w14:textId="5EA0F176" w:rsidR="00846344" w:rsidRDefault="00846344" w:rsidP="00846344">
      <w:pPr>
        <w:pStyle w:val="ListParagraph"/>
        <w:numPr>
          <w:ilvl w:val="4"/>
          <w:numId w:val="36"/>
        </w:numPr>
      </w:pPr>
      <w:r>
        <w:t>Log that there is an error</w:t>
      </w:r>
    </w:p>
    <w:p w14:paraId="5F5C14E1" w14:textId="1F212942" w:rsidR="00846344" w:rsidRDefault="00E91E0C" w:rsidP="00846344">
      <w:pPr>
        <w:pStyle w:val="ListParagraph"/>
        <w:numPr>
          <w:ilvl w:val="3"/>
          <w:numId w:val="36"/>
        </w:numPr>
      </w:pPr>
      <w:r>
        <w:t xml:space="preserve">Update the staged record by calling </w:t>
      </w:r>
      <w:proofErr w:type="spellStart"/>
      <w:r>
        <w:t>DataContext.UpdateStagedOrder</w:t>
      </w:r>
      <w:proofErr w:type="spellEnd"/>
    </w:p>
    <w:p w14:paraId="74F187AE" w14:textId="1E69598F" w:rsidR="00E91E0C" w:rsidRDefault="00E91E0C" w:rsidP="00E91E0C">
      <w:pPr>
        <w:pStyle w:val="ListParagraph"/>
        <w:numPr>
          <w:ilvl w:val="4"/>
          <w:numId w:val="36"/>
        </w:numPr>
      </w:pPr>
      <w:r>
        <w:t xml:space="preserve">This will </w:t>
      </w:r>
      <w:r w:rsidR="00C5295C">
        <w:t>update the record if it has been processed or that there is an error</w:t>
      </w:r>
    </w:p>
    <w:p w14:paraId="62E0F9DA" w14:textId="4A9D96F2" w:rsidR="00C5295C" w:rsidRDefault="00C5295C" w:rsidP="00C5295C">
      <w:pPr>
        <w:pStyle w:val="ListParagraph"/>
        <w:numPr>
          <w:ilvl w:val="3"/>
          <w:numId w:val="36"/>
        </w:numPr>
      </w:pPr>
      <w:r>
        <w:t xml:space="preserve">If an error was cased call </w:t>
      </w:r>
      <w:proofErr w:type="spellStart"/>
      <w:r>
        <w:t>modMain.SendFailureEmail</w:t>
      </w:r>
      <w:proofErr w:type="spellEnd"/>
      <w:r>
        <w:t xml:space="preserve"> with exception message</w:t>
      </w:r>
    </w:p>
    <w:p w14:paraId="1AB48D25" w14:textId="27271E5D" w:rsidR="009A23BD" w:rsidRDefault="006E636E" w:rsidP="009A23BD">
      <w:pPr>
        <w:pStyle w:val="ListParagraph"/>
        <w:numPr>
          <w:ilvl w:val="1"/>
          <w:numId w:val="36"/>
        </w:numPr>
      </w:pPr>
      <w:proofErr w:type="spellStart"/>
      <w:r>
        <w:rPr>
          <w:b/>
          <w:bCs/>
        </w:rPr>
        <w:t>InBlackOutTime</w:t>
      </w:r>
      <w:proofErr w:type="spellEnd"/>
      <w:r>
        <w:t xml:space="preserve"> Function</w:t>
      </w:r>
    </w:p>
    <w:p w14:paraId="22C49E2B" w14:textId="27A650E9" w:rsidR="006E636E" w:rsidRDefault="006E636E" w:rsidP="006E636E">
      <w:pPr>
        <w:pStyle w:val="ListParagraph"/>
        <w:numPr>
          <w:ilvl w:val="2"/>
          <w:numId w:val="36"/>
        </w:numPr>
      </w:pPr>
      <w:r>
        <w:t>Returns a Boolean</w:t>
      </w:r>
    </w:p>
    <w:p w14:paraId="327AB11E" w14:textId="27BA0813" w:rsidR="001F7FB5" w:rsidRDefault="001F7FB5" w:rsidP="006E636E">
      <w:pPr>
        <w:pStyle w:val="ListParagraph"/>
        <w:numPr>
          <w:ilvl w:val="2"/>
          <w:numId w:val="36"/>
        </w:numPr>
      </w:pPr>
      <w:r>
        <w:t xml:space="preserve">Calls and returns output from </w:t>
      </w:r>
      <w:proofErr w:type="spellStart"/>
      <w:r>
        <w:t>SysProHandler.CheckIfCompanyLocked</w:t>
      </w:r>
      <w:proofErr w:type="spellEnd"/>
    </w:p>
    <w:p w14:paraId="0DA385F6" w14:textId="0F3CE211" w:rsidR="00DA19BE" w:rsidRPr="009A3BFD" w:rsidRDefault="00E51152" w:rsidP="00DA19BE">
      <w:pPr>
        <w:pStyle w:val="ListParagraph"/>
        <w:numPr>
          <w:ilvl w:val="0"/>
          <w:numId w:val="36"/>
        </w:numPr>
      </w:pPr>
      <w:proofErr w:type="spellStart"/>
      <w:r w:rsidRPr="00AD33BD">
        <w:rPr>
          <w:b/>
          <w:bCs/>
        </w:rPr>
        <w:t>DataContext.vb</w:t>
      </w:r>
      <w:proofErr w:type="spellEnd"/>
    </w:p>
    <w:p w14:paraId="2DB97082" w14:textId="71E69982" w:rsidR="009A3BFD" w:rsidRDefault="003B282B" w:rsidP="009A3BFD">
      <w:pPr>
        <w:pStyle w:val="ListParagraph"/>
        <w:numPr>
          <w:ilvl w:val="1"/>
          <w:numId w:val="36"/>
        </w:numPr>
      </w:pPr>
      <w:proofErr w:type="spellStart"/>
      <w:r>
        <w:rPr>
          <w:b/>
          <w:bCs/>
        </w:rPr>
        <w:t>GetApplicationSettings</w:t>
      </w:r>
      <w:proofErr w:type="spellEnd"/>
      <w:r>
        <w:t xml:space="preserve"> Function</w:t>
      </w:r>
    </w:p>
    <w:p w14:paraId="369BFDD9" w14:textId="000E556F" w:rsidR="00CA74ED" w:rsidRDefault="00082FE7" w:rsidP="00CA74ED">
      <w:pPr>
        <w:pStyle w:val="ListParagraph"/>
        <w:numPr>
          <w:ilvl w:val="2"/>
          <w:numId w:val="36"/>
        </w:numPr>
      </w:pPr>
      <w:r>
        <w:t xml:space="preserve">Calls the </w:t>
      </w:r>
      <w:proofErr w:type="spellStart"/>
      <w:r>
        <w:t>GEN.usp_Settings_Get</w:t>
      </w:r>
      <w:proofErr w:type="spellEnd"/>
      <w:r>
        <w:t xml:space="preserve"> procedure for the application’s settings.</w:t>
      </w:r>
    </w:p>
    <w:p w14:paraId="61783824" w14:textId="40F02378" w:rsidR="003B282B" w:rsidRDefault="003B282B" w:rsidP="009A3BFD">
      <w:pPr>
        <w:pStyle w:val="ListParagraph"/>
        <w:numPr>
          <w:ilvl w:val="1"/>
          <w:numId w:val="36"/>
        </w:numPr>
      </w:pPr>
      <w:proofErr w:type="spellStart"/>
      <w:r>
        <w:rPr>
          <w:b/>
          <w:bCs/>
        </w:rPr>
        <w:t>GetStagedOrders</w:t>
      </w:r>
      <w:proofErr w:type="spellEnd"/>
      <w:r>
        <w:t xml:space="preserve"> Function</w:t>
      </w:r>
    </w:p>
    <w:p w14:paraId="578D8983" w14:textId="77777777" w:rsidR="00082FE7" w:rsidRDefault="00082FE7" w:rsidP="00082FE7">
      <w:pPr>
        <w:pStyle w:val="ListParagraph"/>
        <w:numPr>
          <w:ilvl w:val="2"/>
          <w:numId w:val="36"/>
        </w:numPr>
      </w:pPr>
    </w:p>
    <w:p w14:paraId="3C31EB28" w14:textId="5E819FAF" w:rsidR="003B282B" w:rsidRDefault="00240FDE" w:rsidP="009A3BFD">
      <w:pPr>
        <w:pStyle w:val="ListParagraph"/>
        <w:numPr>
          <w:ilvl w:val="1"/>
          <w:numId w:val="36"/>
        </w:numPr>
      </w:pPr>
      <w:proofErr w:type="spellStart"/>
      <w:r>
        <w:rPr>
          <w:b/>
          <w:bCs/>
        </w:rPr>
        <w:t>UpdateStagedOrder</w:t>
      </w:r>
      <w:proofErr w:type="spellEnd"/>
      <w:r>
        <w:rPr>
          <w:b/>
          <w:bCs/>
        </w:rPr>
        <w:t xml:space="preserve"> </w:t>
      </w:r>
      <w:r>
        <w:t>Subroutine</w:t>
      </w:r>
    </w:p>
    <w:p w14:paraId="2DD7E89F" w14:textId="09D22EC3" w:rsidR="00240FDE" w:rsidRDefault="00240FDE" w:rsidP="009A3BFD">
      <w:pPr>
        <w:pStyle w:val="ListParagraph"/>
        <w:numPr>
          <w:ilvl w:val="1"/>
          <w:numId w:val="36"/>
        </w:numPr>
      </w:pPr>
      <w:proofErr w:type="spellStart"/>
      <w:r>
        <w:rPr>
          <w:b/>
          <w:bCs/>
        </w:rPr>
        <w:t>GetProcessedCharges</w:t>
      </w:r>
      <w:proofErr w:type="spellEnd"/>
      <w:r>
        <w:t xml:space="preserve"> Function</w:t>
      </w:r>
    </w:p>
    <w:p w14:paraId="5F58B0A0" w14:textId="42CB32F5" w:rsidR="00240FDE" w:rsidRPr="00AD33BD" w:rsidRDefault="00F87E7D" w:rsidP="009A3BFD">
      <w:pPr>
        <w:pStyle w:val="ListParagraph"/>
        <w:numPr>
          <w:ilvl w:val="1"/>
          <w:numId w:val="36"/>
        </w:numPr>
      </w:pPr>
      <w:proofErr w:type="spellStart"/>
      <w:r>
        <w:rPr>
          <w:b/>
          <w:bCs/>
        </w:rPr>
        <w:t>InsertMdnDetails</w:t>
      </w:r>
      <w:proofErr w:type="spellEnd"/>
      <w:r>
        <w:t xml:space="preserve"> Subroutine</w:t>
      </w:r>
    </w:p>
    <w:p w14:paraId="68D8D76D" w14:textId="6E843132" w:rsidR="00E51152" w:rsidRPr="00280EE1" w:rsidRDefault="00755B6B" w:rsidP="00DA19BE">
      <w:pPr>
        <w:pStyle w:val="ListParagraph"/>
        <w:numPr>
          <w:ilvl w:val="0"/>
          <w:numId w:val="36"/>
        </w:numPr>
      </w:pPr>
      <w:proofErr w:type="spellStart"/>
      <w:r w:rsidRPr="00AD33BD">
        <w:rPr>
          <w:b/>
          <w:bCs/>
        </w:rPr>
        <w:t>modMain.vb</w:t>
      </w:r>
      <w:proofErr w:type="spellEnd"/>
    </w:p>
    <w:p w14:paraId="6143BB39" w14:textId="6CC9F3C2" w:rsidR="009534B7" w:rsidRDefault="002709D0" w:rsidP="002709D0">
      <w:pPr>
        <w:pStyle w:val="ListParagraph"/>
        <w:numPr>
          <w:ilvl w:val="1"/>
          <w:numId w:val="36"/>
        </w:numPr>
      </w:pPr>
      <w:proofErr w:type="spellStart"/>
      <w:r>
        <w:rPr>
          <w:b/>
          <w:bCs/>
        </w:rPr>
        <w:t>GetAppSettings</w:t>
      </w:r>
      <w:proofErr w:type="spellEnd"/>
      <w:r>
        <w:t xml:space="preserve"> Function</w:t>
      </w:r>
    </w:p>
    <w:p w14:paraId="1A994201" w14:textId="078B2125" w:rsidR="004856DC" w:rsidRPr="00DA3B25" w:rsidRDefault="00DA3B25" w:rsidP="004856DC">
      <w:pPr>
        <w:pStyle w:val="ListParagraph"/>
        <w:numPr>
          <w:ilvl w:val="2"/>
          <w:numId w:val="36"/>
        </w:numPr>
      </w:pPr>
      <w:r>
        <w:rPr>
          <w:b/>
          <w:bCs/>
        </w:rPr>
        <w:t>Returns</w:t>
      </w:r>
    </w:p>
    <w:p w14:paraId="7F83304D" w14:textId="4819FDA8" w:rsidR="00DA3B25" w:rsidRPr="00DA3B25" w:rsidRDefault="00DA3B25" w:rsidP="00DA3B25">
      <w:pPr>
        <w:pStyle w:val="ListParagraph"/>
        <w:numPr>
          <w:ilvl w:val="3"/>
          <w:numId w:val="36"/>
        </w:numPr>
      </w:pPr>
      <w:r>
        <w:rPr>
          <w:b/>
          <w:bCs/>
        </w:rPr>
        <w:t>String</w:t>
      </w:r>
    </w:p>
    <w:p w14:paraId="2824F112" w14:textId="4BB51618" w:rsidR="00DA3B25" w:rsidRDefault="00446BD3" w:rsidP="00DA3B25">
      <w:pPr>
        <w:pStyle w:val="ListParagraph"/>
        <w:numPr>
          <w:ilvl w:val="2"/>
          <w:numId w:val="36"/>
        </w:numPr>
      </w:pPr>
      <w:r>
        <w:t xml:space="preserve">This Function sets up </w:t>
      </w:r>
      <w:r w:rsidR="001D0A56">
        <w:t>all</w:t>
      </w:r>
      <w:r>
        <w:t xml:space="preserve"> parameters for the service.</w:t>
      </w:r>
    </w:p>
    <w:p w14:paraId="426CE7FD" w14:textId="17607358" w:rsidR="001D0A56" w:rsidRDefault="001D0A56" w:rsidP="001D0A56">
      <w:pPr>
        <w:pStyle w:val="ListParagraph"/>
        <w:numPr>
          <w:ilvl w:val="3"/>
          <w:numId w:val="36"/>
        </w:numPr>
      </w:pPr>
      <w:r>
        <w:t>SQL Connection</w:t>
      </w:r>
    </w:p>
    <w:p w14:paraId="6A35C0EC" w14:textId="0729067C" w:rsidR="001D0A56" w:rsidRDefault="007D44B6" w:rsidP="001D0A56">
      <w:pPr>
        <w:pStyle w:val="ListParagraph"/>
        <w:numPr>
          <w:ilvl w:val="3"/>
          <w:numId w:val="36"/>
        </w:numPr>
      </w:pPr>
      <w:proofErr w:type="spellStart"/>
      <w:r>
        <w:t>WebServices</w:t>
      </w:r>
      <w:proofErr w:type="spellEnd"/>
    </w:p>
    <w:p w14:paraId="4BEA6EA8" w14:textId="7E55B66A" w:rsidR="007D44B6" w:rsidRDefault="007D44B6" w:rsidP="001D0A56">
      <w:pPr>
        <w:pStyle w:val="ListParagraph"/>
        <w:numPr>
          <w:ilvl w:val="3"/>
          <w:numId w:val="36"/>
        </w:numPr>
      </w:pPr>
      <w:proofErr w:type="spellStart"/>
      <w:r>
        <w:t>SysPro</w:t>
      </w:r>
      <w:proofErr w:type="spellEnd"/>
      <w:r>
        <w:t xml:space="preserve"> Logon credentials</w:t>
      </w:r>
    </w:p>
    <w:p w14:paraId="39440BCD" w14:textId="36991FC3" w:rsidR="007D44B6" w:rsidRDefault="007D44B6" w:rsidP="001D0A56">
      <w:pPr>
        <w:pStyle w:val="ListParagraph"/>
        <w:numPr>
          <w:ilvl w:val="3"/>
          <w:numId w:val="36"/>
        </w:numPr>
      </w:pPr>
      <w:r>
        <w:t>Timer Interval</w:t>
      </w:r>
    </w:p>
    <w:p w14:paraId="2B6450F6" w14:textId="2B5DA15F" w:rsidR="007D44B6" w:rsidRDefault="009B408C" w:rsidP="001D0A56">
      <w:pPr>
        <w:pStyle w:val="ListParagraph"/>
        <w:numPr>
          <w:ilvl w:val="3"/>
          <w:numId w:val="36"/>
        </w:numPr>
      </w:pPr>
      <w:r>
        <w:t>Sets up the following Email Objects</w:t>
      </w:r>
    </w:p>
    <w:p w14:paraId="42047EAC" w14:textId="2B619FD4" w:rsidR="009B408C" w:rsidRDefault="009B408C" w:rsidP="009B408C">
      <w:pPr>
        <w:pStyle w:val="ListParagraph"/>
        <w:numPr>
          <w:ilvl w:val="4"/>
          <w:numId w:val="36"/>
        </w:numPr>
      </w:pPr>
      <w:r>
        <w:t>Success</w:t>
      </w:r>
    </w:p>
    <w:p w14:paraId="5B3D4468" w14:textId="16B43110" w:rsidR="009B408C" w:rsidRDefault="009B408C" w:rsidP="009B408C">
      <w:pPr>
        <w:pStyle w:val="ListParagraph"/>
        <w:numPr>
          <w:ilvl w:val="4"/>
          <w:numId w:val="36"/>
        </w:numPr>
      </w:pPr>
      <w:r>
        <w:t>Failure</w:t>
      </w:r>
    </w:p>
    <w:p w14:paraId="19CAF3A1" w14:textId="3CA220D6" w:rsidR="009B408C" w:rsidRDefault="009B408C" w:rsidP="009B408C">
      <w:pPr>
        <w:pStyle w:val="ListParagraph"/>
        <w:numPr>
          <w:ilvl w:val="4"/>
          <w:numId w:val="36"/>
        </w:numPr>
      </w:pPr>
      <w:r>
        <w:t>Error</w:t>
      </w:r>
    </w:p>
    <w:p w14:paraId="32D28DAE" w14:textId="3EFFB76C" w:rsidR="009B408C" w:rsidRDefault="009B408C" w:rsidP="009B408C">
      <w:pPr>
        <w:pStyle w:val="ListParagraph"/>
        <w:numPr>
          <w:ilvl w:val="3"/>
          <w:numId w:val="36"/>
        </w:numPr>
      </w:pPr>
      <w:r>
        <w:t>Returns “”</w:t>
      </w:r>
    </w:p>
    <w:p w14:paraId="732C84E5" w14:textId="3B107D0E" w:rsidR="009B408C" w:rsidRDefault="009B408C" w:rsidP="009B408C">
      <w:pPr>
        <w:pStyle w:val="ListParagraph"/>
        <w:numPr>
          <w:ilvl w:val="3"/>
          <w:numId w:val="36"/>
        </w:numPr>
      </w:pPr>
      <w:r>
        <w:t xml:space="preserve">Catches </w:t>
      </w:r>
      <w:r w:rsidR="00EC080D">
        <w:t>all exceptions and returns the error message from the exception</w:t>
      </w:r>
    </w:p>
    <w:p w14:paraId="16D9EBB6" w14:textId="270DAF34" w:rsidR="002709D0" w:rsidRDefault="00856E95" w:rsidP="002709D0">
      <w:pPr>
        <w:pStyle w:val="ListParagraph"/>
        <w:numPr>
          <w:ilvl w:val="1"/>
          <w:numId w:val="36"/>
        </w:numPr>
      </w:pPr>
      <w:proofErr w:type="spellStart"/>
      <w:r>
        <w:rPr>
          <w:b/>
          <w:bCs/>
        </w:rPr>
        <w:t>SetUpEmailObject</w:t>
      </w:r>
      <w:proofErr w:type="spellEnd"/>
      <w:r>
        <w:rPr>
          <w:b/>
          <w:bCs/>
        </w:rPr>
        <w:t xml:space="preserve"> </w:t>
      </w:r>
      <w:r>
        <w:t>Subroutine</w:t>
      </w:r>
    </w:p>
    <w:p w14:paraId="530714F6" w14:textId="059BAF2B" w:rsidR="00041F91" w:rsidRPr="00041F91" w:rsidRDefault="00041F91" w:rsidP="00041F91">
      <w:pPr>
        <w:pStyle w:val="ListParagraph"/>
        <w:numPr>
          <w:ilvl w:val="2"/>
          <w:numId w:val="36"/>
        </w:numPr>
      </w:pPr>
      <w:r>
        <w:rPr>
          <w:b/>
          <w:bCs/>
        </w:rPr>
        <w:t>Parameters</w:t>
      </w:r>
    </w:p>
    <w:p w14:paraId="409BC62F" w14:textId="6D3E21D5" w:rsidR="00041F91" w:rsidRDefault="00041F91" w:rsidP="00041F91">
      <w:pPr>
        <w:pStyle w:val="ListParagraph"/>
        <w:numPr>
          <w:ilvl w:val="3"/>
          <w:numId w:val="36"/>
        </w:numPr>
      </w:pPr>
      <w:proofErr w:type="spellStart"/>
      <w:r>
        <w:rPr>
          <w:b/>
          <w:bCs/>
        </w:rPr>
        <w:t>pEMail</w:t>
      </w:r>
      <w:proofErr w:type="spellEnd"/>
      <w:r>
        <w:rPr>
          <w:b/>
          <w:bCs/>
        </w:rPr>
        <w:t xml:space="preserve"> </w:t>
      </w:r>
      <w:r>
        <w:t xml:space="preserve">as </w:t>
      </w:r>
      <w:proofErr w:type="spellStart"/>
      <w:proofErr w:type="gramStart"/>
      <w:r w:rsidR="00DF33CE">
        <w:t>GWC.Mail.Message</w:t>
      </w:r>
      <w:proofErr w:type="spellEnd"/>
      <w:proofErr w:type="gramEnd"/>
    </w:p>
    <w:p w14:paraId="03A4CD50" w14:textId="08CBBA6B" w:rsidR="00DF33CE" w:rsidRDefault="00DF33CE" w:rsidP="00041F91">
      <w:pPr>
        <w:pStyle w:val="ListParagraph"/>
        <w:numPr>
          <w:ilvl w:val="3"/>
          <w:numId w:val="36"/>
        </w:numPr>
      </w:pPr>
      <w:proofErr w:type="spellStart"/>
      <w:r>
        <w:rPr>
          <w:b/>
          <w:bCs/>
        </w:rPr>
        <w:t>pData</w:t>
      </w:r>
      <w:proofErr w:type="spellEnd"/>
      <w:r>
        <w:t xml:space="preserve"> as </w:t>
      </w:r>
      <w:proofErr w:type="spellStart"/>
      <w:r>
        <w:t>XElement</w:t>
      </w:r>
      <w:proofErr w:type="spellEnd"/>
    </w:p>
    <w:p w14:paraId="0ABB5E03" w14:textId="0577FE92" w:rsidR="00DF33CE" w:rsidRDefault="00DF33CE" w:rsidP="00041F91">
      <w:pPr>
        <w:pStyle w:val="ListParagraph"/>
        <w:numPr>
          <w:ilvl w:val="3"/>
          <w:numId w:val="36"/>
        </w:numPr>
      </w:pPr>
      <w:proofErr w:type="spellStart"/>
      <w:r>
        <w:rPr>
          <w:b/>
          <w:bCs/>
        </w:rPr>
        <w:t>pType</w:t>
      </w:r>
      <w:proofErr w:type="spellEnd"/>
      <w:r>
        <w:t xml:space="preserve"> as String</w:t>
      </w:r>
    </w:p>
    <w:p w14:paraId="676DC7A1" w14:textId="70E1CEE9" w:rsidR="00DF33CE" w:rsidRDefault="00DF33CE" w:rsidP="00DF33CE">
      <w:pPr>
        <w:pStyle w:val="ListParagraph"/>
        <w:numPr>
          <w:ilvl w:val="2"/>
          <w:numId w:val="36"/>
        </w:numPr>
      </w:pPr>
      <w:r>
        <w:t xml:space="preserve">The subroutine knows how to set up </w:t>
      </w:r>
      <w:r w:rsidR="00A72644">
        <w:t xml:space="preserve">the </w:t>
      </w:r>
      <w:proofErr w:type="spellStart"/>
      <w:r w:rsidR="00A72644">
        <w:t>pEMail</w:t>
      </w:r>
      <w:proofErr w:type="spellEnd"/>
      <w:r w:rsidR="00A72644">
        <w:t xml:space="preserve"> parameters by parsing the </w:t>
      </w:r>
      <w:proofErr w:type="spellStart"/>
      <w:r w:rsidR="00A72644">
        <w:t>pData</w:t>
      </w:r>
      <w:proofErr w:type="spellEnd"/>
      <w:r w:rsidR="00A72644">
        <w:t>.</w:t>
      </w:r>
    </w:p>
    <w:p w14:paraId="4B15CB08" w14:textId="21CBB22A" w:rsidR="00856E95" w:rsidRDefault="00856E95" w:rsidP="002709D0">
      <w:pPr>
        <w:pStyle w:val="ListParagraph"/>
        <w:numPr>
          <w:ilvl w:val="1"/>
          <w:numId w:val="36"/>
        </w:numPr>
      </w:pPr>
      <w:proofErr w:type="spellStart"/>
      <w:r>
        <w:rPr>
          <w:b/>
          <w:bCs/>
        </w:rPr>
        <w:t>SendFailureEmail</w:t>
      </w:r>
      <w:proofErr w:type="spellEnd"/>
      <w:r>
        <w:t xml:space="preserve"> Subroutine</w:t>
      </w:r>
    </w:p>
    <w:p w14:paraId="1E7EAFEE" w14:textId="17483CDA" w:rsidR="00A72644" w:rsidRPr="00324686" w:rsidRDefault="00324686" w:rsidP="00A72644">
      <w:pPr>
        <w:pStyle w:val="ListParagraph"/>
        <w:numPr>
          <w:ilvl w:val="2"/>
          <w:numId w:val="36"/>
        </w:numPr>
      </w:pPr>
      <w:r>
        <w:rPr>
          <w:b/>
          <w:bCs/>
        </w:rPr>
        <w:t>Parameters</w:t>
      </w:r>
    </w:p>
    <w:p w14:paraId="49532B32" w14:textId="48FC7CF9" w:rsidR="00324686" w:rsidRDefault="00324686" w:rsidP="00324686">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195338EC" w14:textId="22BA6B86" w:rsidR="00324686" w:rsidRDefault="00324686" w:rsidP="00324686">
      <w:pPr>
        <w:pStyle w:val="ListParagraph"/>
        <w:numPr>
          <w:ilvl w:val="3"/>
          <w:numId w:val="36"/>
        </w:numPr>
      </w:pPr>
      <w:proofErr w:type="spellStart"/>
      <w:r>
        <w:rPr>
          <w:b/>
          <w:bCs/>
        </w:rPr>
        <w:t>ErrorMessage</w:t>
      </w:r>
      <w:proofErr w:type="spellEnd"/>
      <w:r>
        <w:t xml:space="preserve"> as string</w:t>
      </w:r>
    </w:p>
    <w:p w14:paraId="64BBAECC" w14:textId="67C7FDA5" w:rsidR="00324686" w:rsidRDefault="00324686" w:rsidP="00324686">
      <w:pPr>
        <w:pStyle w:val="ListParagraph"/>
        <w:numPr>
          <w:ilvl w:val="2"/>
          <w:numId w:val="36"/>
        </w:numPr>
      </w:pPr>
      <w:r>
        <w:t xml:space="preserve">This subroutine will create a </w:t>
      </w:r>
      <w:r w:rsidR="000422D1">
        <w:t>failure email</w:t>
      </w:r>
      <w:r>
        <w:t xml:space="preserve"> message with the parameters provided</w:t>
      </w:r>
      <w:r w:rsidR="000422D1">
        <w:t xml:space="preserve"> and add it to the GWC email queue.</w:t>
      </w:r>
    </w:p>
    <w:p w14:paraId="60AF9D07" w14:textId="24CD0EB8" w:rsidR="00856E95" w:rsidRDefault="00856E95" w:rsidP="002709D0">
      <w:pPr>
        <w:pStyle w:val="ListParagraph"/>
        <w:numPr>
          <w:ilvl w:val="1"/>
          <w:numId w:val="36"/>
        </w:numPr>
      </w:pPr>
      <w:proofErr w:type="spellStart"/>
      <w:r>
        <w:rPr>
          <w:b/>
          <w:bCs/>
        </w:rPr>
        <w:t>SendErrorEmail</w:t>
      </w:r>
      <w:proofErr w:type="spellEnd"/>
      <w:r>
        <w:rPr>
          <w:b/>
          <w:bCs/>
        </w:rPr>
        <w:t xml:space="preserve"> </w:t>
      </w:r>
      <w:r>
        <w:t>Subroutine</w:t>
      </w:r>
    </w:p>
    <w:p w14:paraId="2F1274D7" w14:textId="77777777" w:rsidR="000422D1" w:rsidRPr="00324686" w:rsidRDefault="000422D1" w:rsidP="000422D1">
      <w:pPr>
        <w:pStyle w:val="ListParagraph"/>
        <w:numPr>
          <w:ilvl w:val="2"/>
          <w:numId w:val="36"/>
        </w:numPr>
      </w:pPr>
      <w:r>
        <w:rPr>
          <w:b/>
          <w:bCs/>
        </w:rPr>
        <w:t>Parameters</w:t>
      </w:r>
    </w:p>
    <w:p w14:paraId="72192382" w14:textId="77777777" w:rsidR="000422D1" w:rsidRDefault="000422D1" w:rsidP="000422D1">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49743666" w14:textId="77777777" w:rsidR="000422D1" w:rsidRDefault="000422D1" w:rsidP="000422D1">
      <w:pPr>
        <w:pStyle w:val="ListParagraph"/>
        <w:numPr>
          <w:ilvl w:val="3"/>
          <w:numId w:val="36"/>
        </w:numPr>
      </w:pPr>
      <w:proofErr w:type="spellStart"/>
      <w:r>
        <w:rPr>
          <w:b/>
          <w:bCs/>
        </w:rPr>
        <w:t>ErrorMessage</w:t>
      </w:r>
      <w:proofErr w:type="spellEnd"/>
      <w:r>
        <w:t xml:space="preserve"> as string</w:t>
      </w:r>
    </w:p>
    <w:p w14:paraId="69BA671B" w14:textId="58E48ED5" w:rsidR="000422D1" w:rsidRDefault="000422D1" w:rsidP="008864E6">
      <w:pPr>
        <w:pStyle w:val="ListParagraph"/>
        <w:numPr>
          <w:ilvl w:val="2"/>
          <w:numId w:val="36"/>
        </w:numPr>
      </w:pPr>
      <w:r>
        <w:t>This subroutine will create an error email message with the parameters provided and add it to the GWC email queue.</w:t>
      </w:r>
    </w:p>
    <w:p w14:paraId="5EFFD7E1" w14:textId="362C53A2" w:rsidR="00856E95" w:rsidRDefault="0076242A" w:rsidP="002709D0">
      <w:pPr>
        <w:pStyle w:val="ListParagraph"/>
        <w:numPr>
          <w:ilvl w:val="1"/>
          <w:numId w:val="36"/>
        </w:numPr>
      </w:pPr>
      <w:proofErr w:type="spellStart"/>
      <w:r>
        <w:rPr>
          <w:b/>
          <w:bCs/>
        </w:rPr>
        <w:lastRenderedPageBreak/>
        <w:t>HTMLEmail</w:t>
      </w:r>
      <w:proofErr w:type="spellEnd"/>
      <w:r>
        <w:t xml:space="preserve"> Function</w:t>
      </w:r>
    </w:p>
    <w:p w14:paraId="5D9138C7" w14:textId="65B4C13C" w:rsidR="004E20EF" w:rsidRDefault="004E20EF" w:rsidP="004E20EF">
      <w:pPr>
        <w:pStyle w:val="ListParagraph"/>
        <w:numPr>
          <w:ilvl w:val="2"/>
          <w:numId w:val="36"/>
        </w:numPr>
      </w:pPr>
      <w:r>
        <w:t>Returns the html header that is used for all emails.</w:t>
      </w:r>
    </w:p>
    <w:p w14:paraId="5A4556DC" w14:textId="5439DC79" w:rsidR="0076242A" w:rsidRDefault="0076242A" w:rsidP="002709D0">
      <w:pPr>
        <w:pStyle w:val="ListParagraph"/>
        <w:numPr>
          <w:ilvl w:val="1"/>
          <w:numId w:val="36"/>
        </w:numPr>
      </w:pPr>
      <w:proofErr w:type="spellStart"/>
      <w:r>
        <w:rPr>
          <w:b/>
          <w:bCs/>
        </w:rPr>
        <w:t>GetOrderProcessEnum</w:t>
      </w:r>
      <w:proofErr w:type="spellEnd"/>
      <w:r>
        <w:t xml:space="preserve"> Function</w:t>
      </w:r>
    </w:p>
    <w:p w14:paraId="4ACBFAD4" w14:textId="17CA70B6" w:rsidR="00DA4633" w:rsidRDefault="00DA4633" w:rsidP="00DA4633">
      <w:pPr>
        <w:pStyle w:val="ListParagraph"/>
        <w:numPr>
          <w:ilvl w:val="2"/>
          <w:numId w:val="36"/>
        </w:numPr>
      </w:pPr>
      <w:r>
        <w:t xml:space="preserve">Will convert an integer to the </w:t>
      </w:r>
      <w:proofErr w:type="spellStart"/>
      <w:r>
        <w:t>OrderProcesses</w:t>
      </w:r>
      <w:proofErr w:type="spellEnd"/>
      <w:r>
        <w:t xml:space="preserve"> Enum. So far there is only one process. The </w:t>
      </w:r>
      <w:proofErr w:type="spellStart"/>
      <w:r>
        <w:t>enum</w:t>
      </w:r>
      <w:proofErr w:type="spellEnd"/>
      <w:r>
        <w:t xml:space="preserve"> will need to be expanded per process added.</w:t>
      </w:r>
    </w:p>
    <w:p w14:paraId="0FF310D4" w14:textId="4C52A7CB" w:rsidR="0076242A" w:rsidRDefault="0076242A" w:rsidP="002709D0">
      <w:pPr>
        <w:pStyle w:val="ListParagraph"/>
        <w:numPr>
          <w:ilvl w:val="1"/>
          <w:numId w:val="36"/>
        </w:numPr>
      </w:pPr>
      <w:proofErr w:type="spellStart"/>
      <w:r>
        <w:rPr>
          <w:b/>
          <w:bCs/>
        </w:rPr>
        <w:t>GetORderPRocessENUMDescription</w:t>
      </w:r>
      <w:proofErr w:type="spellEnd"/>
      <w:r>
        <w:t xml:space="preserve"> Function</w:t>
      </w:r>
    </w:p>
    <w:p w14:paraId="19FC00FF" w14:textId="47568A8C" w:rsidR="00DA4633" w:rsidRDefault="00DA4633" w:rsidP="00DA4633">
      <w:pPr>
        <w:pStyle w:val="ListParagraph"/>
        <w:numPr>
          <w:ilvl w:val="2"/>
          <w:numId w:val="36"/>
        </w:numPr>
      </w:pPr>
      <w:r>
        <w:t xml:space="preserve">Will </w:t>
      </w:r>
      <w:r w:rsidR="00F6741F">
        <w:t xml:space="preserve">return a string description for each </w:t>
      </w:r>
      <w:proofErr w:type="spellStart"/>
      <w:r w:rsidR="00F6741F">
        <w:t>OrderProcesses</w:t>
      </w:r>
      <w:proofErr w:type="spellEnd"/>
      <w:r w:rsidR="00F6741F">
        <w:t xml:space="preserve"> Enum.</w:t>
      </w:r>
    </w:p>
    <w:p w14:paraId="0CAAD49A" w14:textId="5E0DFC9E" w:rsidR="0076242A" w:rsidRDefault="004F010E" w:rsidP="002709D0">
      <w:pPr>
        <w:pStyle w:val="ListParagraph"/>
        <w:numPr>
          <w:ilvl w:val="1"/>
          <w:numId w:val="36"/>
        </w:numPr>
      </w:pPr>
      <w:proofErr w:type="spellStart"/>
      <w:r>
        <w:rPr>
          <w:b/>
          <w:bCs/>
        </w:rPr>
        <w:t>ConfigureDynamicLog</w:t>
      </w:r>
      <w:proofErr w:type="spellEnd"/>
      <w:r>
        <w:t xml:space="preserve"> Subroutine</w:t>
      </w:r>
    </w:p>
    <w:p w14:paraId="59A1187B" w14:textId="063DA8EC" w:rsidR="00F6741F" w:rsidRDefault="00F6741F" w:rsidP="00F6741F">
      <w:pPr>
        <w:pStyle w:val="ListParagraph"/>
        <w:numPr>
          <w:ilvl w:val="2"/>
          <w:numId w:val="36"/>
        </w:numPr>
      </w:pPr>
      <w:r>
        <w:t>Set</w:t>
      </w:r>
      <w:r w:rsidR="00270591">
        <w:t xml:space="preserve">s up the </w:t>
      </w:r>
      <w:proofErr w:type="spellStart"/>
      <w:r w:rsidR="00270591">
        <w:t>DynamicLogger</w:t>
      </w:r>
      <w:proofErr w:type="spellEnd"/>
      <w:r w:rsidR="00270591">
        <w:t xml:space="preserve"> object for the application.</w:t>
      </w:r>
    </w:p>
    <w:p w14:paraId="61798DEB" w14:textId="7C220FB9" w:rsidR="00755B6B" w:rsidRPr="003B7461" w:rsidRDefault="00755B6B" w:rsidP="00DA19BE">
      <w:pPr>
        <w:pStyle w:val="ListParagraph"/>
        <w:numPr>
          <w:ilvl w:val="0"/>
          <w:numId w:val="36"/>
        </w:numPr>
      </w:pPr>
      <w:proofErr w:type="spellStart"/>
      <w:r w:rsidRPr="00AD33BD">
        <w:rPr>
          <w:b/>
          <w:bCs/>
        </w:rPr>
        <w:t>ProcessDispatch.vb</w:t>
      </w:r>
      <w:proofErr w:type="spellEnd"/>
    </w:p>
    <w:p w14:paraId="41C238FF" w14:textId="70556268" w:rsidR="003B7461" w:rsidRPr="003B7461" w:rsidRDefault="003B7461" w:rsidP="003B7461">
      <w:pPr>
        <w:pStyle w:val="ListParagraph"/>
        <w:numPr>
          <w:ilvl w:val="1"/>
          <w:numId w:val="36"/>
        </w:numPr>
      </w:pPr>
      <w:r>
        <w:rPr>
          <w:b/>
          <w:bCs/>
        </w:rPr>
        <w:t>Variables</w:t>
      </w:r>
    </w:p>
    <w:p w14:paraId="16AD2FD6" w14:textId="0DC3F1B7" w:rsidR="003B7461" w:rsidRDefault="003B7461" w:rsidP="003B7461">
      <w:pPr>
        <w:pStyle w:val="ListParagraph"/>
        <w:numPr>
          <w:ilvl w:val="2"/>
          <w:numId w:val="36"/>
        </w:numPr>
      </w:pPr>
      <w:proofErr w:type="spellStart"/>
      <w:r>
        <w:rPr>
          <w:b/>
          <w:bCs/>
        </w:rPr>
        <w:t>ProcessNumber</w:t>
      </w:r>
      <w:proofErr w:type="spellEnd"/>
      <w:r>
        <w:t xml:space="preserve"> as integer</w:t>
      </w:r>
    </w:p>
    <w:p w14:paraId="311CBBCB" w14:textId="4818B77F" w:rsidR="003B7461" w:rsidRDefault="003B7461" w:rsidP="003B7461">
      <w:pPr>
        <w:pStyle w:val="ListParagraph"/>
        <w:numPr>
          <w:ilvl w:val="2"/>
          <w:numId w:val="36"/>
        </w:numPr>
      </w:pPr>
      <w:proofErr w:type="spellStart"/>
      <w:r>
        <w:rPr>
          <w:b/>
          <w:bCs/>
        </w:rPr>
        <w:t>SalesOrder</w:t>
      </w:r>
      <w:proofErr w:type="spellEnd"/>
      <w:r w:rsidR="00F56D41">
        <w:t xml:space="preserve"> as string</w:t>
      </w:r>
    </w:p>
    <w:p w14:paraId="77446105" w14:textId="73F61795" w:rsidR="00F56D41" w:rsidRDefault="00F56D41" w:rsidP="003B7461">
      <w:pPr>
        <w:pStyle w:val="ListParagraph"/>
        <w:numPr>
          <w:ilvl w:val="2"/>
          <w:numId w:val="36"/>
        </w:numPr>
      </w:pPr>
      <w:proofErr w:type="spellStart"/>
      <w:r>
        <w:rPr>
          <w:b/>
          <w:bCs/>
        </w:rPr>
        <w:t>DispatchNumber</w:t>
      </w:r>
      <w:proofErr w:type="spellEnd"/>
      <w:r>
        <w:t xml:space="preserve"> as string</w:t>
      </w:r>
    </w:p>
    <w:p w14:paraId="42F3ABCF" w14:textId="3880CFEA" w:rsidR="00F56D41" w:rsidRPr="004F010E" w:rsidRDefault="00F56D41" w:rsidP="003B7461">
      <w:pPr>
        <w:pStyle w:val="ListParagraph"/>
        <w:numPr>
          <w:ilvl w:val="2"/>
          <w:numId w:val="36"/>
        </w:numPr>
      </w:pPr>
      <w:proofErr w:type="spellStart"/>
      <w:r>
        <w:rPr>
          <w:b/>
          <w:bCs/>
        </w:rPr>
        <w:t>dtCharges</w:t>
      </w:r>
      <w:proofErr w:type="spellEnd"/>
      <w:r w:rsidRPr="00F56D41">
        <w:t xml:space="preserve"> </w:t>
      </w:r>
      <w:r>
        <w:t xml:space="preserve">as </w:t>
      </w:r>
      <w:proofErr w:type="spellStart"/>
      <w:r>
        <w:t>DataTable</w:t>
      </w:r>
      <w:proofErr w:type="spellEnd"/>
    </w:p>
    <w:p w14:paraId="79F5A0BE" w14:textId="40B51DD9" w:rsidR="004F010E" w:rsidRDefault="00A730E7" w:rsidP="004F010E">
      <w:pPr>
        <w:pStyle w:val="ListParagraph"/>
        <w:numPr>
          <w:ilvl w:val="1"/>
          <w:numId w:val="36"/>
        </w:numPr>
      </w:pPr>
      <w:r>
        <w:rPr>
          <w:b/>
          <w:bCs/>
        </w:rPr>
        <w:t>New</w:t>
      </w:r>
      <w:r>
        <w:t xml:space="preserve"> Subroutine</w:t>
      </w:r>
    </w:p>
    <w:p w14:paraId="7F46DF80" w14:textId="48409483" w:rsidR="00F56D41" w:rsidRPr="00F56D41" w:rsidRDefault="00F56D41" w:rsidP="00F56D41">
      <w:pPr>
        <w:pStyle w:val="ListParagraph"/>
        <w:numPr>
          <w:ilvl w:val="2"/>
          <w:numId w:val="36"/>
        </w:numPr>
      </w:pPr>
      <w:r>
        <w:rPr>
          <w:b/>
          <w:bCs/>
        </w:rPr>
        <w:t>Parameter</w:t>
      </w:r>
    </w:p>
    <w:p w14:paraId="708E402D" w14:textId="049AF945" w:rsidR="00F56D41" w:rsidRDefault="00F56D41" w:rsidP="00F56D41">
      <w:pPr>
        <w:pStyle w:val="ListParagraph"/>
        <w:numPr>
          <w:ilvl w:val="3"/>
          <w:numId w:val="36"/>
        </w:numPr>
      </w:pPr>
      <w:proofErr w:type="spellStart"/>
      <w:r>
        <w:rPr>
          <w:b/>
          <w:bCs/>
        </w:rPr>
        <w:t>pProcessRow</w:t>
      </w:r>
      <w:proofErr w:type="spellEnd"/>
      <w:r>
        <w:t xml:space="preserve"> as </w:t>
      </w:r>
      <w:proofErr w:type="spellStart"/>
      <w:r>
        <w:t>Datatable</w:t>
      </w:r>
      <w:proofErr w:type="spellEnd"/>
    </w:p>
    <w:p w14:paraId="48598C0E" w14:textId="64BC53A0" w:rsidR="00F56D41" w:rsidRDefault="000343F9" w:rsidP="00F56D41">
      <w:pPr>
        <w:pStyle w:val="ListParagraph"/>
        <w:numPr>
          <w:ilvl w:val="2"/>
          <w:numId w:val="36"/>
        </w:numPr>
      </w:pPr>
      <w:r>
        <w:t xml:space="preserve">For the parameter </w:t>
      </w:r>
      <w:proofErr w:type="spellStart"/>
      <w:r>
        <w:t>pProcessRow</w:t>
      </w:r>
      <w:proofErr w:type="spellEnd"/>
      <w:r>
        <w:t xml:space="preserve">, the subroutine will set the variables </w:t>
      </w:r>
      <w:proofErr w:type="spellStart"/>
      <w:r>
        <w:t>ProcessNumber</w:t>
      </w:r>
      <w:proofErr w:type="spellEnd"/>
      <w:r>
        <w:t xml:space="preserve">, </w:t>
      </w:r>
      <w:proofErr w:type="spellStart"/>
      <w:r>
        <w:t>SalesOrder</w:t>
      </w:r>
      <w:proofErr w:type="spellEnd"/>
      <w:r>
        <w:t>,</w:t>
      </w:r>
      <w:r w:rsidR="00262503">
        <w:t xml:space="preserve"> and</w:t>
      </w:r>
      <w:r>
        <w:t xml:space="preserve"> </w:t>
      </w:r>
      <w:proofErr w:type="spellStart"/>
      <w:r>
        <w:t>DispatchNumber</w:t>
      </w:r>
      <w:proofErr w:type="spellEnd"/>
      <w:r w:rsidR="00262503">
        <w:t>.</w:t>
      </w:r>
    </w:p>
    <w:p w14:paraId="6B5947F3" w14:textId="27E0FE43" w:rsidR="00A730E7" w:rsidRDefault="00A730E7" w:rsidP="004F010E">
      <w:pPr>
        <w:pStyle w:val="ListParagraph"/>
        <w:numPr>
          <w:ilvl w:val="1"/>
          <w:numId w:val="36"/>
        </w:numPr>
      </w:pPr>
      <w:r>
        <w:rPr>
          <w:b/>
          <w:bCs/>
        </w:rPr>
        <w:t>Process</w:t>
      </w:r>
      <w:r>
        <w:t xml:space="preserve"> Subroutine</w:t>
      </w:r>
    </w:p>
    <w:p w14:paraId="7D8721B5" w14:textId="58ED6092" w:rsidR="00262503" w:rsidRDefault="00262503" w:rsidP="00262503">
      <w:pPr>
        <w:pStyle w:val="ListParagraph"/>
        <w:numPr>
          <w:ilvl w:val="2"/>
          <w:numId w:val="36"/>
        </w:numPr>
      </w:pPr>
      <w:r>
        <w:t xml:space="preserve">This is the only public </w:t>
      </w:r>
      <w:r w:rsidR="00F96E3B">
        <w:t xml:space="preserve">subroutine for the Dispatch Process. Will call </w:t>
      </w:r>
      <w:proofErr w:type="spellStart"/>
      <w:r w:rsidR="00F96E3B">
        <w:t>LoadCharges</w:t>
      </w:r>
      <w:proofErr w:type="spellEnd"/>
      <w:r w:rsidR="00F96E3B">
        <w:t xml:space="preserve"> and then </w:t>
      </w:r>
      <w:proofErr w:type="spellStart"/>
      <w:r w:rsidR="00F96E3B">
        <w:t>ProcessCharges</w:t>
      </w:r>
      <w:proofErr w:type="spellEnd"/>
      <w:r w:rsidR="002F7814">
        <w:t>.</w:t>
      </w:r>
    </w:p>
    <w:p w14:paraId="6227ADED" w14:textId="259EB973" w:rsidR="00A730E7" w:rsidRDefault="00A730E7" w:rsidP="004F010E">
      <w:pPr>
        <w:pStyle w:val="ListParagraph"/>
        <w:numPr>
          <w:ilvl w:val="1"/>
          <w:numId w:val="36"/>
        </w:numPr>
      </w:pPr>
      <w:proofErr w:type="spellStart"/>
      <w:r>
        <w:rPr>
          <w:b/>
          <w:bCs/>
        </w:rPr>
        <w:t>LoadCharges</w:t>
      </w:r>
      <w:proofErr w:type="spellEnd"/>
      <w:r>
        <w:t xml:space="preserve"> Subroutine</w:t>
      </w:r>
    </w:p>
    <w:p w14:paraId="553D46A5" w14:textId="2B1FE136" w:rsidR="002F7814" w:rsidRPr="002F7814" w:rsidRDefault="002F7814" w:rsidP="002F7814">
      <w:pPr>
        <w:pStyle w:val="ListParagraph"/>
        <w:numPr>
          <w:ilvl w:val="2"/>
          <w:numId w:val="36"/>
        </w:numPr>
      </w:pPr>
      <w:r>
        <w:rPr>
          <w:b/>
          <w:bCs/>
        </w:rPr>
        <w:t>Parameter</w:t>
      </w:r>
    </w:p>
    <w:p w14:paraId="010F9330" w14:textId="48092532" w:rsidR="002F7814" w:rsidRDefault="002F7814" w:rsidP="002F7814">
      <w:pPr>
        <w:pStyle w:val="ListParagraph"/>
        <w:numPr>
          <w:ilvl w:val="3"/>
          <w:numId w:val="36"/>
        </w:numPr>
      </w:pPr>
      <w:proofErr w:type="spellStart"/>
      <w:r>
        <w:rPr>
          <w:b/>
          <w:bCs/>
        </w:rPr>
        <w:t>pProcessNumber</w:t>
      </w:r>
      <w:proofErr w:type="spellEnd"/>
      <w:r>
        <w:rPr>
          <w:b/>
          <w:bCs/>
        </w:rPr>
        <w:t xml:space="preserve"> </w:t>
      </w:r>
      <w:r>
        <w:t>as Integer</w:t>
      </w:r>
    </w:p>
    <w:p w14:paraId="21E4CC87" w14:textId="68A8E34B" w:rsidR="002F7814" w:rsidRDefault="002F7814" w:rsidP="002F7814">
      <w:pPr>
        <w:pStyle w:val="ListParagraph"/>
        <w:numPr>
          <w:ilvl w:val="2"/>
          <w:numId w:val="36"/>
        </w:numPr>
      </w:pPr>
      <w:r>
        <w:t xml:space="preserve">Sets </w:t>
      </w:r>
      <w:proofErr w:type="spellStart"/>
      <w:r>
        <w:t>dtCharges</w:t>
      </w:r>
      <w:proofErr w:type="spellEnd"/>
      <w:r>
        <w:t xml:space="preserve"> to the output of </w:t>
      </w:r>
      <w:proofErr w:type="spellStart"/>
      <w:r>
        <w:t>DataContext.GetProcessedCharges</w:t>
      </w:r>
      <w:proofErr w:type="spellEnd"/>
      <w:r>
        <w:t xml:space="preserve"> with the parameter </w:t>
      </w:r>
      <w:proofErr w:type="spellStart"/>
      <w:r>
        <w:t>pProcessNumber</w:t>
      </w:r>
      <w:proofErr w:type="spellEnd"/>
      <w:r>
        <w:t>.</w:t>
      </w:r>
    </w:p>
    <w:p w14:paraId="5F6946B3" w14:textId="68A7C8B9" w:rsidR="00A730E7" w:rsidRDefault="00A730E7" w:rsidP="004F010E">
      <w:pPr>
        <w:pStyle w:val="ListParagraph"/>
        <w:numPr>
          <w:ilvl w:val="1"/>
          <w:numId w:val="36"/>
        </w:numPr>
      </w:pPr>
      <w:proofErr w:type="spellStart"/>
      <w:r>
        <w:rPr>
          <w:b/>
          <w:bCs/>
        </w:rPr>
        <w:t>ProcessCharges</w:t>
      </w:r>
      <w:proofErr w:type="spellEnd"/>
      <w:r>
        <w:t xml:space="preserve"> Subroutine</w:t>
      </w:r>
    </w:p>
    <w:p w14:paraId="07CC447E" w14:textId="49547662" w:rsidR="005307A1" w:rsidRDefault="005307A1" w:rsidP="005307A1">
      <w:pPr>
        <w:pStyle w:val="ListParagraph"/>
        <w:numPr>
          <w:ilvl w:val="2"/>
          <w:numId w:val="36"/>
        </w:numPr>
      </w:pPr>
      <w:r>
        <w:t xml:space="preserve">For each row in </w:t>
      </w:r>
      <w:proofErr w:type="spellStart"/>
      <w:r>
        <w:t>dtCharges</w:t>
      </w:r>
      <w:proofErr w:type="spellEnd"/>
      <w:r>
        <w:t>, the subroutine will do the following:</w:t>
      </w:r>
    </w:p>
    <w:p w14:paraId="484E766D" w14:textId="3A234D11" w:rsidR="005307A1" w:rsidRDefault="00763CA0" w:rsidP="005307A1">
      <w:pPr>
        <w:pStyle w:val="ListParagraph"/>
        <w:numPr>
          <w:ilvl w:val="3"/>
          <w:numId w:val="36"/>
        </w:numPr>
      </w:pPr>
      <w:r>
        <w:t xml:space="preserve">For </w:t>
      </w:r>
      <w:proofErr w:type="spellStart"/>
      <w:r>
        <w:t>drCharge</w:t>
      </w:r>
      <w:proofErr w:type="spellEnd"/>
      <w:r>
        <w:t xml:space="preserve">(“Target”) = “Dispatch”, call </w:t>
      </w:r>
      <w:proofErr w:type="spellStart"/>
      <w:r>
        <w:t>CreateDispatchItem</w:t>
      </w:r>
      <w:proofErr w:type="spellEnd"/>
      <w:r w:rsidR="006C137A">
        <w:t xml:space="preserve"> with the </w:t>
      </w:r>
      <w:proofErr w:type="spellStart"/>
      <w:r w:rsidR="006C137A">
        <w:t>datarow</w:t>
      </w:r>
      <w:proofErr w:type="spellEnd"/>
    </w:p>
    <w:p w14:paraId="775068C1" w14:textId="6A03EE4B" w:rsidR="006C137A" w:rsidRDefault="006C137A" w:rsidP="005307A1">
      <w:pPr>
        <w:pStyle w:val="ListParagraph"/>
        <w:numPr>
          <w:ilvl w:val="3"/>
          <w:numId w:val="36"/>
        </w:numPr>
      </w:pPr>
      <w:r>
        <w:t xml:space="preserve">For </w:t>
      </w:r>
      <w:proofErr w:type="spellStart"/>
      <w:r>
        <w:t>drCharge</w:t>
      </w:r>
      <w:proofErr w:type="spellEnd"/>
      <w:r>
        <w:t xml:space="preserve">(“Target”) = “SORTOI”, call </w:t>
      </w:r>
      <w:proofErr w:type="spellStart"/>
      <w:r>
        <w:t>CallSORTIO</w:t>
      </w:r>
      <w:proofErr w:type="spellEnd"/>
      <w:r>
        <w:t xml:space="preserve"> with the </w:t>
      </w:r>
      <w:proofErr w:type="spellStart"/>
      <w:r>
        <w:t>datarow</w:t>
      </w:r>
      <w:proofErr w:type="spellEnd"/>
    </w:p>
    <w:p w14:paraId="6733D540" w14:textId="13B2568B" w:rsidR="00A730E7" w:rsidRDefault="00A730E7" w:rsidP="004F010E">
      <w:pPr>
        <w:pStyle w:val="ListParagraph"/>
        <w:numPr>
          <w:ilvl w:val="1"/>
          <w:numId w:val="36"/>
        </w:numPr>
      </w:pPr>
      <w:proofErr w:type="spellStart"/>
      <w:r>
        <w:rPr>
          <w:b/>
          <w:bCs/>
        </w:rPr>
        <w:t>CreateDispatchItem</w:t>
      </w:r>
      <w:proofErr w:type="spellEnd"/>
      <w:r w:rsidR="00BE6F8C">
        <w:t xml:space="preserve"> Subroutine</w:t>
      </w:r>
    </w:p>
    <w:p w14:paraId="3BAEC29A" w14:textId="640F33B0" w:rsidR="00C73FD5" w:rsidRPr="00C73FD5" w:rsidRDefault="00C73FD5" w:rsidP="00C73FD5">
      <w:pPr>
        <w:pStyle w:val="ListParagraph"/>
        <w:numPr>
          <w:ilvl w:val="2"/>
          <w:numId w:val="36"/>
        </w:numPr>
      </w:pPr>
      <w:r>
        <w:rPr>
          <w:b/>
          <w:bCs/>
        </w:rPr>
        <w:t>Parameter</w:t>
      </w:r>
    </w:p>
    <w:p w14:paraId="363ED010" w14:textId="765E0E23" w:rsidR="00C73FD5" w:rsidRDefault="00C73FD5" w:rsidP="00C73FD5">
      <w:pPr>
        <w:pStyle w:val="ListParagraph"/>
        <w:numPr>
          <w:ilvl w:val="3"/>
          <w:numId w:val="36"/>
        </w:numPr>
      </w:pPr>
      <w:proofErr w:type="spellStart"/>
      <w:r>
        <w:rPr>
          <w:b/>
          <w:bCs/>
        </w:rPr>
        <w:t>drCharge</w:t>
      </w:r>
      <w:proofErr w:type="spellEnd"/>
      <w:r>
        <w:rPr>
          <w:b/>
          <w:bCs/>
        </w:rPr>
        <w:t xml:space="preserve"> </w:t>
      </w:r>
      <w:r>
        <w:t xml:space="preserve">as </w:t>
      </w:r>
      <w:proofErr w:type="spellStart"/>
      <w:r>
        <w:t>DataRow</w:t>
      </w:r>
      <w:proofErr w:type="spellEnd"/>
    </w:p>
    <w:p w14:paraId="11515838" w14:textId="409C567F" w:rsidR="00C73FD5" w:rsidRDefault="00C73FD5" w:rsidP="00C73FD5">
      <w:pPr>
        <w:pStyle w:val="ListParagraph"/>
        <w:numPr>
          <w:ilvl w:val="2"/>
          <w:numId w:val="36"/>
        </w:numPr>
      </w:pPr>
      <w:r>
        <w:t xml:space="preserve">Calls </w:t>
      </w:r>
      <w:proofErr w:type="spellStart"/>
      <w:r>
        <w:t>DataContext.InsertMdnDetail</w:t>
      </w:r>
      <w:proofErr w:type="spellEnd"/>
      <w:r>
        <w:t xml:space="preserve"> with data from </w:t>
      </w:r>
      <w:proofErr w:type="spellStart"/>
      <w:r>
        <w:t>drCharge</w:t>
      </w:r>
      <w:proofErr w:type="spellEnd"/>
    </w:p>
    <w:p w14:paraId="48AF27FE" w14:textId="507F6C25" w:rsidR="00C73FD5" w:rsidRDefault="000A7AD0" w:rsidP="00C73FD5">
      <w:pPr>
        <w:pStyle w:val="ListParagraph"/>
        <w:numPr>
          <w:ilvl w:val="2"/>
          <w:numId w:val="36"/>
        </w:numPr>
      </w:pPr>
      <w:r>
        <w:t xml:space="preserve">Catches exceptions thrown and will log them with the logger before throwing them </w:t>
      </w:r>
      <w:r w:rsidR="00191134">
        <w:t>up to the service.</w:t>
      </w:r>
    </w:p>
    <w:p w14:paraId="29EAD01F" w14:textId="4364B7D5" w:rsidR="00BE6F8C" w:rsidRDefault="00BE6F8C" w:rsidP="004F010E">
      <w:pPr>
        <w:pStyle w:val="ListParagraph"/>
        <w:numPr>
          <w:ilvl w:val="1"/>
          <w:numId w:val="36"/>
        </w:numPr>
      </w:pPr>
      <w:proofErr w:type="spellStart"/>
      <w:r>
        <w:rPr>
          <w:b/>
          <w:bCs/>
        </w:rPr>
        <w:lastRenderedPageBreak/>
        <w:t>CallSORTIO</w:t>
      </w:r>
      <w:proofErr w:type="spellEnd"/>
      <w:r>
        <w:rPr>
          <w:b/>
          <w:bCs/>
        </w:rPr>
        <w:t xml:space="preserve"> </w:t>
      </w:r>
      <w:r>
        <w:t>Subroutine</w:t>
      </w:r>
    </w:p>
    <w:p w14:paraId="09ED51E8" w14:textId="404A5DD9" w:rsidR="00191134" w:rsidRPr="00191134" w:rsidRDefault="00191134" w:rsidP="00191134">
      <w:pPr>
        <w:pStyle w:val="ListParagraph"/>
        <w:numPr>
          <w:ilvl w:val="2"/>
          <w:numId w:val="36"/>
        </w:numPr>
      </w:pPr>
      <w:r>
        <w:rPr>
          <w:b/>
          <w:bCs/>
        </w:rPr>
        <w:t>Parameter</w:t>
      </w:r>
    </w:p>
    <w:p w14:paraId="7FFF1490" w14:textId="05FC6F8D" w:rsidR="00191134" w:rsidRDefault="00191134" w:rsidP="00191134">
      <w:pPr>
        <w:pStyle w:val="ListParagraph"/>
        <w:numPr>
          <w:ilvl w:val="3"/>
          <w:numId w:val="36"/>
        </w:numPr>
      </w:pPr>
      <w:proofErr w:type="spellStart"/>
      <w:r>
        <w:rPr>
          <w:b/>
          <w:bCs/>
        </w:rPr>
        <w:t>drCharge</w:t>
      </w:r>
      <w:proofErr w:type="spellEnd"/>
      <w:r>
        <w:t xml:space="preserve"> as </w:t>
      </w:r>
      <w:proofErr w:type="spellStart"/>
      <w:r>
        <w:t>DataRow</w:t>
      </w:r>
      <w:proofErr w:type="spellEnd"/>
    </w:p>
    <w:p w14:paraId="4050218E" w14:textId="23DDD21D" w:rsidR="00191134" w:rsidRDefault="00BD0EF5" w:rsidP="00191134">
      <w:pPr>
        <w:pStyle w:val="ListParagraph"/>
        <w:numPr>
          <w:ilvl w:val="2"/>
          <w:numId w:val="36"/>
        </w:numPr>
      </w:pPr>
      <w:r>
        <w:t>Using a</w:t>
      </w:r>
      <w:r w:rsidR="00363B72">
        <w:t>n</w:t>
      </w:r>
      <w:r>
        <w:t xml:space="preserve"> instance of </w:t>
      </w:r>
      <w:proofErr w:type="spellStart"/>
      <w:r>
        <w:t>SysProHandler</w:t>
      </w:r>
      <w:proofErr w:type="spellEnd"/>
      <w:r>
        <w:t xml:space="preserve">, the subroutine will </w:t>
      </w:r>
      <w:proofErr w:type="spellStart"/>
      <w:r w:rsidR="009D5EE0">
        <w:t>LogOn</w:t>
      </w:r>
      <w:proofErr w:type="spellEnd"/>
      <w:r w:rsidR="009D5EE0">
        <w:t xml:space="preserve"> and </w:t>
      </w:r>
      <w:proofErr w:type="spellStart"/>
      <w:r w:rsidR="009D5EE0">
        <w:t>TransactionPost</w:t>
      </w:r>
      <w:proofErr w:type="spellEnd"/>
      <w:r w:rsidR="009D5EE0">
        <w:t xml:space="preserve"> with </w:t>
      </w:r>
      <w:r w:rsidR="00363B72">
        <w:t xml:space="preserve">information from </w:t>
      </w:r>
      <w:proofErr w:type="spellStart"/>
      <w:r w:rsidR="00363B72">
        <w:t>drCharge</w:t>
      </w:r>
      <w:proofErr w:type="spellEnd"/>
      <w:r w:rsidR="00363B72">
        <w:t>.</w:t>
      </w:r>
    </w:p>
    <w:p w14:paraId="5899EB1E" w14:textId="02C754E5" w:rsidR="00363B72" w:rsidRDefault="00363B72" w:rsidP="00191134">
      <w:pPr>
        <w:pStyle w:val="ListParagraph"/>
        <w:numPr>
          <w:ilvl w:val="2"/>
          <w:numId w:val="36"/>
        </w:numPr>
      </w:pPr>
      <w:r>
        <w:t xml:space="preserve">Catches all exceptions to log and </w:t>
      </w:r>
      <w:r w:rsidR="008B0BB7">
        <w:t>throw up to the service.</w:t>
      </w:r>
    </w:p>
    <w:p w14:paraId="34108047" w14:textId="1D662CDD" w:rsidR="008B0BB7" w:rsidRDefault="008B0BB7" w:rsidP="00191134">
      <w:pPr>
        <w:pStyle w:val="ListParagraph"/>
        <w:numPr>
          <w:ilvl w:val="2"/>
          <w:numId w:val="36"/>
        </w:numPr>
      </w:pPr>
      <w:proofErr w:type="gramStart"/>
      <w:r>
        <w:t>Finally</w:t>
      </w:r>
      <w:proofErr w:type="gramEnd"/>
      <w:r>
        <w:t xml:space="preserve"> will call </w:t>
      </w:r>
      <w:proofErr w:type="spellStart"/>
      <w:r>
        <w:t>LogOff</w:t>
      </w:r>
      <w:proofErr w:type="spellEnd"/>
    </w:p>
    <w:p w14:paraId="509D8AE3" w14:textId="5C176424" w:rsidR="00755B6B" w:rsidRDefault="00755B6B" w:rsidP="00DA19BE">
      <w:pPr>
        <w:pStyle w:val="ListParagraph"/>
        <w:numPr>
          <w:ilvl w:val="0"/>
          <w:numId w:val="36"/>
        </w:numPr>
      </w:pPr>
      <w:proofErr w:type="spellStart"/>
      <w:r w:rsidRPr="00AD33BD">
        <w:rPr>
          <w:b/>
          <w:bCs/>
        </w:rPr>
        <w:t>SysProHandler.vb</w:t>
      </w:r>
      <w:proofErr w:type="spellEnd"/>
      <w:r w:rsidR="00442859">
        <w:rPr>
          <w:b/>
          <w:bCs/>
        </w:rPr>
        <w:br/>
      </w:r>
      <w:r w:rsidR="00EB7F77">
        <w:t xml:space="preserve">The </w:t>
      </w:r>
      <w:proofErr w:type="spellStart"/>
      <w:r w:rsidR="00EB7F77">
        <w:t>SysProHan</w:t>
      </w:r>
      <w:r w:rsidR="00094477">
        <w:t>dler</w:t>
      </w:r>
      <w:proofErr w:type="spellEnd"/>
      <w:r w:rsidR="00094477">
        <w:t xml:space="preserve"> </w:t>
      </w:r>
      <w:r w:rsidR="004D32E3">
        <w:t>will handle</w:t>
      </w:r>
      <w:r w:rsidR="00B1200F">
        <w:t xml:space="preserve"> all interactions with the </w:t>
      </w:r>
      <w:r w:rsidR="007A4465">
        <w:t>SYSPROWCFServicesClientLibrary40.dll.</w:t>
      </w:r>
    </w:p>
    <w:p w14:paraId="0869AB0C" w14:textId="1AA1DA61" w:rsidR="00FB5985" w:rsidRPr="00FB5985" w:rsidRDefault="00FB5985" w:rsidP="00FB5985">
      <w:pPr>
        <w:pStyle w:val="ListParagraph"/>
        <w:numPr>
          <w:ilvl w:val="1"/>
          <w:numId w:val="36"/>
        </w:numPr>
      </w:pPr>
      <w:r>
        <w:rPr>
          <w:b/>
          <w:bCs/>
        </w:rPr>
        <w:t>Variables:</w:t>
      </w:r>
    </w:p>
    <w:p w14:paraId="4E436D5D" w14:textId="01DF9743" w:rsidR="00FB5985" w:rsidRDefault="00885839" w:rsidP="00FB5985">
      <w:pPr>
        <w:pStyle w:val="ListParagraph"/>
        <w:numPr>
          <w:ilvl w:val="2"/>
          <w:numId w:val="36"/>
        </w:numPr>
      </w:pPr>
      <w:proofErr w:type="spellStart"/>
      <w:r>
        <w:t>strXMLuser</w:t>
      </w:r>
      <w:proofErr w:type="spellEnd"/>
      <w:r>
        <w:t xml:space="preserve"> as string</w:t>
      </w:r>
    </w:p>
    <w:p w14:paraId="544C08AD" w14:textId="59C7A7E0" w:rsidR="00885839" w:rsidRPr="00697A76" w:rsidRDefault="00885839" w:rsidP="00FB5985">
      <w:pPr>
        <w:pStyle w:val="ListParagraph"/>
        <w:numPr>
          <w:ilvl w:val="2"/>
          <w:numId w:val="36"/>
        </w:numPr>
      </w:pPr>
      <w:proofErr w:type="spellStart"/>
      <w:r>
        <w:t>scfService</w:t>
      </w:r>
      <w:proofErr w:type="spellEnd"/>
      <w:r>
        <w:t xml:space="preserve"> as </w:t>
      </w:r>
      <w:proofErr w:type="spellStart"/>
      <w:r w:rsidRPr="00A53D45">
        <w:t>SYSPROWCFServicesPrimitiveClient</w:t>
      </w:r>
      <w:proofErr w:type="spellEnd"/>
    </w:p>
    <w:p w14:paraId="599378B2" w14:textId="6634F9DE" w:rsidR="00697A76" w:rsidRDefault="00697A76" w:rsidP="00697A76">
      <w:pPr>
        <w:pStyle w:val="ListParagraph"/>
        <w:numPr>
          <w:ilvl w:val="1"/>
          <w:numId w:val="36"/>
        </w:numPr>
      </w:pPr>
      <w:r>
        <w:rPr>
          <w:b/>
          <w:bCs/>
        </w:rPr>
        <w:t xml:space="preserve">New </w:t>
      </w:r>
      <w:r>
        <w:t>Subroutine</w:t>
      </w:r>
    </w:p>
    <w:p w14:paraId="1962A28D" w14:textId="5DE9E65A" w:rsidR="00195DFA" w:rsidRDefault="00885839" w:rsidP="00195DFA">
      <w:pPr>
        <w:pStyle w:val="ListParagraph"/>
        <w:numPr>
          <w:ilvl w:val="2"/>
          <w:numId w:val="36"/>
        </w:numPr>
      </w:pPr>
      <w:r>
        <w:t xml:space="preserve">Instantiates </w:t>
      </w:r>
      <w:proofErr w:type="spellStart"/>
      <w:r>
        <w:t>scfService</w:t>
      </w:r>
      <w:proofErr w:type="spellEnd"/>
      <w:r w:rsidR="00E1413C">
        <w:t xml:space="preserve"> with the application settings Base </w:t>
      </w:r>
      <w:proofErr w:type="spellStart"/>
      <w:r w:rsidR="00E1413C">
        <w:t>Aderss</w:t>
      </w:r>
      <w:proofErr w:type="spellEnd"/>
      <w:r w:rsidR="00E1413C">
        <w:t>.</w:t>
      </w:r>
    </w:p>
    <w:p w14:paraId="1D28C68A" w14:textId="467A7DE7" w:rsidR="00697A76" w:rsidRDefault="00697A76" w:rsidP="00697A76">
      <w:pPr>
        <w:pStyle w:val="ListParagraph"/>
        <w:numPr>
          <w:ilvl w:val="1"/>
          <w:numId w:val="36"/>
        </w:numPr>
      </w:pPr>
      <w:proofErr w:type="spellStart"/>
      <w:r>
        <w:rPr>
          <w:b/>
          <w:bCs/>
        </w:rPr>
        <w:t>LogOn</w:t>
      </w:r>
      <w:proofErr w:type="spellEnd"/>
      <w:r>
        <w:t xml:space="preserve"> Subroutine</w:t>
      </w:r>
    </w:p>
    <w:p w14:paraId="643CD2BE" w14:textId="370B89D7" w:rsidR="00A53D45" w:rsidRDefault="00817DDA" w:rsidP="00A53D45">
      <w:pPr>
        <w:pStyle w:val="ListParagraph"/>
        <w:numPr>
          <w:ilvl w:val="2"/>
          <w:numId w:val="36"/>
        </w:numPr>
      </w:pPr>
      <w:r>
        <w:t>Using the applications logon credentials, the subroutine will logon to Syspro</w:t>
      </w:r>
      <w:r w:rsidR="00FB35B8">
        <w:t xml:space="preserve"> using </w:t>
      </w:r>
      <w:proofErr w:type="spellStart"/>
      <w:r w:rsidR="00FB35B8">
        <w:t>scfService.Logon</w:t>
      </w:r>
      <w:proofErr w:type="spellEnd"/>
      <w:r>
        <w:t xml:space="preserve"> and storing the returned </w:t>
      </w:r>
      <w:r w:rsidR="00FB35B8">
        <w:t>user data xml</w:t>
      </w:r>
      <w:r w:rsidR="00FB5985">
        <w:t xml:space="preserve"> off into </w:t>
      </w:r>
      <w:proofErr w:type="spellStart"/>
      <w:r w:rsidR="000959F7">
        <w:t>strXMLuser</w:t>
      </w:r>
      <w:proofErr w:type="spellEnd"/>
      <w:r w:rsidR="00FB5985">
        <w:t>.</w:t>
      </w:r>
    </w:p>
    <w:p w14:paraId="2599B86E" w14:textId="21C4DFFE" w:rsidR="00697A76" w:rsidRDefault="001877FE" w:rsidP="00697A76">
      <w:pPr>
        <w:pStyle w:val="ListParagraph"/>
        <w:numPr>
          <w:ilvl w:val="1"/>
          <w:numId w:val="36"/>
        </w:numPr>
      </w:pPr>
      <w:proofErr w:type="spellStart"/>
      <w:r>
        <w:rPr>
          <w:b/>
          <w:bCs/>
        </w:rPr>
        <w:t>LogOff</w:t>
      </w:r>
      <w:proofErr w:type="spellEnd"/>
      <w:r>
        <w:rPr>
          <w:b/>
          <w:bCs/>
        </w:rPr>
        <w:t xml:space="preserve"> </w:t>
      </w:r>
      <w:r>
        <w:t>Subroutine</w:t>
      </w:r>
    </w:p>
    <w:p w14:paraId="18D1D73C" w14:textId="44FC62D3" w:rsidR="00FB35B8" w:rsidRDefault="00DF477A" w:rsidP="00FB35B8">
      <w:pPr>
        <w:pStyle w:val="ListParagraph"/>
        <w:numPr>
          <w:ilvl w:val="2"/>
          <w:numId w:val="36"/>
        </w:numPr>
      </w:pPr>
      <w:r>
        <w:t xml:space="preserve">Logs off the user calling </w:t>
      </w:r>
      <w:proofErr w:type="spellStart"/>
      <w:r>
        <w:t>wcfService.Logoff</w:t>
      </w:r>
      <w:proofErr w:type="spellEnd"/>
      <w:r>
        <w:t xml:space="preserve"> with </w:t>
      </w:r>
      <w:proofErr w:type="spellStart"/>
      <w:r>
        <w:t>strXMLuser</w:t>
      </w:r>
      <w:proofErr w:type="spellEnd"/>
      <w:r>
        <w:t>.</w:t>
      </w:r>
    </w:p>
    <w:p w14:paraId="5716AEB1" w14:textId="43DBA8BB" w:rsidR="001877FE" w:rsidRDefault="001877FE" w:rsidP="00697A76">
      <w:pPr>
        <w:pStyle w:val="ListParagraph"/>
        <w:numPr>
          <w:ilvl w:val="1"/>
          <w:numId w:val="36"/>
        </w:numPr>
      </w:pPr>
      <w:proofErr w:type="spellStart"/>
      <w:r>
        <w:rPr>
          <w:b/>
          <w:bCs/>
        </w:rPr>
        <w:t>TransactionPost</w:t>
      </w:r>
      <w:proofErr w:type="spellEnd"/>
      <w:r>
        <w:rPr>
          <w:b/>
          <w:bCs/>
        </w:rPr>
        <w:t xml:space="preserve"> </w:t>
      </w:r>
      <w:r w:rsidR="001D39B0">
        <w:t>Function</w:t>
      </w:r>
    </w:p>
    <w:p w14:paraId="01A9C0A9" w14:textId="4333A4B2" w:rsidR="00DD3D09" w:rsidRPr="00DD3D09" w:rsidRDefault="00DD3D09" w:rsidP="00DD3D09">
      <w:pPr>
        <w:pStyle w:val="ListParagraph"/>
        <w:numPr>
          <w:ilvl w:val="2"/>
          <w:numId w:val="36"/>
        </w:numPr>
      </w:pPr>
      <w:r>
        <w:rPr>
          <w:b/>
          <w:bCs/>
        </w:rPr>
        <w:t>Parameters:</w:t>
      </w:r>
    </w:p>
    <w:p w14:paraId="2F4213B0" w14:textId="25C169B0" w:rsidR="00DD3D09" w:rsidRDefault="00DD3D09" w:rsidP="00DD3D09">
      <w:pPr>
        <w:pStyle w:val="ListParagraph"/>
        <w:numPr>
          <w:ilvl w:val="3"/>
          <w:numId w:val="36"/>
        </w:numPr>
      </w:pPr>
      <w:proofErr w:type="spellStart"/>
      <w:r>
        <w:t>pBusObject</w:t>
      </w:r>
      <w:proofErr w:type="spellEnd"/>
      <w:r>
        <w:t xml:space="preserve"> as string</w:t>
      </w:r>
    </w:p>
    <w:p w14:paraId="08003951" w14:textId="2943A04E" w:rsidR="00DD3D09" w:rsidRDefault="00DD3D09" w:rsidP="00DD3D09">
      <w:pPr>
        <w:pStyle w:val="ListParagraph"/>
        <w:numPr>
          <w:ilvl w:val="3"/>
          <w:numId w:val="36"/>
        </w:numPr>
      </w:pPr>
      <w:proofErr w:type="spellStart"/>
      <w:r>
        <w:t>pParameters</w:t>
      </w:r>
      <w:proofErr w:type="spellEnd"/>
      <w:r>
        <w:t xml:space="preserve"> as string</w:t>
      </w:r>
    </w:p>
    <w:p w14:paraId="22698769" w14:textId="38E674B3" w:rsidR="00DD3D09" w:rsidRDefault="00E158DA" w:rsidP="00DD3D09">
      <w:pPr>
        <w:pStyle w:val="ListParagraph"/>
        <w:numPr>
          <w:ilvl w:val="3"/>
          <w:numId w:val="36"/>
        </w:numPr>
      </w:pPr>
      <w:proofErr w:type="spellStart"/>
      <w:r>
        <w:t>pXMLIN</w:t>
      </w:r>
      <w:proofErr w:type="spellEnd"/>
      <w:r>
        <w:t xml:space="preserve"> as string</w:t>
      </w:r>
    </w:p>
    <w:p w14:paraId="7C17C733" w14:textId="1E664757" w:rsidR="001D39B0" w:rsidRDefault="001D39B0" w:rsidP="001D39B0">
      <w:pPr>
        <w:pStyle w:val="ListParagraph"/>
        <w:numPr>
          <w:ilvl w:val="2"/>
          <w:numId w:val="36"/>
        </w:numPr>
      </w:pPr>
      <w:r>
        <w:rPr>
          <w:b/>
          <w:bCs/>
        </w:rPr>
        <w:t>Returns</w:t>
      </w:r>
    </w:p>
    <w:p w14:paraId="54CB8FA6" w14:textId="58964193" w:rsidR="001D39B0" w:rsidRDefault="002A2330" w:rsidP="001D39B0">
      <w:pPr>
        <w:pStyle w:val="ListParagraph"/>
        <w:numPr>
          <w:ilvl w:val="3"/>
          <w:numId w:val="36"/>
        </w:numPr>
      </w:pPr>
      <w:proofErr w:type="spellStart"/>
      <w:r>
        <w:t>rtnXML</w:t>
      </w:r>
      <w:proofErr w:type="spellEnd"/>
      <w:r>
        <w:t xml:space="preserve"> as string</w:t>
      </w:r>
    </w:p>
    <w:p w14:paraId="28DFD9EE" w14:textId="1D09D8C8" w:rsidR="00E158DA" w:rsidRDefault="007D08A0" w:rsidP="00E158DA">
      <w:pPr>
        <w:pStyle w:val="ListParagraph"/>
        <w:numPr>
          <w:ilvl w:val="2"/>
          <w:numId w:val="36"/>
        </w:numPr>
      </w:pPr>
      <w:r>
        <w:t xml:space="preserve">Calls </w:t>
      </w:r>
      <w:proofErr w:type="spellStart"/>
      <w:r>
        <w:t>wcfServcie.TransactionPost</w:t>
      </w:r>
      <w:proofErr w:type="spellEnd"/>
      <w:r>
        <w:t xml:space="preserve"> using </w:t>
      </w:r>
      <w:r w:rsidR="00E320D8">
        <w:t xml:space="preserve">the parameters </w:t>
      </w:r>
      <w:proofErr w:type="spellStart"/>
      <w:r w:rsidR="00E320D8">
        <w:t>strXMLuser</w:t>
      </w:r>
      <w:proofErr w:type="spellEnd"/>
      <w:r w:rsidR="00E320D8">
        <w:t xml:space="preserve">, </w:t>
      </w:r>
      <w:proofErr w:type="spellStart"/>
      <w:r w:rsidR="00E320D8">
        <w:t>pBusObject</w:t>
      </w:r>
      <w:proofErr w:type="spellEnd"/>
      <w:r w:rsidR="00E320D8">
        <w:t xml:space="preserve">, </w:t>
      </w:r>
      <w:proofErr w:type="spellStart"/>
      <w:r w:rsidR="00E320D8">
        <w:t>pParamters</w:t>
      </w:r>
      <w:proofErr w:type="spellEnd"/>
      <w:r w:rsidR="00E320D8">
        <w:t xml:space="preserve">, </w:t>
      </w:r>
      <w:proofErr w:type="spellStart"/>
      <w:r w:rsidR="00E320D8">
        <w:t>pXMLIN</w:t>
      </w:r>
      <w:proofErr w:type="spellEnd"/>
    </w:p>
    <w:p w14:paraId="1DCE3CC0" w14:textId="6A6DD1C2" w:rsidR="00E320D8" w:rsidRDefault="00E320D8" w:rsidP="00E320D8">
      <w:pPr>
        <w:pStyle w:val="ListParagraph"/>
        <w:numPr>
          <w:ilvl w:val="2"/>
          <w:numId w:val="36"/>
        </w:numPr>
      </w:pPr>
      <w:r>
        <w:t xml:space="preserve">Will store returned xml into a </w:t>
      </w:r>
      <w:r w:rsidR="001D39B0">
        <w:t xml:space="preserve">local variable </w:t>
      </w:r>
      <w:proofErr w:type="spellStart"/>
      <w:r w:rsidR="001D39B0">
        <w:t>rtnXML</w:t>
      </w:r>
      <w:proofErr w:type="spellEnd"/>
      <w:r w:rsidR="002A2330">
        <w:t xml:space="preserve"> to be returned</w:t>
      </w:r>
    </w:p>
    <w:p w14:paraId="1214F7AA" w14:textId="217C4D6A" w:rsidR="002A2330" w:rsidRDefault="002A2330" w:rsidP="00E320D8">
      <w:pPr>
        <w:pStyle w:val="ListParagraph"/>
        <w:numPr>
          <w:ilvl w:val="2"/>
          <w:numId w:val="36"/>
        </w:numPr>
      </w:pPr>
      <w:r>
        <w:t xml:space="preserve">Process </w:t>
      </w:r>
      <w:proofErr w:type="spellStart"/>
      <w:r>
        <w:t>rtnXML</w:t>
      </w:r>
      <w:proofErr w:type="spellEnd"/>
      <w:r>
        <w:t xml:space="preserve"> with </w:t>
      </w:r>
      <w:proofErr w:type="spellStart"/>
      <w:r w:rsidR="00B237FC">
        <w:t>CheckXmlOutForError</w:t>
      </w:r>
      <w:proofErr w:type="spellEnd"/>
      <w:r w:rsidR="00B237FC">
        <w:t xml:space="preserve">. If an error is found, with create and throw new exception with message generated </w:t>
      </w:r>
      <w:r w:rsidR="00353C05">
        <w:t xml:space="preserve">in the </w:t>
      </w:r>
      <w:proofErr w:type="spellStart"/>
      <w:r w:rsidR="00353C05">
        <w:t>CheckXmlOutForError</w:t>
      </w:r>
      <w:proofErr w:type="spellEnd"/>
      <w:r w:rsidR="00353C05">
        <w:t xml:space="preserve"> function.</w:t>
      </w:r>
    </w:p>
    <w:p w14:paraId="38B2AB3B" w14:textId="315BCE41" w:rsidR="00353C05" w:rsidRDefault="00353C05" w:rsidP="00E320D8">
      <w:pPr>
        <w:pStyle w:val="ListParagraph"/>
        <w:numPr>
          <w:ilvl w:val="2"/>
          <w:numId w:val="36"/>
        </w:numPr>
      </w:pPr>
      <w:r>
        <w:t xml:space="preserve">All exceptions are caught to be logged </w:t>
      </w:r>
      <w:r w:rsidR="005E02C7">
        <w:t xml:space="preserve">within </w:t>
      </w:r>
      <w:proofErr w:type="spellStart"/>
      <w:r w:rsidR="005E02C7">
        <w:t>SysProHandler</w:t>
      </w:r>
      <w:proofErr w:type="spellEnd"/>
      <w:r w:rsidR="005E02C7">
        <w:t xml:space="preserve"> before being thrown again.</w:t>
      </w:r>
    </w:p>
    <w:p w14:paraId="1C8C4F2E" w14:textId="7D3A6851" w:rsidR="001877FE" w:rsidRDefault="001877FE" w:rsidP="00697A76">
      <w:pPr>
        <w:pStyle w:val="ListParagraph"/>
        <w:numPr>
          <w:ilvl w:val="1"/>
          <w:numId w:val="36"/>
        </w:numPr>
      </w:pPr>
      <w:proofErr w:type="spellStart"/>
      <w:r>
        <w:rPr>
          <w:b/>
          <w:bCs/>
        </w:rPr>
        <w:t>CheckIfCompanyLocked</w:t>
      </w:r>
      <w:proofErr w:type="spellEnd"/>
      <w:r>
        <w:rPr>
          <w:b/>
          <w:bCs/>
        </w:rPr>
        <w:t xml:space="preserve"> </w:t>
      </w:r>
      <w:r>
        <w:t>Function</w:t>
      </w:r>
    </w:p>
    <w:p w14:paraId="44C0F751" w14:textId="5A8FA63D" w:rsidR="00076555" w:rsidRPr="00E57019" w:rsidRDefault="00E57019" w:rsidP="00076555">
      <w:pPr>
        <w:pStyle w:val="ListParagraph"/>
        <w:numPr>
          <w:ilvl w:val="2"/>
          <w:numId w:val="36"/>
        </w:numPr>
      </w:pPr>
      <w:r>
        <w:rPr>
          <w:b/>
          <w:bCs/>
        </w:rPr>
        <w:t>Returns</w:t>
      </w:r>
    </w:p>
    <w:p w14:paraId="53E9665F" w14:textId="7EB0437A" w:rsidR="00E57019" w:rsidRDefault="00E57019" w:rsidP="00E57019">
      <w:pPr>
        <w:pStyle w:val="ListParagraph"/>
        <w:numPr>
          <w:ilvl w:val="3"/>
          <w:numId w:val="36"/>
        </w:numPr>
      </w:pPr>
      <w:proofErr w:type="spellStart"/>
      <w:r>
        <w:t>rtnBool</w:t>
      </w:r>
      <w:proofErr w:type="spellEnd"/>
      <w:r>
        <w:t xml:space="preserve"> as </w:t>
      </w:r>
      <w:proofErr w:type="spellStart"/>
      <w:r>
        <w:t>boolean</w:t>
      </w:r>
      <w:proofErr w:type="spellEnd"/>
    </w:p>
    <w:p w14:paraId="1D4586A4" w14:textId="352375C7" w:rsidR="00A71DD5" w:rsidRDefault="00A71DD5" w:rsidP="00A71DD5">
      <w:pPr>
        <w:pStyle w:val="ListParagraph"/>
        <w:numPr>
          <w:ilvl w:val="2"/>
          <w:numId w:val="36"/>
        </w:numPr>
      </w:pPr>
      <w:r>
        <w:t xml:space="preserve">Calls </w:t>
      </w:r>
      <w:proofErr w:type="spellStart"/>
      <w:r>
        <w:t>wcfService.Logon</w:t>
      </w:r>
      <w:proofErr w:type="spellEnd"/>
      <w:r>
        <w:t xml:space="preserve"> and then </w:t>
      </w:r>
      <w:proofErr w:type="spellStart"/>
      <w:r>
        <w:t>scfService.Logoff</w:t>
      </w:r>
      <w:proofErr w:type="spellEnd"/>
    </w:p>
    <w:p w14:paraId="2C6A2604" w14:textId="665A9034" w:rsidR="00A71DD5" w:rsidRDefault="00076555" w:rsidP="00A71DD5">
      <w:pPr>
        <w:pStyle w:val="ListParagraph"/>
        <w:numPr>
          <w:ilvl w:val="2"/>
          <w:numId w:val="36"/>
        </w:numPr>
      </w:pPr>
      <w:r>
        <w:t>Exception is caught and processed for if the operator is Disallowed</w:t>
      </w:r>
      <w:r w:rsidR="00E57019">
        <w:t xml:space="preserve"> setting </w:t>
      </w:r>
      <w:proofErr w:type="spellStart"/>
      <w:r w:rsidR="00E57019">
        <w:t>rtnBool</w:t>
      </w:r>
      <w:proofErr w:type="spellEnd"/>
      <w:r w:rsidR="00E57019">
        <w:t xml:space="preserve"> as </w:t>
      </w:r>
      <w:r w:rsidR="00B718EC">
        <w:t>True</w:t>
      </w:r>
    </w:p>
    <w:p w14:paraId="3B5AF781" w14:textId="0AF71255" w:rsidR="00B718EC" w:rsidRDefault="00B718EC" w:rsidP="00A71DD5">
      <w:pPr>
        <w:pStyle w:val="ListParagraph"/>
        <w:numPr>
          <w:ilvl w:val="2"/>
          <w:numId w:val="36"/>
        </w:numPr>
      </w:pPr>
      <w:r>
        <w:lastRenderedPageBreak/>
        <w:t>If no exception is encountered, returns false</w:t>
      </w:r>
    </w:p>
    <w:p w14:paraId="438701EC" w14:textId="6E443EA7" w:rsidR="00B718EC" w:rsidRDefault="00594948" w:rsidP="00B718EC">
      <w:pPr>
        <w:pStyle w:val="ListParagraph"/>
        <w:numPr>
          <w:ilvl w:val="1"/>
          <w:numId w:val="36"/>
        </w:numPr>
      </w:pPr>
      <w:proofErr w:type="spellStart"/>
      <w:r>
        <w:rPr>
          <w:b/>
          <w:bCs/>
        </w:rPr>
        <w:t>CheckXmlOutForError</w:t>
      </w:r>
      <w:proofErr w:type="spellEnd"/>
      <w:r>
        <w:t xml:space="preserve"> Function</w:t>
      </w:r>
    </w:p>
    <w:p w14:paraId="48F19D33" w14:textId="730D3FCE" w:rsidR="00594948" w:rsidRPr="00594948" w:rsidRDefault="00594948" w:rsidP="00594948">
      <w:pPr>
        <w:pStyle w:val="ListParagraph"/>
        <w:numPr>
          <w:ilvl w:val="2"/>
          <w:numId w:val="36"/>
        </w:numPr>
      </w:pPr>
      <w:r>
        <w:rPr>
          <w:b/>
          <w:bCs/>
        </w:rPr>
        <w:t>Parameters</w:t>
      </w:r>
    </w:p>
    <w:p w14:paraId="5E55C795" w14:textId="26DF6478" w:rsidR="00594948" w:rsidRDefault="00594948" w:rsidP="00594948">
      <w:pPr>
        <w:pStyle w:val="ListParagraph"/>
        <w:numPr>
          <w:ilvl w:val="3"/>
          <w:numId w:val="36"/>
        </w:numPr>
      </w:pPr>
      <w:proofErr w:type="spellStart"/>
      <w:r>
        <w:t>xmlOut</w:t>
      </w:r>
      <w:proofErr w:type="spellEnd"/>
      <w:r>
        <w:t xml:space="preserve"> as string</w:t>
      </w:r>
    </w:p>
    <w:p w14:paraId="631E2888" w14:textId="62FD3EF4" w:rsidR="00594948" w:rsidRPr="00594948" w:rsidRDefault="001C1305" w:rsidP="00594948">
      <w:pPr>
        <w:pStyle w:val="ListParagraph"/>
        <w:numPr>
          <w:ilvl w:val="3"/>
          <w:numId w:val="36"/>
        </w:numPr>
      </w:pPr>
      <w:proofErr w:type="spellStart"/>
      <w:r>
        <w:t>errMsg</w:t>
      </w:r>
      <w:proofErr w:type="spellEnd"/>
      <w:r>
        <w:t xml:space="preserve"> as string</w:t>
      </w:r>
    </w:p>
    <w:p w14:paraId="1FEC0A9C" w14:textId="2864FF04" w:rsidR="00594948" w:rsidRPr="001C1305" w:rsidRDefault="00594948" w:rsidP="00594948">
      <w:pPr>
        <w:pStyle w:val="ListParagraph"/>
        <w:numPr>
          <w:ilvl w:val="2"/>
          <w:numId w:val="36"/>
        </w:numPr>
      </w:pPr>
      <w:r>
        <w:rPr>
          <w:b/>
          <w:bCs/>
        </w:rPr>
        <w:t>Return</w:t>
      </w:r>
    </w:p>
    <w:p w14:paraId="45981744" w14:textId="36793F7C" w:rsidR="001C1305" w:rsidRDefault="001C1305" w:rsidP="001C1305">
      <w:pPr>
        <w:pStyle w:val="ListParagraph"/>
        <w:numPr>
          <w:ilvl w:val="3"/>
          <w:numId w:val="36"/>
        </w:numPr>
      </w:pPr>
      <w:proofErr w:type="spellStart"/>
      <w:r>
        <w:t>rtnBool</w:t>
      </w:r>
      <w:proofErr w:type="spellEnd"/>
      <w:r>
        <w:t xml:space="preserve"> as Boolean = False</w:t>
      </w:r>
    </w:p>
    <w:p w14:paraId="648559D4" w14:textId="55DFB4E1" w:rsidR="001C1305" w:rsidRDefault="00CE5E02" w:rsidP="001C1305">
      <w:pPr>
        <w:pStyle w:val="ListParagraph"/>
        <w:numPr>
          <w:ilvl w:val="2"/>
          <w:numId w:val="36"/>
        </w:numPr>
      </w:pPr>
      <w:r>
        <w:t xml:space="preserve">Sets up an </w:t>
      </w:r>
      <w:proofErr w:type="spellStart"/>
      <w:r>
        <w:t>XmlDocument</w:t>
      </w:r>
      <w:proofErr w:type="spellEnd"/>
      <w:r>
        <w:t xml:space="preserve"> object with </w:t>
      </w:r>
      <w:proofErr w:type="spellStart"/>
      <w:r>
        <w:t>xmlOut</w:t>
      </w:r>
      <w:proofErr w:type="spellEnd"/>
      <w:r>
        <w:t xml:space="preserve"> parameter.</w:t>
      </w:r>
    </w:p>
    <w:p w14:paraId="022AF189" w14:textId="6E89A18B" w:rsidR="00B56CE6" w:rsidRDefault="00B56CE6" w:rsidP="001C1305">
      <w:pPr>
        <w:pStyle w:val="ListParagraph"/>
        <w:numPr>
          <w:ilvl w:val="2"/>
          <w:numId w:val="36"/>
        </w:numPr>
      </w:pPr>
      <w:r>
        <w:t xml:space="preserve">Calls </w:t>
      </w:r>
      <w:proofErr w:type="spellStart"/>
      <w:r>
        <w:t>XmlErrorNode</w:t>
      </w:r>
      <w:proofErr w:type="spellEnd"/>
      <w:r>
        <w:t xml:space="preserve"> with the </w:t>
      </w:r>
      <w:proofErr w:type="spellStart"/>
      <w:r>
        <w:t>XmlDocument.DocumentElement</w:t>
      </w:r>
      <w:proofErr w:type="spellEnd"/>
    </w:p>
    <w:p w14:paraId="31074436" w14:textId="55F6C55C" w:rsidR="00B56CE6" w:rsidRDefault="00D23465" w:rsidP="00B56CE6">
      <w:pPr>
        <w:pStyle w:val="ListParagraph"/>
        <w:numPr>
          <w:ilvl w:val="1"/>
          <w:numId w:val="36"/>
        </w:numPr>
      </w:pPr>
      <w:proofErr w:type="spellStart"/>
      <w:r>
        <w:rPr>
          <w:b/>
          <w:bCs/>
        </w:rPr>
        <w:t>XmlErrorNode</w:t>
      </w:r>
      <w:proofErr w:type="spellEnd"/>
      <w:r>
        <w:t xml:space="preserve"> Function</w:t>
      </w:r>
    </w:p>
    <w:p w14:paraId="76FE39CD" w14:textId="04EF24BE" w:rsidR="00D23465" w:rsidRPr="00E301D9" w:rsidRDefault="00D23465" w:rsidP="00D23465">
      <w:pPr>
        <w:pStyle w:val="ListParagraph"/>
        <w:numPr>
          <w:ilvl w:val="2"/>
          <w:numId w:val="36"/>
        </w:numPr>
      </w:pPr>
      <w:r>
        <w:rPr>
          <w:b/>
          <w:bCs/>
        </w:rPr>
        <w:t>Parameters</w:t>
      </w:r>
    </w:p>
    <w:p w14:paraId="65613B67" w14:textId="0A158183" w:rsidR="00E301D9" w:rsidRDefault="00C73D2B" w:rsidP="00E301D9">
      <w:pPr>
        <w:pStyle w:val="ListParagraph"/>
        <w:numPr>
          <w:ilvl w:val="3"/>
          <w:numId w:val="36"/>
        </w:numPr>
      </w:pPr>
      <w:r>
        <w:t xml:space="preserve">Node as </w:t>
      </w:r>
      <w:proofErr w:type="spellStart"/>
      <w:r>
        <w:t>XmlNode</w:t>
      </w:r>
      <w:proofErr w:type="spellEnd"/>
    </w:p>
    <w:p w14:paraId="76163309" w14:textId="37A1E6B3" w:rsidR="00C73D2B" w:rsidRPr="00D23465" w:rsidRDefault="00C73D2B" w:rsidP="00E301D9">
      <w:pPr>
        <w:pStyle w:val="ListParagraph"/>
        <w:numPr>
          <w:ilvl w:val="3"/>
          <w:numId w:val="36"/>
        </w:numPr>
      </w:pPr>
      <w:proofErr w:type="spellStart"/>
      <w:r>
        <w:t>errMsg</w:t>
      </w:r>
      <w:proofErr w:type="spellEnd"/>
      <w:r>
        <w:t xml:space="preserve"> as string</w:t>
      </w:r>
    </w:p>
    <w:p w14:paraId="018082B8" w14:textId="1DA3CC34" w:rsidR="00D23465" w:rsidRPr="00D23465" w:rsidRDefault="00D23465" w:rsidP="00D23465">
      <w:pPr>
        <w:pStyle w:val="ListParagraph"/>
        <w:numPr>
          <w:ilvl w:val="2"/>
          <w:numId w:val="36"/>
        </w:numPr>
      </w:pPr>
      <w:r>
        <w:rPr>
          <w:b/>
          <w:bCs/>
        </w:rPr>
        <w:t>Return</w:t>
      </w:r>
    </w:p>
    <w:p w14:paraId="2FDDACF3" w14:textId="591C4102" w:rsidR="00D23465" w:rsidRDefault="00D23465" w:rsidP="00D23465">
      <w:pPr>
        <w:pStyle w:val="ListParagraph"/>
        <w:numPr>
          <w:ilvl w:val="3"/>
          <w:numId w:val="36"/>
        </w:numPr>
      </w:pPr>
      <w:proofErr w:type="spellStart"/>
      <w:r>
        <w:t>rtnBool</w:t>
      </w:r>
      <w:proofErr w:type="spellEnd"/>
      <w:r>
        <w:t xml:space="preserve"> as Boolean = </w:t>
      </w:r>
      <w:r w:rsidR="00E301D9">
        <w:t>false</w:t>
      </w:r>
    </w:p>
    <w:p w14:paraId="5BE94A63" w14:textId="0E5AD936" w:rsidR="00306407" w:rsidRPr="0032731E" w:rsidRDefault="00C73D2B" w:rsidP="0032731E">
      <w:pPr>
        <w:pStyle w:val="ListParagraph"/>
        <w:numPr>
          <w:ilvl w:val="2"/>
          <w:numId w:val="36"/>
        </w:numPr>
        <w:rPr>
          <w:szCs w:val="20"/>
        </w:rPr>
      </w:pPr>
      <w:r>
        <w:t xml:space="preserve">For Each </w:t>
      </w:r>
      <w:proofErr w:type="spellStart"/>
      <w:r>
        <w:t>XmlNode</w:t>
      </w:r>
      <w:proofErr w:type="spellEnd"/>
      <w:r w:rsidR="009908C7">
        <w:t xml:space="preserve"> in parameter </w:t>
      </w:r>
      <w:proofErr w:type="spellStart"/>
      <w:proofErr w:type="gramStart"/>
      <w:r w:rsidR="009908C7">
        <w:t>node.ChildNodes</w:t>
      </w:r>
      <w:proofErr w:type="spellEnd"/>
      <w:proofErr w:type="gramEnd"/>
      <w:r w:rsidR="009908C7">
        <w:t xml:space="preserve"> it will see if it has </w:t>
      </w:r>
      <w:proofErr w:type="spellStart"/>
      <w:r w:rsidR="009908C7">
        <w:t>ChildNodes</w:t>
      </w:r>
      <w:proofErr w:type="spellEnd"/>
      <w:r w:rsidR="006C2E46">
        <w:t xml:space="preserve"> and will call itself </w:t>
      </w:r>
      <w:proofErr w:type="spellStart"/>
      <w:r w:rsidR="006C2E46">
        <w:t>XmlErrorNode</w:t>
      </w:r>
      <w:proofErr w:type="spellEnd"/>
      <w:r w:rsidR="006C2E46">
        <w:t xml:space="preserve"> with the node. Else, it will check the </w:t>
      </w:r>
      <w:proofErr w:type="spellStart"/>
      <w:r w:rsidR="003C61CB">
        <w:t>ParentNode</w:t>
      </w:r>
      <w:proofErr w:type="spellEnd"/>
      <w:r w:rsidR="003C61CB">
        <w:t xml:space="preserve"> to see if it is “</w:t>
      </w:r>
      <w:proofErr w:type="spellStart"/>
      <w:r w:rsidR="003C61CB">
        <w:t>ErrorDescription</w:t>
      </w:r>
      <w:proofErr w:type="spellEnd"/>
      <w:r w:rsidR="003C61CB">
        <w:t xml:space="preserve">”. If so, sets the </w:t>
      </w:r>
      <w:proofErr w:type="spellStart"/>
      <w:r w:rsidR="003C61CB">
        <w:t>errMsg</w:t>
      </w:r>
      <w:proofErr w:type="spellEnd"/>
      <w:r w:rsidR="003C61CB">
        <w:t xml:space="preserve"> to the value of the ta</w:t>
      </w:r>
      <w:r w:rsidR="0032731E">
        <w:t>g.</w:t>
      </w:r>
      <w:r w:rsidR="00CC4699">
        <w:t xml:space="preserve"> </w:t>
      </w:r>
    </w:p>
    <w:p w14:paraId="7EB75D5C" w14:textId="0B0A0E45" w:rsidR="00461227" w:rsidRDefault="006654DD" w:rsidP="00F7253F">
      <w:pPr>
        <w:pStyle w:val="Heading1"/>
      </w:pPr>
      <w:bookmarkStart w:id="36" w:name="_Toc96335907"/>
      <w:r>
        <w:t xml:space="preserve">External </w:t>
      </w:r>
      <w:r w:rsidR="00461227">
        <w:t>Interface Design</w:t>
      </w:r>
      <w:bookmarkEnd w:id="36"/>
      <w:r w:rsidR="00461227">
        <w:t xml:space="preserve"> </w:t>
      </w:r>
    </w:p>
    <w:p w14:paraId="2ABCA1E7" w14:textId="011F11DD" w:rsidR="00302366" w:rsidRDefault="00E00E3F" w:rsidP="00E00E3F">
      <w:pPr>
        <w:pStyle w:val="Heading2"/>
      </w:pPr>
      <w:bookmarkStart w:id="37" w:name="_Toc96335908"/>
      <w:r>
        <w:t xml:space="preserve">4.1 </w:t>
      </w:r>
      <w:r w:rsidR="00302366">
        <w:t>Interface Architecture</w:t>
      </w:r>
      <w:bookmarkEnd w:id="37"/>
    </w:p>
    <w:p w14:paraId="6FB44DA9" w14:textId="782E1A72" w:rsidR="00AC727F" w:rsidRDefault="00E00E3F" w:rsidP="00442859">
      <w:pPr>
        <w:pStyle w:val="Heading2"/>
      </w:pPr>
      <w:bookmarkStart w:id="38" w:name="_Toc96335909"/>
      <w:r>
        <w:t xml:space="preserve">4.2 </w:t>
      </w:r>
      <w:r w:rsidR="00302366">
        <w:t>Interface detailed design</w:t>
      </w:r>
      <w:bookmarkEnd w:id="38"/>
      <w:r w:rsidR="00302366">
        <w:t xml:space="preserve"> </w:t>
      </w:r>
    </w:p>
    <w:p w14:paraId="58448297" w14:textId="0EDA5355" w:rsidR="006654DD" w:rsidRDefault="006654DD" w:rsidP="00F7253F">
      <w:pPr>
        <w:pStyle w:val="Heading1"/>
      </w:pPr>
      <w:bookmarkStart w:id="39" w:name="_Toc96335910"/>
      <w:r>
        <w:t>Human-Machine Interface</w:t>
      </w:r>
      <w:bookmarkEnd w:id="39"/>
    </w:p>
    <w:p w14:paraId="3EF1BBD3" w14:textId="12676337" w:rsidR="006654DD" w:rsidRPr="00F24038" w:rsidRDefault="00E00E3F" w:rsidP="00E00E3F">
      <w:pPr>
        <w:pStyle w:val="Heading2"/>
      </w:pPr>
      <w:bookmarkStart w:id="40" w:name="_Toc96335911"/>
      <w:r>
        <w:t xml:space="preserve">5.1 </w:t>
      </w:r>
      <w:r w:rsidR="006654DD" w:rsidRPr="00F24038">
        <w:t>Interface Design Rules</w:t>
      </w:r>
      <w:bookmarkEnd w:id="40"/>
    </w:p>
    <w:p w14:paraId="2F722F13" w14:textId="60C11DEA" w:rsidR="006654DD" w:rsidRDefault="004803C4" w:rsidP="004803C4">
      <w:pPr>
        <w:pStyle w:val="Heading3"/>
      </w:pPr>
      <w:bookmarkStart w:id="41" w:name="_Toc96335912"/>
      <w:r>
        <w:t xml:space="preserve">5.1.1 </w:t>
      </w:r>
      <w:r w:rsidR="006654DD">
        <w:t>Inputs</w:t>
      </w:r>
      <w:bookmarkEnd w:id="41"/>
    </w:p>
    <w:p w14:paraId="66D54CAA" w14:textId="3F222E46" w:rsidR="008658EF" w:rsidRDefault="00C64093" w:rsidP="009802FE">
      <w:r>
        <w:rPr>
          <w:rStyle w:val="IntenseEmphasis"/>
          <w:i w:val="0"/>
          <w:iCs w:val="0"/>
          <w:color w:val="auto"/>
        </w:rPr>
        <w:t xml:space="preserve">The </w:t>
      </w:r>
      <w:r w:rsidR="00F934AE">
        <w:rPr>
          <w:rStyle w:val="IntenseEmphasis"/>
          <w:i w:val="0"/>
          <w:iCs w:val="0"/>
          <w:color w:val="auto"/>
        </w:rPr>
        <w:t xml:space="preserve">input to the service starts at the insert of records into the </w:t>
      </w:r>
      <w:proofErr w:type="spellStart"/>
      <w:r w:rsidR="009768F4">
        <w:t>SorMaster_Process_Staged</w:t>
      </w:r>
      <w:proofErr w:type="spellEnd"/>
      <w:r w:rsidR="009768F4">
        <w:t xml:space="preserve"> table. </w:t>
      </w:r>
      <w:r w:rsidR="005625DA">
        <w:t>The following processes and the functions that insert the records are as follows:</w:t>
      </w:r>
    </w:p>
    <w:p w14:paraId="1D55FA17" w14:textId="683A0752" w:rsidR="005625DA" w:rsidRPr="00713CF8" w:rsidRDefault="00713CF8" w:rsidP="00713CF8">
      <w:pPr>
        <w:pStyle w:val="ListParagraph"/>
        <w:numPr>
          <w:ilvl w:val="0"/>
          <w:numId w:val="39"/>
        </w:numPr>
        <w:rPr>
          <w:rStyle w:val="IntenseEmphasis"/>
          <w:i w:val="0"/>
          <w:iCs w:val="0"/>
          <w:color w:val="auto"/>
        </w:rPr>
      </w:pPr>
      <w:r>
        <w:rPr>
          <w:rStyle w:val="IntenseEmphasis"/>
          <w:b/>
          <w:bCs/>
          <w:i w:val="0"/>
          <w:iCs w:val="0"/>
          <w:color w:val="auto"/>
        </w:rPr>
        <w:lastRenderedPageBreak/>
        <w:t>Dispatch</w:t>
      </w:r>
      <w:r>
        <w:rPr>
          <w:rStyle w:val="IntenseEmphasis"/>
          <w:i w:val="0"/>
          <w:iCs w:val="0"/>
          <w:color w:val="auto"/>
        </w:rPr>
        <w:t xml:space="preserve"> | </w:t>
      </w:r>
      <w:r>
        <w:t>trg_AdmSignatureLog_625100_AfterUpdate</w:t>
      </w:r>
      <w:r w:rsidR="002D0FFF">
        <w:br/>
        <w:t>The processing</w:t>
      </w:r>
      <w:r w:rsidR="00530366">
        <w:t xml:space="preserve"> for dispatching begins with the trigger trg_AdmSignatureLog_625100_AfterUpdate</w:t>
      </w:r>
      <w:r w:rsidR="00434D54">
        <w:t xml:space="preserve">. The trigger will insert the corresponding </w:t>
      </w:r>
      <w:proofErr w:type="spellStart"/>
      <w:r w:rsidR="00434D54">
        <w:t>SalesOrder</w:t>
      </w:r>
      <w:proofErr w:type="spellEnd"/>
      <w:r w:rsidR="00434D54">
        <w:t xml:space="preserve">, </w:t>
      </w:r>
      <w:proofErr w:type="spellStart"/>
      <w:r w:rsidR="00434D54">
        <w:t>ProcessType</w:t>
      </w:r>
      <w:proofErr w:type="spellEnd"/>
      <w:r w:rsidR="00434D54">
        <w:t xml:space="preserve"> of 0, and </w:t>
      </w:r>
      <w:proofErr w:type="spellStart"/>
      <w:r w:rsidR="00434D54">
        <w:t>DispatchNote</w:t>
      </w:r>
      <w:proofErr w:type="spellEnd"/>
      <w:r w:rsidR="00434D54">
        <w:t xml:space="preserve"> </w:t>
      </w:r>
      <w:r w:rsidR="007978A2">
        <w:t>in OptionalParms1.</w:t>
      </w:r>
    </w:p>
    <w:p w14:paraId="109A0491" w14:textId="26329CD5" w:rsidR="005079BE" w:rsidRDefault="005079BE" w:rsidP="00F7253F">
      <w:pPr>
        <w:pStyle w:val="Heading1"/>
        <w:rPr>
          <w:rStyle w:val="Heading3CharChar"/>
          <w:rFonts w:ascii="Verdana" w:hAnsi="Verdana" w:cstheme="majorBidi"/>
          <w:b/>
          <w:bCs/>
          <w:sz w:val="28"/>
          <w:szCs w:val="28"/>
        </w:rPr>
      </w:pPr>
      <w:bookmarkStart w:id="42" w:name="_Toc96335917"/>
      <w:r w:rsidRPr="00F23CA1">
        <w:t>Appendice</w:t>
      </w:r>
      <w:r w:rsidRPr="00F23CA1">
        <w:rPr>
          <w:rStyle w:val="Heading3CharChar"/>
          <w:rFonts w:ascii="Verdana" w:hAnsi="Verdana" w:cstheme="majorBidi"/>
          <w:sz w:val="28"/>
          <w:szCs w:val="28"/>
        </w:rPr>
        <w:t>s</w:t>
      </w:r>
      <w:bookmarkEnd w:id="42"/>
    </w:p>
    <w:p w14:paraId="7288A16F" w14:textId="7753F103" w:rsidR="00F23CA1" w:rsidRDefault="00F23CA1" w:rsidP="00F7253F">
      <w:pPr>
        <w:pStyle w:val="Heading2"/>
      </w:pPr>
      <w:bookmarkStart w:id="43" w:name="_Toc96335920"/>
      <w:r w:rsidRPr="00F23CA1">
        <w:t xml:space="preserve">Appendix </w:t>
      </w:r>
      <w:r w:rsidR="00DC7066">
        <w:t>A</w:t>
      </w:r>
      <w:r w:rsidRPr="00F23CA1">
        <w:t>: Other supporting documentation</w:t>
      </w:r>
      <w:bookmarkEnd w:id="43"/>
      <w:r w:rsidRPr="00F23CA1">
        <w:t xml:space="preserve"> </w:t>
      </w:r>
    </w:p>
    <w:p w14:paraId="4480C6CE" w14:textId="73FDAD94" w:rsidR="00CA6DF7" w:rsidRDefault="00CA76FD" w:rsidP="00CA6DF7">
      <w:pPr>
        <w:pStyle w:val="ListParagraph"/>
        <w:numPr>
          <w:ilvl w:val="0"/>
          <w:numId w:val="35"/>
        </w:numPr>
      </w:pPr>
      <w:r>
        <w:t xml:space="preserve">SOH </w:t>
      </w:r>
      <w:r w:rsidR="00CA6DF7">
        <w:t>Project Table Structures</w:t>
      </w:r>
      <w:r w:rsidR="00CA6DF7">
        <w:tab/>
      </w:r>
      <w:r w:rsidR="00CA6DF7">
        <w:br/>
        <w:t>This document holds details of the tables referenced in the</w:t>
      </w:r>
      <w:r w:rsidR="007532CD">
        <w:t xml:space="preserve"> project and details related to </w:t>
      </w:r>
      <w:proofErr w:type="spellStart"/>
      <w:r w:rsidR="007532CD">
        <w:t>there</w:t>
      </w:r>
      <w:proofErr w:type="spellEnd"/>
      <w:r w:rsidR="007532CD">
        <w:t xml:space="preserve"> structure.</w:t>
      </w:r>
    </w:p>
    <w:p w14:paraId="65F8F62F" w14:textId="6EF4F080" w:rsidR="002A6962" w:rsidRDefault="007A06F4" w:rsidP="00CA6DF7">
      <w:pPr>
        <w:pStyle w:val="ListParagraph"/>
        <w:numPr>
          <w:ilvl w:val="0"/>
          <w:numId w:val="35"/>
        </w:numPr>
      </w:pPr>
      <w:r>
        <w:t>Syspro Business Objects</w:t>
      </w:r>
    </w:p>
    <w:p w14:paraId="45BB5423" w14:textId="4296DDA6" w:rsidR="007A06F4" w:rsidRDefault="007A06F4" w:rsidP="007A06F4">
      <w:pPr>
        <w:pStyle w:val="ListParagraph"/>
        <w:numPr>
          <w:ilvl w:val="1"/>
          <w:numId w:val="35"/>
        </w:numPr>
      </w:pPr>
      <w:r>
        <w:t>SORTOI.xml</w:t>
      </w:r>
    </w:p>
    <w:p w14:paraId="30C2052B" w14:textId="53AEA46E" w:rsidR="007A06F4" w:rsidRDefault="007A06F4" w:rsidP="007A06F4">
      <w:pPr>
        <w:pStyle w:val="ListParagraph"/>
        <w:numPr>
          <w:ilvl w:val="1"/>
          <w:numId w:val="35"/>
        </w:numPr>
      </w:pPr>
      <w:r>
        <w:t>SORTOI.xsd</w:t>
      </w:r>
    </w:p>
    <w:p w14:paraId="6DE6E274" w14:textId="7E13057F" w:rsidR="007A06F4" w:rsidRDefault="007A06F4" w:rsidP="007A06F4">
      <w:pPr>
        <w:pStyle w:val="ListParagraph"/>
        <w:numPr>
          <w:ilvl w:val="1"/>
          <w:numId w:val="35"/>
        </w:numPr>
      </w:pPr>
      <w:r>
        <w:t>SORTOIDOC.xml</w:t>
      </w:r>
    </w:p>
    <w:p w14:paraId="3AC6DE23" w14:textId="47EA993A" w:rsidR="007A06F4" w:rsidRDefault="007A06F4" w:rsidP="007A06F4">
      <w:pPr>
        <w:pStyle w:val="ListParagraph"/>
        <w:numPr>
          <w:ilvl w:val="1"/>
          <w:numId w:val="35"/>
        </w:numPr>
      </w:pPr>
      <w:r>
        <w:t>SORTOIDOC.xsd</w:t>
      </w:r>
    </w:p>
    <w:p w14:paraId="0E0511D4" w14:textId="710192E8" w:rsidR="001C5381" w:rsidRDefault="003F0686" w:rsidP="007A06F4">
      <w:pPr>
        <w:pStyle w:val="ListParagraph"/>
        <w:numPr>
          <w:ilvl w:val="1"/>
          <w:numId w:val="35"/>
        </w:numPr>
      </w:pPr>
      <w:r>
        <w:t>SORTOIOUT.xml</w:t>
      </w:r>
    </w:p>
    <w:p w14:paraId="646DBF92" w14:textId="125839E3" w:rsidR="003F0686" w:rsidRPr="00CA76FD" w:rsidRDefault="003F0686" w:rsidP="007A06F4">
      <w:pPr>
        <w:pStyle w:val="ListParagraph"/>
        <w:numPr>
          <w:ilvl w:val="1"/>
          <w:numId w:val="35"/>
        </w:numPr>
      </w:pPr>
      <w:r>
        <w:t>SORTOIOUT.xsd</w:t>
      </w:r>
    </w:p>
    <w:sectPr w:rsidR="003F0686" w:rsidRPr="00CA76FD" w:rsidSect="00075EBD">
      <w:headerReference w:type="default" r:id="rId18"/>
      <w:footerReference w:type="default" r:id="rId19"/>
      <w:headerReference w:type="first" r:id="rId20"/>
      <w:footerReference w:type="first" r:id="rId21"/>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5F29" w14:textId="77777777" w:rsidR="00B120A2" w:rsidRDefault="00B120A2" w:rsidP="00137EE2">
      <w:r>
        <w:separator/>
      </w:r>
    </w:p>
  </w:endnote>
  <w:endnote w:type="continuationSeparator" w:id="0">
    <w:p w14:paraId="6D7D0053" w14:textId="77777777" w:rsidR="00B120A2" w:rsidRDefault="00B120A2" w:rsidP="00137EE2">
      <w:r>
        <w:continuationSeparator/>
      </w:r>
    </w:p>
  </w:endnote>
  <w:endnote w:type="continuationNotice" w:id="1">
    <w:p w14:paraId="794E2E1D" w14:textId="77777777" w:rsidR="00B120A2" w:rsidRDefault="00B120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70CC8A62"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6A40C7">
      <w:rPr>
        <w:noProof/>
        <w:sz w:val="18"/>
        <w:szCs w:val="18"/>
      </w:rPr>
      <w:t>May 5,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AB11" w14:textId="77777777" w:rsidR="00B120A2" w:rsidRDefault="00B120A2" w:rsidP="00137EE2">
      <w:r>
        <w:separator/>
      </w:r>
    </w:p>
  </w:footnote>
  <w:footnote w:type="continuationSeparator" w:id="0">
    <w:p w14:paraId="68616A2A" w14:textId="77777777" w:rsidR="00B120A2" w:rsidRDefault="00B120A2" w:rsidP="00137EE2">
      <w:r>
        <w:continuationSeparator/>
      </w:r>
    </w:p>
  </w:footnote>
  <w:footnote w:type="continuationNotice" w:id="1">
    <w:p w14:paraId="3F9A2C3C" w14:textId="77777777" w:rsidR="00B120A2" w:rsidRDefault="00B120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xml><?xml version="1.0" encoding="utf-8"?>
<int:Intelligence xmlns:int="http://schemas.microsoft.com/office/intelligence/2019/intelligence">
  <int:IntelligenceSettings/>
  <int:Manifest>
    <int:ParagraphRange paragraphId="1313508613" textId="929809421" start="550" length="24" invalidationStart="550" invalidationLength="24" id="z6GmQ1xA"/>
    <int:ParagraphRange paragraphId="1313508613" textId="929809421" start="577" length="7" invalidationStart="577" invalidationLength="7" id="zGj50UK5"/>
    <int:ParagraphRange paragraphId="1313508613" textId="929809421" start="641" length="24" invalidationStart="641" invalidationLength="24" id="7g4MqEwi"/>
    <int:ParagraphRange paragraphId="1313508613" textId="929809421" start="668" length="7" invalidationStart="668" invalidationLength="7" id="lRALBsDs"/>
    <int:ParagraphRange paragraphId="692621021" textId="1310058843" start="37" length="4" invalidationStart="37" invalidationLength="4" id="VT0oJjT6"/>
  </int:Manifest>
  <int:Observations>
    <int:Content id="z6GmQ1xA">
      <int:Rejection type="LegacyProofing"/>
    </int:Content>
    <int:Content id="zGj50UK5">
      <int:Rejection type="LegacyProofing"/>
    </int:Content>
    <int:Content id="7g4MqEwi">
      <int:Rejection type="LegacyProofing"/>
    </int:Content>
    <int:Content id="lRALBsDs">
      <int:Rejection type="LegacyProofing"/>
    </int:Content>
    <int:Content id="VT0oJjT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15E"/>
    <w:multiLevelType w:val="hybridMultilevel"/>
    <w:tmpl w:val="77F45308"/>
    <w:lvl w:ilvl="0" w:tplc="8EBEBBB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multilevel"/>
    <w:tmpl w:val="774E54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F3C38"/>
    <w:multiLevelType w:val="hybridMultilevel"/>
    <w:tmpl w:val="CCE4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70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339E77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74684"/>
    <w:multiLevelType w:val="hybridMultilevel"/>
    <w:tmpl w:val="55224D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8" w15:restartNumberingAfterBreak="0">
    <w:nsid w:val="599622D8"/>
    <w:multiLevelType w:val="hybridMultilevel"/>
    <w:tmpl w:val="EA1AA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8B7EB2"/>
    <w:multiLevelType w:val="hybridMultilevel"/>
    <w:tmpl w:val="7A661E60"/>
    <w:lvl w:ilvl="0" w:tplc="CC72E66C">
      <w:start w:val="1"/>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781EDE"/>
    <w:multiLevelType w:val="hybridMultilevel"/>
    <w:tmpl w:val="CBF61F04"/>
    <w:lvl w:ilvl="0" w:tplc="257A46B4">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BAE20E1"/>
    <w:multiLevelType w:val="hybridMultilevel"/>
    <w:tmpl w:val="13D67E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7"/>
  </w:num>
  <w:num w:numId="3">
    <w:abstractNumId w:val="19"/>
  </w:num>
  <w:num w:numId="4">
    <w:abstractNumId w:val="2"/>
  </w:num>
  <w:num w:numId="5">
    <w:abstractNumId w:val="6"/>
  </w:num>
  <w:num w:numId="6">
    <w:abstractNumId w:val="5"/>
  </w:num>
  <w:num w:numId="7">
    <w:abstractNumId w:val="32"/>
  </w:num>
  <w:num w:numId="8">
    <w:abstractNumId w:val="12"/>
  </w:num>
  <w:num w:numId="9">
    <w:abstractNumId w:val="10"/>
  </w:num>
  <w:num w:numId="10">
    <w:abstractNumId w:val="24"/>
  </w:num>
  <w:num w:numId="11">
    <w:abstractNumId w:val="18"/>
  </w:num>
  <w:num w:numId="12">
    <w:abstractNumId w:val="13"/>
  </w:num>
  <w:num w:numId="13">
    <w:abstractNumId w:val="4"/>
  </w:num>
  <w:num w:numId="14">
    <w:abstractNumId w:val="15"/>
  </w:num>
  <w:num w:numId="15">
    <w:abstractNumId w:val="20"/>
  </w:num>
  <w:num w:numId="16">
    <w:abstractNumId w:val="1"/>
  </w:num>
  <w:num w:numId="17">
    <w:abstractNumId w:val="22"/>
  </w:num>
  <w:num w:numId="18">
    <w:abstractNumId w:val="30"/>
  </w:num>
  <w:num w:numId="19">
    <w:abstractNumId w:val="29"/>
  </w:num>
  <w:num w:numId="20">
    <w:abstractNumId w:val="23"/>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7"/>
  </w:num>
  <w:num w:numId="24">
    <w:abstractNumId w:val="9"/>
  </w:num>
  <w:num w:numId="25">
    <w:abstractNumId w:val="3"/>
  </w:num>
  <w:num w:numId="26">
    <w:abstractNumId w:val="34"/>
  </w:num>
  <w:num w:numId="27">
    <w:abstractNumId w:val="31"/>
  </w:num>
  <w:num w:numId="28">
    <w:abstractNumId w:val="25"/>
  </w:num>
  <w:num w:numId="29">
    <w:abstractNumId w:val="25"/>
    <w:lvlOverride w:ilvl="0">
      <w:startOverride w:val="1"/>
    </w:lvlOverride>
  </w:num>
  <w:num w:numId="30">
    <w:abstractNumId w:val="16"/>
  </w:num>
  <w:num w:numId="31">
    <w:abstractNumId w:val="33"/>
  </w:num>
  <w:num w:numId="32">
    <w:abstractNumId w:val="0"/>
  </w:num>
  <w:num w:numId="33">
    <w:abstractNumId w:val="14"/>
  </w:num>
  <w:num w:numId="34">
    <w:abstractNumId w:val="36"/>
  </w:num>
  <w:num w:numId="35">
    <w:abstractNumId w:val="21"/>
  </w:num>
  <w:num w:numId="36">
    <w:abstractNumId w:val="17"/>
  </w:num>
  <w:num w:numId="37">
    <w:abstractNumId w:val="35"/>
  </w:num>
  <w:num w:numId="38">
    <w:abstractNumId w:val="28"/>
  </w:num>
  <w:num w:numId="39">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4F4"/>
    <w:rsid w:val="00003CDB"/>
    <w:rsid w:val="00005763"/>
    <w:rsid w:val="00006050"/>
    <w:rsid w:val="00006645"/>
    <w:rsid w:val="000073D1"/>
    <w:rsid w:val="00007FE8"/>
    <w:rsid w:val="00012C4E"/>
    <w:rsid w:val="0001324B"/>
    <w:rsid w:val="00014EE5"/>
    <w:rsid w:val="00015C4F"/>
    <w:rsid w:val="00016336"/>
    <w:rsid w:val="00016AC8"/>
    <w:rsid w:val="00020704"/>
    <w:rsid w:val="00020947"/>
    <w:rsid w:val="000213EC"/>
    <w:rsid w:val="00021906"/>
    <w:rsid w:val="000228E9"/>
    <w:rsid w:val="000238BE"/>
    <w:rsid w:val="00026C46"/>
    <w:rsid w:val="00031A4D"/>
    <w:rsid w:val="000343F9"/>
    <w:rsid w:val="00034CCF"/>
    <w:rsid w:val="000350E7"/>
    <w:rsid w:val="0003512E"/>
    <w:rsid w:val="000364C7"/>
    <w:rsid w:val="00037CEF"/>
    <w:rsid w:val="00040677"/>
    <w:rsid w:val="0004078D"/>
    <w:rsid w:val="00040D3C"/>
    <w:rsid w:val="000411E0"/>
    <w:rsid w:val="00041F91"/>
    <w:rsid w:val="000422D1"/>
    <w:rsid w:val="000427CD"/>
    <w:rsid w:val="000445D6"/>
    <w:rsid w:val="000448C2"/>
    <w:rsid w:val="00046514"/>
    <w:rsid w:val="0004756C"/>
    <w:rsid w:val="00047F7C"/>
    <w:rsid w:val="0005010F"/>
    <w:rsid w:val="000504DB"/>
    <w:rsid w:val="000539B7"/>
    <w:rsid w:val="00054FCC"/>
    <w:rsid w:val="000558FF"/>
    <w:rsid w:val="000567A3"/>
    <w:rsid w:val="00057838"/>
    <w:rsid w:val="00060555"/>
    <w:rsid w:val="000608E7"/>
    <w:rsid w:val="00061BFB"/>
    <w:rsid w:val="0006204C"/>
    <w:rsid w:val="00062DBE"/>
    <w:rsid w:val="0006409F"/>
    <w:rsid w:val="00064183"/>
    <w:rsid w:val="000645B4"/>
    <w:rsid w:val="0006512B"/>
    <w:rsid w:val="0006547E"/>
    <w:rsid w:val="000654BF"/>
    <w:rsid w:val="00065F66"/>
    <w:rsid w:val="00066584"/>
    <w:rsid w:val="00067A2A"/>
    <w:rsid w:val="00070157"/>
    <w:rsid w:val="00070321"/>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555"/>
    <w:rsid w:val="00076AB1"/>
    <w:rsid w:val="00076E73"/>
    <w:rsid w:val="0007733F"/>
    <w:rsid w:val="000778C3"/>
    <w:rsid w:val="0008136E"/>
    <w:rsid w:val="0008179C"/>
    <w:rsid w:val="00082A32"/>
    <w:rsid w:val="00082C02"/>
    <w:rsid w:val="00082FE7"/>
    <w:rsid w:val="00083CAE"/>
    <w:rsid w:val="000844B1"/>
    <w:rsid w:val="000846F7"/>
    <w:rsid w:val="00084A07"/>
    <w:rsid w:val="000867FC"/>
    <w:rsid w:val="00086A3E"/>
    <w:rsid w:val="00086F07"/>
    <w:rsid w:val="00092AB6"/>
    <w:rsid w:val="00092D86"/>
    <w:rsid w:val="000932E4"/>
    <w:rsid w:val="0009420F"/>
    <w:rsid w:val="00094477"/>
    <w:rsid w:val="000950AC"/>
    <w:rsid w:val="000959F7"/>
    <w:rsid w:val="00095FC0"/>
    <w:rsid w:val="000A0F31"/>
    <w:rsid w:val="000A10CB"/>
    <w:rsid w:val="000A1584"/>
    <w:rsid w:val="000A326A"/>
    <w:rsid w:val="000A44BA"/>
    <w:rsid w:val="000A5022"/>
    <w:rsid w:val="000A59DE"/>
    <w:rsid w:val="000A709E"/>
    <w:rsid w:val="000A7AD0"/>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6BF"/>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066"/>
    <w:rsid w:val="000E1FA7"/>
    <w:rsid w:val="000E2EB0"/>
    <w:rsid w:val="000E3134"/>
    <w:rsid w:val="000E3579"/>
    <w:rsid w:val="000E3BAF"/>
    <w:rsid w:val="000E65DE"/>
    <w:rsid w:val="000E6EDF"/>
    <w:rsid w:val="000E7B60"/>
    <w:rsid w:val="000F1471"/>
    <w:rsid w:val="000F17AD"/>
    <w:rsid w:val="000F18DA"/>
    <w:rsid w:val="000F2546"/>
    <w:rsid w:val="000F2BD3"/>
    <w:rsid w:val="000F3E2D"/>
    <w:rsid w:val="000F3F67"/>
    <w:rsid w:val="000F5884"/>
    <w:rsid w:val="000F6F6D"/>
    <w:rsid w:val="000F7BF8"/>
    <w:rsid w:val="001005BD"/>
    <w:rsid w:val="00100B2E"/>
    <w:rsid w:val="00102A11"/>
    <w:rsid w:val="00102CBE"/>
    <w:rsid w:val="00103177"/>
    <w:rsid w:val="00103E99"/>
    <w:rsid w:val="00104942"/>
    <w:rsid w:val="00104A95"/>
    <w:rsid w:val="00104D9C"/>
    <w:rsid w:val="00104EA1"/>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26A7C"/>
    <w:rsid w:val="00130B94"/>
    <w:rsid w:val="00130BEF"/>
    <w:rsid w:val="0013122E"/>
    <w:rsid w:val="0013283A"/>
    <w:rsid w:val="00132C78"/>
    <w:rsid w:val="00132FC3"/>
    <w:rsid w:val="00133E6D"/>
    <w:rsid w:val="00134AD8"/>
    <w:rsid w:val="00135286"/>
    <w:rsid w:val="0013529E"/>
    <w:rsid w:val="001352D3"/>
    <w:rsid w:val="00135AF9"/>
    <w:rsid w:val="00135CD3"/>
    <w:rsid w:val="001361BE"/>
    <w:rsid w:val="00136B9D"/>
    <w:rsid w:val="00136CA6"/>
    <w:rsid w:val="0013703D"/>
    <w:rsid w:val="0013746F"/>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17D5"/>
    <w:rsid w:val="00152177"/>
    <w:rsid w:val="00152EDE"/>
    <w:rsid w:val="00160448"/>
    <w:rsid w:val="00160FDA"/>
    <w:rsid w:val="0016130C"/>
    <w:rsid w:val="00161938"/>
    <w:rsid w:val="001622BA"/>
    <w:rsid w:val="001624D1"/>
    <w:rsid w:val="001628E3"/>
    <w:rsid w:val="00162B7C"/>
    <w:rsid w:val="00164ADD"/>
    <w:rsid w:val="001661F7"/>
    <w:rsid w:val="00170036"/>
    <w:rsid w:val="00170427"/>
    <w:rsid w:val="0017091A"/>
    <w:rsid w:val="00171D4A"/>
    <w:rsid w:val="0017340B"/>
    <w:rsid w:val="00173659"/>
    <w:rsid w:val="00174185"/>
    <w:rsid w:val="001741D0"/>
    <w:rsid w:val="001759FE"/>
    <w:rsid w:val="00175B60"/>
    <w:rsid w:val="00176301"/>
    <w:rsid w:val="001802B9"/>
    <w:rsid w:val="00181102"/>
    <w:rsid w:val="0018159F"/>
    <w:rsid w:val="00182B45"/>
    <w:rsid w:val="00183503"/>
    <w:rsid w:val="00183684"/>
    <w:rsid w:val="00183F2D"/>
    <w:rsid w:val="00184C7C"/>
    <w:rsid w:val="00185530"/>
    <w:rsid w:val="0018710E"/>
    <w:rsid w:val="001877FE"/>
    <w:rsid w:val="001900C1"/>
    <w:rsid w:val="00190EA9"/>
    <w:rsid w:val="00191134"/>
    <w:rsid w:val="001912D3"/>
    <w:rsid w:val="00191999"/>
    <w:rsid w:val="0019225F"/>
    <w:rsid w:val="001924FE"/>
    <w:rsid w:val="001927FF"/>
    <w:rsid w:val="001930AF"/>
    <w:rsid w:val="00193A0D"/>
    <w:rsid w:val="001941BB"/>
    <w:rsid w:val="001946F9"/>
    <w:rsid w:val="00194C2E"/>
    <w:rsid w:val="00195397"/>
    <w:rsid w:val="00195714"/>
    <w:rsid w:val="00195DFA"/>
    <w:rsid w:val="00196817"/>
    <w:rsid w:val="0019781C"/>
    <w:rsid w:val="001A359E"/>
    <w:rsid w:val="001A382E"/>
    <w:rsid w:val="001A3BEE"/>
    <w:rsid w:val="001A47B3"/>
    <w:rsid w:val="001A6000"/>
    <w:rsid w:val="001A6019"/>
    <w:rsid w:val="001A6CEE"/>
    <w:rsid w:val="001A6F36"/>
    <w:rsid w:val="001A6FDD"/>
    <w:rsid w:val="001B01D0"/>
    <w:rsid w:val="001B02A0"/>
    <w:rsid w:val="001B06EF"/>
    <w:rsid w:val="001B10B4"/>
    <w:rsid w:val="001B25BC"/>
    <w:rsid w:val="001B2CB3"/>
    <w:rsid w:val="001B33C6"/>
    <w:rsid w:val="001B43B9"/>
    <w:rsid w:val="001B46E2"/>
    <w:rsid w:val="001B4AF9"/>
    <w:rsid w:val="001B52F6"/>
    <w:rsid w:val="001B6A95"/>
    <w:rsid w:val="001B6F21"/>
    <w:rsid w:val="001B7266"/>
    <w:rsid w:val="001B74DD"/>
    <w:rsid w:val="001C02DF"/>
    <w:rsid w:val="001C1305"/>
    <w:rsid w:val="001C1884"/>
    <w:rsid w:val="001C1E4C"/>
    <w:rsid w:val="001C2BC6"/>
    <w:rsid w:val="001C41E3"/>
    <w:rsid w:val="001C5381"/>
    <w:rsid w:val="001C5753"/>
    <w:rsid w:val="001C6D6C"/>
    <w:rsid w:val="001D0198"/>
    <w:rsid w:val="001D052B"/>
    <w:rsid w:val="001D071B"/>
    <w:rsid w:val="001D0A56"/>
    <w:rsid w:val="001D0A58"/>
    <w:rsid w:val="001D1F4E"/>
    <w:rsid w:val="001D2268"/>
    <w:rsid w:val="001D233E"/>
    <w:rsid w:val="001D3289"/>
    <w:rsid w:val="001D394B"/>
    <w:rsid w:val="001D39B0"/>
    <w:rsid w:val="001D3A47"/>
    <w:rsid w:val="001D3CBE"/>
    <w:rsid w:val="001D5A7B"/>
    <w:rsid w:val="001D5AF5"/>
    <w:rsid w:val="001D73B2"/>
    <w:rsid w:val="001D75CD"/>
    <w:rsid w:val="001E1F6A"/>
    <w:rsid w:val="001E26B4"/>
    <w:rsid w:val="001E2BF4"/>
    <w:rsid w:val="001E2E41"/>
    <w:rsid w:val="001E31E4"/>
    <w:rsid w:val="001E332F"/>
    <w:rsid w:val="001E3B56"/>
    <w:rsid w:val="001E4BA2"/>
    <w:rsid w:val="001E4EB4"/>
    <w:rsid w:val="001E5104"/>
    <w:rsid w:val="001E533B"/>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1F7FB5"/>
    <w:rsid w:val="00200127"/>
    <w:rsid w:val="00200907"/>
    <w:rsid w:val="00201598"/>
    <w:rsid w:val="00201743"/>
    <w:rsid w:val="002026B4"/>
    <w:rsid w:val="00202A7F"/>
    <w:rsid w:val="00203665"/>
    <w:rsid w:val="00203FBC"/>
    <w:rsid w:val="0020526D"/>
    <w:rsid w:val="00205765"/>
    <w:rsid w:val="00205B0A"/>
    <w:rsid w:val="00205E91"/>
    <w:rsid w:val="002064F4"/>
    <w:rsid w:val="002067E4"/>
    <w:rsid w:val="0021115B"/>
    <w:rsid w:val="002130E1"/>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4DD"/>
    <w:rsid w:val="00230EBF"/>
    <w:rsid w:val="00231021"/>
    <w:rsid w:val="00231FB3"/>
    <w:rsid w:val="00231FEF"/>
    <w:rsid w:val="00232F03"/>
    <w:rsid w:val="0023358D"/>
    <w:rsid w:val="00233FCF"/>
    <w:rsid w:val="002344C8"/>
    <w:rsid w:val="00234781"/>
    <w:rsid w:val="00234DCA"/>
    <w:rsid w:val="0023531A"/>
    <w:rsid w:val="0023732B"/>
    <w:rsid w:val="00240883"/>
    <w:rsid w:val="00240928"/>
    <w:rsid w:val="00240FDE"/>
    <w:rsid w:val="002429DE"/>
    <w:rsid w:val="0024318D"/>
    <w:rsid w:val="002435A0"/>
    <w:rsid w:val="00243C5B"/>
    <w:rsid w:val="00244F11"/>
    <w:rsid w:val="0024576F"/>
    <w:rsid w:val="00245D8C"/>
    <w:rsid w:val="002464B0"/>
    <w:rsid w:val="00246BF2"/>
    <w:rsid w:val="0024756E"/>
    <w:rsid w:val="00247F6E"/>
    <w:rsid w:val="0025403E"/>
    <w:rsid w:val="00254AE6"/>
    <w:rsid w:val="00255370"/>
    <w:rsid w:val="002559C6"/>
    <w:rsid w:val="00255DD1"/>
    <w:rsid w:val="00255E03"/>
    <w:rsid w:val="00256E54"/>
    <w:rsid w:val="00257AB0"/>
    <w:rsid w:val="0026022A"/>
    <w:rsid w:val="002603C4"/>
    <w:rsid w:val="0026058F"/>
    <w:rsid w:val="002605BD"/>
    <w:rsid w:val="00260A51"/>
    <w:rsid w:val="00261669"/>
    <w:rsid w:val="00261DDD"/>
    <w:rsid w:val="00262158"/>
    <w:rsid w:val="00262503"/>
    <w:rsid w:val="00264DBD"/>
    <w:rsid w:val="00265060"/>
    <w:rsid w:val="00265514"/>
    <w:rsid w:val="00266058"/>
    <w:rsid w:val="002667CE"/>
    <w:rsid w:val="00266C2A"/>
    <w:rsid w:val="0026733B"/>
    <w:rsid w:val="00267847"/>
    <w:rsid w:val="00267B7D"/>
    <w:rsid w:val="00267D89"/>
    <w:rsid w:val="00270591"/>
    <w:rsid w:val="002708D7"/>
    <w:rsid w:val="002709D0"/>
    <w:rsid w:val="00270EDB"/>
    <w:rsid w:val="0027223A"/>
    <w:rsid w:val="00272285"/>
    <w:rsid w:val="00275021"/>
    <w:rsid w:val="0027676A"/>
    <w:rsid w:val="00276F29"/>
    <w:rsid w:val="00277CCF"/>
    <w:rsid w:val="002802F9"/>
    <w:rsid w:val="00280D76"/>
    <w:rsid w:val="00280EE1"/>
    <w:rsid w:val="00281526"/>
    <w:rsid w:val="00282112"/>
    <w:rsid w:val="00282627"/>
    <w:rsid w:val="0028387A"/>
    <w:rsid w:val="00283D91"/>
    <w:rsid w:val="002841D5"/>
    <w:rsid w:val="00284522"/>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0C1"/>
    <w:rsid w:val="002A1385"/>
    <w:rsid w:val="002A2235"/>
    <w:rsid w:val="002A2330"/>
    <w:rsid w:val="002A34DB"/>
    <w:rsid w:val="002A411C"/>
    <w:rsid w:val="002A4333"/>
    <w:rsid w:val="002A4525"/>
    <w:rsid w:val="002A5BE5"/>
    <w:rsid w:val="002A5F4D"/>
    <w:rsid w:val="002A6962"/>
    <w:rsid w:val="002B2CE0"/>
    <w:rsid w:val="002B2D2F"/>
    <w:rsid w:val="002B3DE1"/>
    <w:rsid w:val="002B4FC5"/>
    <w:rsid w:val="002B5E4E"/>
    <w:rsid w:val="002B5E7C"/>
    <w:rsid w:val="002B5EBA"/>
    <w:rsid w:val="002C000C"/>
    <w:rsid w:val="002C02BD"/>
    <w:rsid w:val="002C1353"/>
    <w:rsid w:val="002C13D7"/>
    <w:rsid w:val="002C35A7"/>
    <w:rsid w:val="002C3E4F"/>
    <w:rsid w:val="002C3FB9"/>
    <w:rsid w:val="002C4A0C"/>
    <w:rsid w:val="002C5CDA"/>
    <w:rsid w:val="002C5E27"/>
    <w:rsid w:val="002C5EBC"/>
    <w:rsid w:val="002C6EB9"/>
    <w:rsid w:val="002C73F2"/>
    <w:rsid w:val="002D0FFF"/>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D7A03"/>
    <w:rsid w:val="002E07D7"/>
    <w:rsid w:val="002E1605"/>
    <w:rsid w:val="002E22B5"/>
    <w:rsid w:val="002E2359"/>
    <w:rsid w:val="002E4060"/>
    <w:rsid w:val="002E4922"/>
    <w:rsid w:val="002E4FB3"/>
    <w:rsid w:val="002E64FD"/>
    <w:rsid w:val="002E653B"/>
    <w:rsid w:val="002E690C"/>
    <w:rsid w:val="002E6FBC"/>
    <w:rsid w:val="002E77AE"/>
    <w:rsid w:val="002E7B92"/>
    <w:rsid w:val="002F046F"/>
    <w:rsid w:val="002F10A5"/>
    <w:rsid w:val="002F14DB"/>
    <w:rsid w:val="002F41A2"/>
    <w:rsid w:val="002F4AA3"/>
    <w:rsid w:val="002F4BBC"/>
    <w:rsid w:val="002F538F"/>
    <w:rsid w:val="002F598F"/>
    <w:rsid w:val="002F6B5F"/>
    <w:rsid w:val="002F6C31"/>
    <w:rsid w:val="002F6D2E"/>
    <w:rsid w:val="002F6D8A"/>
    <w:rsid w:val="002F7814"/>
    <w:rsid w:val="00300454"/>
    <w:rsid w:val="003011D9"/>
    <w:rsid w:val="00301374"/>
    <w:rsid w:val="003018AF"/>
    <w:rsid w:val="00301FBA"/>
    <w:rsid w:val="00302366"/>
    <w:rsid w:val="0030350B"/>
    <w:rsid w:val="00303950"/>
    <w:rsid w:val="00303EFE"/>
    <w:rsid w:val="00305EE0"/>
    <w:rsid w:val="00306407"/>
    <w:rsid w:val="00306880"/>
    <w:rsid w:val="00310554"/>
    <w:rsid w:val="00310D6E"/>
    <w:rsid w:val="00311333"/>
    <w:rsid w:val="003114DA"/>
    <w:rsid w:val="00311977"/>
    <w:rsid w:val="00312120"/>
    <w:rsid w:val="0031323C"/>
    <w:rsid w:val="0031455C"/>
    <w:rsid w:val="00315442"/>
    <w:rsid w:val="003169A3"/>
    <w:rsid w:val="003172F3"/>
    <w:rsid w:val="00317C6C"/>
    <w:rsid w:val="00321BE8"/>
    <w:rsid w:val="00321C5B"/>
    <w:rsid w:val="003226BC"/>
    <w:rsid w:val="0032311C"/>
    <w:rsid w:val="00324686"/>
    <w:rsid w:val="00325A1D"/>
    <w:rsid w:val="0032731E"/>
    <w:rsid w:val="00327871"/>
    <w:rsid w:val="00327BF0"/>
    <w:rsid w:val="00327F2F"/>
    <w:rsid w:val="00327F3B"/>
    <w:rsid w:val="00330539"/>
    <w:rsid w:val="00331CA2"/>
    <w:rsid w:val="00331D30"/>
    <w:rsid w:val="00333C59"/>
    <w:rsid w:val="0033519F"/>
    <w:rsid w:val="0033532A"/>
    <w:rsid w:val="00336566"/>
    <w:rsid w:val="00336896"/>
    <w:rsid w:val="0033742A"/>
    <w:rsid w:val="0034060A"/>
    <w:rsid w:val="00340FB1"/>
    <w:rsid w:val="0034184B"/>
    <w:rsid w:val="003438F9"/>
    <w:rsid w:val="00343BAA"/>
    <w:rsid w:val="00344637"/>
    <w:rsid w:val="00345292"/>
    <w:rsid w:val="003454E3"/>
    <w:rsid w:val="00345D66"/>
    <w:rsid w:val="003466B8"/>
    <w:rsid w:val="003474BA"/>
    <w:rsid w:val="00351607"/>
    <w:rsid w:val="00352D18"/>
    <w:rsid w:val="003530E6"/>
    <w:rsid w:val="00353C05"/>
    <w:rsid w:val="003555CE"/>
    <w:rsid w:val="003572CB"/>
    <w:rsid w:val="003575A6"/>
    <w:rsid w:val="00361E5E"/>
    <w:rsid w:val="003631F6"/>
    <w:rsid w:val="00363853"/>
    <w:rsid w:val="00363B72"/>
    <w:rsid w:val="003640A4"/>
    <w:rsid w:val="0036424B"/>
    <w:rsid w:val="003649AD"/>
    <w:rsid w:val="00364CC9"/>
    <w:rsid w:val="00366008"/>
    <w:rsid w:val="00367814"/>
    <w:rsid w:val="00371023"/>
    <w:rsid w:val="00371A87"/>
    <w:rsid w:val="003722E7"/>
    <w:rsid w:val="003731A9"/>
    <w:rsid w:val="003732A9"/>
    <w:rsid w:val="0037501F"/>
    <w:rsid w:val="003751CE"/>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377"/>
    <w:rsid w:val="003A19FC"/>
    <w:rsid w:val="003A1A1A"/>
    <w:rsid w:val="003A1AE8"/>
    <w:rsid w:val="003A2D5D"/>
    <w:rsid w:val="003A2DB9"/>
    <w:rsid w:val="003A463B"/>
    <w:rsid w:val="003A4FBE"/>
    <w:rsid w:val="003A66AB"/>
    <w:rsid w:val="003A7D0F"/>
    <w:rsid w:val="003B03DC"/>
    <w:rsid w:val="003B196A"/>
    <w:rsid w:val="003B26BC"/>
    <w:rsid w:val="003B282B"/>
    <w:rsid w:val="003B2883"/>
    <w:rsid w:val="003B2AEB"/>
    <w:rsid w:val="003B4466"/>
    <w:rsid w:val="003B5299"/>
    <w:rsid w:val="003B6B6A"/>
    <w:rsid w:val="003B6B9A"/>
    <w:rsid w:val="003B7461"/>
    <w:rsid w:val="003B784C"/>
    <w:rsid w:val="003B7F0A"/>
    <w:rsid w:val="003C08B6"/>
    <w:rsid w:val="003C092B"/>
    <w:rsid w:val="003C1BB2"/>
    <w:rsid w:val="003C1ECC"/>
    <w:rsid w:val="003C1FCC"/>
    <w:rsid w:val="003C2696"/>
    <w:rsid w:val="003C2E02"/>
    <w:rsid w:val="003C4608"/>
    <w:rsid w:val="003C5337"/>
    <w:rsid w:val="003C547C"/>
    <w:rsid w:val="003C61CB"/>
    <w:rsid w:val="003C63DE"/>
    <w:rsid w:val="003C672E"/>
    <w:rsid w:val="003C6E3A"/>
    <w:rsid w:val="003D113E"/>
    <w:rsid w:val="003D1304"/>
    <w:rsid w:val="003D15F7"/>
    <w:rsid w:val="003D2929"/>
    <w:rsid w:val="003D55EC"/>
    <w:rsid w:val="003D5BB8"/>
    <w:rsid w:val="003D6A57"/>
    <w:rsid w:val="003D6E88"/>
    <w:rsid w:val="003D74ED"/>
    <w:rsid w:val="003E0236"/>
    <w:rsid w:val="003E057D"/>
    <w:rsid w:val="003E13F2"/>
    <w:rsid w:val="003E1FC0"/>
    <w:rsid w:val="003E256F"/>
    <w:rsid w:val="003E2975"/>
    <w:rsid w:val="003E2EEE"/>
    <w:rsid w:val="003E379E"/>
    <w:rsid w:val="003E3A1E"/>
    <w:rsid w:val="003E40F2"/>
    <w:rsid w:val="003E4C4B"/>
    <w:rsid w:val="003E5DD3"/>
    <w:rsid w:val="003E64AB"/>
    <w:rsid w:val="003E693C"/>
    <w:rsid w:val="003E698F"/>
    <w:rsid w:val="003F0686"/>
    <w:rsid w:val="003F0C7F"/>
    <w:rsid w:val="003F11CC"/>
    <w:rsid w:val="003F1F4A"/>
    <w:rsid w:val="003F2129"/>
    <w:rsid w:val="003F229C"/>
    <w:rsid w:val="003F4C05"/>
    <w:rsid w:val="003F69C1"/>
    <w:rsid w:val="003F73FC"/>
    <w:rsid w:val="00400DB5"/>
    <w:rsid w:val="0040116E"/>
    <w:rsid w:val="00401C28"/>
    <w:rsid w:val="00401D4C"/>
    <w:rsid w:val="0040209E"/>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B95"/>
    <w:rsid w:val="00412CD9"/>
    <w:rsid w:val="00412FDF"/>
    <w:rsid w:val="00413CC6"/>
    <w:rsid w:val="0041430A"/>
    <w:rsid w:val="004143B3"/>
    <w:rsid w:val="00414830"/>
    <w:rsid w:val="00414A7A"/>
    <w:rsid w:val="00416068"/>
    <w:rsid w:val="00416591"/>
    <w:rsid w:val="00422A97"/>
    <w:rsid w:val="00422AEC"/>
    <w:rsid w:val="00423DA4"/>
    <w:rsid w:val="004254E6"/>
    <w:rsid w:val="00426C0D"/>
    <w:rsid w:val="00427556"/>
    <w:rsid w:val="004301DE"/>
    <w:rsid w:val="004302EE"/>
    <w:rsid w:val="0043137B"/>
    <w:rsid w:val="00431596"/>
    <w:rsid w:val="00431946"/>
    <w:rsid w:val="004345EB"/>
    <w:rsid w:val="00434830"/>
    <w:rsid w:val="004348C7"/>
    <w:rsid w:val="0043497B"/>
    <w:rsid w:val="00434D54"/>
    <w:rsid w:val="004356F8"/>
    <w:rsid w:val="0043665C"/>
    <w:rsid w:val="00436AB5"/>
    <w:rsid w:val="00436B98"/>
    <w:rsid w:val="00437AE2"/>
    <w:rsid w:val="00437D5C"/>
    <w:rsid w:val="00441C01"/>
    <w:rsid w:val="00442548"/>
    <w:rsid w:val="00442859"/>
    <w:rsid w:val="00442C57"/>
    <w:rsid w:val="00443556"/>
    <w:rsid w:val="00446BD3"/>
    <w:rsid w:val="00446F4C"/>
    <w:rsid w:val="0044710B"/>
    <w:rsid w:val="0045070B"/>
    <w:rsid w:val="00451463"/>
    <w:rsid w:val="004526DC"/>
    <w:rsid w:val="0045290A"/>
    <w:rsid w:val="0045340B"/>
    <w:rsid w:val="00456040"/>
    <w:rsid w:val="00456BCD"/>
    <w:rsid w:val="00461227"/>
    <w:rsid w:val="00461461"/>
    <w:rsid w:val="004615A7"/>
    <w:rsid w:val="00461A66"/>
    <w:rsid w:val="00462059"/>
    <w:rsid w:val="00462E52"/>
    <w:rsid w:val="00463EED"/>
    <w:rsid w:val="00464878"/>
    <w:rsid w:val="004654CE"/>
    <w:rsid w:val="00465817"/>
    <w:rsid w:val="004666F8"/>
    <w:rsid w:val="004678BC"/>
    <w:rsid w:val="0047000F"/>
    <w:rsid w:val="00470297"/>
    <w:rsid w:val="0047130B"/>
    <w:rsid w:val="00471365"/>
    <w:rsid w:val="00471471"/>
    <w:rsid w:val="00471DCD"/>
    <w:rsid w:val="0047227B"/>
    <w:rsid w:val="00473FEE"/>
    <w:rsid w:val="00474899"/>
    <w:rsid w:val="00475D10"/>
    <w:rsid w:val="0047639F"/>
    <w:rsid w:val="00476638"/>
    <w:rsid w:val="00476A45"/>
    <w:rsid w:val="00476D1C"/>
    <w:rsid w:val="00477D39"/>
    <w:rsid w:val="004803C4"/>
    <w:rsid w:val="004805AC"/>
    <w:rsid w:val="00480C7F"/>
    <w:rsid w:val="00480D2A"/>
    <w:rsid w:val="00481290"/>
    <w:rsid w:val="0048131E"/>
    <w:rsid w:val="00481B38"/>
    <w:rsid w:val="00483BAD"/>
    <w:rsid w:val="0048535F"/>
    <w:rsid w:val="004856DC"/>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2C9F"/>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2E3"/>
    <w:rsid w:val="004D3BD2"/>
    <w:rsid w:val="004D4C9D"/>
    <w:rsid w:val="004D52F0"/>
    <w:rsid w:val="004D5B4B"/>
    <w:rsid w:val="004D686B"/>
    <w:rsid w:val="004D71AE"/>
    <w:rsid w:val="004D7458"/>
    <w:rsid w:val="004E1256"/>
    <w:rsid w:val="004E19F6"/>
    <w:rsid w:val="004E20EF"/>
    <w:rsid w:val="004E39AB"/>
    <w:rsid w:val="004E57E3"/>
    <w:rsid w:val="004E6C5C"/>
    <w:rsid w:val="004E6DF1"/>
    <w:rsid w:val="004E6F16"/>
    <w:rsid w:val="004E7FB5"/>
    <w:rsid w:val="004F010E"/>
    <w:rsid w:val="004F063E"/>
    <w:rsid w:val="004F271E"/>
    <w:rsid w:val="004F3847"/>
    <w:rsid w:val="004F3BCF"/>
    <w:rsid w:val="004F3D11"/>
    <w:rsid w:val="004F4EF7"/>
    <w:rsid w:val="004F56E8"/>
    <w:rsid w:val="004F6FEA"/>
    <w:rsid w:val="004F7265"/>
    <w:rsid w:val="005005A5"/>
    <w:rsid w:val="00500F5F"/>
    <w:rsid w:val="00501C06"/>
    <w:rsid w:val="00501DC7"/>
    <w:rsid w:val="00502787"/>
    <w:rsid w:val="0050368F"/>
    <w:rsid w:val="00503B8A"/>
    <w:rsid w:val="005040B2"/>
    <w:rsid w:val="00504BEE"/>
    <w:rsid w:val="00504DCF"/>
    <w:rsid w:val="005054EA"/>
    <w:rsid w:val="0050721F"/>
    <w:rsid w:val="00507454"/>
    <w:rsid w:val="005076A4"/>
    <w:rsid w:val="005079BE"/>
    <w:rsid w:val="0051049B"/>
    <w:rsid w:val="00510E60"/>
    <w:rsid w:val="00510FCC"/>
    <w:rsid w:val="0051180B"/>
    <w:rsid w:val="00512B8F"/>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C99"/>
    <w:rsid w:val="00526E8D"/>
    <w:rsid w:val="00527496"/>
    <w:rsid w:val="005274E6"/>
    <w:rsid w:val="00530366"/>
    <w:rsid w:val="005307A1"/>
    <w:rsid w:val="00530E63"/>
    <w:rsid w:val="00532B6E"/>
    <w:rsid w:val="0053312C"/>
    <w:rsid w:val="00533DB5"/>
    <w:rsid w:val="00536A6E"/>
    <w:rsid w:val="0053754A"/>
    <w:rsid w:val="00537F89"/>
    <w:rsid w:val="005410E7"/>
    <w:rsid w:val="0054204E"/>
    <w:rsid w:val="00542F26"/>
    <w:rsid w:val="00543C92"/>
    <w:rsid w:val="005440FF"/>
    <w:rsid w:val="00544845"/>
    <w:rsid w:val="0054506A"/>
    <w:rsid w:val="00545DF0"/>
    <w:rsid w:val="00546D17"/>
    <w:rsid w:val="0054747B"/>
    <w:rsid w:val="00550A6E"/>
    <w:rsid w:val="005526AD"/>
    <w:rsid w:val="00552C21"/>
    <w:rsid w:val="0055300E"/>
    <w:rsid w:val="005538DF"/>
    <w:rsid w:val="005541EE"/>
    <w:rsid w:val="005545A9"/>
    <w:rsid w:val="00554D7D"/>
    <w:rsid w:val="00555DB2"/>
    <w:rsid w:val="00556DAD"/>
    <w:rsid w:val="00561066"/>
    <w:rsid w:val="005625A8"/>
    <w:rsid w:val="005625DA"/>
    <w:rsid w:val="005626C9"/>
    <w:rsid w:val="00562F9C"/>
    <w:rsid w:val="0056319B"/>
    <w:rsid w:val="00563D38"/>
    <w:rsid w:val="005642FB"/>
    <w:rsid w:val="005647E6"/>
    <w:rsid w:val="00564DBD"/>
    <w:rsid w:val="00565F44"/>
    <w:rsid w:val="00567017"/>
    <w:rsid w:val="0057327B"/>
    <w:rsid w:val="00573324"/>
    <w:rsid w:val="00573BBF"/>
    <w:rsid w:val="00575EC8"/>
    <w:rsid w:val="005766BA"/>
    <w:rsid w:val="005775C0"/>
    <w:rsid w:val="00577EC3"/>
    <w:rsid w:val="005804AC"/>
    <w:rsid w:val="0058065B"/>
    <w:rsid w:val="00580BCB"/>
    <w:rsid w:val="00581B74"/>
    <w:rsid w:val="00584322"/>
    <w:rsid w:val="00584EB1"/>
    <w:rsid w:val="005861FD"/>
    <w:rsid w:val="005869EE"/>
    <w:rsid w:val="005873C0"/>
    <w:rsid w:val="00587C5C"/>
    <w:rsid w:val="00590324"/>
    <w:rsid w:val="0059082F"/>
    <w:rsid w:val="005913BF"/>
    <w:rsid w:val="00591627"/>
    <w:rsid w:val="00591A10"/>
    <w:rsid w:val="00592ED9"/>
    <w:rsid w:val="00594948"/>
    <w:rsid w:val="00594CAF"/>
    <w:rsid w:val="00595FA7"/>
    <w:rsid w:val="005961F4"/>
    <w:rsid w:val="00596800"/>
    <w:rsid w:val="0059794A"/>
    <w:rsid w:val="005A0F57"/>
    <w:rsid w:val="005A26AF"/>
    <w:rsid w:val="005A3E07"/>
    <w:rsid w:val="005A44F8"/>
    <w:rsid w:val="005A690B"/>
    <w:rsid w:val="005B0054"/>
    <w:rsid w:val="005B00D4"/>
    <w:rsid w:val="005B0313"/>
    <w:rsid w:val="005B031E"/>
    <w:rsid w:val="005B12E3"/>
    <w:rsid w:val="005B37AE"/>
    <w:rsid w:val="005B3AA4"/>
    <w:rsid w:val="005B44C9"/>
    <w:rsid w:val="005B481B"/>
    <w:rsid w:val="005B5383"/>
    <w:rsid w:val="005B702C"/>
    <w:rsid w:val="005C0ADE"/>
    <w:rsid w:val="005C1186"/>
    <w:rsid w:val="005C2DFA"/>
    <w:rsid w:val="005C322C"/>
    <w:rsid w:val="005C37E9"/>
    <w:rsid w:val="005C4DE0"/>
    <w:rsid w:val="005C5B2A"/>
    <w:rsid w:val="005C5C26"/>
    <w:rsid w:val="005C5FA6"/>
    <w:rsid w:val="005C6505"/>
    <w:rsid w:val="005C6D41"/>
    <w:rsid w:val="005D058D"/>
    <w:rsid w:val="005D0757"/>
    <w:rsid w:val="005D0D5B"/>
    <w:rsid w:val="005D18F9"/>
    <w:rsid w:val="005D19AD"/>
    <w:rsid w:val="005D2A76"/>
    <w:rsid w:val="005D3213"/>
    <w:rsid w:val="005D401F"/>
    <w:rsid w:val="005D40A3"/>
    <w:rsid w:val="005D4272"/>
    <w:rsid w:val="005D4C4F"/>
    <w:rsid w:val="005D53AA"/>
    <w:rsid w:val="005D5518"/>
    <w:rsid w:val="005D63B2"/>
    <w:rsid w:val="005E02C7"/>
    <w:rsid w:val="005E1DF4"/>
    <w:rsid w:val="005E2969"/>
    <w:rsid w:val="005E469D"/>
    <w:rsid w:val="005E46DF"/>
    <w:rsid w:val="005E4C91"/>
    <w:rsid w:val="005E5D84"/>
    <w:rsid w:val="005E64F6"/>
    <w:rsid w:val="005E663F"/>
    <w:rsid w:val="005E674F"/>
    <w:rsid w:val="005E6C15"/>
    <w:rsid w:val="005E70AA"/>
    <w:rsid w:val="005E7EDD"/>
    <w:rsid w:val="005F03FF"/>
    <w:rsid w:val="005F0757"/>
    <w:rsid w:val="005F10F2"/>
    <w:rsid w:val="005F220A"/>
    <w:rsid w:val="005F27EE"/>
    <w:rsid w:val="005F383F"/>
    <w:rsid w:val="005F3D63"/>
    <w:rsid w:val="005F42E1"/>
    <w:rsid w:val="005F6290"/>
    <w:rsid w:val="005F6C9C"/>
    <w:rsid w:val="006007F2"/>
    <w:rsid w:val="00600851"/>
    <w:rsid w:val="00600A00"/>
    <w:rsid w:val="00600AAB"/>
    <w:rsid w:val="006010FA"/>
    <w:rsid w:val="00601D05"/>
    <w:rsid w:val="006020F9"/>
    <w:rsid w:val="00602223"/>
    <w:rsid w:val="00602DC6"/>
    <w:rsid w:val="00603BC0"/>
    <w:rsid w:val="00604043"/>
    <w:rsid w:val="006058A0"/>
    <w:rsid w:val="006069AF"/>
    <w:rsid w:val="00606A04"/>
    <w:rsid w:val="00607932"/>
    <w:rsid w:val="00607F08"/>
    <w:rsid w:val="00611EC3"/>
    <w:rsid w:val="006125FD"/>
    <w:rsid w:val="00612A43"/>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3E3"/>
    <w:rsid w:val="006514D0"/>
    <w:rsid w:val="00653E96"/>
    <w:rsid w:val="0065470C"/>
    <w:rsid w:val="00654D04"/>
    <w:rsid w:val="00654F38"/>
    <w:rsid w:val="006556CB"/>
    <w:rsid w:val="00655F51"/>
    <w:rsid w:val="00657774"/>
    <w:rsid w:val="006577D6"/>
    <w:rsid w:val="00660008"/>
    <w:rsid w:val="00661700"/>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6A61"/>
    <w:rsid w:val="006875D9"/>
    <w:rsid w:val="00690CE3"/>
    <w:rsid w:val="006922DE"/>
    <w:rsid w:val="00692433"/>
    <w:rsid w:val="006938CC"/>
    <w:rsid w:val="00693B12"/>
    <w:rsid w:val="00694544"/>
    <w:rsid w:val="00694E2C"/>
    <w:rsid w:val="006952D9"/>
    <w:rsid w:val="00696027"/>
    <w:rsid w:val="00696B23"/>
    <w:rsid w:val="00696C2B"/>
    <w:rsid w:val="00696E31"/>
    <w:rsid w:val="00696F20"/>
    <w:rsid w:val="00697A76"/>
    <w:rsid w:val="006A0D0E"/>
    <w:rsid w:val="006A148F"/>
    <w:rsid w:val="006A15B5"/>
    <w:rsid w:val="006A17CA"/>
    <w:rsid w:val="006A2000"/>
    <w:rsid w:val="006A20FA"/>
    <w:rsid w:val="006A2478"/>
    <w:rsid w:val="006A40C7"/>
    <w:rsid w:val="006A4353"/>
    <w:rsid w:val="006A44B9"/>
    <w:rsid w:val="006A50C2"/>
    <w:rsid w:val="006A65C6"/>
    <w:rsid w:val="006A747E"/>
    <w:rsid w:val="006A7B71"/>
    <w:rsid w:val="006B0734"/>
    <w:rsid w:val="006B1194"/>
    <w:rsid w:val="006B16C5"/>
    <w:rsid w:val="006B224C"/>
    <w:rsid w:val="006B272C"/>
    <w:rsid w:val="006B3D84"/>
    <w:rsid w:val="006B505C"/>
    <w:rsid w:val="006B5463"/>
    <w:rsid w:val="006B6C43"/>
    <w:rsid w:val="006B6E97"/>
    <w:rsid w:val="006B6FD6"/>
    <w:rsid w:val="006C0044"/>
    <w:rsid w:val="006C0A97"/>
    <w:rsid w:val="006C137A"/>
    <w:rsid w:val="006C2934"/>
    <w:rsid w:val="006C2A5B"/>
    <w:rsid w:val="006C2E46"/>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B6B"/>
    <w:rsid w:val="006D2C7D"/>
    <w:rsid w:val="006D2D0F"/>
    <w:rsid w:val="006D35C3"/>
    <w:rsid w:val="006D6C47"/>
    <w:rsid w:val="006D7F5A"/>
    <w:rsid w:val="006E095E"/>
    <w:rsid w:val="006E2286"/>
    <w:rsid w:val="006E246E"/>
    <w:rsid w:val="006E293D"/>
    <w:rsid w:val="006E342E"/>
    <w:rsid w:val="006E5A03"/>
    <w:rsid w:val="006E636E"/>
    <w:rsid w:val="006E709C"/>
    <w:rsid w:val="006E79C1"/>
    <w:rsid w:val="006F0378"/>
    <w:rsid w:val="006F0572"/>
    <w:rsid w:val="006F13E0"/>
    <w:rsid w:val="006F3444"/>
    <w:rsid w:val="006F3965"/>
    <w:rsid w:val="006F3FE7"/>
    <w:rsid w:val="006F4354"/>
    <w:rsid w:val="006F4A32"/>
    <w:rsid w:val="006F4F9E"/>
    <w:rsid w:val="006F521B"/>
    <w:rsid w:val="006F557C"/>
    <w:rsid w:val="006F6B24"/>
    <w:rsid w:val="006F6F5C"/>
    <w:rsid w:val="006F6FC1"/>
    <w:rsid w:val="00700E0E"/>
    <w:rsid w:val="00700F2E"/>
    <w:rsid w:val="00701422"/>
    <w:rsid w:val="0070199F"/>
    <w:rsid w:val="00701A5A"/>
    <w:rsid w:val="00702373"/>
    <w:rsid w:val="00703EB6"/>
    <w:rsid w:val="00704743"/>
    <w:rsid w:val="00705099"/>
    <w:rsid w:val="007052B5"/>
    <w:rsid w:val="00705746"/>
    <w:rsid w:val="0070588B"/>
    <w:rsid w:val="00706374"/>
    <w:rsid w:val="00707A31"/>
    <w:rsid w:val="007101DE"/>
    <w:rsid w:val="007103B7"/>
    <w:rsid w:val="00710C71"/>
    <w:rsid w:val="00710E42"/>
    <w:rsid w:val="00711B43"/>
    <w:rsid w:val="00712A98"/>
    <w:rsid w:val="00712DB1"/>
    <w:rsid w:val="00713095"/>
    <w:rsid w:val="00713C94"/>
    <w:rsid w:val="00713CF8"/>
    <w:rsid w:val="0071416A"/>
    <w:rsid w:val="00714369"/>
    <w:rsid w:val="007148BB"/>
    <w:rsid w:val="0071499C"/>
    <w:rsid w:val="00715BEB"/>
    <w:rsid w:val="00715CF4"/>
    <w:rsid w:val="007160E4"/>
    <w:rsid w:val="007168F3"/>
    <w:rsid w:val="00717B64"/>
    <w:rsid w:val="0072139B"/>
    <w:rsid w:val="00722034"/>
    <w:rsid w:val="00722670"/>
    <w:rsid w:val="0072270E"/>
    <w:rsid w:val="00724311"/>
    <w:rsid w:val="007301B7"/>
    <w:rsid w:val="0073039B"/>
    <w:rsid w:val="007314AB"/>
    <w:rsid w:val="007318B2"/>
    <w:rsid w:val="00733295"/>
    <w:rsid w:val="007348DB"/>
    <w:rsid w:val="00735789"/>
    <w:rsid w:val="007358D0"/>
    <w:rsid w:val="007363E0"/>
    <w:rsid w:val="007400F0"/>
    <w:rsid w:val="00740209"/>
    <w:rsid w:val="00741A67"/>
    <w:rsid w:val="00743784"/>
    <w:rsid w:val="007444A3"/>
    <w:rsid w:val="00745D07"/>
    <w:rsid w:val="007506A5"/>
    <w:rsid w:val="00750B82"/>
    <w:rsid w:val="00752875"/>
    <w:rsid w:val="00752A29"/>
    <w:rsid w:val="00752E39"/>
    <w:rsid w:val="007532CD"/>
    <w:rsid w:val="00753697"/>
    <w:rsid w:val="00754110"/>
    <w:rsid w:val="00754356"/>
    <w:rsid w:val="00754DDF"/>
    <w:rsid w:val="00755B6B"/>
    <w:rsid w:val="00756D16"/>
    <w:rsid w:val="00756EFD"/>
    <w:rsid w:val="00757260"/>
    <w:rsid w:val="00757540"/>
    <w:rsid w:val="0076071D"/>
    <w:rsid w:val="00761EAA"/>
    <w:rsid w:val="007623E7"/>
    <w:rsid w:val="0076242A"/>
    <w:rsid w:val="00762ACC"/>
    <w:rsid w:val="00762F5B"/>
    <w:rsid w:val="00762F95"/>
    <w:rsid w:val="007630A4"/>
    <w:rsid w:val="00763723"/>
    <w:rsid w:val="00763CA0"/>
    <w:rsid w:val="00763ED4"/>
    <w:rsid w:val="0076460E"/>
    <w:rsid w:val="0076480D"/>
    <w:rsid w:val="0076490F"/>
    <w:rsid w:val="00765731"/>
    <w:rsid w:val="007659E2"/>
    <w:rsid w:val="00766F44"/>
    <w:rsid w:val="00766F6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2D2C"/>
    <w:rsid w:val="007838D7"/>
    <w:rsid w:val="00785FA9"/>
    <w:rsid w:val="00786203"/>
    <w:rsid w:val="00786390"/>
    <w:rsid w:val="00786504"/>
    <w:rsid w:val="0078759C"/>
    <w:rsid w:val="007906EE"/>
    <w:rsid w:val="007919CE"/>
    <w:rsid w:val="0079224B"/>
    <w:rsid w:val="007925E9"/>
    <w:rsid w:val="00792859"/>
    <w:rsid w:val="00792F2E"/>
    <w:rsid w:val="0079374B"/>
    <w:rsid w:val="00794B59"/>
    <w:rsid w:val="00795027"/>
    <w:rsid w:val="00795253"/>
    <w:rsid w:val="00795345"/>
    <w:rsid w:val="00796306"/>
    <w:rsid w:val="00796892"/>
    <w:rsid w:val="00796AE0"/>
    <w:rsid w:val="0079725A"/>
    <w:rsid w:val="007978A2"/>
    <w:rsid w:val="007A040C"/>
    <w:rsid w:val="007A06F4"/>
    <w:rsid w:val="007A1405"/>
    <w:rsid w:val="007A16D0"/>
    <w:rsid w:val="007A20D9"/>
    <w:rsid w:val="007A29A9"/>
    <w:rsid w:val="007A2A4D"/>
    <w:rsid w:val="007A3214"/>
    <w:rsid w:val="007A418B"/>
    <w:rsid w:val="007A42C6"/>
    <w:rsid w:val="007A4465"/>
    <w:rsid w:val="007A466C"/>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3BC2"/>
    <w:rsid w:val="007C4659"/>
    <w:rsid w:val="007C5157"/>
    <w:rsid w:val="007C5CDB"/>
    <w:rsid w:val="007C6299"/>
    <w:rsid w:val="007C70CC"/>
    <w:rsid w:val="007D0864"/>
    <w:rsid w:val="007D08A0"/>
    <w:rsid w:val="007D1031"/>
    <w:rsid w:val="007D138C"/>
    <w:rsid w:val="007D1D76"/>
    <w:rsid w:val="007D32D3"/>
    <w:rsid w:val="007D3477"/>
    <w:rsid w:val="007D37D6"/>
    <w:rsid w:val="007D44B6"/>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0D71"/>
    <w:rsid w:val="007F180F"/>
    <w:rsid w:val="007F33BB"/>
    <w:rsid w:val="007F36B7"/>
    <w:rsid w:val="007F6E17"/>
    <w:rsid w:val="007F7013"/>
    <w:rsid w:val="007F7772"/>
    <w:rsid w:val="007F7B3F"/>
    <w:rsid w:val="008022C3"/>
    <w:rsid w:val="00803319"/>
    <w:rsid w:val="0080363D"/>
    <w:rsid w:val="00803781"/>
    <w:rsid w:val="0080397A"/>
    <w:rsid w:val="008039AE"/>
    <w:rsid w:val="00804048"/>
    <w:rsid w:val="008065A5"/>
    <w:rsid w:val="008075CF"/>
    <w:rsid w:val="00807D09"/>
    <w:rsid w:val="00810196"/>
    <w:rsid w:val="008109E3"/>
    <w:rsid w:val="00810E96"/>
    <w:rsid w:val="00812732"/>
    <w:rsid w:val="00812895"/>
    <w:rsid w:val="00813ED7"/>
    <w:rsid w:val="008145AB"/>
    <w:rsid w:val="00814F2A"/>
    <w:rsid w:val="008163C4"/>
    <w:rsid w:val="00816D2E"/>
    <w:rsid w:val="00816E48"/>
    <w:rsid w:val="00817338"/>
    <w:rsid w:val="00817DDA"/>
    <w:rsid w:val="00817FA0"/>
    <w:rsid w:val="0082021B"/>
    <w:rsid w:val="008204A6"/>
    <w:rsid w:val="00822FA8"/>
    <w:rsid w:val="0082395F"/>
    <w:rsid w:val="008239E5"/>
    <w:rsid w:val="00823AF4"/>
    <w:rsid w:val="00826191"/>
    <w:rsid w:val="008275E7"/>
    <w:rsid w:val="0083088D"/>
    <w:rsid w:val="00831968"/>
    <w:rsid w:val="00831CFB"/>
    <w:rsid w:val="00832134"/>
    <w:rsid w:val="008330FF"/>
    <w:rsid w:val="008337DD"/>
    <w:rsid w:val="008355F0"/>
    <w:rsid w:val="00835AC4"/>
    <w:rsid w:val="00836383"/>
    <w:rsid w:val="00837012"/>
    <w:rsid w:val="0083762D"/>
    <w:rsid w:val="00840059"/>
    <w:rsid w:val="0084165C"/>
    <w:rsid w:val="008416D6"/>
    <w:rsid w:val="00842E04"/>
    <w:rsid w:val="00846344"/>
    <w:rsid w:val="00846559"/>
    <w:rsid w:val="00846814"/>
    <w:rsid w:val="0085088E"/>
    <w:rsid w:val="00850C4E"/>
    <w:rsid w:val="008519AD"/>
    <w:rsid w:val="00852335"/>
    <w:rsid w:val="00852CE9"/>
    <w:rsid w:val="0085451D"/>
    <w:rsid w:val="0085483D"/>
    <w:rsid w:val="00854AE4"/>
    <w:rsid w:val="00854F72"/>
    <w:rsid w:val="008551A6"/>
    <w:rsid w:val="00856152"/>
    <w:rsid w:val="00856E95"/>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5447"/>
    <w:rsid w:val="00877552"/>
    <w:rsid w:val="00877805"/>
    <w:rsid w:val="00877FC6"/>
    <w:rsid w:val="00881EF6"/>
    <w:rsid w:val="00882BD9"/>
    <w:rsid w:val="00883B8C"/>
    <w:rsid w:val="00883CED"/>
    <w:rsid w:val="00884621"/>
    <w:rsid w:val="0088470A"/>
    <w:rsid w:val="00884E2B"/>
    <w:rsid w:val="00885839"/>
    <w:rsid w:val="008858B8"/>
    <w:rsid w:val="008868BA"/>
    <w:rsid w:val="00886DD1"/>
    <w:rsid w:val="00886E6C"/>
    <w:rsid w:val="008879FE"/>
    <w:rsid w:val="00890724"/>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0BB7"/>
    <w:rsid w:val="008B1096"/>
    <w:rsid w:val="008B2252"/>
    <w:rsid w:val="008B31B3"/>
    <w:rsid w:val="008B3396"/>
    <w:rsid w:val="008B495A"/>
    <w:rsid w:val="008B4F20"/>
    <w:rsid w:val="008B591D"/>
    <w:rsid w:val="008B65DD"/>
    <w:rsid w:val="008B7088"/>
    <w:rsid w:val="008C1726"/>
    <w:rsid w:val="008C2DCE"/>
    <w:rsid w:val="008C505B"/>
    <w:rsid w:val="008C589D"/>
    <w:rsid w:val="008C653C"/>
    <w:rsid w:val="008C667B"/>
    <w:rsid w:val="008C6CC5"/>
    <w:rsid w:val="008C7305"/>
    <w:rsid w:val="008C73B9"/>
    <w:rsid w:val="008D0FDB"/>
    <w:rsid w:val="008D1443"/>
    <w:rsid w:val="008D1C04"/>
    <w:rsid w:val="008D1EDB"/>
    <w:rsid w:val="008D24DC"/>
    <w:rsid w:val="008D280D"/>
    <w:rsid w:val="008D300A"/>
    <w:rsid w:val="008D371C"/>
    <w:rsid w:val="008D39A4"/>
    <w:rsid w:val="008D53FA"/>
    <w:rsid w:val="008D5764"/>
    <w:rsid w:val="008D5A00"/>
    <w:rsid w:val="008D6554"/>
    <w:rsid w:val="008D670C"/>
    <w:rsid w:val="008D6A34"/>
    <w:rsid w:val="008D7105"/>
    <w:rsid w:val="008D7594"/>
    <w:rsid w:val="008D7954"/>
    <w:rsid w:val="008D7C1C"/>
    <w:rsid w:val="008E0B5C"/>
    <w:rsid w:val="008E176C"/>
    <w:rsid w:val="008E2147"/>
    <w:rsid w:val="008E3142"/>
    <w:rsid w:val="008E35A8"/>
    <w:rsid w:val="008E3C0F"/>
    <w:rsid w:val="008E4623"/>
    <w:rsid w:val="008E53D1"/>
    <w:rsid w:val="008E56B9"/>
    <w:rsid w:val="008E5CC4"/>
    <w:rsid w:val="008E7275"/>
    <w:rsid w:val="008E7583"/>
    <w:rsid w:val="008F01C4"/>
    <w:rsid w:val="008F20AA"/>
    <w:rsid w:val="008F20B1"/>
    <w:rsid w:val="008F259F"/>
    <w:rsid w:val="008F35F8"/>
    <w:rsid w:val="008F453A"/>
    <w:rsid w:val="008F493F"/>
    <w:rsid w:val="008F5849"/>
    <w:rsid w:val="008F72EB"/>
    <w:rsid w:val="008F7F58"/>
    <w:rsid w:val="00901926"/>
    <w:rsid w:val="00902868"/>
    <w:rsid w:val="00902BFE"/>
    <w:rsid w:val="00902D44"/>
    <w:rsid w:val="00903079"/>
    <w:rsid w:val="00903A86"/>
    <w:rsid w:val="00903DB5"/>
    <w:rsid w:val="00904AE0"/>
    <w:rsid w:val="00904C1D"/>
    <w:rsid w:val="00905119"/>
    <w:rsid w:val="00910D37"/>
    <w:rsid w:val="00912D36"/>
    <w:rsid w:val="00913E37"/>
    <w:rsid w:val="00914C7D"/>
    <w:rsid w:val="0091516A"/>
    <w:rsid w:val="00916B88"/>
    <w:rsid w:val="00917904"/>
    <w:rsid w:val="00917B70"/>
    <w:rsid w:val="00920634"/>
    <w:rsid w:val="00920C51"/>
    <w:rsid w:val="00920C67"/>
    <w:rsid w:val="00921A7B"/>
    <w:rsid w:val="0092228A"/>
    <w:rsid w:val="00925161"/>
    <w:rsid w:val="00925A37"/>
    <w:rsid w:val="00925AB1"/>
    <w:rsid w:val="00927144"/>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2E96"/>
    <w:rsid w:val="0094400F"/>
    <w:rsid w:val="009447BC"/>
    <w:rsid w:val="009465B6"/>
    <w:rsid w:val="00946BA6"/>
    <w:rsid w:val="00946EC3"/>
    <w:rsid w:val="00950823"/>
    <w:rsid w:val="00950FC4"/>
    <w:rsid w:val="0095141D"/>
    <w:rsid w:val="009534B7"/>
    <w:rsid w:val="00953707"/>
    <w:rsid w:val="0095415D"/>
    <w:rsid w:val="0095521B"/>
    <w:rsid w:val="009553D6"/>
    <w:rsid w:val="00955444"/>
    <w:rsid w:val="00955AA9"/>
    <w:rsid w:val="00955F7F"/>
    <w:rsid w:val="00956379"/>
    <w:rsid w:val="00957DBB"/>
    <w:rsid w:val="00960CF5"/>
    <w:rsid w:val="00960ECC"/>
    <w:rsid w:val="00961A15"/>
    <w:rsid w:val="00961F7A"/>
    <w:rsid w:val="00962BD2"/>
    <w:rsid w:val="009635CD"/>
    <w:rsid w:val="00964854"/>
    <w:rsid w:val="009649CD"/>
    <w:rsid w:val="00965451"/>
    <w:rsid w:val="00965769"/>
    <w:rsid w:val="00965F2D"/>
    <w:rsid w:val="00971D65"/>
    <w:rsid w:val="00972457"/>
    <w:rsid w:val="00972718"/>
    <w:rsid w:val="00973440"/>
    <w:rsid w:val="00974C71"/>
    <w:rsid w:val="00975273"/>
    <w:rsid w:val="0097614E"/>
    <w:rsid w:val="009763FF"/>
    <w:rsid w:val="009768F4"/>
    <w:rsid w:val="00976DD6"/>
    <w:rsid w:val="009773D1"/>
    <w:rsid w:val="00977D54"/>
    <w:rsid w:val="009802FE"/>
    <w:rsid w:val="00980F45"/>
    <w:rsid w:val="00981D7B"/>
    <w:rsid w:val="009829CD"/>
    <w:rsid w:val="009830CE"/>
    <w:rsid w:val="0098454C"/>
    <w:rsid w:val="0098589F"/>
    <w:rsid w:val="00985C64"/>
    <w:rsid w:val="0098635F"/>
    <w:rsid w:val="00987009"/>
    <w:rsid w:val="00987842"/>
    <w:rsid w:val="009908C7"/>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8DB"/>
    <w:rsid w:val="00997A8A"/>
    <w:rsid w:val="009A02A5"/>
    <w:rsid w:val="009A0D20"/>
    <w:rsid w:val="009A1476"/>
    <w:rsid w:val="009A190F"/>
    <w:rsid w:val="009A1C24"/>
    <w:rsid w:val="009A1DAB"/>
    <w:rsid w:val="009A20A3"/>
    <w:rsid w:val="009A23BD"/>
    <w:rsid w:val="009A287F"/>
    <w:rsid w:val="009A3BFD"/>
    <w:rsid w:val="009A4594"/>
    <w:rsid w:val="009A51AE"/>
    <w:rsid w:val="009A5B71"/>
    <w:rsid w:val="009B049F"/>
    <w:rsid w:val="009B0C73"/>
    <w:rsid w:val="009B17B4"/>
    <w:rsid w:val="009B2326"/>
    <w:rsid w:val="009B28B8"/>
    <w:rsid w:val="009B314E"/>
    <w:rsid w:val="009B36D6"/>
    <w:rsid w:val="009B3A5A"/>
    <w:rsid w:val="009B408C"/>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5818"/>
    <w:rsid w:val="009D5EE0"/>
    <w:rsid w:val="009D62CF"/>
    <w:rsid w:val="009D697E"/>
    <w:rsid w:val="009D7388"/>
    <w:rsid w:val="009D73E3"/>
    <w:rsid w:val="009D7DC2"/>
    <w:rsid w:val="009E0188"/>
    <w:rsid w:val="009E08BA"/>
    <w:rsid w:val="009E09AC"/>
    <w:rsid w:val="009E119D"/>
    <w:rsid w:val="009E183F"/>
    <w:rsid w:val="009E1E08"/>
    <w:rsid w:val="009E26F2"/>
    <w:rsid w:val="009E2C5E"/>
    <w:rsid w:val="009E3F3F"/>
    <w:rsid w:val="009E4E88"/>
    <w:rsid w:val="009E53FB"/>
    <w:rsid w:val="009E5537"/>
    <w:rsid w:val="009E5745"/>
    <w:rsid w:val="009E57D4"/>
    <w:rsid w:val="009E64BF"/>
    <w:rsid w:val="009E6951"/>
    <w:rsid w:val="009E71D3"/>
    <w:rsid w:val="009F19C5"/>
    <w:rsid w:val="009F1E3D"/>
    <w:rsid w:val="009F268B"/>
    <w:rsid w:val="009F367C"/>
    <w:rsid w:val="009F371F"/>
    <w:rsid w:val="009F3879"/>
    <w:rsid w:val="009F3CDB"/>
    <w:rsid w:val="009F4432"/>
    <w:rsid w:val="009F4449"/>
    <w:rsid w:val="009F49A4"/>
    <w:rsid w:val="009F5135"/>
    <w:rsid w:val="009F5369"/>
    <w:rsid w:val="009F5E58"/>
    <w:rsid w:val="009F6553"/>
    <w:rsid w:val="00A00F76"/>
    <w:rsid w:val="00A01A7A"/>
    <w:rsid w:val="00A02BD6"/>
    <w:rsid w:val="00A03101"/>
    <w:rsid w:val="00A0329C"/>
    <w:rsid w:val="00A03BE1"/>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84F"/>
    <w:rsid w:val="00A27CB2"/>
    <w:rsid w:val="00A301D3"/>
    <w:rsid w:val="00A309A9"/>
    <w:rsid w:val="00A314DB"/>
    <w:rsid w:val="00A34473"/>
    <w:rsid w:val="00A344CF"/>
    <w:rsid w:val="00A349AD"/>
    <w:rsid w:val="00A3517B"/>
    <w:rsid w:val="00A354C8"/>
    <w:rsid w:val="00A35C27"/>
    <w:rsid w:val="00A35FD8"/>
    <w:rsid w:val="00A35FF3"/>
    <w:rsid w:val="00A3615E"/>
    <w:rsid w:val="00A363B4"/>
    <w:rsid w:val="00A36853"/>
    <w:rsid w:val="00A40AB4"/>
    <w:rsid w:val="00A40EF0"/>
    <w:rsid w:val="00A41BB4"/>
    <w:rsid w:val="00A42124"/>
    <w:rsid w:val="00A4223E"/>
    <w:rsid w:val="00A44364"/>
    <w:rsid w:val="00A450DD"/>
    <w:rsid w:val="00A45493"/>
    <w:rsid w:val="00A45809"/>
    <w:rsid w:val="00A45853"/>
    <w:rsid w:val="00A4694C"/>
    <w:rsid w:val="00A47A85"/>
    <w:rsid w:val="00A47E8A"/>
    <w:rsid w:val="00A51068"/>
    <w:rsid w:val="00A52E50"/>
    <w:rsid w:val="00A5391A"/>
    <w:rsid w:val="00A53D45"/>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1970"/>
    <w:rsid w:val="00A71DD5"/>
    <w:rsid w:val="00A722F8"/>
    <w:rsid w:val="00A72644"/>
    <w:rsid w:val="00A730E7"/>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DDB"/>
    <w:rsid w:val="00AC2E9D"/>
    <w:rsid w:val="00AC367A"/>
    <w:rsid w:val="00AC58E1"/>
    <w:rsid w:val="00AC5C73"/>
    <w:rsid w:val="00AC727F"/>
    <w:rsid w:val="00AC730C"/>
    <w:rsid w:val="00AC732E"/>
    <w:rsid w:val="00AC7C0D"/>
    <w:rsid w:val="00AD0C7C"/>
    <w:rsid w:val="00AD14D6"/>
    <w:rsid w:val="00AD1DF0"/>
    <w:rsid w:val="00AD335E"/>
    <w:rsid w:val="00AD33BD"/>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0C3E"/>
    <w:rsid w:val="00AF2857"/>
    <w:rsid w:val="00AF2A09"/>
    <w:rsid w:val="00AF37C8"/>
    <w:rsid w:val="00AF38CE"/>
    <w:rsid w:val="00AF3CA3"/>
    <w:rsid w:val="00AF66E4"/>
    <w:rsid w:val="00AF6FCB"/>
    <w:rsid w:val="00B00E3D"/>
    <w:rsid w:val="00B012CD"/>
    <w:rsid w:val="00B01EE5"/>
    <w:rsid w:val="00B02F77"/>
    <w:rsid w:val="00B035B1"/>
    <w:rsid w:val="00B03E8F"/>
    <w:rsid w:val="00B04618"/>
    <w:rsid w:val="00B0487B"/>
    <w:rsid w:val="00B04883"/>
    <w:rsid w:val="00B053C0"/>
    <w:rsid w:val="00B06AAB"/>
    <w:rsid w:val="00B1073B"/>
    <w:rsid w:val="00B107FA"/>
    <w:rsid w:val="00B10D36"/>
    <w:rsid w:val="00B1173C"/>
    <w:rsid w:val="00B1200F"/>
    <w:rsid w:val="00B120A2"/>
    <w:rsid w:val="00B12B86"/>
    <w:rsid w:val="00B13C72"/>
    <w:rsid w:val="00B14565"/>
    <w:rsid w:val="00B148EE"/>
    <w:rsid w:val="00B213EF"/>
    <w:rsid w:val="00B23792"/>
    <w:rsid w:val="00B237FC"/>
    <w:rsid w:val="00B23D3F"/>
    <w:rsid w:val="00B23E70"/>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36DF"/>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6F1"/>
    <w:rsid w:val="00B55BA4"/>
    <w:rsid w:val="00B5618A"/>
    <w:rsid w:val="00B56CE6"/>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3C7"/>
    <w:rsid w:val="00B7169A"/>
    <w:rsid w:val="00B71896"/>
    <w:rsid w:val="00B718EC"/>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65F9"/>
    <w:rsid w:val="00B871D3"/>
    <w:rsid w:val="00B87849"/>
    <w:rsid w:val="00B90F8F"/>
    <w:rsid w:val="00B9250E"/>
    <w:rsid w:val="00B94D33"/>
    <w:rsid w:val="00B94D6C"/>
    <w:rsid w:val="00B97FC5"/>
    <w:rsid w:val="00BA0809"/>
    <w:rsid w:val="00BA0A14"/>
    <w:rsid w:val="00BA3F95"/>
    <w:rsid w:val="00BA4E45"/>
    <w:rsid w:val="00BA56E9"/>
    <w:rsid w:val="00BA5972"/>
    <w:rsid w:val="00BA6453"/>
    <w:rsid w:val="00BB0B89"/>
    <w:rsid w:val="00BB0E5D"/>
    <w:rsid w:val="00BB1A29"/>
    <w:rsid w:val="00BB349C"/>
    <w:rsid w:val="00BB3677"/>
    <w:rsid w:val="00BB3C87"/>
    <w:rsid w:val="00BB44F8"/>
    <w:rsid w:val="00BB5616"/>
    <w:rsid w:val="00BB5B21"/>
    <w:rsid w:val="00BB647A"/>
    <w:rsid w:val="00BB7155"/>
    <w:rsid w:val="00BB734B"/>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0EF5"/>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6F8C"/>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48B"/>
    <w:rsid w:val="00C066A0"/>
    <w:rsid w:val="00C1033F"/>
    <w:rsid w:val="00C1088B"/>
    <w:rsid w:val="00C10CD7"/>
    <w:rsid w:val="00C11060"/>
    <w:rsid w:val="00C11490"/>
    <w:rsid w:val="00C12375"/>
    <w:rsid w:val="00C12ED5"/>
    <w:rsid w:val="00C14105"/>
    <w:rsid w:val="00C16A5F"/>
    <w:rsid w:val="00C17460"/>
    <w:rsid w:val="00C17B9F"/>
    <w:rsid w:val="00C209FD"/>
    <w:rsid w:val="00C20A5B"/>
    <w:rsid w:val="00C22871"/>
    <w:rsid w:val="00C23950"/>
    <w:rsid w:val="00C239C1"/>
    <w:rsid w:val="00C252AB"/>
    <w:rsid w:val="00C25B72"/>
    <w:rsid w:val="00C30A7F"/>
    <w:rsid w:val="00C30E1B"/>
    <w:rsid w:val="00C31298"/>
    <w:rsid w:val="00C325A2"/>
    <w:rsid w:val="00C3322E"/>
    <w:rsid w:val="00C332E4"/>
    <w:rsid w:val="00C33FFD"/>
    <w:rsid w:val="00C340D5"/>
    <w:rsid w:val="00C3536E"/>
    <w:rsid w:val="00C357DD"/>
    <w:rsid w:val="00C36CCE"/>
    <w:rsid w:val="00C37325"/>
    <w:rsid w:val="00C37D6A"/>
    <w:rsid w:val="00C37E41"/>
    <w:rsid w:val="00C42185"/>
    <w:rsid w:val="00C44A43"/>
    <w:rsid w:val="00C45AE2"/>
    <w:rsid w:val="00C45B33"/>
    <w:rsid w:val="00C45E5B"/>
    <w:rsid w:val="00C46BC5"/>
    <w:rsid w:val="00C4735E"/>
    <w:rsid w:val="00C479DE"/>
    <w:rsid w:val="00C5295C"/>
    <w:rsid w:val="00C52DB1"/>
    <w:rsid w:val="00C540BC"/>
    <w:rsid w:val="00C54CC5"/>
    <w:rsid w:val="00C55113"/>
    <w:rsid w:val="00C55531"/>
    <w:rsid w:val="00C567C2"/>
    <w:rsid w:val="00C573AB"/>
    <w:rsid w:val="00C579C7"/>
    <w:rsid w:val="00C57A52"/>
    <w:rsid w:val="00C57B74"/>
    <w:rsid w:val="00C6383E"/>
    <w:rsid w:val="00C639FA"/>
    <w:rsid w:val="00C63B3E"/>
    <w:rsid w:val="00C64093"/>
    <w:rsid w:val="00C640A4"/>
    <w:rsid w:val="00C65408"/>
    <w:rsid w:val="00C6588F"/>
    <w:rsid w:val="00C65FAA"/>
    <w:rsid w:val="00C66A3D"/>
    <w:rsid w:val="00C66D10"/>
    <w:rsid w:val="00C66E5D"/>
    <w:rsid w:val="00C6792B"/>
    <w:rsid w:val="00C67CE7"/>
    <w:rsid w:val="00C67F19"/>
    <w:rsid w:val="00C70766"/>
    <w:rsid w:val="00C708B8"/>
    <w:rsid w:val="00C70B43"/>
    <w:rsid w:val="00C71091"/>
    <w:rsid w:val="00C7115D"/>
    <w:rsid w:val="00C71F01"/>
    <w:rsid w:val="00C7277C"/>
    <w:rsid w:val="00C72D47"/>
    <w:rsid w:val="00C73006"/>
    <w:rsid w:val="00C73765"/>
    <w:rsid w:val="00C73D2B"/>
    <w:rsid w:val="00C73FD5"/>
    <w:rsid w:val="00C74807"/>
    <w:rsid w:val="00C74C6C"/>
    <w:rsid w:val="00C75AF5"/>
    <w:rsid w:val="00C7660D"/>
    <w:rsid w:val="00C77E83"/>
    <w:rsid w:val="00C813D4"/>
    <w:rsid w:val="00C81AA4"/>
    <w:rsid w:val="00C81DAD"/>
    <w:rsid w:val="00C8395A"/>
    <w:rsid w:val="00C83B7F"/>
    <w:rsid w:val="00C85D12"/>
    <w:rsid w:val="00C85EEE"/>
    <w:rsid w:val="00C90035"/>
    <w:rsid w:val="00C90D82"/>
    <w:rsid w:val="00C9207E"/>
    <w:rsid w:val="00C92534"/>
    <w:rsid w:val="00C9312B"/>
    <w:rsid w:val="00C956D1"/>
    <w:rsid w:val="00C961E4"/>
    <w:rsid w:val="00C97060"/>
    <w:rsid w:val="00CA2076"/>
    <w:rsid w:val="00CA4291"/>
    <w:rsid w:val="00CA6CB2"/>
    <w:rsid w:val="00CA6DF7"/>
    <w:rsid w:val="00CA7473"/>
    <w:rsid w:val="00CA74ED"/>
    <w:rsid w:val="00CA76FD"/>
    <w:rsid w:val="00CA78B9"/>
    <w:rsid w:val="00CB0070"/>
    <w:rsid w:val="00CB019D"/>
    <w:rsid w:val="00CB1996"/>
    <w:rsid w:val="00CB279A"/>
    <w:rsid w:val="00CB2A70"/>
    <w:rsid w:val="00CB2CFB"/>
    <w:rsid w:val="00CB307B"/>
    <w:rsid w:val="00CB3F46"/>
    <w:rsid w:val="00CB49DE"/>
    <w:rsid w:val="00CB5367"/>
    <w:rsid w:val="00CB5A80"/>
    <w:rsid w:val="00CB7AFD"/>
    <w:rsid w:val="00CB7FE4"/>
    <w:rsid w:val="00CC07E3"/>
    <w:rsid w:val="00CC0E6B"/>
    <w:rsid w:val="00CC1B46"/>
    <w:rsid w:val="00CC2872"/>
    <w:rsid w:val="00CC2B48"/>
    <w:rsid w:val="00CC2B7B"/>
    <w:rsid w:val="00CC3179"/>
    <w:rsid w:val="00CC3587"/>
    <w:rsid w:val="00CC3751"/>
    <w:rsid w:val="00CC3B04"/>
    <w:rsid w:val="00CC4094"/>
    <w:rsid w:val="00CC4699"/>
    <w:rsid w:val="00CC5561"/>
    <w:rsid w:val="00CC569F"/>
    <w:rsid w:val="00CC5CA7"/>
    <w:rsid w:val="00CC6201"/>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6CE"/>
    <w:rsid w:val="00CE1E34"/>
    <w:rsid w:val="00CE2657"/>
    <w:rsid w:val="00CE36CD"/>
    <w:rsid w:val="00CE45DB"/>
    <w:rsid w:val="00CE5289"/>
    <w:rsid w:val="00CE5C40"/>
    <w:rsid w:val="00CE5E02"/>
    <w:rsid w:val="00CE6779"/>
    <w:rsid w:val="00CE6C72"/>
    <w:rsid w:val="00CE71E8"/>
    <w:rsid w:val="00CF07DA"/>
    <w:rsid w:val="00CF1AF6"/>
    <w:rsid w:val="00CF1D4F"/>
    <w:rsid w:val="00CF29DA"/>
    <w:rsid w:val="00CF3C9E"/>
    <w:rsid w:val="00CF3F0F"/>
    <w:rsid w:val="00CF53F7"/>
    <w:rsid w:val="00CF5CFE"/>
    <w:rsid w:val="00CF5D78"/>
    <w:rsid w:val="00CF5FBD"/>
    <w:rsid w:val="00CF60B0"/>
    <w:rsid w:val="00CF702E"/>
    <w:rsid w:val="00CF7036"/>
    <w:rsid w:val="00CF7577"/>
    <w:rsid w:val="00D0046D"/>
    <w:rsid w:val="00D0140A"/>
    <w:rsid w:val="00D0141B"/>
    <w:rsid w:val="00D01B54"/>
    <w:rsid w:val="00D02379"/>
    <w:rsid w:val="00D025F9"/>
    <w:rsid w:val="00D02E90"/>
    <w:rsid w:val="00D02EA8"/>
    <w:rsid w:val="00D04429"/>
    <w:rsid w:val="00D04947"/>
    <w:rsid w:val="00D05AA5"/>
    <w:rsid w:val="00D05B37"/>
    <w:rsid w:val="00D05EDE"/>
    <w:rsid w:val="00D0698A"/>
    <w:rsid w:val="00D07900"/>
    <w:rsid w:val="00D1050F"/>
    <w:rsid w:val="00D10CD0"/>
    <w:rsid w:val="00D12F96"/>
    <w:rsid w:val="00D13162"/>
    <w:rsid w:val="00D134D0"/>
    <w:rsid w:val="00D1380F"/>
    <w:rsid w:val="00D13B7E"/>
    <w:rsid w:val="00D13F08"/>
    <w:rsid w:val="00D14439"/>
    <w:rsid w:val="00D14D90"/>
    <w:rsid w:val="00D1676A"/>
    <w:rsid w:val="00D167C2"/>
    <w:rsid w:val="00D16BE1"/>
    <w:rsid w:val="00D17B35"/>
    <w:rsid w:val="00D20D60"/>
    <w:rsid w:val="00D227E4"/>
    <w:rsid w:val="00D22B92"/>
    <w:rsid w:val="00D23465"/>
    <w:rsid w:val="00D24194"/>
    <w:rsid w:val="00D24B9F"/>
    <w:rsid w:val="00D26078"/>
    <w:rsid w:val="00D26865"/>
    <w:rsid w:val="00D26A7E"/>
    <w:rsid w:val="00D26E31"/>
    <w:rsid w:val="00D300ED"/>
    <w:rsid w:val="00D33CFC"/>
    <w:rsid w:val="00D344B4"/>
    <w:rsid w:val="00D34807"/>
    <w:rsid w:val="00D34EBA"/>
    <w:rsid w:val="00D36E62"/>
    <w:rsid w:val="00D37418"/>
    <w:rsid w:val="00D37F50"/>
    <w:rsid w:val="00D40666"/>
    <w:rsid w:val="00D41729"/>
    <w:rsid w:val="00D42A1E"/>
    <w:rsid w:val="00D431C5"/>
    <w:rsid w:val="00D43CA4"/>
    <w:rsid w:val="00D45228"/>
    <w:rsid w:val="00D4579C"/>
    <w:rsid w:val="00D4653C"/>
    <w:rsid w:val="00D46A3A"/>
    <w:rsid w:val="00D509BF"/>
    <w:rsid w:val="00D51EB3"/>
    <w:rsid w:val="00D54BBE"/>
    <w:rsid w:val="00D55366"/>
    <w:rsid w:val="00D57549"/>
    <w:rsid w:val="00D57E81"/>
    <w:rsid w:val="00D620CE"/>
    <w:rsid w:val="00D626D3"/>
    <w:rsid w:val="00D62703"/>
    <w:rsid w:val="00D63D4A"/>
    <w:rsid w:val="00D6596B"/>
    <w:rsid w:val="00D65D06"/>
    <w:rsid w:val="00D65F49"/>
    <w:rsid w:val="00D66065"/>
    <w:rsid w:val="00D6789B"/>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19BE"/>
    <w:rsid w:val="00DA23EE"/>
    <w:rsid w:val="00DA26AE"/>
    <w:rsid w:val="00DA2CE9"/>
    <w:rsid w:val="00DA3B25"/>
    <w:rsid w:val="00DA4633"/>
    <w:rsid w:val="00DA49EA"/>
    <w:rsid w:val="00DA5DD5"/>
    <w:rsid w:val="00DA6DE0"/>
    <w:rsid w:val="00DB0064"/>
    <w:rsid w:val="00DB1BE5"/>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C7066"/>
    <w:rsid w:val="00DC7C05"/>
    <w:rsid w:val="00DD053B"/>
    <w:rsid w:val="00DD0820"/>
    <w:rsid w:val="00DD0CA8"/>
    <w:rsid w:val="00DD123F"/>
    <w:rsid w:val="00DD13AD"/>
    <w:rsid w:val="00DD2BB6"/>
    <w:rsid w:val="00DD3C99"/>
    <w:rsid w:val="00DD3D09"/>
    <w:rsid w:val="00DD4521"/>
    <w:rsid w:val="00DD4FEB"/>
    <w:rsid w:val="00DD5027"/>
    <w:rsid w:val="00DD54FA"/>
    <w:rsid w:val="00DD57FD"/>
    <w:rsid w:val="00DD6F5A"/>
    <w:rsid w:val="00DD70C2"/>
    <w:rsid w:val="00DD7A38"/>
    <w:rsid w:val="00DD7C4D"/>
    <w:rsid w:val="00DE0F98"/>
    <w:rsid w:val="00DE102B"/>
    <w:rsid w:val="00DE1984"/>
    <w:rsid w:val="00DE22EA"/>
    <w:rsid w:val="00DE2C13"/>
    <w:rsid w:val="00DE302F"/>
    <w:rsid w:val="00DE436B"/>
    <w:rsid w:val="00DE4984"/>
    <w:rsid w:val="00DE5787"/>
    <w:rsid w:val="00DE58DB"/>
    <w:rsid w:val="00DF03C2"/>
    <w:rsid w:val="00DF0F36"/>
    <w:rsid w:val="00DF1CD8"/>
    <w:rsid w:val="00DF2A49"/>
    <w:rsid w:val="00DF33CE"/>
    <w:rsid w:val="00DF3F9F"/>
    <w:rsid w:val="00DF477A"/>
    <w:rsid w:val="00DF52DE"/>
    <w:rsid w:val="00DF6FED"/>
    <w:rsid w:val="00DF7DD3"/>
    <w:rsid w:val="00E00E3F"/>
    <w:rsid w:val="00E01864"/>
    <w:rsid w:val="00E019D6"/>
    <w:rsid w:val="00E01A58"/>
    <w:rsid w:val="00E01EBF"/>
    <w:rsid w:val="00E01F31"/>
    <w:rsid w:val="00E02814"/>
    <w:rsid w:val="00E02842"/>
    <w:rsid w:val="00E036A1"/>
    <w:rsid w:val="00E03F3C"/>
    <w:rsid w:val="00E041CF"/>
    <w:rsid w:val="00E05242"/>
    <w:rsid w:val="00E058E2"/>
    <w:rsid w:val="00E059BD"/>
    <w:rsid w:val="00E05F9B"/>
    <w:rsid w:val="00E061B7"/>
    <w:rsid w:val="00E062A4"/>
    <w:rsid w:val="00E06D8C"/>
    <w:rsid w:val="00E1021A"/>
    <w:rsid w:val="00E103F2"/>
    <w:rsid w:val="00E10C65"/>
    <w:rsid w:val="00E10E1D"/>
    <w:rsid w:val="00E1228A"/>
    <w:rsid w:val="00E12D8A"/>
    <w:rsid w:val="00E13694"/>
    <w:rsid w:val="00E136AE"/>
    <w:rsid w:val="00E1413C"/>
    <w:rsid w:val="00E15531"/>
    <w:rsid w:val="00E158DA"/>
    <w:rsid w:val="00E15BA3"/>
    <w:rsid w:val="00E15F0B"/>
    <w:rsid w:val="00E17505"/>
    <w:rsid w:val="00E1788F"/>
    <w:rsid w:val="00E21001"/>
    <w:rsid w:val="00E21388"/>
    <w:rsid w:val="00E214DF"/>
    <w:rsid w:val="00E21659"/>
    <w:rsid w:val="00E21F8E"/>
    <w:rsid w:val="00E2321D"/>
    <w:rsid w:val="00E23310"/>
    <w:rsid w:val="00E237A0"/>
    <w:rsid w:val="00E23BAE"/>
    <w:rsid w:val="00E2697D"/>
    <w:rsid w:val="00E2793A"/>
    <w:rsid w:val="00E279A2"/>
    <w:rsid w:val="00E301D9"/>
    <w:rsid w:val="00E3072E"/>
    <w:rsid w:val="00E30C68"/>
    <w:rsid w:val="00E30FBF"/>
    <w:rsid w:val="00E320D8"/>
    <w:rsid w:val="00E324CD"/>
    <w:rsid w:val="00E33748"/>
    <w:rsid w:val="00E3442D"/>
    <w:rsid w:val="00E34430"/>
    <w:rsid w:val="00E34F1A"/>
    <w:rsid w:val="00E36747"/>
    <w:rsid w:val="00E36A7A"/>
    <w:rsid w:val="00E36E46"/>
    <w:rsid w:val="00E4134E"/>
    <w:rsid w:val="00E4202D"/>
    <w:rsid w:val="00E42B69"/>
    <w:rsid w:val="00E44AF5"/>
    <w:rsid w:val="00E457BC"/>
    <w:rsid w:val="00E4666C"/>
    <w:rsid w:val="00E469CB"/>
    <w:rsid w:val="00E50091"/>
    <w:rsid w:val="00E50229"/>
    <w:rsid w:val="00E51022"/>
    <w:rsid w:val="00E51152"/>
    <w:rsid w:val="00E512D9"/>
    <w:rsid w:val="00E51515"/>
    <w:rsid w:val="00E51FAD"/>
    <w:rsid w:val="00E51FB5"/>
    <w:rsid w:val="00E5404A"/>
    <w:rsid w:val="00E54523"/>
    <w:rsid w:val="00E54F39"/>
    <w:rsid w:val="00E55DE8"/>
    <w:rsid w:val="00E57019"/>
    <w:rsid w:val="00E602EE"/>
    <w:rsid w:val="00E604FC"/>
    <w:rsid w:val="00E60B61"/>
    <w:rsid w:val="00E617B7"/>
    <w:rsid w:val="00E61D79"/>
    <w:rsid w:val="00E623DE"/>
    <w:rsid w:val="00E644DB"/>
    <w:rsid w:val="00E65177"/>
    <w:rsid w:val="00E653B2"/>
    <w:rsid w:val="00E65445"/>
    <w:rsid w:val="00E6592F"/>
    <w:rsid w:val="00E66C48"/>
    <w:rsid w:val="00E67B14"/>
    <w:rsid w:val="00E70BA1"/>
    <w:rsid w:val="00E71D84"/>
    <w:rsid w:val="00E7237E"/>
    <w:rsid w:val="00E7256C"/>
    <w:rsid w:val="00E72842"/>
    <w:rsid w:val="00E729CC"/>
    <w:rsid w:val="00E72E72"/>
    <w:rsid w:val="00E73021"/>
    <w:rsid w:val="00E73C65"/>
    <w:rsid w:val="00E742B8"/>
    <w:rsid w:val="00E74F30"/>
    <w:rsid w:val="00E766B7"/>
    <w:rsid w:val="00E80551"/>
    <w:rsid w:val="00E808D8"/>
    <w:rsid w:val="00E80A4F"/>
    <w:rsid w:val="00E82922"/>
    <w:rsid w:val="00E83B73"/>
    <w:rsid w:val="00E847CE"/>
    <w:rsid w:val="00E86A7D"/>
    <w:rsid w:val="00E90EB8"/>
    <w:rsid w:val="00E91E0C"/>
    <w:rsid w:val="00E927DF"/>
    <w:rsid w:val="00E92B13"/>
    <w:rsid w:val="00E92D6B"/>
    <w:rsid w:val="00E93DD9"/>
    <w:rsid w:val="00E93F0A"/>
    <w:rsid w:val="00E95887"/>
    <w:rsid w:val="00E962F8"/>
    <w:rsid w:val="00E9658C"/>
    <w:rsid w:val="00E96DA0"/>
    <w:rsid w:val="00E97240"/>
    <w:rsid w:val="00E97E0F"/>
    <w:rsid w:val="00EA0A3C"/>
    <w:rsid w:val="00EA16C5"/>
    <w:rsid w:val="00EA268C"/>
    <w:rsid w:val="00EA6448"/>
    <w:rsid w:val="00EA6A35"/>
    <w:rsid w:val="00EA718C"/>
    <w:rsid w:val="00EA7952"/>
    <w:rsid w:val="00EA7F8F"/>
    <w:rsid w:val="00EB08BC"/>
    <w:rsid w:val="00EB1CCC"/>
    <w:rsid w:val="00EB1EFA"/>
    <w:rsid w:val="00EB2E37"/>
    <w:rsid w:val="00EB33DB"/>
    <w:rsid w:val="00EB375C"/>
    <w:rsid w:val="00EB4DCC"/>
    <w:rsid w:val="00EB52A4"/>
    <w:rsid w:val="00EB5405"/>
    <w:rsid w:val="00EB7F77"/>
    <w:rsid w:val="00EC080D"/>
    <w:rsid w:val="00EC0855"/>
    <w:rsid w:val="00EC1DC7"/>
    <w:rsid w:val="00EC27D2"/>
    <w:rsid w:val="00EC312F"/>
    <w:rsid w:val="00EC418A"/>
    <w:rsid w:val="00EC4946"/>
    <w:rsid w:val="00EC5AC2"/>
    <w:rsid w:val="00EC6028"/>
    <w:rsid w:val="00EC6E91"/>
    <w:rsid w:val="00EC7377"/>
    <w:rsid w:val="00ED0622"/>
    <w:rsid w:val="00ED0803"/>
    <w:rsid w:val="00ED1B54"/>
    <w:rsid w:val="00ED3C77"/>
    <w:rsid w:val="00ED3F2A"/>
    <w:rsid w:val="00ED4AE0"/>
    <w:rsid w:val="00ED5ED2"/>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EF7745"/>
    <w:rsid w:val="00F01578"/>
    <w:rsid w:val="00F01F11"/>
    <w:rsid w:val="00F022D9"/>
    <w:rsid w:val="00F024C8"/>
    <w:rsid w:val="00F03835"/>
    <w:rsid w:val="00F03B9F"/>
    <w:rsid w:val="00F041F3"/>
    <w:rsid w:val="00F043BA"/>
    <w:rsid w:val="00F049AD"/>
    <w:rsid w:val="00F05CCD"/>
    <w:rsid w:val="00F06606"/>
    <w:rsid w:val="00F06A08"/>
    <w:rsid w:val="00F06AF7"/>
    <w:rsid w:val="00F0753B"/>
    <w:rsid w:val="00F10550"/>
    <w:rsid w:val="00F10B61"/>
    <w:rsid w:val="00F149B0"/>
    <w:rsid w:val="00F14A1D"/>
    <w:rsid w:val="00F1520B"/>
    <w:rsid w:val="00F1552C"/>
    <w:rsid w:val="00F15F3E"/>
    <w:rsid w:val="00F16CF9"/>
    <w:rsid w:val="00F20618"/>
    <w:rsid w:val="00F20E32"/>
    <w:rsid w:val="00F21115"/>
    <w:rsid w:val="00F227EB"/>
    <w:rsid w:val="00F235D8"/>
    <w:rsid w:val="00F23CA1"/>
    <w:rsid w:val="00F23F09"/>
    <w:rsid w:val="00F24038"/>
    <w:rsid w:val="00F24BD1"/>
    <w:rsid w:val="00F24D8A"/>
    <w:rsid w:val="00F259CC"/>
    <w:rsid w:val="00F26044"/>
    <w:rsid w:val="00F26585"/>
    <w:rsid w:val="00F30DB6"/>
    <w:rsid w:val="00F315EA"/>
    <w:rsid w:val="00F33975"/>
    <w:rsid w:val="00F33C8A"/>
    <w:rsid w:val="00F3405B"/>
    <w:rsid w:val="00F34682"/>
    <w:rsid w:val="00F36848"/>
    <w:rsid w:val="00F371AD"/>
    <w:rsid w:val="00F405D5"/>
    <w:rsid w:val="00F4097E"/>
    <w:rsid w:val="00F41C23"/>
    <w:rsid w:val="00F42E81"/>
    <w:rsid w:val="00F43225"/>
    <w:rsid w:val="00F43AFD"/>
    <w:rsid w:val="00F43C4A"/>
    <w:rsid w:val="00F43E59"/>
    <w:rsid w:val="00F44EE3"/>
    <w:rsid w:val="00F46210"/>
    <w:rsid w:val="00F4793D"/>
    <w:rsid w:val="00F47A1F"/>
    <w:rsid w:val="00F5071A"/>
    <w:rsid w:val="00F5071B"/>
    <w:rsid w:val="00F5078B"/>
    <w:rsid w:val="00F52B0F"/>
    <w:rsid w:val="00F52BF2"/>
    <w:rsid w:val="00F52DC1"/>
    <w:rsid w:val="00F5318F"/>
    <w:rsid w:val="00F5482A"/>
    <w:rsid w:val="00F551A0"/>
    <w:rsid w:val="00F555EC"/>
    <w:rsid w:val="00F564CA"/>
    <w:rsid w:val="00F5651B"/>
    <w:rsid w:val="00F56752"/>
    <w:rsid w:val="00F56D41"/>
    <w:rsid w:val="00F575D2"/>
    <w:rsid w:val="00F579EB"/>
    <w:rsid w:val="00F57F04"/>
    <w:rsid w:val="00F60165"/>
    <w:rsid w:val="00F60C52"/>
    <w:rsid w:val="00F60F26"/>
    <w:rsid w:val="00F62ABB"/>
    <w:rsid w:val="00F6343C"/>
    <w:rsid w:val="00F63C82"/>
    <w:rsid w:val="00F6434B"/>
    <w:rsid w:val="00F64C83"/>
    <w:rsid w:val="00F6599D"/>
    <w:rsid w:val="00F66566"/>
    <w:rsid w:val="00F66D6C"/>
    <w:rsid w:val="00F6741F"/>
    <w:rsid w:val="00F709FD"/>
    <w:rsid w:val="00F71AA4"/>
    <w:rsid w:val="00F71B64"/>
    <w:rsid w:val="00F724DB"/>
    <w:rsid w:val="00F72536"/>
    <w:rsid w:val="00F7253F"/>
    <w:rsid w:val="00F748F9"/>
    <w:rsid w:val="00F7599F"/>
    <w:rsid w:val="00F75AF0"/>
    <w:rsid w:val="00F75CA5"/>
    <w:rsid w:val="00F77CDD"/>
    <w:rsid w:val="00F80224"/>
    <w:rsid w:val="00F81B0D"/>
    <w:rsid w:val="00F81F05"/>
    <w:rsid w:val="00F83264"/>
    <w:rsid w:val="00F836AC"/>
    <w:rsid w:val="00F84AA0"/>
    <w:rsid w:val="00F8569C"/>
    <w:rsid w:val="00F8695D"/>
    <w:rsid w:val="00F86BC8"/>
    <w:rsid w:val="00F87964"/>
    <w:rsid w:val="00F87D50"/>
    <w:rsid w:val="00F87E7D"/>
    <w:rsid w:val="00F910C8"/>
    <w:rsid w:val="00F92C30"/>
    <w:rsid w:val="00F9325E"/>
    <w:rsid w:val="00F934AE"/>
    <w:rsid w:val="00F94118"/>
    <w:rsid w:val="00F95AFB"/>
    <w:rsid w:val="00F95E0B"/>
    <w:rsid w:val="00F961EC"/>
    <w:rsid w:val="00F96E3B"/>
    <w:rsid w:val="00F97203"/>
    <w:rsid w:val="00FA1B5D"/>
    <w:rsid w:val="00FA2206"/>
    <w:rsid w:val="00FA3811"/>
    <w:rsid w:val="00FA390A"/>
    <w:rsid w:val="00FA4BCE"/>
    <w:rsid w:val="00FA4DC5"/>
    <w:rsid w:val="00FA531C"/>
    <w:rsid w:val="00FA5822"/>
    <w:rsid w:val="00FA77FE"/>
    <w:rsid w:val="00FA7F57"/>
    <w:rsid w:val="00FB044A"/>
    <w:rsid w:val="00FB0FB7"/>
    <w:rsid w:val="00FB130C"/>
    <w:rsid w:val="00FB1443"/>
    <w:rsid w:val="00FB2312"/>
    <w:rsid w:val="00FB30F8"/>
    <w:rsid w:val="00FB35B8"/>
    <w:rsid w:val="00FB4CA8"/>
    <w:rsid w:val="00FB5323"/>
    <w:rsid w:val="00FB554C"/>
    <w:rsid w:val="00FB5985"/>
    <w:rsid w:val="00FB5DBE"/>
    <w:rsid w:val="00FB63DB"/>
    <w:rsid w:val="00FB68F4"/>
    <w:rsid w:val="00FB7A57"/>
    <w:rsid w:val="00FC0ECC"/>
    <w:rsid w:val="00FC153D"/>
    <w:rsid w:val="00FC19CA"/>
    <w:rsid w:val="00FC3CE9"/>
    <w:rsid w:val="00FC418D"/>
    <w:rsid w:val="00FC52FB"/>
    <w:rsid w:val="00FC5D36"/>
    <w:rsid w:val="00FC656E"/>
    <w:rsid w:val="00FC6E3F"/>
    <w:rsid w:val="00FC7523"/>
    <w:rsid w:val="00FC7D42"/>
    <w:rsid w:val="00FC7F12"/>
    <w:rsid w:val="00FD00C2"/>
    <w:rsid w:val="00FD086F"/>
    <w:rsid w:val="00FD2068"/>
    <w:rsid w:val="00FD285E"/>
    <w:rsid w:val="00FD2B28"/>
    <w:rsid w:val="00FD4290"/>
    <w:rsid w:val="00FD4847"/>
    <w:rsid w:val="00FD4F0E"/>
    <w:rsid w:val="00FE0128"/>
    <w:rsid w:val="00FE0370"/>
    <w:rsid w:val="00FE1558"/>
    <w:rsid w:val="00FE2183"/>
    <w:rsid w:val="00FE2586"/>
    <w:rsid w:val="00FE3A37"/>
    <w:rsid w:val="00FE478A"/>
    <w:rsid w:val="00FE4A89"/>
    <w:rsid w:val="00FE672B"/>
    <w:rsid w:val="00FF02E2"/>
    <w:rsid w:val="00FF289F"/>
    <w:rsid w:val="00FF2EE0"/>
    <w:rsid w:val="00FF383F"/>
    <w:rsid w:val="00FF3D1A"/>
    <w:rsid w:val="00FF623A"/>
    <w:rsid w:val="00FF7CC3"/>
    <w:rsid w:val="1427A487"/>
    <w:rsid w:val="201CE5B2"/>
    <w:rsid w:val="20ECFF3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ecd9654ca4284f6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3.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4.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38</Pages>
  <Words>6763</Words>
  <Characters>3855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339</cp:revision>
  <dcterms:created xsi:type="dcterms:W3CDTF">2022-04-15T18:31:00Z</dcterms:created>
  <dcterms:modified xsi:type="dcterms:W3CDTF">2022-05-0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